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cstheme="minorBidi"/>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19032A83" w14:textId="57CAAD73" w:rsidR="00696A3F" w:rsidRDefault="006F7562">
          <w:pPr>
            <w:pStyle w:val="TOC1"/>
            <w:tabs>
              <w:tab w:val="right" w:leader="dot" w:pos="9016"/>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749911" w:history="1">
            <w:r w:rsidR="00696A3F" w:rsidRPr="00272F4C">
              <w:rPr>
                <w:rStyle w:val="Hyperlink"/>
                <w:noProof/>
              </w:rPr>
              <w:t>Title and Abstract</w:t>
            </w:r>
            <w:r w:rsidR="00696A3F">
              <w:rPr>
                <w:noProof/>
                <w:webHidden/>
              </w:rPr>
              <w:tab/>
            </w:r>
            <w:r w:rsidR="00696A3F">
              <w:rPr>
                <w:noProof/>
                <w:webHidden/>
              </w:rPr>
              <w:fldChar w:fldCharType="begin"/>
            </w:r>
            <w:r w:rsidR="00696A3F">
              <w:rPr>
                <w:noProof/>
                <w:webHidden/>
              </w:rPr>
              <w:instrText xml:space="preserve"> PAGEREF _Toc120749911 \h </w:instrText>
            </w:r>
            <w:r w:rsidR="00696A3F">
              <w:rPr>
                <w:noProof/>
                <w:webHidden/>
              </w:rPr>
            </w:r>
            <w:r w:rsidR="00696A3F">
              <w:rPr>
                <w:noProof/>
                <w:webHidden/>
              </w:rPr>
              <w:fldChar w:fldCharType="separate"/>
            </w:r>
            <w:r w:rsidR="00696A3F">
              <w:rPr>
                <w:noProof/>
                <w:webHidden/>
              </w:rPr>
              <w:t>2</w:t>
            </w:r>
            <w:r w:rsidR="00696A3F">
              <w:rPr>
                <w:noProof/>
                <w:webHidden/>
              </w:rPr>
              <w:fldChar w:fldCharType="end"/>
            </w:r>
          </w:hyperlink>
        </w:p>
        <w:p w14:paraId="2982A18F" w14:textId="3A233A4B" w:rsidR="00696A3F" w:rsidRDefault="00696A3F">
          <w:pPr>
            <w:pStyle w:val="TOC1"/>
            <w:tabs>
              <w:tab w:val="right" w:leader="dot" w:pos="9016"/>
            </w:tabs>
            <w:rPr>
              <w:rFonts w:asciiTheme="minorHAnsi" w:hAnsiTheme="minorHAnsi" w:cstheme="minorBidi"/>
              <w:b w:val="0"/>
              <w:bCs w:val="0"/>
              <w:noProof/>
              <w:sz w:val="24"/>
              <w:szCs w:val="24"/>
            </w:rPr>
          </w:pPr>
          <w:hyperlink w:anchor="_Toc120749912" w:history="1">
            <w:r w:rsidRPr="00272F4C">
              <w:rPr>
                <w:rStyle w:val="Hyperlink"/>
                <w:noProof/>
              </w:rPr>
              <w:t>Genetic algorithm and Memetic algorithm</w:t>
            </w:r>
            <w:r>
              <w:rPr>
                <w:noProof/>
                <w:webHidden/>
              </w:rPr>
              <w:tab/>
            </w:r>
            <w:r>
              <w:rPr>
                <w:noProof/>
                <w:webHidden/>
              </w:rPr>
              <w:fldChar w:fldCharType="begin"/>
            </w:r>
            <w:r>
              <w:rPr>
                <w:noProof/>
                <w:webHidden/>
              </w:rPr>
              <w:instrText xml:space="preserve"> PAGEREF _Toc120749912 \h </w:instrText>
            </w:r>
            <w:r>
              <w:rPr>
                <w:noProof/>
                <w:webHidden/>
              </w:rPr>
            </w:r>
            <w:r>
              <w:rPr>
                <w:noProof/>
                <w:webHidden/>
              </w:rPr>
              <w:fldChar w:fldCharType="separate"/>
            </w:r>
            <w:r>
              <w:rPr>
                <w:noProof/>
                <w:webHidden/>
              </w:rPr>
              <w:t>3</w:t>
            </w:r>
            <w:r>
              <w:rPr>
                <w:noProof/>
                <w:webHidden/>
              </w:rPr>
              <w:fldChar w:fldCharType="end"/>
            </w:r>
          </w:hyperlink>
        </w:p>
        <w:p w14:paraId="137CA6BF" w14:textId="57638B09" w:rsidR="00696A3F" w:rsidRDefault="00696A3F">
          <w:pPr>
            <w:pStyle w:val="TOC2"/>
            <w:tabs>
              <w:tab w:val="right" w:leader="dot" w:pos="9016"/>
            </w:tabs>
            <w:rPr>
              <w:rFonts w:asciiTheme="minorHAnsi" w:hAnsiTheme="minorHAnsi" w:cstheme="minorBidi"/>
              <w:noProof/>
              <w:szCs w:val="24"/>
            </w:rPr>
          </w:pPr>
          <w:hyperlink w:anchor="_Toc120749913" w:history="1">
            <w:r w:rsidRPr="00272F4C">
              <w:rPr>
                <w:rStyle w:val="Hyperlink"/>
                <w:noProof/>
              </w:rPr>
              <w:t>Genetic algorithm</w:t>
            </w:r>
            <w:r>
              <w:rPr>
                <w:noProof/>
                <w:webHidden/>
              </w:rPr>
              <w:tab/>
            </w:r>
            <w:r>
              <w:rPr>
                <w:noProof/>
                <w:webHidden/>
              </w:rPr>
              <w:fldChar w:fldCharType="begin"/>
            </w:r>
            <w:r>
              <w:rPr>
                <w:noProof/>
                <w:webHidden/>
              </w:rPr>
              <w:instrText xml:space="preserve"> PAGEREF _Toc120749913 \h </w:instrText>
            </w:r>
            <w:r>
              <w:rPr>
                <w:noProof/>
                <w:webHidden/>
              </w:rPr>
            </w:r>
            <w:r>
              <w:rPr>
                <w:noProof/>
                <w:webHidden/>
              </w:rPr>
              <w:fldChar w:fldCharType="separate"/>
            </w:r>
            <w:r>
              <w:rPr>
                <w:noProof/>
                <w:webHidden/>
              </w:rPr>
              <w:t>3</w:t>
            </w:r>
            <w:r>
              <w:rPr>
                <w:noProof/>
                <w:webHidden/>
              </w:rPr>
              <w:fldChar w:fldCharType="end"/>
            </w:r>
          </w:hyperlink>
        </w:p>
        <w:p w14:paraId="30159EEA" w14:textId="615A1A1D" w:rsidR="00696A3F" w:rsidRDefault="00696A3F">
          <w:pPr>
            <w:pStyle w:val="TOC2"/>
            <w:tabs>
              <w:tab w:val="right" w:leader="dot" w:pos="9016"/>
            </w:tabs>
            <w:rPr>
              <w:rFonts w:asciiTheme="minorHAnsi" w:hAnsiTheme="minorHAnsi" w:cstheme="minorBidi"/>
              <w:noProof/>
              <w:szCs w:val="24"/>
            </w:rPr>
          </w:pPr>
          <w:hyperlink w:anchor="_Toc120749914" w:history="1">
            <w:r w:rsidRPr="00272F4C">
              <w:rPr>
                <w:rStyle w:val="Hyperlink"/>
                <w:rFonts w:cs="Times New Roman"/>
                <w:noProof/>
              </w:rPr>
              <w:t>Memetic algorithm</w:t>
            </w:r>
            <w:r>
              <w:rPr>
                <w:noProof/>
                <w:webHidden/>
              </w:rPr>
              <w:tab/>
            </w:r>
            <w:r>
              <w:rPr>
                <w:noProof/>
                <w:webHidden/>
              </w:rPr>
              <w:fldChar w:fldCharType="begin"/>
            </w:r>
            <w:r>
              <w:rPr>
                <w:noProof/>
                <w:webHidden/>
              </w:rPr>
              <w:instrText xml:space="preserve"> PAGEREF _Toc120749914 \h </w:instrText>
            </w:r>
            <w:r>
              <w:rPr>
                <w:noProof/>
                <w:webHidden/>
              </w:rPr>
            </w:r>
            <w:r>
              <w:rPr>
                <w:noProof/>
                <w:webHidden/>
              </w:rPr>
              <w:fldChar w:fldCharType="separate"/>
            </w:r>
            <w:r>
              <w:rPr>
                <w:noProof/>
                <w:webHidden/>
              </w:rPr>
              <w:t>3</w:t>
            </w:r>
            <w:r>
              <w:rPr>
                <w:noProof/>
                <w:webHidden/>
              </w:rPr>
              <w:fldChar w:fldCharType="end"/>
            </w:r>
          </w:hyperlink>
        </w:p>
        <w:p w14:paraId="487E5352" w14:textId="23D0C578" w:rsidR="00696A3F" w:rsidRDefault="00696A3F">
          <w:pPr>
            <w:pStyle w:val="TOC2"/>
            <w:tabs>
              <w:tab w:val="right" w:leader="dot" w:pos="9016"/>
            </w:tabs>
            <w:rPr>
              <w:rFonts w:asciiTheme="minorHAnsi" w:hAnsiTheme="minorHAnsi" w:cstheme="minorBidi"/>
              <w:noProof/>
              <w:szCs w:val="24"/>
            </w:rPr>
          </w:pPr>
          <w:hyperlink w:anchor="_Toc120749915" w:history="1">
            <w:r w:rsidRPr="00272F4C">
              <w:rPr>
                <w:rStyle w:val="Hyperlink"/>
                <w:noProof/>
              </w:rPr>
              <w:t>Baldwinian effect and Lamarckian evolution</w:t>
            </w:r>
            <w:r>
              <w:rPr>
                <w:noProof/>
                <w:webHidden/>
              </w:rPr>
              <w:tab/>
            </w:r>
            <w:r>
              <w:rPr>
                <w:noProof/>
                <w:webHidden/>
              </w:rPr>
              <w:fldChar w:fldCharType="begin"/>
            </w:r>
            <w:r>
              <w:rPr>
                <w:noProof/>
                <w:webHidden/>
              </w:rPr>
              <w:instrText xml:space="preserve"> PAGEREF _Toc120749915 \h </w:instrText>
            </w:r>
            <w:r>
              <w:rPr>
                <w:noProof/>
                <w:webHidden/>
              </w:rPr>
            </w:r>
            <w:r>
              <w:rPr>
                <w:noProof/>
                <w:webHidden/>
              </w:rPr>
              <w:fldChar w:fldCharType="separate"/>
            </w:r>
            <w:r>
              <w:rPr>
                <w:noProof/>
                <w:webHidden/>
              </w:rPr>
              <w:t>4</w:t>
            </w:r>
            <w:r>
              <w:rPr>
                <w:noProof/>
                <w:webHidden/>
              </w:rPr>
              <w:fldChar w:fldCharType="end"/>
            </w:r>
          </w:hyperlink>
        </w:p>
        <w:p w14:paraId="314F423D" w14:textId="60721DFB" w:rsidR="00696A3F" w:rsidRDefault="00696A3F">
          <w:pPr>
            <w:pStyle w:val="TOC2"/>
            <w:tabs>
              <w:tab w:val="right" w:leader="dot" w:pos="9016"/>
            </w:tabs>
            <w:rPr>
              <w:rFonts w:asciiTheme="minorHAnsi" w:hAnsiTheme="minorHAnsi" w:cstheme="minorBidi"/>
              <w:noProof/>
              <w:szCs w:val="24"/>
            </w:rPr>
          </w:pPr>
          <w:hyperlink w:anchor="_Toc120749916" w:history="1">
            <w:r w:rsidRPr="00272F4C">
              <w:rPr>
                <w:rStyle w:val="Hyperlink"/>
                <w:noProof/>
              </w:rPr>
              <w:t>Contribution of this work</w:t>
            </w:r>
            <w:r>
              <w:rPr>
                <w:noProof/>
                <w:webHidden/>
              </w:rPr>
              <w:tab/>
            </w:r>
            <w:r>
              <w:rPr>
                <w:noProof/>
                <w:webHidden/>
              </w:rPr>
              <w:fldChar w:fldCharType="begin"/>
            </w:r>
            <w:r>
              <w:rPr>
                <w:noProof/>
                <w:webHidden/>
              </w:rPr>
              <w:instrText xml:space="preserve"> PAGEREF _Toc120749916 \h </w:instrText>
            </w:r>
            <w:r>
              <w:rPr>
                <w:noProof/>
                <w:webHidden/>
              </w:rPr>
            </w:r>
            <w:r>
              <w:rPr>
                <w:noProof/>
                <w:webHidden/>
              </w:rPr>
              <w:fldChar w:fldCharType="separate"/>
            </w:r>
            <w:r>
              <w:rPr>
                <w:noProof/>
                <w:webHidden/>
              </w:rPr>
              <w:t>5</w:t>
            </w:r>
            <w:r>
              <w:rPr>
                <w:noProof/>
                <w:webHidden/>
              </w:rPr>
              <w:fldChar w:fldCharType="end"/>
            </w:r>
          </w:hyperlink>
        </w:p>
        <w:p w14:paraId="48ACE2A5" w14:textId="3F85F764" w:rsidR="00696A3F" w:rsidRDefault="00696A3F">
          <w:pPr>
            <w:pStyle w:val="TOC1"/>
            <w:tabs>
              <w:tab w:val="right" w:leader="dot" w:pos="9016"/>
            </w:tabs>
            <w:rPr>
              <w:rFonts w:asciiTheme="minorHAnsi" w:hAnsiTheme="minorHAnsi" w:cstheme="minorBidi"/>
              <w:b w:val="0"/>
              <w:bCs w:val="0"/>
              <w:noProof/>
              <w:sz w:val="24"/>
              <w:szCs w:val="24"/>
            </w:rPr>
          </w:pPr>
          <w:hyperlink w:anchor="_Toc120749917" w:history="1">
            <w:r w:rsidRPr="00272F4C">
              <w:rPr>
                <w:rStyle w:val="Hyperlink"/>
                <w:noProof/>
              </w:rPr>
              <w:t>Methods</w:t>
            </w:r>
            <w:r>
              <w:rPr>
                <w:noProof/>
                <w:webHidden/>
              </w:rPr>
              <w:tab/>
            </w:r>
            <w:r>
              <w:rPr>
                <w:noProof/>
                <w:webHidden/>
              </w:rPr>
              <w:fldChar w:fldCharType="begin"/>
            </w:r>
            <w:r>
              <w:rPr>
                <w:noProof/>
                <w:webHidden/>
              </w:rPr>
              <w:instrText xml:space="preserve"> PAGEREF _Toc120749917 \h </w:instrText>
            </w:r>
            <w:r>
              <w:rPr>
                <w:noProof/>
                <w:webHidden/>
              </w:rPr>
            </w:r>
            <w:r>
              <w:rPr>
                <w:noProof/>
                <w:webHidden/>
              </w:rPr>
              <w:fldChar w:fldCharType="separate"/>
            </w:r>
            <w:r>
              <w:rPr>
                <w:noProof/>
                <w:webHidden/>
              </w:rPr>
              <w:t>5</w:t>
            </w:r>
            <w:r>
              <w:rPr>
                <w:noProof/>
                <w:webHidden/>
              </w:rPr>
              <w:fldChar w:fldCharType="end"/>
            </w:r>
          </w:hyperlink>
        </w:p>
        <w:p w14:paraId="2B7FAE88" w14:textId="235C7092" w:rsidR="00696A3F" w:rsidRDefault="00696A3F">
          <w:pPr>
            <w:pStyle w:val="TOC2"/>
            <w:tabs>
              <w:tab w:val="right" w:leader="dot" w:pos="9016"/>
            </w:tabs>
            <w:rPr>
              <w:rFonts w:asciiTheme="minorHAnsi" w:hAnsiTheme="minorHAnsi" w:cstheme="minorBidi"/>
              <w:noProof/>
              <w:szCs w:val="24"/>
            </w:rPr>
          </w:pPr>
          <w:hyperlink w:anchor="_Toc120749918" w:history="1">
            <w:r w:rsidRPr="00272F4C">
              <w:rPr>
                <w:rStyle w:val="Hyperlink"/>
                <w:noProof/>
              </w:rPr>
              <w:t>Fitness function</w:t>
            </w:r>
            <w:r>
              <w:rPr>
                <w:noProof/>
                <w:webHidden/>
              </w:rPr>
              <w:tab/>
            </w:r>
            <w:r>
              <w:rPr>
                <w:noProof/>
                <w:webHidden/>
              </w:rPr>
              <w:fldChar w:fldCharType="begin"/>
            </w:r>
            <w:r>
              <w:rPr>
                <w:noProof/>
                <w:webHidden/>
              </w:rPr>
              <w:instrText xml:space="preserve"> PAGEREF _Toc120749918 \h </w:instrText>
            </w:r>
            <w:r>
              <w:rPr>
                <w:noProof/>
                <w:webHidden/>
              </w:rPr>
            </w:r>
            <w:r>
              <w:rPr>
                <w:noProof/>
                <w:webHidden/>
              </w:rPr>
              <w:fldChar w:fldCharType="separate"/>
            </w:r>
            <w:r>
              <w:rPr>
                <w:noProof/>
                <w:webHidden/>
              </w:rPr>
              <w:t>5</w:t>
            </w:r>
            <w:r>
              <w:rPr>
                <w:noProof/>
                <w:webHidden/>
              </w:rPr>
              <w:fldChar w:fldCharType="end"/>
            </w:r>
          </w:hyperlink>
        </w:p>
        <w:p w14:paraId="5C576209" w14:textId="61E51128" w:rsidR="00696A3F" w:rsidRDefault="00696A3F">
          <w:pPr>
            <w:pStyle w:val="TOC2"/>
            <w:tabs>
              <w:tab w:val="right" w:leader="dot" w:pos="9016"/>
            </w:tabs>
            <w:rPr>
              <w:rFonts w:asciiTheme="minorHAnsi" w:hAnsiTheme="minorHAnsi" w:cstheme="minorBidi"/>
              <w:noProof/>
              <w:szCs w:val="24"/>
            </w:rPr>
          </w:pPr>
          <w:hyperlink w:anchor="_Toc120749919" w:history="1">
            <w:r w:rsidRPr="00272F4C">
              <w:rPr>
                <w:rStyle w:val="Hyperlink"/>
                <w:noProof/>
              </w:rPr>
              <w:t>Steady-state Genetic Algorithm</w:t>
            </w:r>
            <w:r>
              <w:rPr>
                <w:noProof/>
                <w:webHidden/>
              </w:rPr>
              <w:tab/>
            </w:r>
            <w:r>
              <w:rPr>
                <w:noProof/>
                <w:webHidden/>
              </w:rPr>
              <w:fldChar w:fldCharType="begin"/>
            </w:r>
            <w:r>
              <w:rPr>
                <w:noProof/>
                <w:webHidden/>
              </w:rPr>
              <w:instrText xml:space="preserve"> PAGEREF _Toc120749919 \h </w:instrText>
            </w:r>
            <w:r>
              <w:rPr>
                <w:noProof/>
                <w:webHidden/>
              </w:rPr>
            </w:r>
            <w:r>
              <w:rPr>
                <w:noProof/>
                <w:webHidden/>
              </w:rPr>
              <w:fldChar w:fldCharType="separate"/>
            </w:r>
            <w:r>
              <w:rPr>
                <w:noProof/>
                <w:webHidden/>
              </w:rPr>
              <w:t>9</w:t>
            </w:r>
            <w:r>
              <w:rPr>
                <w:noProof/>
                <w:webHidden/>
              </w:rPr>
              <w:fldChar w:fldCharType="end"/>
            </w:r>
          </w:hyperlink>
        </w:p>
        <w:p w14:paraId="1F58C9D0" w14:textId="71C2219F" w:rsidR="00696A3F" w:rsidRDefault="00696A3F">
          <w:pPr>
            <w:pStyle w:val="TOC3"/>
            <w:tabs>
              <w:tab w:val="right" w:leader="dot" w:pos="9016"/>
            </w:tabs>
            <w:rPr>
              <w:rFonts w:asciiTheme="minorHAnsi" w:hAnsiTheme="minorHAnsi" w:cstheme="minorBidi"/>
              <w:i w:val="0"/>
              <w:iCs w:val="0"/>
              <w:noProof/>
              <w:szCs w:val="24"/>
            </w:rPr>
          </w:pPr>
          <w:hyperlink w:anchor="_Toc120749920" w:history="1">
            <w:r w:rsidRPr="00272F4C">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749920 \h </w:instrText>
            </w:r>
            <w:r>
              <w:rPr>
                <w:noProof/>
                <w:webHidden/>
              </w:rPr>
            </w:r>
            <w:r>
              <w:rPr>
                <w:noProof/>
                <w:webHidden/>
              </w:rPr>
              <w:fldChar w:fldCharType="separate"/>
            </w:r>
            <w:r>
              <w:rPr>
                <w:noProof/>
                <w:webHidden/>
              </w:rPr>
              <w:t>11</w:t>
            </w:r>
            <w:r>
              <w:rPr>
                <w:noProof/>
                <w:webHidden/>
              </w:rPr>
              <w:fldChar w:fldCharType="end"/>
            </w:r>
          </w:hyperlink>
        </w:p>
        <w:p w14:paraId="2C430289" w14:textId="6A6DF746" w:rsidR="00696A3F" w:rsidRDefault="00696A3F">
          <w:pPr>
            <w:pStyle w:val="TOC2"/>
            <w:tabs>
              <w:tab w:val="right" w:leader="dot" w:pos="9016"/>
            </w:tabs>
            <w:rPr>
              <w:rFonts w:asciiTheme="minorHAnsi" w:hAnsiTheme="minorHAnsi" w:cstheme="minorBidi"/>
              <w:noProof/>
              <w:szCs w:val="24"/>
            </w:rPr>
          </w:pPr>
          <w:hyperlink w:anchor="_Toc120749921" w:history="1">
            <w:r w:rsidRPr="00272F4C">
              <w:rPr>
                <w:rStyle w:val="Hyperlink"/>
                <w:noProof/>
              </w:rPr>
              <w:t>Baldwin algorithm and Lamarck algorithm</w:t>
            </w:r>
            <w:r>
              <w:rPr>
                <w:noProof/>
                <w:webHidden/>
              </w:rPr>
              <w:tab/>
            </w:r>
            <w:r>
              <w:rPr>
                <w:noProof/>
                <w:webHidden/>
              </w:rPr>
              <w:fldChar w:fldCharType="begin"/>
            </w:r>
            <w:r>
              <w:rPr>
                <w:noProof/>
                <w:webHidden/>
              </w:rPr>
              <w:instrText xml:space="preserve"> PAGEREF _Toc120749921 \h </w:instrText>
            </w:r>
            <w:r>
              <w:rPr>
                <w:noProof/>
                <w:webHidden/>
              </w:rPr>
            </w:r>
            <w:r>
              <w:rPr>
                <w:noProof/>
                <w:webHidden/>
              </w:rPr>
              <w:fldChar w:fldCharType="separate"/>
            </w:r>
            <w:r>
              <w:rPr>
                <w:noProof/>
                <w:webHidden/>
              </w:rPr>
              <w:t>12</w:t>
            </w:r>
            <w:r>
              <w:rPr>
                <w:noProof/>
                <w:webHidden/>
              </w:rPr>
              <w:fldChar w:fldCharType="end"/>
            </w:r>
          </w:hyperlink>
        </w:p>
        <w:p w14:paraId="21C510AC" w14:textId="7D57C5B6" w:rsidR="00696A3F" w:rsidRDefault="00696A3F">
          <w:pPr>
            <w:pStyle w:val="TOC3"/>
            <w:tabs>
              <w:tab w:val="right" w:leader="dot" w:pos="9016"/>
            </w:tabs>
            <w:rPr>
              <w:rFonts w:asciiTheme="minorHAnsi" w:hAnsiTheme="minorHAnsi" w:cstheme="minorBidi"/>
              <w:i w:val="0"/>
              <w:iCs w:val="0"/>
              <w:noProof/>
              <w:szCs w:val="24"/>
            </w:rPr>
          </w:pPr>
          <w:hyperlink w:anchor="_Toc120749922" w:history="1">
            <w:r w:rsidRPr="00272F4C">
              <w:rPr>
                <w:rStyle w:val="Hyperlink"/>
                <w:noProof/>
              </w:rPr>
              <w:t>Local search procedure</w:t>
            </w:r>
            <w:r>
              <w:rPr>
                <w:noProof/>
                <w:webHidden/>
              </w:rPr>
              <w:tab/>
            </w:r>
            <w:r>
              <w:rPr>
                <w:noProof/>
                <w:webHidden/>
              </w:rPr>
              <w:fldChar w:fldCharType="begin"/>
            </w:r>
            <w:r>
              <w:rPr>
                <w:noProof/>
                <w:webHidden/>
              </w:rPr>
              <w:instrText xml:space="preserve"> PAGEREF _Toc120749922 \h </w:instrText>
            </w:r>
            <w:r>
              <w:rPr>
                <w:noProof/>
                <w:webHidden/>
              </w:rPr>
            </w:r>
            <w:r>
              <w:rPr>
                <w:noProof/>
                <w:webHidden/>
              </w:rPr>
              <w:fldChar w:fldCharType="separate"/>
            </w:r>
            <w:r>
              <w:rPr>
                <w:noProof/>
                <w:webHidden/>
              </w:rPr>
              <w:t>14</w:t>
            </w:r>
            <w:r>
              <w:rPr>
                <w:noProof/>
                <w:webHidden/>
              </w:rPr>
              <w:fldChar w:fldCharType="end"/>
            </w:r>
          </w:hyperlink>
        </w:p>
        <w:p w14:paraId="201D543A" w14:textId="04F7713F" w:rsidR="00696A3F" w:rsidRDefault="00696A3F">
          <w:pPr>
            <w:pStyle w:val="TOC1"/>
            <w:tabs>
              <w:tab w:val="right" w:leader="dot" w:pos="9016"/>
            </w:tabs>
            <w:rPr>
              <w:rFonts w:asciiTheme="minorHAnsi" w:hAnsiTheme="minorHAnsi" w:cstheme="minorBidi"/>
              <w:b w:val="0"/>
              <w:bCs w:val="0"/>
              <w:noProof/>
              <w:sz w:val="24"/>
              <w:szCs w:val="24"/>
            </w:rPr>
          </w:pPr>
          <w:hyperlink w:anchor="_Toc120749923" w:history="1">
            <w:r w:rsidRPr="00272F4C">
              <w:rPr>
                <w:rStyle w:val="Hyperlink"/>
                <w:noProof/>
              </w:rPr>
              <w:t>Results</w:t>
            </w:r>
            <w:r>
              <w:rPr>
                <w:noProof/>
                <w:webHidden/>
              </w:rPr>
              <w:tab/>
            </w:r>
            <w:r>
              <w:rPr>
                <w:noProof/>
                <w:webHidden/>
              </w:rPr>
              <w:fldChar w:fldCharType="begin"/>
            </w:r>
            <w:r>
              <w:rPr>
                <w:noProof/>
                <w:webHidden/>
              </w:rPr>
              <w:instrText xml:space="preserve"> PAGEREF _Toc120749923 \h </w:instrText>
            </w:r>
            <w:r>
              <w:rPr>
                <w:noProof/>
                <w:webHidden/>
              </w:rPr>
            </w:r>
            <w:r>
              <w:rPr>
                <w:noProof/>
                <w:webHidden/>
              </w:rPr>
              <w:fldChar w:fldCharType="separate"/>
            </w:r>
            <w:r>
              <w:rPr>
                <w:noProof/>
                <w:webHidden/>
              </w:rPr>
              <w:t>15</w:t>
            </w:r>
            <w:r>
              <w:rPr>
                <w:noProof/>
                <w:webHidden/>
              </w:rPr>
              <w:fldChar w:fldCharType="end"/>
            </w:r>
          </w:hyperlink>
        </w:p>
        <w:p w14:paraId="20350253" w14:textId="7D378A7D" w:rsidR="00696A3F" w:rsidRDefault="00696A3F">
          <w:pPr>
            <w:pStyle w:val="TOC2"/>
            <w:tabs>
              <w:tab w:val="right" w:leader="dot" w:pos="9016"/>
            </w:tabs>
            <w:rPr>
              <w:rFonts w:asciiTheme="minorHAnsi" w:hAnsiTheme="minorHAnsi" w:cstheme="minorBidi"/>
              <w:noProof/>
              <w:szCs w:val="24"/>
            </w:rPr>
          </w:pPr>
          <w:hyperlink w:anchor="_Toc120749924" w:history="1">
            <w:r w:rsidRPr="00272F4C">
              <w:rPr>
                <w:rStyle w:val="Hyperlink"/>
                <w:noProof/>
              </w:rPr>
              <w:t>Best 20 parameter combinations</w:t>
            </w:r>
            <w:r>
              <w:rPr>
                <w:noProof/>
                <w:webHidden/>
              </w:rPr>
              <w:tab/>
            </w:r>
            <w:r>
              <w:rPr>
                <w:noProof/>
                <w:webHidden/>
              </w:rPr>
              <w:fldChar w:fldCharType="begin"/>
            </w:r>
            <w:r>
              <w:rPr>
                <w:noProof/>
                <w:webHidden/>
              </w:rPr>
              <w:instrText xml:space="preserve"> PAGEREF _Toc120749924 \h </w:instrText>
            </w:r>
            <w:r>
              <w:rPr>
                <w:noProof/>
                <w:webHidden/>
              </w:rPr>
            </w:r>
            <w:r>
              <w:rPr>
                <w:noProof/>
                <w:webHidden/>
              </w:rPr>
              <w:fldChar w:fldCharType="separate"/>
            </w:r>
            <w:r>
              <w:rPr>
                <w:noProof/>
                <w:webHidden/>
              </w:rPr>
              <w:t>15</w:t>
            </w:r>
            <w:r>
              <w:rPr>
                <w:noProof/>
                <w:webHidden/>
              </w:rPr>
              <w:fldChar w:fldCharType="end"/>
            </w:r>
          </w:hyperlink>
        </w:p>
        <w:p w14:paraId="2CA6E80B" w14:textId="17202DCD" w:rsidR="00696A3F" w:rsidRDefault="00696A3F">
          <w:pPr>
            <w:pStyle w:val="TOC2"/>
            <w:tabs>
              <w:tab w:val="right" w:leader="dot" w:pos="9016"/>
            </w:tabs>
            <w:rPr>
              <w:rFonts w:asciiTheme="minorHAnsi" w:hAnsiTheme="minorHAnsi" w:cstheme="minorBidi"/>
              <w:noProof/>
              <w:szCs w:val="24"/>
            </w:rPr>
          </w:pPr>
          <w:hyperlink w:anchor="_Toc120749925" w:history="1">
            <w:r w:rsidRPr="00272F4C">
              <w:rPr>
                <w:rStyle w:val="Hyperlink"/>
                <w:noProof/>
              </w:rPr>
              <w:t>Results of Experiments</w:t>
            </w:r>
            <w:r>
              <w:rPr>
                <w:noProof/>
                <w:webHidden/>
              </w:rPr>
              <w:tab/>
            </w:r>
            <w:r>
              <w:rPr>
                <w:noProof/>
                <w:webHidden/>
              </w:rPr>
              <w:fldChar w:fldCharType="begin"/>
            </w:r>
            <w:r>
              <w:rPr>
                <w:noProof/>
                <w:webHidden/>
              </w:rPr>
              <w:instrText xml:space="preserve"> PAGEREF _Toc120749925 \h </w:instrText>
            </w:r>
            <w:r>
              <w:rPr>
                <w:noProof/>
                <w:webHidden/>
              </w:rPr>
            </w:r>
            <w:r>
              <w:rPr>
                <w:noProof/>
                <w:webHidden/>
              </w:rPr>
              <w:fldChar w:fldCharType="separate"/>
            </w:r>
            <w:r>
              <w:rPr>
                <w:noProof/>
                <w:webHidden/>
              </w:rPr>
              <w:t>16</w:t>
            </w:r>
            <w:r>
              <w:rPr>
                <w:noProof/>
                <w:webHidden/>
              </w:rPr>
              <w:fldChar w:fldCharType="end"/>
            </w:r>
          </w:hyperlink>
        </w:p>
        <w:p w14:paraId="1A20C930" w14:textId="18E8FD0C" w:rsidR="00696A3F" w:rsidRDefault="00696A3F">
          <w:pPr>
            <w:pStyle w:val="TOC3"/>
            <w:tabs>
              <w:tab w:val="right" w:leader="dot" w:pos="9016"/>
            </w:tabs>
            <w:rPr>
              <w:rFonts w:asciiTheme="minorHAnsi" w:hAnsiTheme="minorHAnsi" w:cstheme="minorBidi"/>
              <w:i w:val="0"/>
              <w:iCs w:val="0"/>
              <w:noProof/>
              <w:szCs w:val="24"/>
            </w:rPr>
          </w:pPr>
          <w:hyperlink w:anchor="_Toc120749926" w:history="1">
            <w:r w:rsidRPr="00272F4C">
              <w:rPr>
                <w:rStyle w:val="Hyperlink"/>
                <w:noProof/>
              </w:rPr>
              <w:t>Percentage of finding the global optimal value</w:t>
            </w:r>
            <w:r>
              <w:rPr>
                <w:noProof/>
                <w:webHidden/>
              </w:rPr>
              <w:tab/>
            </w:r>
            <w:r>
              <w:rPr>
                <w:noProof/>
                <w:webHidden/>
              </w:rPr>
              <w:fldChar w:fldCharType="begin"/>
            </w:r>
            <w:r>
              <w:rPr>
                <w:noProof/>
                <w:webHidden/>
              </w:rPr>
              <w:instrText xml:space="preserve"> PAGEREF _Toc120749926 \h </w:instrText>
            </w:r>
            <w:r>
              <w:rPr>
                <w:noProof/>
                <w:webHidden/>
              </w:rPr>
            </w:r>
            <w:r>
              <w:rPr>
                <w:noProof/>
                <w:webHidden/>
              </w:rPr>
              <w:fldChar w:fldCharType="separate"/>
            </w:r>
            <w:r>
              <w:rPr>
                <w:noProof/>
                <w:webHidden/>
              </w:rPr>
              <w:t>16</w:t>
            </w:r>
            <w:r>
              <w:rPr>
                <w:noProof/>
                <w:webHidden/>
              </w:rPr>
              <w:fldChar w:fldCharType="end"/>
            </w:r>
          </w:hyperlink>
        </w:p>
        <w:p w14:paraId="76D2EC15" w14:textId="24DABDBD" w:rsidR="00696A3F" w:rsidRDefault="00696A3F">
          <w:pPr>
            <w:pStyle w:val="TOC3"/>
            <w:tabs>
              <w:tab w:val="right" w:leader="dot" w:pos="9016"/>
            </w:tabs>
            <w:rPr>
              <w:rFonts w:asciiTheme="minorHAnsi" w:hAnsiTheme="minorHAnsi" w:cstheme="minorBidi"/>
              <w:i w:val="0"/>
              <w:iCs w:val="0"/>
              <w:noProof/>
              <w:szCs w:val="24"/>
            </w:rPr>
          </w:pPr>
          <w:hyperlink w:anchor="_Toc120749927" w:history="1">
            <w:r w:rsidRPr="00272F4C">
              <w:rPr>
                <w:rStyle w:val="Hyperlink"/>
                <w:noProof/>
              </w:rPr>
              <w:t>Improvements between SSGA and Baldwin, Lamarck algorithms</w:t>
            </w:r>
            <w:r>
              <w:rPr>
                <w:noProof/>
                <w:webHidden/>
              </w:rPr>
              <w:tab/>
            </w:r>
            <w:r>
              <w:rPr>
                <w:noProof/>
                <w:webHidden/>
              </w:rPr>
              <w:fldChar w:fldCharType="begin"/>
            </w:r>
            <w:r>
              <w:rPr>
                <w:noProof/>
                <w:webHidden/>
              </w:rPr>
              <w:instrText xml:space="preserve"> PAGEREF _Toc120749927 \h </w:instrText>
            </w:r>
            <w:r>
              <w:rPr>
                <w:noProof/>
                <w:webHidden/>
              </w:rPr>
            </w:r>
            <w:r>
              <w:rPr>
                <w:noProof/>
                <w:webHidden/>
              </w:rPr>
              <w:fldChar w:fldCharType="separate"/>
            </w:r>
            <w:r>
              <w:rPr>
                <w:noProof/>
                <w:webHidden/>
              </w:rPr>
              <w:t>17</w:t>
            </w:r>
            <w:r>
              <w:rPr>
                <w:noProof/>
                <w:webHidden/>
              </w:rPr>
              <w:fldChar w:fldCharType="end"/>
            </w:r>
          </w:hyperlink>
        </w:p>
        <w:p w14:paraId="14B7E3EF" w14:textId="6CD37B63" w:rsidR="00696A3F" w:rsidRDefault="00696A3F">
          <w:pPr>
            <w:pStyle w:val="TOC3"/>
            <w:tabs>
              <w:tab w:val="right" w:leader="dot" w:pos="9016"/>
            </w:tabs>
            <w:rPr>
              <w:rFonts w:asciiTheme="minorHAnsi" w:hAnsiTheme="minorHAnsi" w:cstheme="minorBidi"/>
              <w:i w:val="0"/>
              <w:iCs w:val="0"/>
              <w:noProof/>
              <w:szCs w:val="24"/>
            </w:rPr>
          </w:pPr>
          <w:hyperlink w:anchor="_Toc120749928" w:history="1">
            <w:r w:rsidRPr="00272F4C">
              <w:rPr>
                <w:rStyle w:val="Hyperlink"/>
                <w:noProof/>
              </w:rPr>
              <w:t>Comparison between Baldwin and Lamarck algorithm</w:t>
            </w:r>
            <w:r>
              <w:rPr>
                <w:noProof/>
                <w:webHidden/>
              </w:rPr>
              <w:tab/>
            </w:r>
            <w:r>
              <w:rPr>
                <w:noProof/>
                <w:webHidden/>
              </w:rPr>
              <w:fldChar w:fldCharType="begin"/>
            </w:r>
            <w:r>
              <w:rPr>
                <w:noProof/>
                <w:webHidden/>
              </w:rPr>
              <w:instrText xml:space="preserve"> PAGEREF _Toc120749928 \h </w:instrText>
            </w:r>
            <w:r>
              <w:rPr>
                <w:noProof/>
                <w:webHidden/>
              </w:rPr>
            </w:r>
            <w:r>
              <w:rPr>
                <w:noProof/>
                <w:webHidden/>
              </w:rPr>
              <w:fldChar w:fldCharType="separate"/>
            </w:r>
            <w:r>
              <w:rPr>
                <w:noProof/>
                <w:webHidden/>
              </w:rPr>
              <w:t>18</w:t>
            </w:r>
            <w:r>
              <w:rPr>
                <w:noProof/>
                <w:webHidden/>
              </w:rPr>
              <w:fldChar w:fldCharType="end"/>
            </w:r>
          </w:hyperlink>
        </w:p>
        <w:p w14:paraId="6DAFF681" w14:textId="62AD95C7" w:rsidR="00696A3F" w:rsidRDefault="00696A3F">
          <w:pPr>
            <w:pStyle w:val="TOC1"/>
            <w:tabs>
              <w:tab w:val="right" w:leader="dot" w:pos="9016"/>
            </w:tabs>
            <w:rPr>
              <w:rFonts w:asciiTheme="minorHAnsi" w:hAnsiTheme="minorHAnsi" w:cstheme="minorBidi"/>
              <w:b w:val="0"/>
              <w:bCs w:val="0"/>
              <w:noProof/>
              <w:sz w:val="24"/>
              <w:szCs w:val="24"/>
            </w:rPr>
          </w:pPr>
          <w:hyperlink w:anchor="_Toc120749929" w:history="1">
            <w:r w:rsidRPr="00272F4C">
              <w:rPr>
                <w:rStyle w:val="Hyperlink"/>
                <w:noProof/>
              </w:rPr>
              <w:t>Conclusion</w:t>
            </w:r>
            <w:r>
              <w:rPr>
                <w:noProof/>
                <w:webHidden/>
              </w:rPr>
              <w:tab/>
            </w:r>
            <w:r>
              <w:rPr>
                <w:noProof/>
                <w:webHidden/>
              </w:rPr>
              <w:fldChar w:fldCharType="begin"/>
            </w:r>
            <w:r>
              <w:rPr>
                <w:noProof/>
                <w:webHidden/>
              </w:rPr>
              <w:instrText xml:space="preserve"> PAGEREF _Toc120749929 \h </w:instrText>
            </w:r>
            <w:r>
              <w:rPr>
                <w:noProof/>
                <w:webHidden/>
              </w:rPr>
            </w:r>
            <w:r>
              <w:rPr>
                <w:noProof/>
                <w:webHidden/>
              </w:rPr>
              <w:fldChar w:fldCharType="separate"/>
            </w:r>
            <w:r>
              <w:rPr>
                <w:noProof/>
                <w:webHidden/>
              </w:rPr>
              <w:t>19</w:t>
            </w:r>
            <w:r>
              <w:rPr>
                <w:noProof/>
                <w:webHidden/>
              </w:rPr>
              <w:fldChar w:fldCharType="end"/>
            </w:r>
          </w:hyperlink>
        </w:p>
        <w:p w14:paraId="129092ED" w14:textId="46E1AD42" w:rsidR="00696A3F" w:rsidRDefault="00696A3F">
          <w:pPr>
            <w:pStyle w:val="TOC1"/>
            <w:tabs>
              <w:tab w:val="right" w:leader="dot" w:pos="9016"/>
            </w:tabs>
            <w:rPr>
              <w:rFonts w:asciiTheme="minorHAnsi" w:hAnsiTheme="minorHAnsi" w:cstheme="minorBidi"/>
              <w:b w:val="0"/>
              <w:bCs w:val="0"/>
              <w:noProof/>
              <w:sz w:val="24"/>
              <w:szCs w:val="24"/>
            </w:rPr>
          </w:pPr>
          <w:hyperlink w:anchor="_Toc120749930" w:history="1">
            <w:r w:rsidRPr="00272F4C">
              <w:rPr>
                <w:rStyle w:val="Hyperlink"/>
                <w:noProof/>
              </w:rPr>
              <w:t>Reference</w:t>
            </w:r>
            <w:r>
              <w:rPr>
                <w:noProof/>
                <w:webHidden/>
              </w:rPr>
              <w:tab/>
            </w:r>
            <w:r>
              <w:rPr>
                <w:noProof/>
                <w:webHidden/>
              </w:rPr>
              <w:fldChar w:fldCharType="begin"/>
            </w:r>
            <w:r>
              <w:rPr>
                <w:noProof/>
                <w:webHidden/>
              </w:rPr>
              <w:instrText xml:space="preserve"> PAGEREF _Toc120749930 \h </w:instrText>
            </w:r>
            <w:r>
              <w:rPr>
                <w:noProof/>
                <w:webHidden/>
              </w:rPr>
            </w:r>
            <w:r>
              <w:rPr>
                <w:noProof/>
                <w:webHidden/>
              </w:rPr>
              <w:fldChar w:fldCharType="separate"/>
            </w:r>
            <w:r>
              <w:rPr>
                <w:noProof/>
                <w:webHidden/>
              </w:rPr>
              <w:t>20</w:t>
            </w:r>
            <w:r>
              <w:rPr>
                <w:noProof/>
                <w:webHidden/>
              </w:rPr>
              <w:fldChar w:fldCharType="end"/>
            </w:r>
          </w:hyperlink>
        </w:p>
        <w:p w14:paraId="3E97B73C" w14:textId="4F613C7A"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D27548">
          <w:footerReference w:type="even" r:id="rId8"/>
          <w:footerReference w:type="default" r:id="rId9"/>
          <w:pgSz w:w="11906" w:h="16838"/>
          <w:pgMar w:top="1440" w:right="1440" w:bottom="1440" w:left="1440" w:header="720" w:footer="720" w:gutter="0"/>
          <w:cols w:space="0"/>
          <w:docGrid w:linePitch="360"/>
        </w:sectPr>
      </w:pPr>
      <w:bookmarkStart w:id="0" w:name="_Toc119912980"/>
    </w:p>
    <w:p w14:paraId="0B12F6C2" w14:textId="521266FE" w:rsidR="008C6811" w:rsidRPr="0050679E" w:rsidRDefault="008C6811" w:rsidP="00950B5E">
      <w:pPr>
        <w:pStyle w:val="Heading1"/>
      </w:pPr>
      <w:bookmarkStart w:id="1" w:name="_Toc120749911"/>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D27548">
          <w:type w:val="continuous"/>
          <w:pgSz w:w="11906" w:h="16838"/>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749912"/>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749913"/>
      <w:r w:rsidRPr="00DC17EE">
        <w:t>Genetic algorithm</w:t>
      </w:r>
      <w:bookmarkEnd w:id="2"/>
      <w:bookmarkEnd w:id="4"/>
    </w:p>
    <w:p w14:paraId="4F678CCB" w14:textId="6D741749" w:rsidR="00825C28" w:rsidRDefault="00423B39" w:rsidP="007D775F">
      <w:pPr>
        <w:rPr>
          <w:rFonts w:cs="Times New Roman"/>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been positively explored in research institutes as well as being actively employed in 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D55868">
        <w:rPr>
          <w:rFonts w:cs="Times New Roman"/>
          <w:color w:val="000000" w:themeColor="text1"/>
        </w:rPr>
        <w:t>1</w:t>
      </w:r>
      <w:r w:rsidR="00374E86">
        <w:rPr>
          <w:rFonts w:cs="Times New Roman"/>
          <w:color w:val="000000" w:themeColor="text1"/>
        </w:rPr>
        <w:t>-</w:t>
      </w:r>
      <w:r w:rsidR="00606F6B">
        <w:rPr>
          <w:rFonts w:cs="Times New Roman"/>
          <w:color w:val="000000" w:themeColor="text1"/>
        </w:rPr>
        <w:t>3</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 xml:space="preserve">Crossover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E2644F">
        <w:rPr>
          <w:rFonts w:cs="Times New Roman"/>
          <w:color w:val="000000" w:themeColor="text1"/>
        </w:rPr>
        <w:t>1-</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85178C">
        <w:rPr>
          <w:rFonts w:cs="Times New Roman" w:hint="eastAsia"/>
          <w:color w:val="000000" w:themeColor="text1"/>
        </w:rPr>
        <w:t>and</w:t>
      </w:r>
      <w:r w:rsidR="0085178C">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85178C">
        <w:rPr>
          <w:rFonts w:cs="Times New Roman"/>
          <w:color w:val="000000" w:themeColor="text1"/>
        </w:rPr>
        <w:t>4</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w:t>
      </w:r>
      <w:r w:rsidR="00F70EC0">
        <w:rPr>
          <w:rFonts w:cs="Times New Roman"/>
          <w:color w:val="000000" w:themeColor="text1"/>
        </w:rPr>
        <w:t>5</w:t>
      </w:r>
      <w:r w:rsidR="001F6D25">
        <w:rPr>
          <w:rFonts w:cs="Times New Roman"/>
          <w:color w:val="000000" w:themeColor="text1"/>
        </w:rPr>
        <w:t>-</w:t>
      </w:r>
      <w:r w:rsidR="00F70EC0">
        <w:rPr>
          <w:rFonts w:cs="Times New Roman"/>
          <w:color w:val="000000" w:themeColor="text1"/>
        </w:rPr>
        <w:t>19</w:t>
      </w:r>
      <w:r w:rsidR="001F6D25">
        <w:rPr>
          <w:rFonts w:cs="Times New Roman"/>
          <w:color w:val="000000" w:themeColor="text1"/>
        </w:rPr>
        <w:t xml:space="preserve">]. </w:t>
      </w:r>
    </w:p>
    <w:p w14:paraId="24E3DF5B" w14:textId="47649F06" w:rsidR="00611254" w:rsidRDefault="00864430" w:rsidP="00557CE7">
      <w:pPr>
        <w:rPr>
          <w:rFonts w:cs="Times New Roman"/>
          <w:color w:val="000000" w:themeColor="text1"/>
        </w:rPr>
      </w:pPr>
      <w:r w:rsidRPr="00864430">
        <w:rPr>
          <w:rFonts w:cs="Times New Roman"/>
          <w:color w:val="000000" w:themeColor="text1"/>
        </w:rPr>
        <w:t xml:space="preserve">As mentioned earlier, only individuals that are adapted to their environment will survive. </w:t>
      </w:r>
      <w:r w:rsidR="0074099E" w:rsidRPr="0074099E">
        <w:rPr>
          <w:rFonts w:cs="Times New Roman"/>
          <w:color w:val="000000" w:themeColor="text1"/>
        </w:rPr>
        <w:t xml:space="preserve">How well an individual is adapted to its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Therefore, the fitness value of each individual is the result of the calculation performed by bringing 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is applied to help visualize 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a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a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of a fitness landscape represents fitness value of an individual</w:t>
      </w:r>
      <w:r w:rsidR="00E70486">
        <w:rPr>
          <w:rFonts w:cs="Times New Roman"/>
          <w:color w:val="000000" w:themeColor="text1"/>
        </w:rPr>
        <w:t xml:space="preserve"> [2</w:t>
      </w:r>
      <w:r w:rsidR="00435F79">
        <w:rPr>
          <w:rFonts w:cs="Times New Roman"/>
          <w:color w:val="000000" w:themeColor="text1"/>
        </w:rPr>
        <w:t>0</w:t>
      </w:r>
      <w:r w:rsidR="00E70486">
        <w:rPr>
          <w:rFonts w:cs="Times New Roman"/>
          <w:color w:val="000000" w:themeColor="text1"/>
        </w:rPr>
        <w:t>-2</w:t>
      </w:r>
      <w:r w:rsidR="00435F79">
        <w:rPr>
          <w:rFonts w:cs="Times New Roman"/>
          <w:color w:val="000000" w:themeColor="text1"/>
        </w:rPr>
        <w:t>1</w:t>
      </w:r>
      <w:r w:rsidR="00D8636B">
        <w:rPr>
          <w:rFonts w:cs="Times New Roman"/>
          <w:color w:val="000000" w:themeColor="text1"/>
        </w:rPr>
        <w:t>].</w:t>
      </w:r>
      <w:r w:rsidR="002F786B">
        <w:rPr>
          <w:rFonts w:cs="Times New Roman"/>
          <w:color w:val="000000" w:themeColor="text1"/>
        </w:rPr>
        <w:t xml:space="preserve"> </w:t>
      </w:r>
    </w:p>
    <w:p w14:paraId="77E9B9C4" w14:textId="78376702"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rPr>
      </w:pPr>
      <w:bookmarkStart w:id="5" w:name="_Toc119912983"/>
      <w:bookmarkStart w:id="6" w:name="_Toc120749914"/>
      <w:r w:rsidRPr="0050679E">
        <w:rPr>
          <w:rFonts w:cs="Times New Roman"/>
        </w:rPr>
        <w:t xml:space="preserve">Memetic </w:t>
      </w:r>
      <w:bookmarkEnd w:id="5"/>
      <w:r w:rsidR="0039312A">
        <w:rPr>
          <w:rFonts w:cs="Times New Roman"/>
        </w:rPr>
        <w:t>algorithm</w:t>
      </w:r>
      <w:bookmarkEnd w:id="6"/>
    </w:p>
    <w:p w14:paraId="36C19898" w14:textId="7A84EA98"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w:t>
      </w:r>
      <w:r w:rsidR="00EB1D72">
        <w:rPr>
          <w:rFonts w:cs="Times New Roman"/>
          <w:color w:val="000000" w:themeColor="text1"/>
        </w:rPr>
        <w:t>2</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w:t>
      </w:r>
      <w:r w:rsidR="00A55A7B">
        <w:rPr>
          <w:rFonts w:cs="Times New Roman"/>
          <w:color w:val="000000" w:themeColor="text1"/>
        </w:rPr>
        <w:t>3</w:t>
      </w:r>
      <w:r w:rsidR="00392458">
        <w:rPr>
          <w:rFonts w:cs="Times New Roman"/>
          <w:color w:val="000000" w:themeColor="text1"/>
        </w:rPr>
        <w:t>]</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13080A">
        <w:rPr>
          <w:rFonts w:cs="Times New Roman"/>
          <w:color w:val="000000" w:themeColor="text1"/>
        </w:rPr>
        <w:t>4</w:t>
      </w:r>
      <w:r w:rsidR="00490A24">
        <w:rPr>
          <w:rFonts w:cs="Times New Roman"/>
          <w:color w:val="000000" w:themeColor="text1"/>
        </w:rPr>
        <w:t>-2</w:t>
      </w:r>
      <w:r w:rsidR="0013080A">
        <w:rPr>
          <w:rFonts w:cs="Times New Roman"/>
          <w:color w:val="000000" w:themeColor="text1"/>
        </w:rPr>
        <w:t>6</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090B7A">
        <w:rPr>
          <w:rFonts w:cs="Times New Roman"/>
          <w:color w:val="000000" w:themeColor="text1"/>
        </w:rPr>
        <w:t>6</w:t>
      </w:r>
      <w:r w:rsidR="00494A34">
        <w:rPr>
          <w:rFonts w:cs="Times New Roman"/>
          <w:color w:val="000000" w:themeColor="text1"/>
        </w:rPr>
        <w:t>-2</w:t>
      </w:r>
      <w:r w:rsidR="00090B7A">
        <w:rPr>
          <w:rFonts w:cs="Times New Roman"/>
          <w:color w:val="000000" w:themeColor="text1"/>
        </w:rPr>
        <w:t>7</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explores a small space nearby the current solution and replaces the current solution by a better one if exists [2</w:t>
      </w:r>
      <w:r w:rsidR="00090B7A">
        <w:rPr>
          <w:rFonts w:cs="Times New Roman"/>
          <w:color w:val="000000" w:themeColor="text1"/>
        </w:rPr>
        <w:t>8</w:t>
      </w:r>
      <w:r w:rsidR="007E6363">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lastRenderedPageBreak/>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3B4BEF29" w:rsidR="00414B20" w:rsidRPr="0050679E" w:rsidRDefault="00414B20" w:rsidP="00414B20">
      <w:pPr>
        <w:rPr>
          <w:rFonts w:cs="Times New Roman"/>
          <w:color w:val="000000" w:themeColor="text1"/>
        </w:rPr>
      </w:pPr>
      <w:r w:rsidRPr="0050679E">
        <w:rPr>
          <w:rFonts w:cs="Times New Roman"/>
          <w:color w:val="000000" w:themeColor="text1"/>
        </w:rPr>
        <w:t xml:space="preserve">Figure 1(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2F88CBE8" w:rsidR="00B30A0E" w:rsidRDefault="00B4495D" w:rsidP="00B4495D">
      <w:pPr>
        <w:pStyle w:val="Caption"/>
        <w:jc w:val="center"/>
      </w:pPr>
      <w:r>
        <w:t xml:space="preserve">Figure </w:t>
      </w:r>
      <w:r w:rsidR="00000000">
        <w:fldChar w:fldCharType="begin"/>
      </w:r>
      <w:r w:rsidR="00000000">
        <w:instrText xml:space="preserve"> SEQ Figure \* ARABIC </w:instrText>
      </w:r>
      <w:r w:rsidR="00000000">
        <w:fldChar w:fldCharType="separate"/>
      </w:r>
      <w:r w:rsidR="00696A3F">
        <w:rPr>
          <w:noProof/>
        </w:rPr>
        <w:t>1</w:t>
      </w:r>
      <w:r w:rsidR="00000000">
        <w:rPr>
          <w:noProof/>
        </w:rPr>
        <w:fldChar w:fldCharType="end"/>
      </w:r>
      <w:r>
        <w:t xml:space="preserve"> </w:t>
      </w:r>
      <w:r w:rsidR="00415A23">
        <w:rPr>
          <w:rFonts w:hint="eastAsia"/>
        </w:rPr>
        <w:t>Flowchart</w:t>
      </w:r>
      <w:r w:rsidR="00415A23">
        <w:t xml:space="preserve"> of </w:t>
      </w:r>
      <w:r>
        <w:t>Genetic algorithm(left) and Memetic algorithm(right)</w:t>
      </w:r>
    </w:p>
    <w:p w14:paraId="2010AB1C" w14:textId="3335FFE0" w:rsidR="00A111B7" w:rsidRPr="00A111B7" w:rsidRDefault="00D113E5" w:rsidP="00A111B7">
      <w:r w:rsidRPr="00D113E5">
        <w:t>While in principle the enhanced exploitation of candidate solutions by adding a local search procedure should lead to an improvement of the algorithm, this is not always the case</w:t>
      </w:r>
      <w:r w:rsidR="000D07A4">
        <w:t xml:space="preserve"> [</w:t>
      </w:r>
      <w:r w:rsidR="00B92CAB">
        <w:t>2</w:t>
      </w:r>
      <w:r w:rsidR="00D66B05">
        <w:t>4</w:t>
      </w:r>
      <w:r w:rsidR="00B92CAB">
        <w:t>]</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006CB7" w:rsidRPr="00006CB7">
        <w:t xml:space="preserve">Our expectation is that </w:t>
      </w:r>
      <w:r w:rsidR="00394F7B">
        <w:t>memetic algorithms</w:t>
      </w:r>
      <w:r w:rsidR="00006CB7" w:rsidRPr="00006CB7">
        <w:t xml:space="preserve"> will create collaborative effects that usefully bridge local and global search.</w:t>
      </w:r>
    </w:p>
    <w:p w14:paraId="550D052A" w14:textId="16145460" w:rsidR="00E86A5E" w:rsidRDefault="00172628" w:rsidP="00240E36">
      <w:pPr>
        <w:pStyle w:val="Heading2"/>
      </w:pPr>
      <w:bookmarkStart w:id="7" w:name="_Toc120749915"/>
      <w:r w:rsidRPr="0050679E">
        <w:t>Baldwinian</w:t>
      </w:r>
      <w:r>
        <w:t xml:space="preserve"> effect and </w:t>
      </w:r>
      <w:r w:rsidRPr="0050679E">
        <w:t>Lamarckian</w:t>
      </w:r>
      <w:r>
        <w:t xml:space="preserve"> evolution</w:t>
      </w:r>
      <w:bookmarkEnd w:id="7"/>
    </w:p>
    <w:p w14:paraId="317FFA79" w14:textId="17A4C165" w:rsidR="004B4AA8" w:rsidRDefault="004B4AA8" w:rsidP="00737C1D">
      <w:pPr>
        <w:rPr>
          <w:rFonts w:cs="Times New Roman"/>
          <w:color w:val="000000" w:themeColor="text1"/>
        </w:rPr>
      </w:pPr>
      <w:r w:rsidRPr="004B4AA8">
        <w:rPr>
          <w:rFonts w:cs="Times New Roman"/>
          <w:color w:val="000000" w:themeColor="text1"/>
        </w:rPr>
        <w:t xml:space="preserve">The Baldwinian effect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w:t>
      </w:r>
      <w:r w:rsidR="00D966D4">
        <w:rPr>
          <w:rFonts w:cs="Times New Roman"/>
          <w:color w:val="000000" w:themeColor="text1"/>
        </w:rPr>
        <w:t>29</w:t>
      </w:r>
      <w:r w:rsidR="002B1DE0">
        <w:rPr>
          <w:rFonts w:cs="Times New Roman"/>
          <w:color w:val="000000" w:themeColor="text1"/>
        </w:rPr>
        <w:t>-3</w:t>
      </w:r>
      <w:r w:rsidR="00D966D4">
        <w:rPr>
          <w:rFonts w:cs="Times New Roman"/>
          <w:color w:val="000000" w:themeColor="text1"/>
        </w:rPr>
        <w:t>5</w:t>
      </w:r>
      <w:r w:rsidR="002B1DE0">
        <w:rPr>
          <w:rFonts w:cs="Times New Roman"/>
          <w:color w:val="000000" w:themeColor="text1"/>
        </w:rPr>
        <w:t>]</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its own genotype</w:t>
      </w:r>
      <w:r w:rsidR="00F30C9E">
        <w:rPr>
          <w:rFonts w:cs="Times New Roman"/>
          <w:color w:val="000000" w:themeColor="text1"/>
        </w:rPr>
        <w:t xml:space="preserve"> through lifetime learning</w:t>
      </w:r>
      <w:r w:rsidR="00CF5641">
        <w:rPr>
          <w:rFonts w:cs="Times New Roman"/>
          <w:color w:val="000000" w:themeColor="text1"/>
        </w:rPr>
        <w:t xml:space="preserve">, 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A62A72">
        <w:rPr>
          <w:rFonts w:cs="Times New Roman"/>
          <w:color w:val="000000" w:themeColor="text1"/>
        </w:rPr>
        <w:t>6</w:t>
      </w:r>
      <w:r w:rsidR="007C6A58">
        <w:rPr>
          <w:rFonts w:cs="Times New Roman"/>
          <w:color w:val="000000" w:themeColor="text1"/>
        </w:rPr>
        <w:t>]</w:t>
      </w:r>
      <w:r w:rsidR="00C77630" w:rsidRPr="00C77630">
        <w:rPr>
          <w:rFonts w:cs="Times New Roman"/>
          <w:color w:val="000000" w:themeColor="text1"/>
        </w:rPr>
        <w:t>.</w:t>
      </w:r>
    </w:p>
    <w:p w14:paraId="52389AB9" w14:textId="43D1FE5A" w:rsidR="008E6D23" w:rsidRDefault="008E6D23" w:rsidP="008E6D23">
      <w:pPr>
        <w:rPr>
          <w:rFonts w:cs="Times New Roman"/>
          <w:color w:val="000000" w:themeColor="text1"/>
        </w:rPr>
      </w:pPr>
      <w:r w:rsidRPr="008E6D23">
        <w:rPr>
          <w:rFonts w:cs="Times New Roman"/>
          <w:color w:val="000000" w:themeColor="text1"/>
        </w:rPr>
        <w:lastRenderedPageBreak/>
        <w:t xml:space="preserve">Both the Baldwinian effect and </w:t>
      </w:r>
      <w:r w:rsidR="003830EC" w:rsidRPr="003830EC">
        <w:rPr>
          <w:rFonts w:cs="Times New Roman"/>
          <w:color w:val="000000" w:themeColor="text1"/>
        </w:rPr>
        <w:t xml:space="preserve">Lamarckian evolution </w:t>
      </w:r>
      <w:r w:rsidRPr="008E6D23">
        <w:rPr>
          <w:rFonts w:cs="Times New Roman"/>
          <w:color w:val="000000" w:themeColor="text1"/>
        </w:rPr>
        <w:t>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sidR="003830EC">
        <w:rPr>
          <w:rFonts w:cs="Times New Roman"/>
          <w:color w:val="000000" w:themeColor="text1"/>
        </w:rPr>
        <w:t xml:space="preserve"> [3</w:t>
      </w:r>
      <w:r w:rsidR="00DB3226">
        <w:rPr>
          <w:rFonts w:cs="Times New Roman"/>
          <w:color w:val="000000" w:themeColor="text1"/>
        </w:rPr>
        <w:t>4</w:t>
      </w:r>
      <w:r w:rsidR="003830EC">
        <w:rPr>
          <w:rFonts w:cs="Times New Roman"/>
          <w:color w:val="000000" w:themeColor="text1"/>
        </w:rPr>
        <w:t>-</w:t>
      </w:r>
      <w:r w:rsidR="00464654">
        <w:rPr>
          <w:rFonts w:cs="Times New Roman"/>
          <w:color w:val="000000" w:themeColor="text1"/>
        </w:rPr>
        <w:t>3</w:t>
      </w:r>
      <w:r w:rsidR="00FE59F4">
        <w:rPr>
          <w:rFonts w:cs="Times New Roman"/>
          <w:color w:val="000000" w:themeColor="text1"/>
        </w:rPr>
        <w:t>8</w:t>
      </w:r>
      <w:r w:rsidR="003830EC">
        <w:rPr>
          <w:rFonts w:cs="Times New Roman"/>
          <w:color w:val="000000" w:themeColor="text1"/>
        </w:rPr>
        <w:t>].</w:t>
      </w:r>
    </w:p>
    <w:p w14:paraId="60EF0F4D" w14:textId="77777777"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maximum of the fitness function, which means that a higher fitness value for an individual corresponds to a higher position on the fitness landscape. If the fitness value of the phenotype is higher,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on the fitness landscape.</w:t>
      </w:r>
      <w:r w:rsidR="005C0941">
        <w:rPr>
          <w:rFonts w:cs="Times New Roman"/>
          <w:color w:val="000000" w:themeColor="text1"/>
        </w:rPr>
        <w:t xml:space="preserve"> </w:t>
      </w:r>
    </w:p>
    <w:p w14:paraId="58998711" w14:textId="1D8C3183" w:rsidR="000332E2" w:rsidRDefault="00FC7391" w:rsidP="008E6D23">
      <w:pPr>
        <w:rPr>
          <w:rFonts w:cs="Times New Roman"/>
          <w:color w:val="000000" w:themeColor="text1"/>
        </w:rPr>
      </w:pPr>
      <w:r w:rsidRPr="00FC7391">
        <w:rPr>
          <w:rFonts w:cs="Times New Roman"/>
          <w:color w:val="000000" w:themeColor="text1"/>
        </w:rPr>
        <w:t>The difference is that phenotype is not inherited to the offspring in Baldwin approach, but it can be in Lamarck 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8544D7">
        <w:rPr>
          <w:rFonts w:cs="Times New Roman" w:hint="eastAsia"/>
          <w:color w:val="000000" w:themeColor="text1"/>
        </w:rPr>
        <w:t>Baldwin</w:t>
      </w:r>
      <w:r w:rsidR="008544D7">
        <w:rPr>
          <w:rFonts w:cs="Times New Roman"/>
          <w:color w:val="000000" w:themeColor="text1"/>
        </w:rPr>
        <w:t xml:space="preserve"> approach </w:t>
      </w:r>
      <w:r w:rsidR="00A003A1">
        <w:rPr>
          <w:rFonts w:cs="Times New Roman"/>
          <w:color w:val="000000" w:themeColor="text1"/>
        </w:rPr>
        <w:t xml:space="preserve">has been found </w:t>
      </w:r>
      <w:r w:rsidR="00A003A1">
        <w:rPr>
          <w:rFonts w:cs="Times New Roman" w:hint="eastAsia"/>
          <w:color w:val="000000" w:themeColor="text1"/>
        </w:rPr>
        <w:t>to</w:t>
      </w:r>
      <w:r w:rsidR="00A003A1">
        <w:rPr>
          <w:rFonts w:cs="Times New Roman"/>
          <w:color w:val="000000" w:themeColor="text1"/>
        </w:rPr>
        <w:t xml:space="preserve"> </w:t>
      </w:r>
      <w:r w:rsidR="00A003A1" w:rsidRPr="00A003A1">
        <w:rPr>
          <w:rFonts w:cs="Times New Roman"/>
          <w:color w:val="000000" w:themeColor="text1"/>
        </w:rPr>
        <w:t>perform better than Lamarck</w:t>
      </w:r>
      <w:r w:rsidR="007E1905">
        <w:rPr>
          <w:rFonts w:cs="Times New Roman"/>
          <w:color w:val="000000" w:themeColor="text1"/>
        </w:rPr>
        <w:t xml:space="preserve"> approach</w:t>
      </w:r>
      <w:r w:rsidR="00A003A1" w:rsidRPr="00A003A1">
        <w:rPr>
          <w:rFonts w:cs="Times New Roman"/>
          <w:color w:val="000000" w:themeColor="text1"/>
        </w:rPr>
        <w:t xml:space="preserve"> in dynamic environments</w:t>
      </w:r>
      <w:r w:rsidR="004A0A73">
        <w:rPr>
          <w:rFonts w:cs="Times New Roman"/>
          <w:color w:val="000000" w:themeColor="text1"/>
        </w:rPr>
        <w:t xml:space="preserve"> </w:t>
      </w:r>
      <w:r w:rsidR="00DA00DA">
        <w:rPr>
          <w:rFonts w:cs="Times New Roman"/>
          <w:color w:val="000000" w:themeColor="text1"/>
        </w:rPr>
        <w:t>[</w:t>
      </w:r>
      <w:r w:rsidR="00EE63A2">
        <w:rPr>
          <w:rFonts w:cs="Times New Roman"/>
          <w:color w:val="000000" w:themeColor="text1"/>
        </w:rPr>
        <w:t>39</w:t>
      </w:r>
      <w:r w:rsidR="00DA00DA">
        <w:rPr>
          <w:rFonts w:cs="Times New Roman"/>
          <w:color w:val="000000" w:themeColor="text1"/>
        </w:rPr>
        <w:t>-4</w:t>
      </w:r>
      <w:r w:rsidR="00EE63A2">
        <w:rPr>
          <w:rFonts w:cs="Times New Roman"/>
          <w:color w:val="000000" w:themeColor="text1"/>
        </w:rPr>
        <w:t>0</w:t>
      </w:r>
      <w:r w:rsidR="00DA00DA">
        <w:rPr>
          <w:rFonts w:cs="Times New Roman"/>
          <w:color w:val="000000" w:themeColor="text1"/>
        </w:rPr>
        <w:t>]</w:t>
      </w:r>
      <w:r w:rsidR="00373E05">
        <w:rPr>
          <w:rFonts w:cs="Times New Roman"/>
          <w:color w:val="000000" w:themeColor="text1"/>
        </w:rPr>
        <w:t xml:space="preserve">, </w:t>
      </w:r>
      <w:r w:rsidR="004A0A73">
        <w:rPr>
          <w:rFonts w:cs="Times New Roman"/>
          <w:color w:val="000000" w:themeColor="text1"/>
        </w:rPr>
        <w:t xml:space="preserve">while </w:t>
      </w:r>
      <w:r w:rsidR="0051337A">
        <w:rPr>
          <w:rFonts w:cs="Times New Roman" w:hint="eastAsia"/>
          <w:color w:val="000000" w:themeColor="text1"/>
        </w:rPr>
        <w:t>Lamarck</w:t>
      </w:r>
      <w:r w:rsidR="0051337A">
        <w:rPr>
          <w:rFonts w:cs="Times New Roman"/>
          <w:color w:val="000000" w:themeColor="text1"/>
        </w:rPr>
        <w:t xml:space="preserve"> approach is found to be better at solving optimization problems of convex functions</w:t>
      </w:r>
      <w:r w:rsidR="00CE2224">
        <w:rPr>
          <w:rFonts w:cs="Times New Roman"/>
          <w:color w:val="000000" w:themeColor="text1"/>
        </w:rPr>
        <w:t xml:space="preserve"> [4</w:t>
      </w:r>
      <w:r w:rsidR="00EE63A2">
        <w:rPr>
          <w:rFonts w:cs="Times New Roman"/>
          <w:color w:val="000000" w:themeColor="text1"/>
        </w:rPr>
        <w:t>1</w:t>
      </w:r>
      <w:r w:rsidR="00CE2224">
        <w:rPr>
          <w:rFonts w:cs="Times New Roman"/>
          <w:color w:val="000000" w:themeColor="text1"/>
        </w:rPr>
        <w:t>-4</w:t>
      </w:r>
      <w:r w:rsidR="00EE63A2">
        <w:rPr>
          <w:rFonts w:cs="Times New Roman"/>
          <w:color w:val="000000" w:themeColor="text1"/>
        </w:rPr>
        <w:t>2</w:t>
      </w:r>
      <w:r w:rsidR="00CE2224">
        <w:rPr>
          <w:rFonts w:cs="Times New Roman"/>
          <w:color w:val="000000" w:themeColor="text1"/>
        </w:rPr>
        <w:t>]</w:t>
      </w:r>
      <w:r w:rsidR="0051337A">
        <w:rPr>
          <w:rFonts w:cs="Times New Roman"/>
          <w:color w:val="000000" w:themeColor="text1"/>
        </w:rPr>
        <w:t>.</w:t>
      </w:r>
    </w:p>
    <w:p w14:paraId="45681DCB" w14:textId="7A6CE542" w:rsidR="00F81CC3" w:rsidRDefault="00F81CC3" w:rsidP="00F81CC3">
      <w:pPr>
        <w:pStyle w:val="Heading2"/>
      </w:pPr>
      <w:bookmarkStart w:id="8" w:name="_Toc120749916"/>
      <w:r>
        <w:rPr>
          <w:rFonts w:hint="eastAsia"/>
        </w:rPr>
        <w:t>C</w:t>
      </w:r>
      <w:r>
        <w:t>o</w:t>
      </w:r>
      <w:r>
        <w:rPr>
          <w:rFonts w:hint="eastAsia"/>
        </w:rPr>
        <w:t>ntribution</w:t>
      </w:r>
      <w:r>
        <w:t xml:space="preserve"> of this </w:t>
      </w:r>
      <w:r w:rsidR="00B27164">
        <w:t>work</w:t>
      </w:r>
      <w:bookmarkEnd w:id="8"/>
    </w:p>
    <w:p w14:paraId="76A189BF" w14:textId="255A9217" w:rsidR="00CA4D06" w:rsidRPr="00521A55" w:rsidRDefault="008A3860" w:rsidP="002222D9">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ly as Baldwin algorithm and Lamarck 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200B6B">
        <w:rPr>
          <w:rFonts w:cs="Times New Roman"/>
          <w:color w:val="000000" w:themeColor="text1"/>
        </w:rPr>
        <w:t xml:space="preserve">develop </w:t>
      </w:r>
      <w:r w:rsidR="00215FC0">
        <w:rPr>
          <w:rFonts w:cs="Times New Roman"/>
          <w:color w:val="000000" w:themeColor="text1"/>
        </w:rPr>
        <w:t>Baldwin and Lamarck algorithm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Baldwin and Lamarck algorithm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is to compare the performance of Baldwin and Lamarck algorithms</w:t>
      </w:r>
      <w:r w:rsidR="008200E5">
        <w:rPr>
          <w:rFonts w:cs="Times New Roman"/>
          <w:color w:val="000000" w:themeColor="text1"/>
        </w:rPr>
        <w:t xml:space="preserve"> by using benchmark functions </w:t>
      </w:r>
      <w:r w:rsidR="008200E5">
        <w:t>CEC-BC-2017</w:t>
      </w:r>
      <w:r w:rsidR="00375CA2">
        <w:t xml:space="preserve"> [4</w:t>
      </w:r>
      <w:r w:rsidR="00F541A5">
        <w:t>3</w:t>
      </w:r>
      <w:r w:rsidR="00375CA2">
        <w:t>]</w:t>
      </w:r>
      <w:r w:rsidR="008200E5">
        <w:t>.</w:t>
      </w:r>
      <w:r w:rsidR="002E23DA">
        <w:t xml:space="preserve"> I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proposed Baldwin and Lamarck algorithms</w:t>
      </w:r>
      <w:r w:rsidR="00B34DC7">
        <w:t>. This is what makes this study unique.</w:t>
      </w:r>
    </w:p>
    <w:p w14:paraId="2061BA29" w14:textId="4E9D977D" w:rsidR="00DD3FEF" w:rsidRDefault="00F42EAF" w:rsidP="00783F29">
      <w:pPr>
        <w:pStyle w:val="Heading1"/>
      </w:pPr>
      <w:bookmarkStart w:id="9" w:name="_Toc119912985"/>
      <w:bookmarkStart w:id="10" w:name="_Toc120749917"/>
      <w:r w:rsidRPr="0050679E">
        <w:t>Methods</w:t>
      </w:r>
      <w:bookmarkEnd w:id="9"/>
      <w:bookmarkEnd w:id="10"/>
    </w:p>
    <w:p w14:paraId="619C10A5" w14:textId="77777777" w:rsidR="00DC17EE" w:rsidRDefault="00DC17EE" w:rsidP="00DC17EE">
      <w:pPr>
        <w:pStyle w:val="Heading2"/>
      </w:pPr>
      <w:bookmarkStart w:id="11" w:name="_Toc120749918"/>
      <w:r>
        <w:rPr>
          <w:rFonts w:hint="eastAsia"/>
        </w:rPr>
        <w:t>Fitness</w:t>
      </w:r>
      <w:r>
        <w:t xml:space="preserve"> </w:t>
      </w:r>
      <w:r>
        <w:rPr>
          <w:rFonts w:hint="eastAsia"/>
        </w:rPr>
        <w:t>function</w:t>
      </w:r>
      <w:bookmarkEnd w:id="11"/>
    </w:p>
    <w:p w14:paraId="409638FD" w14:textId="52EFB9DA" w:rsidR="00236F2A" w:rsidRPr="00324D3E" w:rsidRDefault="00DC17EE" w:rsidP="00236F2A">
      <w:pPr>
        <w:rPr>
          <w:rFonts w:cs="Times New Roman"/>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w:t>
      </w:r>
      <w:r w:rsidR="00FF4F8C">
        <w:rPr>
          <w:rFonts w:cs="Times New Roman"/>
          <w:color w:val="000000" w:themeColor="text1"/>
        </w:rPr>
        <w:t>evaluate</w:t>
      </w:r>
      <w:r w:rsidRPr="00F8667A">
        <w:rPr>
          <w:rFonts w:cs="Times New Roman"/>
          <w:color w:val="000000" w:themeColor="text1"/>
        </w:rPr>
        <w:t xml:space="preserve">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Each function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69319607" w14:textId="56F7C439" w:rsidR="003C2A50"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w:t>
      </w:r>
      <w:r w:rsidR="003917DE">
        <w:t xml:space="preserve">fitness landscape for </w:t>
      </w:r>
      <w:r w:rsidR="002C7F41" w:rsidRPr="002C7F41">
        <w:t xml:space="preserve">all functions is not shown, but </w:t>
      </w:r>
      <w:r w:rsidR="002C7F41">
        <w:t>one</w:t>
      </w:r>
      <w:r w:rsidR="002C7F41" w:rsidRPr="002C7F41">
        <w:t xml:space="preserve"> can get a </w:t>
      </w:r>
      <w:r w:rsidR="002C7F41">
        <w:t>two-dimensional</w:t>
      </w:r>
      <w:r w:rsidR="002C7F41" w:rsidRPr="002C7F41">
        <w:t xml:space="preserve"> view of </w:t>
      </w:r>
      <w:r w:rsidR="00D4308D">
        <w:t xml:space="preserve">fitness landscape for </w:t>
      </w:r>
      <w:r w:rsidR="002C7F41" w:rsidRPr="002C7F41">
        <w:t>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w:t>
      </w:r>
      <w:r w:rsidR="00A9060A">
        <w:t>0</w:t>
      </w:r>
      <w:r w:rsidR="007F6282" w:rsidRPr="007F6282">
        <w:t xml:space="preserve"> subpictures, and each subpicture is a </w:t>
      </w:r>
      <w:r w:rsidR="009D59AE">
        <w:t xml:space="preserve">fitness 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specifies function’s name.</w:t>
      </w:r>
      <w:r w:rsidR="00506687">
        <w:t xml:space="preserve"> </w:t>
      </w:r>
      <w:r w:rsidRPr="00602051">
        <w:lastRenderedPageBreak/>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17589A0C" w14:textId="4D8920C3" w:rsidR="004D3DC9" w:rsidRDefault="004D3DC9" w:rsidP="004D3DC9">
      <w:pPr>
        <w:pStyle w:val="Caption"/>
        <w:keepNext/>
        <w:jc w:val="center"/>
      </w:pPr>
      <w:r>
        <w:t xml:space="preserve">Table </w:t>
      </w:r>
      <w:r>
        <w:fldChar w:fldCharType="begin"/>
      </w:r>
      <w:r>
        <w:instrText xml:space="preserve"> SEQ Table \* ARABIC </w:instrText>
      </w:r>
      <w:r>
        <w:fldChar w:fldCharType="separate"/>
      </w:r>
      <w:r w:rsidR="00696A3F">
        <w:rPr>
          <w:noProof/>
        </w:rPr>
        <w:t>1</w:t>
      </w:r>
      <w:r>
        <w:fldChar w:fldCharType="end"/>
      </w:r>
      <w:r>
        <w:t xml:space="preserve"> </w:t>
      </w:r>
      <w:r w:rsidRPr="005608A6">
        <w:t>CEC-BC-2017 benchmark functions</w:t>
      </w:r>
    </w:p>
    <w:tbl>
      <w:tblPr>
        <w:tblStyle w:val="TableGrid"/>
        <w:tblpPr w:vertAnchor="text" w:tblpXSpec="center" w:tblpY="1"/>
        <w:tblW w:w="8928" w:type="dxa"/>
        <w:tblBorders>
          <w:top w:val="single" w:sz="2" w:space="0" w:color="auto"/>
          <w:left w:val="none" w:sz="0" w:space="0" w:color="auto"/>
          <w:bottom w:val="single" w:sz="2" w:space="0" w:color="auto"/>
          <w:right w:val="none" w:sz="0" w:space="0" w:color="auto"/>
          <w:insideH w:val="single" w:sz="2" w:space="0" w:color="auto"/>
          <w:insideV w:val="none" w:sz="0" w:space="0" w:color="auto"/>
        </w:tblBorders>
        <w:tblCellMar>
          <w:left w:w="0" w:type="dxa"/>
          <w:right w:w="0" w:type="dxa"/>
        </w:tblCellMar>
        <w:tblLook w:val="04A0" w:firstRow="1" w:lastRow="0" w:firstColumn="1" w:lastColumn="0" w:noHBand="0" w:noVBand="1"/>
      </w:tblPr>
      <w:tblGrid>
        <w:gridCol w:w="6889"/>
        <w:gridCol w:w="465"/>
        <w:gridCol w:w="834"/>
        <w:gridCol w:w="740"/>
      </w:tblGrid>
      <w:tr w:rsidR="00D27548" w:rsidRPr="00917139" w14:paraId="3E6AA506" w14:textId="77777777" w:rsidTr="00917139">
        <w:trPr>
          <w:trHeight w:val="105"/>
        </w:trPr>
        <w:tc>
          <w:tcPr>
            <w:tcW w:w="10134" w:type="dxa"/>
          </w:tcPr>
          <w:p w14:paraId="0CDEA802" w14:textId="77777777" w:rsidR="00917139" w:rsidRPr="00917139" w:rsidRDefault="00917139" w:rsidP="00611A29">
            <w:pPr>
              <w:pStyle w:val="Caption"/>
              <w:jc w:val="left"/>
              <w:rPr>
                <w:sz w:val="16"/>
                <w:szCs w:val="16"/>
              </w:rPr>
            </w:pPr>
            <w:r w:rsidRPr="00917139">
              <w:rPr>
                <w:sz w:val="16"/>
                <w:szCs w:val="16"/>
              </w:rPr>
              <w:t>Function</w:t>
            </w:r>
          </w:p>
        </w:tc>
        <w:tc>
          <w:tcPr>
            <w:tcW w:w="747" w:type="dxa"/>
          </w:tcPr>
          <w:p w14:paraId="54E0085A" w14:textId="77777777" w:rsidR="00917139" w:rsidRPr="00917139" w:rsidRDefault="00917139" w:rsidP="00611A29">
            <w:pPr>
              <w:pStyle w:val="Caption"/>
              <w:jc w:val="left"/>
              <w:rPr>
                <w:sz w:val="16"/>
                <w:szCs w:val="16"/>
              </w:rPr>
            </w:pPr>
            <w:r w:rsidRPr="00917139">
              <w:rPr>
                <w:sz w:val="16"/>
                <w:szCs w:val="16"/>
              </w:rPr>
              <w:t>Dim</w:t>
            </w:r>
          </w:p>
        </w:tc>
        <w:tc>
          <w:tcPr>
            <w:tcW w:w="1118" w:type="dxa"/>
          </w:tcPr>
          <w:p w14:paraId="31AD444E" w14:textId="77777777" w:rsidR="00917139" w:rsidRPr="00917139" w:rsidRDefault="00917139" w:rsidP="00611A29">
            <w:pPr>
              <w:pStyle w:val="Caption"/>
              <w:jc w:val="left"/>
              <w:rPr>
                <w:sz w:val="16"/>
                <w:szCs w:val="16"/>
              </w:rPr>
            </w:pPr>
            <w:r w:rsidRPr="00917139">
              <w:rPr>
                <w:sz w:val="16"/>
                <w:szCs w:val="16"/>
              </w:rPr>
              <w:t>Range</w:t>
            </w:r>
          </w:p>
        </w:tc>
        <w:tc>
          <w:tcPr>
            <w:tcW w:w="961" w:type="dxa"/>
          </w:tcPr>
          <w:p w14:paraId="5F22357B" w14:textId="77777777" w:rsidR="00917139" w:rsidRPr="00917139" w:rsidRDefault="00917139" w:rsidP="00611A29">
            <w:pPr>
              <w:pStyle w:val="Caption"/>
              <w:jc w:val="left"/>
              <w:rPr>
                <w:sz w:val="16"/>
                <w:szCs w:val="16"/>
              </w:rPr>
            </w:pPr>
            <w:r w:rsidRPr="00917139">
              <w:rPr>
                <w:sz w:val="16"/>
                <w:szCs w:val="16"/>
              </w:rPr>
              <w:t>Optimal</w:t>
            </w:r>
          </w:p>
        </w:tc>
      </w:tr>
      <w:tr w:rsidR="00D27548" w:rsidRPr="00917139" w14:paraId="2CA998B9" w14:textId="77777777" w:rsidTr="00917139">
        <w:trPr>
          <w:trHeight w:val="105"/>
        </w:trPr>
        <w:tc>
          <w:tcPr>
            <w:tcW w:w="10134" w:type="dxa"/>
          </w:tcPr>
          <w:p w14:paraId="1C499BE4" w14:textId="77777777" w:rsidR="00917139" w:rsidRPr="00917139" w:rsidRDefault="00917139" w:rsidP="00611A29">
            <w:pPr>
              <w:pStyle w:val="Caption"/>
              <w:rPr>
                <w:sz w:val="16"/>
                <w:szCs w:val="16"/>
              </w:rPr>
            </w:pPr>
            <m:oMathPara>
              <m:oMath>
                <m:r>
                  <w:rPr>
                    <w:rFonts w:ascii="Cambria Math" w:hAnsi="Cambria Math"/>
                    <w:sz w:val="16"/>
                    <w:szCs w:val="16"/>
                  </w:rPr>
                  <m:t>F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oMath>
            </m:oMathPara>
          </w:p>
        </w:tc>
        <w:tc>
          <w:tcPr>
            <w:tcW w:w="747" w:type="dxa"/>
          </w:tcPr>
          <w:p w14:paraId="4EEE42F5" w14:textId="77777777" w:rsidR="00917139" w:rsidRPr="00917139" w:rsidRDefault="00917139" w:rsidP="00611A29">
            <w:pPr>
              <w:pStyle w:val="Caption"/>
              <w:rPr>
                <w:sz w:val="16"/>
                <w:szCs w:val="16"/>
              </w:rPr>
            </w:pPr>
            <w:r w:rsidRPr="00917139">
              <w:rPr>
                <w:sz w:val="16"/>
                <w:szCs w:val="16"/>
              </w:rPr>
              <w:t>50</w:t>
            </w:r>
          </w:p>
        </w:tc>
        <w:tc>
          <w:tcPr>
            <w:tcW w:w="1118" w:type="dxa"/>
          </w:tcPr>
          <w:p w14:paraId="258B95A2" w14:textId="77777777" w:rsidR="00917139" w:rsidRPr="00917139" w:rsidRDefault="00917139" w:rsidP="00611A29">
            <w:pPr>
              <w:pStyle w:val="Caption"/>
              <w:rPr>
                <w:sz w:val="16"/>
                <w:szCs w:val="16"/>
              </w:rPr>
            </w:pPr>
            <w:r w:rsidRPr="00917139">
              <w:rPr>
                <w:sz w:val="16"/>
                <w:szCs w:val="16"/>
              </w:rPr>
              <w:t>[-100,100]</w:t>
            </w:r>
          </w:p>
        </w:tc>
        <w:tc>
          <w:tcPr>
            <w:tcW w:w="961" w:type="dxa"/>
          </w:tcPr>
          <w:p w14:paraId="76F83F84" w14:textId="77777777" w:rsidR="00917139" w:rsidRPr="00917139" w:rsidRDefault="00917139" w:rsidP="00611A29">
            <w:pPr>
              <w:pStyle w:val="Caption"/>
              <w:rPr>
                <w:sz w:val="16"/>
                <w:szCs w:val="16"/>
              </w:rPr>
            </w:pPr>
            <w:r w:rsidRPr="00917139">
              <w:rPr>
                <w:sz w:val="16"/>
                <w:szCs w:val="16"/>
              </w:rPr>
              <w:t>0</w:t>
            </w:r>
          </w:p>
        </w:tc>
      </w:tr>
      <w:tr w:rsidR="00D27548" w:rsidRPr="00917139" w14:paraId="4366919B" w14:textId="77777777" w:rsidTr="00917139">
        <w:trPr>
          <w:trHeight w:val="105"/>
        </w:trPr>
        <w:tc>
          <w:tcPr>
            <w:tcW w:w="10134" w:type="dxa"/>
          </w:tcPr>
          <w:p w14:paraId="0154CF19" w14:textId="77777777" w:rsidR="00917139" w:rsidRPr="00917139" w:rsidRDefault="00917139" w:rsidP="00611A29">
            <w:pPr>
              <w:pStyle w:val="Caption"/>
              <w:rPr>
                <w:sz w:val="16"/>
                <w:szCs w:val="16"/>
              </w:rPr>
            </w:pPr>
            <m:oMathPara>
              <m:oMath>
                <m:r>
                  <w:rPr>
                    <w:rFonts w:ascii="Cambria Math" w:hAnsi="Cambria Math"/>
                    <w:sz w:val="16"/>
                    <w:szCs w:val="16"/>
                  </w:rPr>
                  <m:t>F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2D99960D" w14:textId="77777777" w:rsidR="00917139" w:rsidRPr="00917139" w:rsidRDefault="00917139" w:rsidP="00611A29">
            <w:pPr>
              <w:pStyle w:val="Caption"/>
              <w:rPr>
                <w:sz w:val="16"/>
                <w:szCs w:val="16"/>
              </w:rPr>
            </w:pPr>
            <w:r w:rsidRPr="00917139">
              <w:rPr>
                <w:sz w:val="16"/>
                <w:szCs w:val="16"/>
              </w:rPr>
              <w:t>50</w:t>
            </w:r>
          </w:p>
        </w:tc>
        <w:tc>
          <w:tcPr>
            <w:tcW w:w="1118" w:type="dxa"/>
          </w:tcPr>
          <w:p w14:paraId="781E2B64" w14:textId="77777777" w:rsidR="00917139" w:rsidRPr="00917139" w:rsidRDefault="00917139" w:rsidP="00611A29">
            <w:pPr>
              <w:pStyle w:val="Caption"/>
              <w:rPr>
                <w:sz w:val="16"/>
                <w:szCs w:val="16"/>
              </w:rPr>
            </w:pPr>
            <w:r w:rsidRPr="00917139">
              <w:rPr>
                <w:sz w:val="16"/>
                <w:szCs w:val="16"/>
              </w:rPr>
              <w:t>[-100,100]</w:t>
            </w:r>
          </w:p>
        </w:tc>
        <w:tc>
          <w:tcPr>
            <w:tcW w:w="961" w:type="dxa"/>
          </w:tcPr>
          <w:p w14:paraId="38738949" w14:textId="77777777" w:rsidR="00917139" w:rsidRPr="00917139" w:rsidRDefault="00917139" w:rsidP="00611A29">
            <w:pPr>
              <w:pStyle w:val="Caption"/>
              <w:rPr>
                <w:sz w:val="16"/>
                <w:szCs w:val="16"/>
              </w:rPr>
            </w:pPr>
            <w:r w:rsidRPr="00917139">
              <w:rPr>
                <w:sz w:val="16"/>
                <w:szCs w:val="16"/>
              </w:rPr>
              <w:t>0</w:t>
            </w:r>
          </w:p>
        </w:tc>
      </w:tr>
      <w:tr w:rsidR="00D27548" w:rsidRPr="00917139" w14:paraId="5D1A145E" w14:textId="77777777" w:rsidTr="00917139">
        <w:trPr>
          <w:trHeight w:val="105"/>
        </w:trPr>
        <w:tc>
          <w:tcPr>
            <w:tcW w:w="10134" w:type="dxa"/>
          </w:tcPr>
          <w:p w14:paraId="50ECCA37" w14:textId="77777777" w:rsidR="00917139" w:rsidRPr="00917139" w:rsidRDefault="00917139" w:rsidP="00611A29">
            <w:pPr>
              <w:pStyle w:val="Caption"/>
              <w:rPr>
                <w:sz w:val="16"/>
                <w:szCs w:val="16"/>
              </w:rPr>
            </w:pPr>
            <m:oMathPara>
              <m:oMath>
                <m:r>
                  <w:rPr>
                    <w:rFonts w:ascii="Cambria Math" w:hAnsi="Cambria Math"/>
                    <w:sz w:val="16"/>
                    <w:szCs w:val="16"/>
                  </w:rPr>
                  <m:t>F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sup>
                        <m:r>
                          <w:rPr>
                            <w:rFonts w:ascii="Cambria Math" w:hAnsi="Cambria Math"/>
                            <w:sz w:val="16"/>
                            <w:szCs w:val="16"/>
                          </w:rPr>
                          <m:t>2</m:t>
                        </m:r>
                      </m:sup>
                    </m:sSup>
                  </m:e>
                </m:d>
              </m:oMath>
            </m:oMathPara>
          </w:p>
        </w:tc>
        <w:tc>
          <w:tcPr>
            <w:tcW w:w="747" w:type="dxa"/>
          </w:tcPr>
          <w:p w14:paraId="271670D4" w14:textId="77777777" w:rsidR="00917139" w:rsidRPr="00917139" w:rsidRDefault="00917139" w:rsidP="00611A29">
            <w:pPr>
              <w:pStyle w:val="Caption"/>
              <w:rPr>
                <w:sz w:val="16"/>
                <w:szCs w:val="16"/>
              </w:rPr>
            </w:pPr>
            <w:r w:rsidRPr="00917139">
              <w:rPr>
                <w:sz w:val="16"/>
                <w:szCs w:val="16"/>
              </w:rPr>
              <w:t>50</w:t>
            </w:r>
          </w:p>
        </w:tc>
        <w:tc>
          <w:tcPr>
            <w:tcW w:w="1118" w:type="dxa"/>
          </w:tcPr>
          <w:p w14:paraId="22F34E7B" w14:textId="77777777" w:rsidR="00917139" w:rsidRPr="00917139" w:rsidRDefault="00917139" w:rsidP="00611A29">
            <w:pPr>
              <w:pStyle w:val="Caption"/>
              <w:rPr>
                <w:sz w:val="16"/>
                <w:szCs w:val="16"/>
              </w:rPr>
            </w:pPr>
            <w:r w:rsidRPr="00917139">
              <w:rPr>
                <w:sz w:val="16"/>
                <w:szCs w:val="16"/>
              </w:rPr>
              <w:t>[-100,100]</w:t>
            </w:r>
          </w:p>
        </w:tc>
        <w:tc>
          <w:tcPr>
            <w:tcW w:w="961" w:type="dxa"/>
          </w:tcPr>
          <w:p w14:paraId="6B1699E0" w14:textId="77777777" w:rsidR="00917139" w:rsidRPr="00917139" w:rsidRDefault="00917139" w:rsidP="00611A29">
            <w:pPr>
              <w:pStyle w:val="Caption"/>
              <w:rPr>
                <w:sz w:val="16"/>
                <w:szCs w:val="16"/>
              </w:rPr>
            </w:pPr>
            <w:r w:rsidRPr="00917139">
              <w:rPr>
                <w:sz w:val="16"/>
                <w:szCs w:val="16"/>
              </w:rPr>
              <w:t>0</w:t>
            </w:r>
          </w:p>
        </w:tc>
      </w:tr>
      <w:tr w:rsidR="00D27548" w:rsidRPr="00917139" w14:paraId="566CD9C1" w14:textId="77777777" w:rsidTr="00917139">
        <w:trPr>
          <w:trHeight w:val="105"/>
        </w:trPr>
        <w:tc>
          <w:tcPr>
            <w:tcW w:w="10134" w:type="dxa"/>
          </w:tcPr>
          <w:p w14:paraId="4C8C4CDD" w14:textId="77777777" w:rsidR="00917139" w:rsidRPr="00917139" w:rsidRDefault="00917139" w:rsidP="00611A29">
            <w:pPr>
              <w:pStyle w:val="Caption"/>
              <w:rPr>
                <w:sz w:val="16"/>
                <w:szCs w:val="16"/>
              </w:rPr>
            </w:pPr>
            <m:oMathPara>
              <m:oMath>
                <m:r>
                  <w:rPr>
                    <w:rFonts w:ascii="Cambria Math" w:hAnsi="Cambria Math"/>
                    <w:sz w:val="16"/>
                    <w:szCs w:val="16"/>
                  </w:rPr>
                  <m:t>F4=max</m:t>
                </m:r>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oMath>
            </m:oMathPara>
          </w:p>
        </w:tc>
        <w:tc>
          <w:tcPr>
            <w:tcW w:w="747" w:type="dxa"/>
          </w:tcPr>
          <w:p w14:paraId="3D6D97A5" w14:textId="77777777" w:rsidR="00917139" w:rsidRPr="00917139" w:rsidRDefault="00917139" w:rsidP="00611A29">
            <w:pPr>
              <w:pStyle w:val="Caption"/>
              <w:rPr>
                <w:sz w:val="16"/>
                <w:szCs w:val="16"/>
              </w:rPr>
            </w:pPr>
            <w:r w:rsidRPr="00917139">
              <w:rPr>
                <w:sz w:val="16"/>
                <w:szCs w:val="16"/>
              </w:rPr>
              <w:t>50</w:t>
            </w:r>
          </w:p>
        </w:tc>
        <w:tc>
          <w:tcPr>
            <w:tcW w:w="1118" w:type="dxa"/>
          </w:tcPr>
          <w:p w14:paraId="305F7B38" w14:textId="77777777" w:rsidR="00917139" w:rsidRPr="00917139" w:rsidRDefault="00917139" w:rsidP="00611A29">
            <w:pPr>
              <w:pStyle w:val="Caption"/>
              <w:rPr>
                <w:sz w:val="16"/>
                <w:szCs w:val="16"/>
              </w:rPr>
            </w:pPr>
            <w:r w:rsidRPr="00917139">
              <w:rPr>
                <w:sz w:val="16"/>
                <w:szCs w:val="16"/>
              </w:rPr>
              <w:t>[-100,100]</w:t>
            </w:r>
          </w:p>
        </w:tc>
        <w:tc>
          <w:tcPr>
            <w:tcW w:w="961" w:type="dxa"/>
          </w:tcPr>
          <w:p w14:paraId="5A06EADC" w14:textId="77777777" w:rsidR="00917139" w:rsidRPr="00917139" w:rsidRDefault="00917139" w:rsidP="00611A29">
            <w:pPr>
              <w:pStyle w:val="Caption"/>
              <w:rPr>
                <w:sz w:val="16"/>
                <w:szCs w:val="16"/>
              </w:rPr>
            </w:pPr>
            <w:r w:rsidRPr="00917139">
              <w:rPr>
                <w:sz w:val="16"/>
                <w:szCs w:val="16"/>
              </w:rPr>
              <w:t>0</w:t>
            </w:r>
          </w:p>
        </w:tc>
      </w:tr>
      <w:tr w:rsidR="00D27548" w:rsidRPr="00917139" w14:paraId="5D1E1D0C" w14:textId="77777777" w:rsidTr="00917139">
        <w:trPr>
          <w:trHeight w:val="105"/>
        </w:trPr>
        <w:tc>
          <w:tcPr>
            <w:tcW w:w="10134" w:type="dxa"/>
          </w:tcPr>
          <w:p w14:paraId="28EAA72B" w14:textId="77777777" w:rsidR="00917139" w:rsidRPr="00917139" w:rsidRDefault="00917139" w:rsidP="00611A29">
            <w:pPr>
              <w:pStyle w:val="Caption"/>
              <w:rPr>
                <w:sz w:val="16"/>
                <w:szCs w:val="16"/>
              </w:rPr>
            </w:pPr>
            <m:oMathPara>
              <m:oMath>
                <m:r>
                  <w:rPr>
                    <w:rFonts w:ascii="Cambria Math" w:hAnsi="Cambria Math"/>
                    <w:sz w:val="16"/>
                    <w:szCs w:val="16"/>
                  </w:rPr>
                  <m:t>F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100</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e>
                </m:d>
              </m:oMath>
            </m:oMathPara>
          </w:p>
        </w:tc>
        <w:tc>
          <w:tcPr>
            <w:tcW w:w="747" w:type="dxa"/>
          </w:tcPr>
          <w:p w14:paraId="4D1BDF3B" w14:textId="77777777" w:rsidR="00917139" w:rsidRPr="00917139" w:rsidRDefault="00917139" w:rsidP="00611A29">
            <w:pPr>
              <w:pStyle w:val="Caption"/>
              <w:rPr>
                <w:sz w:val="16"/>
                <w:szCs w:val="16"/>
              </w:rPr>
            </w:pPr>
            <w:r w:rsidRPr="00917139">
              <w:rPr>
                <w:sz w:val="16"/>
                <w:szCs w:val="16"/>
              </w:rPr>
              <w:t>50</w:t>
            </w:r>
          </w:p>
        </w:tc>
        <w:tc>
          <w:tcPr>
            <w:tcW w:w="1118" w:type="dxa"/>
          </w:tcPr>
          <w:p w14:paraId="414FC6A1" w14:textId="77777777" w:rsidR="00917139" w:rsidRPr="00917139" w:rsidRDefault="00917139" w:rsidP="00611A29">
            <w:pPr>
              <w:pStyle w:val="Caption"/>
              <w:rPr>
                <w:sz w:val="16"/>
                <w:szCs w:val="16"/>
              </w:rPr>
            </w:pPr>
            <w:r w:rsidRPr="00917139">
              <w:rPr>
                <w:sz w:val="16"/>
                <w:szCs w:val="16"/>
              </w:rPr>
              <w:t>[-30,30]</w:t>
            </w:r>
          </w:p>
        </w:tc>
        <w:tc>
          <w:tcPr>
            <w:tcW w:w="961" w:type="dxa"/>
          </w:tcPr>
          <w:p w14:paraId="2C83F36B" w14:textId="77777777" w:rsidR="00917139" w:rsidRPr="00917139" w:rsidRDefault="00917139" w:rsidP="00611A29">
            <w:pPr>
              <w:pStyle w:val="Caption"/>
              <w:rPr>
                <w:sz w:val="16"/>
                <w:szCs w:val="16"/>
              </w:rPr>
            </w:pPr>
            <w:r w:rsidRPr="00917139">
              <w:rPr>
                <w:sz w:val="16"/>
                <w:szCs w:val="16"/>
              </w:rPr>
              <w:t>0</w:t>
            </w:r>
          </w:p>
        </w:tc>
      </w:tr>
      <w:tr w:rsidR="00D27548" w:rsidRPr="00917139" w14:paraId="7D1C0F74" w14:textId="77777777" w:rsidTr="00917139">
        <w:trPr>
          <w:trHeight w:val="105"/>
        </w:trPr>
        <w:tc>
          <w:tcPr>
            <w:tcW w:w="10134" w:type="dxa"/>
          </w:tcPr>
          <w:p w14:paraId="674D32A5" w14:textId="77777777" w:rsidR="00917139" w:rsidRPr="00917139" w:rsidRDefault="00917139" w:rsidP="00611A29">
            <w:pPr>
              <w:pStyle w:val="Caption"/>
              <w:rPr>
                <w:sz w:val="16"/>
                <w:szCs w:val="16"/>
              </w:rPr>
            </w:pPr>
            <m:oMathPara>
              <m:oMath>
                <m:r>
                  <w:rPr>
                    <w:rFonts w:ascii="Cambria Math" w:hAnsi="Cambria Math"/>
                    <w:sz w:val="16"/>
                    <w:szCs w:val="16"/>
                  </w:rPr>
                  <m:t>F6=</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0.5</m:t>
                        </m:r>
                      </m:e>
                    </m:d>
                  </m:e>
                  <m:sup>
                    <m:r>
                      <w:rPr>
                        <w:rFonts w:ascii="Cambria Math" w:hAnsi="Cambria Math"/>
                        <w:sz w:val="16"/>
                        <w:szCs w:val="16"/>
                      </w:rPr>
                      <m:t>2</m:t>
                    </m:r>
                  </m:sup>
                </m:sSup>
              </m:oMath>
            </m:oMathPara>
          </w:p>
        </w:tc>
        <w:tc>
          <w:tcPr>
            <w:tcW w:w="747" w:type="dxa"/>
          </w:tcPr>
          <w:p w14:paraId="179CC341" w14:textId="77777777" w:rsidR="00917139" w:rsidRPr="00917139" w:rsidRDefault="00917139" w:rsidP="00611A29">
            <w:pPr>
              <w:pStyle w:val="Caption"/>
              <w:rPr>
                <w:sz w:val="16"/>
                <w:szCs w:val="16"/>
              </w:rPr>
            </w:pPr>
            <w:r w:rsidRPr="00917139">
              <w:rPr>
                <w:sz w:val="16"/>
                <w:szCs w:val="16"/>
              </w:rPr>
              <w:t>50</w:t>
            </w:r>
          </w:p>
        </w:tc>
        <w:tc>
          <w:tcPr>
            <w:tcW w:w="1118" w:type="dxa"/>
          </w:tcPr>
          <w:p w14:paraId="73FB49E2" w14:textId="77777777" w:rsidR="00917139" w:rsidRPr="00917139" w:rsidRDefault="00917139" w:rsidP="00611A29">
            <w:pPr>
              <w:pStyle w:val="Caption"/>
              <w:rPr>
                <w:sz w:val="16"/>
                <w:szCs w:val="16"/>
              </w:rPr>
            </w:pPr>
            <w:r w:rsidRPr="00917139">
              <w:rPr>
                <w:sz w:val="16"/>
                <w:szCs w:val="16"/>
              </w:rPr>
              <w:t>[-100,100]</w:t>
            </w:r>
          </w:p>
        </w:tc>
        <w:tc>
          <w:tcPr>
            <w:tcW w:w="961" w:type="dxa"/>
          </w:tcPr>
          <w:p w14:paraId="0A4E68ED" w14:textId="77777777" w:rsidR="00917139" w:rsidRPr="00917139" w:rsidRDefault="00917139" w:rsidP="00611A29">
            <w:pPr>
              <w:pStyle w:val="Caption"/>
              <w:rPr>
                <w:sz w:val="16"/>
                <w:szCs w:val="16"/>
              </w:rPr>
            </w:pPr>
            <w:r w:rsidRPr="00917139">
              <w:rPr>
                <w:sz w:val="16"/>
                <w:szCs w:val="16"/>
              </w:rPr>
              <w:t>0</w:t>
            </w:r>
          </w:p>
        </w:tc>
      </w:tr>
      <w:tr w:rsidR="00D27548" w:rsidRPr="00917139" w14:paraId="44298CBE" w14:textId="77777777" w:rsidTr="00917139">
        <w:trPr>
          <w:trHeight w:val="105"/>
        </w:trPr>
        <w:tc>
          <w:tcPr>
            <w:tcW w:w="10134" w:type="dxa"/>
          </w:tcPr>
          <w:p w14:paraId="3889E0A8" w14:textId="77777777" w:rsidR="00917139" w:rsidRPr="00917139" w:rsidRDefault="00917139" w:rsidP="00611A29">
            <w:pPr>
              <w:pStyle w:val="Caption"/>
              <w:rPr>
                <w:sz w:val="16"/>
                <w:szCs w:val="16"/>
                <w:lang w:eastAsia="zh-CN"/>
              </w:rPr>
            </w:pPr>
            <m:oMathPara>
              <m:oMath>
                <m:r>
                  <w:rPr>
                    <w:rFonts w:ascii="Cambria Math" w:hAnsi="Cambria Math"/>
                    <w:sz w:val="16"/>
                    <w:szCs w:val="16"/>
                  </w:rPr>
                  <m:t>F7=</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r>
                      <w:rPr>
                        <w:rFonts w:ascii="Cambria Math" w:hAnsi="Cambria Math"/>
                        <w:sz w:val="16"/>
                        <w:szCs w:val="16"/>
                      </w:rPr>
                      <m:t>i</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4</m:t>
                        </m:r>
                      </m:sup>
                    </m:sSubSup>
                  </m:e>
                </m:d>
              </m:oMath>
            </m:oMathPara>
          </w:p>
        </w:tc>
        <w:tc>
          <w:tcPr>
            <w:tcW w:w="747" w:type="dxa"/>
          </w:tcPr>
          <w:p w14:paraId="1C7C6F44" w14:textId="77777777" w:rsidR="00917139" w:rsidRPr="00917139" w:rsidRDefault="00917139" w:rsidP="00611A29">
            <w:pPr>
              <w:pStyle w:val="Caption"/>
              <w:rPr>
                <w:sz w:val="16"/>
                <w:szCs w:val="16"/>
              </w:rPr>
            </w:pPr>
            <w:r w:rsidRPr="00917139">
              <w:rPr>
                <w:sz w:val="16"/>
                <w:szCs w:val="16"/>
              </w:rPr>
              <w:t>50</w:t>
            </w:r>
          </w:p>
        </w:tc>
        <w:tc>
          <w:tcPr>
            <w:tcW w:w="1118" w:type="dxa"/>
          </w:tcPr>
          <w:p w14:paraId="6CC53C32" w14:textId="77777777" w:rsidR="00917139" w:rsidRPr="00917139" w:rsidRDefault="00917139" w:rsidP="00611A29">
            <w:pPr>
              <w:pStyle w:val="Caption"/>
              <w:rPr>
                <w:sz w:val="16"/>
                <w:szCs w:val="16"/>
              </w:rPr>
            </w:pPr>
            <w:r w:rsidRPr="00917139">
              <w:rPr>
                <w:sz w:val="16"/>
                <w:szCs w:val="16"/>
              </w:rPr>
              <w:t>[-1.28,1.28]</w:t>
            </w:r>
          </w:p>
        </w:tc>
        <w:tc>
          <w:tcPr>
            <w:tcW w:w="961" w:type="dxa"/>
          </w:tcPr>
          <w:p w14:paraId="65A348B7" w14:textId="77777777" w:rsidR="00917139" w:rsidRPr="00917139" w:rsidRDefault="00917139" w:rsidP="00611A29">
            <w:pPr>
              <w:pStyle w:val="Caption"/>
              <w:rPr>
                <w:sz w:val="16"/>
                <w:szCs w:val="16"/>
              </w:rPr>
            </w:pPr>
            <w:r w:rsidRPr="00917139">
              <w:rPr>
                <w:sz w:val="16"/>
                <w:szCs w:val="16"/>
              </w:rPr>
              <w:t>0</w:t>
            </w:r>
          </w:p>
        </w:tc>
      </w:tr>
      <w:tr w:rsidR="00D27548" w:rsidRPr="00917139" w14:paraId="04A56AF0" w14:textId="77777777" w:rsidTr="00917139">
        <w:trPr>
          <w:trHeight w:val="105"/>
        </w:trPr>
        <w:tc>
          <w:tcPr>
            <w:tcW w:w="10134" w:type="dxa"/>
          </w:tcPr>
          <w:p w14:paraId="09091CF5" w14:textId="77777777" w:rsidR="00917139" w:rsidRPr="00917139" w:rsidRDefault="00917139" w:rsidP="00611A29">
            <w:pPr>
              <w:pStyle w:val="Caption"/>
              <w:rPr>
                <w:sz w:val="16"/>
                <w:szCs w:val="16"/>
              </w:rPr>
            </w:pPr>
            <m:oMathPara>
              <m:oMath>
                <m:r>
                  <w:rPr>
                    <w:rFonts w:ascii="Cambria Math" w:hAnsi="Cambria Math"/>
                    <w:sz w:val="16"/>
                    <w:szCs w:val="16"/>
                  </w:rPr>
                  <m:t>F8=</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endChr m:val=""/>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sin⁡</m:t>
                    </m:r>
                    <m:d>
                      <m:dPr>
                        <m:ctrlPr>
                          <w:rPr>
                            <w:rFonts w:ascii="Cambria Math" w:hAnsi="Cambria Math"/>
                            <w:sz w:val="16"/>
                            <w:szCs w:val="16"/>
                          </w:rPr>
                        </m:ctrlPr>
                      </m:dPr>
                      <m:e>
                        <m:rad>
                          <m:radPr>
                            <m:degHide m:val="1"/>
                            <m:ctrlPr>
                              <w:rPr>
                                <w:rFonts w:ascii="Cambria Math" w:hAnsi="Cambria Math"/>
                                <w:sz w:val="16"/>
                                <w:szCs w:val="16"/>
                              </w:rPr>
                            </m:ctrlPr>
                          </m:radPr>
                          <m:deg/>
                          <m:e>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rad>
                      </m:e>
                    </m:d>
                  </m:e>
                </m:d>
              </m:oMath>
            </m:oMathPara>
          </w:p>
        </w:tc>
        <w:tc>
          <w:tcPr>
            <w:tcW w:w="747" w:type="dxa"/>
          </w:tcPr>
          <w:p w14:paraId="3DA8A4DE" w14:textId="77777777" w:rsidR="00917139" w:rsidRPr="00917139" w:rsidRDefault="00917139" w:rsidP="00611A29">
            <w:pPr>
              <w:pStyle w:val="Caption"/>
              <w:rPr>
                <w:sz w:val="16"/>
                <w:szCs w:val="16"/>
              </w:rPr>
            </w:pPr>
            <w:r w:rsidRPr="00917139">
              <w:rPr>
                <w:sz w:val="16"/>
                <w:szCs w:val="16"/>
              </w:rPr>
              <w:t>50</w:t>
            </w:r>
          </w:p>
        </w:tc>
        <w:tc>
          <w:tcPr>
            <w:tcW w:w="1118" w:type="dxa"/>
          </w:tcPr>
          <w:p w14:paraId="09C9A587" w14:textId="77777777" w:rsidR="00917139" w:rsidRPr="00917139" w:rsidRDefault="00917139" w:rsidP="00611A29">
            <w:pPr>
              <w:pStyle w:val="Caption"/>
              <w:rPr>
                <w:sz w:val="16"/>
                <w:szCs w:val="16"/>
              </w:rPr>
            </w:pPr>
            <w:r w:rsidRPr="00917139">
              <w:rPr>
                <w:sz w:val="16"/>
                <w:szCs w:val="16"/>
              </w:rPr>
              <w:t>[-500,500]</w:t>
            </w:r>
          </w:p>
        </w:tc>
        <w:tc>
          <w:tcPr>
            <w:tcW w:w="961" w:type="dxa"/>
          </w:tcPr>
          <w:p w14:paraId="17DFED75" w14:textId="49DCC2B1" w:rsidR="00917139" w:rsidRPr="00917139" w:rsidRDefault="00917139" w:rsidP="00611A29">
            <w:pPr>
              <w:pStyle w:val="Caption"/>
              <w:rPr>
                <w:sz w:val="16"/>
                <w:szCs w:val="16"/>
              </w:rPr>
            </w:pPr>
            <w:r w:rsidRPr="00917139">
              <w:rPr>
                <w:sz w:val="16"/>
                <w:szCs w:val="16"/>
              </w:rPr>
              <w:t>-418.98xd</w:t>
            </w:r>
          </w:p>
        </w:tc>
      </w:tr>
      <w:tr w:rsidR="00D27548" w:rsidRPr="00917139" w14:paraId="6F7888F6" w14:textId="77777777" w:rsidTr="00917139">
        <w:trPr>
          <w:trHeight w:val="105"/>
        </w:trPr>
        <w:tc>
          <w:tcPr>
            <w:tcW w:w="10134" w:type="dxa"/>
          </w:tcPr>
          <w:p w14:paraId="59042CF6" w14:textId="77777777" w:rsidR="00917139" w:rsidRPr="00917139" w:rsidRDefault="00917139" w:rsidP="00611A29">
            <w:pPr>
              <w:pStyle w:val="Caption"/>
              <w:rPr>
                <w:sz w:val="16"/>
                <w:szCs w:val="16"/>
                <w:lang w:eastAsia="zh-CN"/>
              </w:rPr>
            </w:pPr>
            <m:oMathPara>
              <m:oMath>
                <m:r>
                  <w:rPr>
                    <w:rFonts w:ascii="Cambria Math" w:hAnsi="Cambria Math"/>
                    <w:sz w:val="16"/>
                    <w:szCs w:val="16"/>
                  </w:rPr>
                  <m:t>F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0</m:t>
                    </m:r>
                    <m:func>
                      <m:funcPr>
                        <m:ctrlPr>
                          <w:rPr>
                            <w:rFonts w:ascii="Cambria Math" w:hAnsi="Cambria Math"/>
                            <w:i/>
                            <w:sz w:val="16"/>
                            <w:szCs w:val="16"/>
                          </w:rPr>
                        </m:ctrlPr>
                      </m:funcPr>
                      <m:fName>
                        <m:r>
                          <w:rPr>
                            <w:rFonts w:ascii="Cambria Math" w:hAnsi="Cambria Math" w:hint="eastAsia"/>
                            <w:sz w:val="16"/>
                            <w:szCs w:val="16"/>
                            <w:lang w:eastAsia="zh-CN"/>
                          </w:rPr>
                          <m:t>co</m:t>
                        </m:r>
                        <m:r>
                          <w:rPr>
                            <w:rFonts w:ascii="Cambria Math" w:hAnsi="Cambria Math"/>
                            <w:sz w:val="16"/>
                            <w:szCs w:val="16"/>
                          </w:rPr>
                          <m:t>s</m:t>
                        </m:r>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e>
                    </m:func>
                    <m:r>
                      <w:rPr>
                        <w:rFonts w:ascii="Cambria Math" w:hAnsi="Cambria Math"/>
                        <w:sz w:val="16"/>
                        <w:szCs w:val="16"/>
                      </w:rPr>
                      <m:t>+10</m:t>
                    </m:r>
                  </m:e>
                </m:d>
              </m:oMath>
            </m:oMathPara>
          </w:p>
        </w:tc>
        <w:tc>
          <w:tcPr>
            <w:tcW w:w="747" w:type="dxa"/>
          </w:tcPr>
          <w:p w14:paraId="103DC6EA" w14:textId="77777777" w:rsidR="00917139" w:rsidRPr="00917139" w:rsidRDefault="00917139" w:rsidP="00611A29">
            <w:pPr>
              <w:pStyle w:val="Caption"/>
              <w:rPr>
                <w:sz w:val="16"/>
                <w:szCs w:val="16"/>
              </w:rPr>
            </w:pPr>
            <w:r w:rsidRPr="00917139">
              <w:rPr>
                <w:sz w:val="16"/>
                <w:szCs w:val="16"/>
              </w:rPr>
              <w:t>50</w:t>
            </w:r>
          </w:p>
        </w:tc>
        <w:tc>
          <w:tcPr>
            <w:tcW w:w="1118" w:type="dxa"/>
          </w:tcPr>
          <w:p w14:paraId="2D04C7EA" w14:textId="77777777" w:rsidR="00917139" w:rsidRPr="00917139" w:rsidRDefault="00917139" w:rsidP="00611A29">
            <w:pPr>
              <w:pStyle w:val="Caption"/>
              <w:rPr>
                <w:sz w:val="16"/>
                <w:szCs w:val="16"/>
              </w:rPr>
            </w:pPr>
            <w:r w:rsidRPr="00917139">
              <w:rPr>
                <w:sz w:val="16"/>
                <w:szCs w:val="16"/>
              </w:rPr>
              <w:t>[-5.12,5.12]</w:t>
            </w:r>
          </w:p>
        </w:tc>
        <w:tc>
          <w:tcPr>
            <w:tcW w:w="961" w:type="dxa"/>
          </w:tcPr>
          <w:p w14:paraId="2B762BBC" w14:textId="77777777" w:rsidR="00917139" w:rsidRPr="00917139" w:rsidRDefault="00917139" w:rsidP="00611A29">
            <w:pPr>
              <w:pStyle w:val="Caption"/>
              <w:rPr>
                <w:sz w:val="16"/>
                <w:szCs w:val="16"/>
              </w:rPr>
            </w:pPr>
            <w:r w:rsidRPr="00917139">
              <w:rPr>
                <w:sz w:val="16"/>
                <w:szCs w:val="16"/>
              </w:rPr>
              <w:t>0</w:t>
            </w:r>
          </w:p>
        </w:tc>
      </w:tr>
      <w:tr w:rsidR="00D27548" w:rsidRPr="00917139" w14:paraId="68C94FE1" w14:textId="77777777" w:rsidTr="00917139">
        <w:trPr>
          <w:trHeight w:val="105"/>
        </w:trPr>
        <w:tc>
          <w:tcPr>
            <w:tcW w:w="10134" w:type="dxa"/>
          </w:tcPr>
          <w:p w14:paraId="7E2B3202" w14:textId="77777777" w:rsidR="00917139" w:rsidRPr="00917139" w:rsidRDefault="00917139" w:rsidP="00611A29">
            <w:pPr>
              <w:pStyle w:val="Caption"/>
              <w:rPr>
                <w:sz w:val="16"/>
                <w:szCs w:val="16"/>
              </w:rPr>
            </w:pPr>
            <m:oMathPara>
              <m:oMath>
                <m:r>
                  <w:rPr>
                    <w:rFonts w:ascii="Cambria Math" w:hAnsi="Cambria Math"/>
                    <w:sz w:val="16"/>
                    <w:szCs w:val="16"/>
                  </w:rPr>
                  <m:t>F10=-20exp⁡</m:t>
                </m:r>
                <m:d>
                  <m:dPr>
                    <m:ctrlPr>
                      <w:rPr>
                        <w:rFonts w:ascii="Cambria Math" w:hAnsi="Cambria Math"/>
                        <w:sz w:val="16"/>
                        <w:szCs w:val="16"/>
                      </w:rPr>
                    </m:ctrlPr>
                  </m:dPr>
                  <m:e>
                    <m:r>
                      <w:rPr>
                        <w:rFonts w:ascii="Cambria Math" w:hAnsi="Cambria Math"/>
                        <w:sz w:val="16"/>
                        <w:szCs w:val="16"/>
                      </w:rPr>
                      <m:t>-0.2</m:t>
                    </m:r>
                    <m:rad>
                      <m:radPr>
                        <m:degHide m:val="1"/>
                        <m:ctrlPr>
                          <w:rPr>
                            <w:rFonts w:ascii="Cambria Math" w:hAnsi="Cambria Math"/>
                            <w:sz w:val="16"/>
                            <w:szCs w:val="16"/>
                          </w:rPr>
                        </m:ctrlPr>
                      </m:radPr>
                      <m:deg/>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e>
                    </m:rad>
                  </m:e>
                </m:d>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0.0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e>
                </m:d>
                <m:r>
                  <w:rPr>
                    <w:rFonts w:ascii="Cambria Math" w:hAnsi="Cambria Math"/>
                    <w:sz w:val="16"/>
                    <w:szCs w:val="16"/>
                  </w:rPr>
                  <m:t>+20+e</m:t>
                </m:r>
              </m:oMath>
            </m:oMathPara>
          </w:p>
        </w:tc>
        <w:tc>
          <w:tcPr>
            <w:tcW w:w="747" w:type="dxa"/>
          </w:tcPr>
          <w:p w14:paraId="5A2A859D" w14:textId="77777777" w:rsidR="00917139" w:rsidRPr="00917139" w:rsidRDefault="00917139" w:rsidP="00611A29">
            <w:pPr>
              <w:pStyle w:val="Caption"/>
              <w:rPr>
                <w:sz w:val="16"/>
                <w:szCs w:val="16"/>
              </w:rPr>
            </w:pPr>
            <w:r w:rsidRPr="00917139">
              <w:rPr>
                <w:sz w:val="16"/>
                <w:szCs w:val="16"/>
              </w:rPr>
              <w:t>50</w:t>
            </w:r>
          </w:p>
        </w:tc>
        <w:tc>
          <w:tcPr>
            <w:tcW w:w="1118" w:type="dxa"/>
          </w:tcPr>
          <w:p w14:paraId="2C54C0DD" w14:textId="77777777" w:rsidR="00917139" w:rsidRPr="00917139" w:rsidRDefault="00917139" w:rsidP="00611A29">
            <w:pPr>
              <w:pStyle w:val="Caption"/>
              <w:rPr>
                <w:sz w:val="16"/>
                <w:szCs w:val="16"/>
              </w:rPr>
            </w:pPr>
            <w:r w:rsidRPr="00917139">
              <w:rPr>
                <w:sz w:val="16"/>
                <w:szCs w:val="16"/>
              </w:rPr>
              <w:t>[-32,32]</w:t>
            </w:r>
          </w:p>
        </w:tc>
        <w:tc>
          <w:tcPr>
            <w:tcW w:w="961" w:type="dxa"/>
          </w:tcPr>
          <w:p w14:paraId="4A77962E" w14:textId="77777777" w:rsidR="00917139" w:rsidRPr="00917139" w:rsidRDefault="00917139" w:rsidP="00611A29">
            <w:pPr>
              <w:pStyle w:val="Caption"/>
              <w:rPr>
                <w:sz w:val="16"/>
                <w:szCs w:val="16"/>
              </w:rPr>
            </w:pPr>
            <w:r w:rsidRPr="00917139">
              <w:rPr>
                <w:sz w:val="16"/>
                <w:szCs w:val="16"/>
              </w:rPr>
              <w:t>0</w:t>
            </w:r>
          </w:p>
        </w:tc>
      </w:tr>
      <w:tr w:rsidR="00D27548" w:rsidRPr="00917139" w14:paraId="1405FD7B" w14:textId="77777777" w:rsidTr="00917139">
        <w:trPr>
          <w:trHeight w:val="105"/>
        </w:trPr>
        <w:tc>
          <w:tcPr>
            <w:tcW w:w="10134" w:type="dxa"/>
          </w:tcPr>
          <w:p w14:paraId="0E0A5D88" w14:textId="77777777" w:rsidR="00917139" w:rsidRPr="00917139" w:rsidRDefault="00917139" w:rsidP="00611A29">
            <w:pPr>
              <w:pStyle w:val="Caption"/>
              <w:rPr>
                <w:sz w:val="16"/>
                <w:szCs w:val="16"/>
              </w:rPr>
            </w:pPr>
            <m:oMathPara>
              <m:oMath>
                <m:r>
                  <w:rPr>
                    <w:rFonts w:ascii="Cambria Math" w:hAnsi="Cambria Math"/>
                    <w:sz w:val="16"/>
                    <w:szCs w:val="16"/>
                  </w:rPr>
                  <m:t>F1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4000</m:t>
                    </m:r>
                  </m:den>
                </m:f>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cos⁡</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num>
                  <m:den>
                    <m:rad>
                      <m:radPr>
                        <m:degHide m:val="1"/>
                        <m:ctrlPr>
                          <w:rPr>
                            <w:rFonts w:ascii="Cambria Math" w:hAnsi="Cambria Math"/>
                            <w:sz w:val="16"/>
                            <w:szCs w:val="16"/>
                          </w:rPr>
                        </m:ctrlPr>
                      </m:radPr>
                      <m:deg/>
                      <m:e>
                        <m:r>
                          <w:rPr>
                            <w:rFonts w:ascii="Cambria Math" w:hAnsi="Cambria Math"/>
                            <w:sz w:val="16"/>
                            <w:szCs w:val="16"/>
                          </w:rPr>
                          <m:t>i</m:t>
                        </m:r>
                      </m:e>
                    </m:rad>
                  </m:den>
                </m:f>
                <m:r>
                  <w:rPr>
                    <w:rFonts w:ascii="Cambria Math" w:hAnsi="Cambria Math"/>
                    <w:sz w:val="16"/>
                    <w:szCs w:val="16"/>
                  </w:rPr>
                  <m:t>+1</m:t>
                </m:r>
              </m:oMath>
            </m:oMathPara>
          </w:p>
        </w:tc>
        <w:tc>
          <w:tcPr>
            <w:tcW w:w="747" w:type="dxa"/>
          </w:tcPr>
          <w:p w14:paraId="3EB2E85F" w14:textId="77777777" w:rsidR="00917139" w:rsidRPr="00917139" w:rsidRDefault="00917139" w:rsidP="00611A29">
            <w:pPr>
              <w:pStyle w:val="Caption"/>
              <w:rPr>
                <w:sz w:val="16"/>
                <w:szCs w:val="16"/>
              </w:rPr>
            </w:pPr>
            <w:r w:rsidRPr="00917139">
              <w:rPr>
                <w:sz w:val="16"/>
                <w:szCs w:val="16"/>
              </w:rPr>
              <w:t>50</w:t>
            </w:r>
          </w:p>
        </w:tc>
        <w:tc>
          <w:tcPr>
            <w:tcW w:w="1118" w:type="dxa"/>
          </w:tcPr>
          <w:p w14:paraId="708966AA" w14:textId="77777777" w:rsidR="00917139" w:rsidRPr="00917139" w:rsidRDefault="00917139" w:rsidP="00611A29">
            <w:pPr>
              <w:pStyle w:val="Caption"/>
              <w:rPr>
                <w:sz w:val="16"/>
                <w:szCs w:val="16"/>
              </w:rPr>
            </w:pPr>
            <w:r w:rsidRPr="00917139">
              <w:rPr>
                <w:sz w:val="16"/>
                <w:szCs w:val="16"/>
              </w:rPr>
              <w:t>[-600,600]</w:t>
            </w:r>
          </w:p>
        </w:tc>
        <w:tc>
          <w:tcPr>
            <w:tcW w:w="961" w:type="dxa"/>
          </w:tcPr>
          <w:p w14:paraId="62348603" w14:textId="77777777" w:rsidR="00917139" w:rsidRPr="00917139" w:rsidRDefault="00917139" w:rsidP="00611A29">
            <w:pPr>
              <w:pStyle w:val="Caption"/>
              <w:rPr>
                <w:sz w:val="16"/>
                <w:szCs w:val="16"/>
              </w:rPr>
            </w:pPr>
            <w:r w:rsidRPr="00917139">
              <w:rPr>
                <w:sz w:val="16"/>
                <w:szCs w:val="16"/>
              </w:rPr>
              <w:t>0</w:t>
            </w:r>
          </w:p>
        </w:tc>
      </w:tr>
      <w:tr w:rsidR="00D27548" w:rsidRPr="00917139" w14:paraId="648AADE6" w14:textId="77777777" w:rsidTr="00917139">
        <w:trPr>
          <w:trHeight w:val="105"/>
        </w:trPr>
        <w:tc>
          <w:tcPr>
            <w:tcW w:w="10134" w:type="dxa"/>
          </w:tcPr>
          <w:p w14:paraId="44DA09BC" w14:textId="77777777" w:rsidR="00917139" w:rsidRPr="00917139" w:rsidRDefault="00917139" w:rsidP="00611A29">
            <w:pPr>
              <w:pStyle w:val="Caption"/>
              <w:rPr>
                <w:sz w:val="16"/>
                <w:szCs w:val="16"/>
              </w:rPr>
            </w:pPr>
            <m:oMathPara>
              <m:oMath>
                <m:r>
                  <w:rPr>
                    <w:rFonts w:ascii="Cambria Math" w:hAnsi="Cambria Math"/>
                    <w:sz w:val="16"/>
                    <w:szCs w:val="16"/>
                  </w:rPr>
                  <m:t>F12=</m:t>
                </m:r>
                <m:f>
                  <m:fPr>
                    <m:ctrlPr>
                      <w:rPr>
                        <w:rFonts w:ascii="Cambria Math" w:hAnsi="Cambria Math"/>
                        <w:sz w:val="16"/>
                        <w:szCs w:val="16"/>
                      </w:rPr>
                    </m:ctrlPr>
                  </m:fPr>
                  <m:num>
                    <m:r>
                      <w:rPr>
                        <w:rFonts w:ascii="Cambria Math" w:hAnsi="Cambria Math"/>
                        <w:sz w:val="16"/>
                        <w:szCs w:val="16"/>
                      </w:rPr>
                      <m:t>π</m:t>
                    </m:r>
                  </m:num>
                  <m:den>
                    <m:r>
                      <w:rPr>
                        <w:rFonts w:ascii="Cambria Math" w:hAnsi="Cambria Math"/>
                        <w:sz w:val="16"/>
                        <w:szCs w:val="16"/>
                      </w:rPr>
                      <m:t>50</m:t>
                    </m:r>
                  </m:den>
                </m:f>
                <m:d>
                  <m:dPr>
                    <m:endChr m:val=""/>
                    <m:ctrlPr>
                      <w:rPr>
                        <w:rFonts w:ascii="Cambria Math" w:hAnsi="Cambria Math"/>
                        <w:sz w:val="16"/>
                        <w:szCs w:val="16"/>
                      </w:rPr>
                    </m:ctrlPr>
                  </m:dPr>
                  <m:e>
                    <m:r>
                      <w:rPr>
                        <w:rFonts w:ascii="Cambria Math" w:hAnsi="Cambria Math"/>
                        <w:sz w:val="16"/>
                        <w:szCs w:val="16"/>
                      </w:rPr>
                      <m:t>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1</m:t>
                            </m:r>
                          </m:sub>
                        </m:sSub>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10</m:t>
                        </m:r>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r>
                          <w:rPr>
                            <w:rFonts w:ascii="Cambria Math" w:hAnsi="Cambria Math"/>
                            <w:sz w:val="16"/>
                            <w:szCs w:val="16"/>
                          </w:rPr>
                          <m:t>⁡π</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1</m:t>
                            </m:r>
                          </m:sub>
                        </m:sSub>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e>
                    </m:d>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0,100,4</m:t>
                        </m:r>
                      </m:e>
                    </m:d>
                  </m:e>
                </m:d>
              </m:oMath>
            </m:oMathPara>
          </w:p>
        </w:tc>
        <w:tc>
          <w:tcPr>
            <w:tcW w:w="747" w:type="dxa"/>
          </w:tcPr>
          <w:p w14:paraId="7BB45805" w14:textId="77777777" w:rsidR="00917139" w:rsidRPr="00917139" w:rsidRDefault="00917139" w:rsidP="00611A29">
            <w:pPr>
              <w:pStyle w:val="Caption"/>
              <w:rPr>
                <w:sz w:val="16"/>
                <w:szCs w:val="16"/>
              </w:rPr>
            </w:pPr>
            <w:r w:rsidRPr="00917139">
              <w:rPr>
                <w:sz w:val="16"/>
                <w:szCs w:val="16"/>
              </w:rPr>
              <w:t>50</w:t>
            </w:r>
          </w:p>
        </w:tc>
        <w:tc>
          <w:tcPr>
            <w:tcW w:w="1118" w:type="dxa"/>
          </w:tcPr>
          <w:p w14:paraId="50A1B924" w14:textId="77777777" w:rsidR="00917139" w:rsidRPr="00917139" w:rsidRDefault="00917139" w:rsidP="00611A29">
            <w:pPr>
              <w:pStyle w:val="Caption"/>
              <w:rPr>
                <w:sz w:val="16"/>
                <w:szCs w:val="16"/>
              </w:rPr>
            </w:pPr>
            <w:r w:rsidRPr="00917139">
              <w:rPr>
                <w:sz w:val="16"/>
                <w:szCs w:val="16"/>
              </w:rPr>
              <w:t>[-50,50]</w:t>
            </w:r>
          </w:p>
        </w:tc>
        <w:tc>
          <w:tcPr>
            <w:tcW w:w="961" w:type="dxa"/>
          </w:tcPr>
          <w:p w14:paraId="674887B2" w14:textId="77777777" w:rsidR="00917139" w:rsidRPr="00917139" w:rsidRDefault="00917139" w:rsidP="00611A29">
            <w:pPr>
              <w:pStyle w:val="Caption"/>
              <w:rPr>
                <w:sz w:val="16"/>
                <w:szCs w:val="16"/>
              </w:rPr>
            </w:pPr>
            <w:r w:rsidRPr="00917139">
              <w:rPr>
                <w:sz w:val="16"/>
                <w:szCs w:val="16"/>
              </w:rPr>
              <w:t>0</w:t>
            </w:r>
          </w:p>
        </w:tc>
      </w:tr>
      <w:tr w:rsidR="00D27548" w:rsidRPr="00917139" w14:paraId="0A9272FA" w14:textId="77777777" w:rsidTr="00917139">
        <w:trPr>
          <w:trHeight w:val="105"/>
        </w:trPr>
        <w:tc>
          <w:tcPr>
            <w:tcW w:w="10134" w:type="dxa"/>
          </w:tcPr>
          <w:p w14:paraId="14FC52A2" w14:textId="77777777" w:rsidR="00917139" w:rsidRPr="00917139" w:rsidRDefault="00917139" w:rsidP="00611A29">
            <w:pPr>
              <w:pStyle w:val="Caption"/>
              <w:rPr>
                <w:rFonts w:cstheme="minorBidi"/>
                <w:sz w:val="16"/>
                <w:szCs w:val="16"/>
              </w:rPr>
            </w:pPr>
            <m:oMathPara>
              <m:oMath>
                <m:r>
                  <w:rPr>
                    <w:rFonts w:ascii="Cambria Math" w:hAnsi="Cambria Math"/>
                    <w:sz w:val="16"/>
                    <w:szCs w:val="16"/>
                  </w:rPr>
                  <m:t>F13=0.1</m:t>
                </m:r>
                <m:d>
                  <m:dPr>
                    <m:ctrlPr>
                      <w:rPr>
                        <w:rFonts w:ascii="Cambria Math" w:hAnsi="Cambria Math"/>
                        <w:sz w:val="16"/>
                        <w:szCs w:val="16"/>
                      </w:rPr>
                    </m:ctrlPr>
                  </m:dPr>
                  <m:e>
                    <m:func>
                      <m:funcPr>
                        <m:ctrlPr>
                          <w:rPr>
                            <w:rFonts w:ascii="Cambria Math" w:hAnsi="Cambria Math"/>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e>
                    </m:func>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9</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3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e>
                            </m:d>
                          </m:e>
                        </m:func>
                      </m:e>
                    </m:d>
                    <m: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m:t>
                        </m:r>
                        <m:func>
                          <m:funcPr>
                            <m:ctrlPr>
                              <w:rPr>
                                <w:rFonts w:ascii="Cambria Math" w:hAnsi="Cambria Math"/>
                                <w:i/>
                                <w:sz w:val="16"/>
                                <w:szCs w:val="16"/>
                              </w:rPr>
                            </m:ctrlPr>
                          </m:funcPr>
                          <m:fName>
                            <m:sSup>
                              <m:sSupPr>
                                <m:ctrlPr>
                                  <w:rPr>
                                    <w:rFonts w:ascii="Cambria Math" w:hAnsi="Cambria Math"/>
                                    <w:sz w:val="16"/>
                                    <w:szCs w:val="16"/>
                                  </w:rPr>
                                </m:ctrlPr>
                              </m:sSupPr>
                              <m:e>
                                <m:r>
                                  <w:rPr>
                                    <w:rFonts w:ascii="Cambria Math" w:hAnsi="Cambria Math"/>
                                    <w:sz w:val="16"/>
                                    <w:szCs w:val="16"/>
                                  </w:rPr>
                                  <m:t>sin</m:t>
                                </m:r>
                              </m:e>
                              <m:sup>
                                <m:r>
                                  <w:rPr>
                                    <w:rFonts w:ascii="Cambria Math" w:hAnsi="Cambria Math"/>
                                    <w:sz w:val="16"/>
                                    <w:szCs w:val="16"/>
                                  </w:rPr>
                                  <m:t>2</m:t>
                                </m:r>
                              </m:sup>
                            </m:sSup>
                          </m:fName>
                          <m:e>
                            <m:d>
                              <m:dPr>
                                <m:ctrlPr>
                                  <w:rPr>
                                    <w:rFonts w:ascii="Cambria Math" w:hAnsi="Cambria Math"/>
                                    <w:sz w:val="16"/>
                                    <w:szCs w:val="16"/>
                                  </w:rPr>
                                </m:ctrlPr>
                              </m:dPr>
                              <m:e>
                                <m:r>
                                  <w:rPr>
                                    <w:rFonts w:ascii="Cambria Math" w:hAnsi="Cambria Math"/>
                                    <w:sz w:val="16"/>
                                    <w:szCs w:val="16"/>
                                  </w:rPr>
                                  <m:t>2π</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50</m:t>
                                    </m:r>
                                  </m:sub>
                                </m:sSub>
                              </m:e>
                            </m:d>
                          </m:e>
                        </m:func>
                      </m:e>
                    </m:d>
                  </m:e>
                </m:d>
              </m:oMath>
            </m:oMathPara>
          </w:p>
          <w:p w14:paraId="373E4285" w14:textId="5C7F26B2" w:rsidR="00917139" w:rsidRPr="00917139" w:rsidRDefault="00917139" w:rsidP="00611A29">
            <w:pPr>
              <w:pStyle w:val="Caption"/>
              <w:rPr>
                <w:sz w:val="16"/>
                <w:szCs w:val="16"/>
              </w:rPr>
            </w:pPr>
            <m:oMathPara>
              <m:oMath>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0</m:t>
                    </m:r>
                  </m:sup>
                  <m:e>
                    <m:r>
                      <w:rPr>
                        <w:rFonts w:ascii="Cambria Math" w:hAnsi="Cambria Math"/>
                        <w:sz w:val="16"/>
                        <w:szCs w:val="16"/>
                      </w:rPr>
                      <m:t> </m:t>
                    </m:r>
                  </m:e>
                </m:nary>
                <m:r>
                  <w:rPr>
                    <w:rFonts w:ascii="Cambria Math" w:hAnsi="Cambria Math"/>
                    <w:sz w:val="16"/>
                    <w:szCs w:val="16"/>
                  </w:rPr>
                  <m:t>u</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100,4</m:t>
                    </m:r>
                  </m:e>
                </m:d>
              </m:oMath>
            </m:oMathPara>
          </w:p>
        </w:tc>
        <w:tc>
          <w:tcPr>
            <w:tcW w:w="747" w:type="dxa"/>
          </w:tcPr>
          <w:p w14:paraId="6A8ACCB8" w14:textId="77777777" w:rsidR="00917139" w:rsidRPr="00917139" w:rsidRDefault="00917139" w:rsidP="00611A29">
            <w:pPr>
              <w:pStyle w:val="Caption"/>
              <w:rPr>
                <w:sz w:val="16"/>
                <w:szCs w:val="16"/>
              </w:rPr>
            </w:pPr>
            <w:r w:rsidRPr="00917139">
              <w:rPr>
                <w:sz w:val="16"/>
                <w:szCs w:val="16"/>
              </w:rPr>
              <w:t>50</w:t>
            </w:r>
          </w:p>
        </w:tc>
        <w:tc>
          <w:tcPr>
            <w:tcW w:w="1118" w:type="dxa"/>
          </w:tcPr>
          <w:p w14:paraId="69DC97F7" w14:textId="77777777" w:rsidR="00917139" w:rsidRPr="00917139" w:rsidRDefault="00917139" w:rsidP="00611A29">
            <w:pPr>
              <w:pStyle w:val="Caption"/>
              <w:rPr>
                <w:sz w:val="16"/>
                <w:szCs w:val="16"/>
              </w:rPr>
            </w:pPr>
            <w:r w:rsidRPr="00917139">
              <w:rPr>
                <w:sz w:val="16"/>
                <w:szCs w:val="16"/>
              </w:rPr>
              <w:t>[-50,50]</w:t>
            </w:r>
          </w:p>
        </w:tc>
        <w:tc>
          <w:tcPr>
            <w:tcW w:w="961" w:type="dxa"/>
          </w:tcPr>
          <w:p w14:paraId="4EBED8DD" w14:textId="77777777" w:rsidR="00917139" w:rsidRPr="00917139" w:rsidRDefault="00917139" w:rsidP="00611A29">
            <w:pPr>
              <w:pStyle w:val="Caption"/>
              <w:rPr>
                <w:sz w:val="16"/>
                <w:szCs w:val="16"/>
              </w:rPr>
            </w:pPr>
            <w:r w:rsidRPr="00917139">
              <w:rPr>
                <w:sz w:val="16"/>
                <w:szCs w:val="16"/>
              </w:rPr>
              <w:t>0</w:t>
            </w:r>
          </w:p>
        </w:tc>
      </w:tr>
      <w:tr w:rsidR="00D27548" w:rsidRPr="00917139" w14:paraId="3CE0EB1C" w14:textId="77777777" w:rsidTr="00917139">
        <w:trPr>
          <w:trHeight w:val="105"/>
        </w:trPr>
        <w:tc>
          <w:tcPr>
            <w:tcW w:w="10134" w:type="dxa"/>
          </w:tcPr>
          <w:p w14:paraId="2F518862" w14:textId="77777777" w:rsidR="00917139" w:rsidRPr="00917139" w:rsidRDefault="00917139" w:rsidP="00611A29">
            <w:pPr>
              <w:pStyle w:val="Caption"/>
              <w:rPr>
                <w:sz w:val="16"/>
                <w:szCs w:val="16"/>
              </w:rPr>
            </w:pPr>
            <w:r w:rsidRPr="00917139">
              <w:rPr>
                <w:sz w:val="16"/>
                <w:szCs w:val="16"/>
              </w:rPr>
              <w:t xml:space="preserve">a = [[-32, -16, 0, 16, 32, -32, -16, 0, 16, 32, -32, -16, 0, 16, 32, -32, -16, 0, 16, 32, -32, -16, 0, 16, 32], </w:t>
            </w:r>
          </w:p>
          <w:p w14:paraId="65E9EDD8" w14:textId="77777777" w:rsidR="00917139" w:rsidRPr="00917139" w:rsidRDefault="00917139" w:rsidP="00611A29">
            <w:pPr>
              <w:pStyle w:val="Caption"/>
              <w:rPr>
                <w:sz w:val="16"/>
                <w:szCs w:val="16"/>
              </w:rPr>
            </w:pPr>
            <w:r w:rsidRPr="00917139">
              <w:rPr>
                <w:sz w:val="16"/>
                <w:szCs w:val="16"/>
              </w:rPr>
              <w:t>[-32, -32, -32, -32, -32, -16, -16, -16, -16, -16, 0, 0, 0, 0, 0, 16, 16, 16, 16, 16, 32, 32, 32, 32, 32]]</w:t>
            </w:r>
          </w:p>
          <w:p w14:paraId="5A5653EE" w14:textId="77777777" w:rsidR="00917139" w:rsidRPr="00917139" w:rsidRDefault="00917139" w:rsidP="00611A29">
            <w:pPr>
              <w:pStyle w:val="Caption"/>
              <w:rPr>
                <w:sz w:val="16"/>
                <w:szCs w:val="16"/>
              </w:rPr>
            </w:pPr>
            <m:oMathPara>
              <m:oMath>
                <m:r>
                  <w:rPr>
                    <w:rFonts w:ascii="Cambria Math" w:hAnsi="Cambria Math"/>
                    <w:sz w:val="16"/>
                    <w:szCs w:val="16"/>
                  </w:rPr>
                  <m:t>F14=</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500</m:t>
                            </m:r>
                          </m:den>
                        </m:f>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25</m:t>
                            </m:r>
                          </m:sup>
                          <m:e>
                            <m:r>
                              <w:rPr>
                                <w:rFonts w:ascii="Cambria Math" w:hAnsi="Cambria Math"/>
                                <w:sz w:val="16"/>
                                <w:szCs w:val="16"/>
                              </w:rPr>
                              <m:t> </m:t>
                            </m:r>
                          </m:e>
                        </m:nary>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j+</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2</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e>
                                </m:d>
                              </m:e>
                              <m:sup>
                                <m:r>
                                  <w:rPr>
                                    <w:rFonts w:ascii="Cambria Math" w:hAnsi="Cambria Math"/>
                                    <w:sz w:val="16"/>
                                    <w:szCs w:val="16"/>
                                  </w:rPr>
                                  <m:t>6</m:t>
                                </m:r>
                              </m:sup>
                            </m:sSup>
                          </m:den>
                        </m:f>
                      </m:e>
                    </m:d>
                  </m:e>
                  <m:sup>
                    <m:r>
                      <w:rPr>
                        <w:rFonts w:ascii="Cambria Math" w:hAnsi="Cambria Math"/>
                        <w:sz w:val="16"/>
                        <w:szCs w:val="16"/>
                      </w:rPr>
                      <m:t>-1</m:t>
                    </m:r>
                  </m:sup>
                </m:sSup>
              </m:oMath>
            </m:oMathPara>
          </w:p>
        </w:tc>
        <w:tc>
          <w:tcPr>
            <w:tcW w:w="747" w:type="dxa"/>
          </w:tcPr>
          <w:p w14:paraId="3CDEB0D8" w14:textId="77777777" w:rsidR="00917139" w:rsidRPr="00917139" w:rsidRDefault="00917139" w:rsidP="00611A29">
            <w:pPr>
              <w:pStyle w:val="Caption"/>
              <w:rPr>
                <w:sz w:val="16"/>
                <w:szCs w:val="16"/>
              </w:rPr>
            </w:pPr>
            <w:r w:rsidRPr="00917139">
              <w:rPr>
                <w:sz w:val="16"/>
                <w:szCs w:val="16"/>
              </w:rPr>
              <w:t>2</w:t>
            </w:r>
          </w:p>
        </w:tc>
        <w:tc>
          <w:tcPr>
            <w:tcW w:w="1118" w:type="dxa"/>
          </w:tcPr>
          <w:p w14:paraId="46333113" w14:textId="77777777" w:rsidR="00917139" w:rsidRPr="00917139" w:rsidRDefault="00917139" w:rsidP="00611A29">
            <w:pPr>
              <w:pStyle w:val="Caption"/>
              <w:rPr>
                <w:sz w:val="16"/>
                <w:szCs w:val="16"/>
              </w:rPr>
            </w:pPr>
            <w:r w:rsidRPr="00917139">
              <w:rPr>
                <w:sz w:val="16"/>
                <w:szCs w:val="16"/>
              </w:rPr>
              <w:t>[-65,65]</w:t>
            </w:r>
          </w:p>
        </w:tc>
        <w:tc>
          <w:tcPr>
            <w:tcW w:w="961" w:type="dxa"/>
          </w:tcPr>
          <w:p w14:paraId="34EE813E" w14:textId="77777777" w:rsidR="00917139" w:rsidRPr="00917139" w:rsidRDefault="00917139" w:rsidP="00611A29">
            <w:pPr>
              <w:pStyle w:val="Caption"/>
              <w:rPr>
                <w:sz w:val="16"/>
                <w:szCs w:val="16"/>
              </w:rPr>
            </w:pPr>
            <w:r w:rsidRPr="00917139">
              <w:rPr>
                <w:sz w:val="16"/>
                <w:szCs w:val="16"/>
              </w:rPr>
              <w:t>1</w:t>
            </w:r>
          </w:p>
        </w:tc>
      </w:tr>
      <w:tr w:rsidR="00D27548" w:rsidRPr="00917139" w14:paraId="22AE32A9" w14:textId="77777777" w:rsidTr="00917139">
        <w:trPr>
          <w:trHeight w:val="105"/>
        </w:trPr>
        <w:tc>
          <w:tcPr>
            <w:tcW w:w="10134" w:type="dxa"/>
          </w:tcPr>
          <w:p w14:paraId="1BA864DF" w14:textId="77777777" w:rsidR="00917139" w:rsidRPr="00917139" w:rsidRDefault="00917139" w:rsidP="00611A29">
            <w:pPr>
              <w:pStyle w:val="Caption"/>
              <w:rPr>
                <w:sz w:val="16"/>
                <w:szCs w:val="16"/>
              </w:rPr>
            </w:pPr>
            <w:r w:rsidRPr="00917139">
              <w:rPr>
                <w:sz w:val="16"/>
                <w:szCs w:val="16"/>
              </w:rPr>
              <w:t>a = [.1957, .1947, .1735, .16, .0844, .0627, .0456, .0342, .0323, .0235, .0246</w:t>
            </w:r>
            <w:proofErr w:type="gramStart"/>
            <w:r w:rsidRPr="00917139">
              <w:rPr>
                <w:sz w:val="16"/>
                <w:szCs w:val="16"/>
              </w:rPr>
              <w:t>];</w:t>
            </w:r>
            <w:proofErr w:type="gramEnd"/>
            <w:r w:rsidRPr="00917139">
              <w:rPr>
                <w:sz w:val="16"/>
                <w:szCs w:val="16"/>
              </w:rPr>
              <w:t xml:space="preserve"> </w:t>
            </w:r>
          </w:p>
          <w:p w14:paraId="26326E5E" w14:textId="77777777" w:rsidR="00917139" w:rsidRPr="00917139" w:rsidRDefault="00917139" w:rsidP="00611A29">
            <w:pPr>
              <w:pStyle w:val="Caption"/>
              <w:rPr>
                <w:sz w:val="16"/>
                <w:szCs w:val="16"/>
              </w:rPr>
            </w:pPr>
            <w:r w:rsidRPr="00917139">
              <w:rPr>
                <w:sz w:val="16"/>
                <w:szCs w:val="16"/>
              </w:rPr>
              <w:t>b = [.25, .5, 1, 2, 4, 6, 8, 10, 12, 14, 16]; b=1. /b</w:t>
            </w:r>
          </w:p>
          <w:p w14:paraId="77C0DE31" w14:textId="77777777" w:rsidR="00917139" w:rsidRPr="00917139" w:rsidRDefault="00917139" w:rsidP="00611A29">
            <w:pPr>
              <w:pStyle w:val="Caption"/>
              <w:rPr>
                <w:sz w:val="16"/>
                <w:szCs w:val="16"/>
              </w:rPr>
            </w:pPr>
            <m:oMathPara>
              <m:oMath>
                <m:r>
                  <w:rPr>
                    <w:rFonts w:ascii="Cambria Math" w:hAnsi="Cambria Math"/>
                    <w:sz w:val="16"/>
                    <w:szCs w:val="16"/>
                  </w:rPr>
                  <m:t>F15=</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1</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d>
                              <m:dPr>
                                <m:ctrlPr>
                                  <w:rPr>
                                    <w:rFonts w:ascii="Cambria Math" w:hAnsi="Cambria Math"/>
                                    <w:sz w:val="16"/>
                                    <w:szCs w:val="16"/>
                                  </w:rPr>
                                </m:ctrlPr>
                              </m:dPr>
                              <m:e>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num>
                          <m:den>
                            <m:sSubSup>
                              <m:sSubSupPr>
                                <m:ctrlPr>
                                  <w:rPr>
                                    <w:rFonts w:ascii="Cambria Math" w:hAnsi="Cambria Math"/>
                                    <w:sz w:val="16"/>
                                    <w:szCs w:val="16"/>
                                  </w:rPr>
                                </m:ctrlPr>
                              </m:sSubSupPr>
                              <m:e>
                                <m:r>
                                  <w:rPr>
                                    <w:rFonts w:ascii="Cambria Math" w:hAnsi="Cambria Math"/>
                                    <w:sz w:val="16"/>
                                    <w:szCs w:val="16"/>
                                  </w:rPr>
                                  <m:t>b</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i</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3</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4</m:t>
                                </m:r>
                              </m:sub>
                            </m:sSub>
                          </m:den>
                        </m:f>
                      </m:e>
                    </m:d>
                  </m:e>
                  <m:sup>
                    <m:r>
                      <w:rPr>
                        <w:rFonts w:ascii="Cambria Math" w:hAnsi="Cambria Math"/>
                        <w:sz w:val="16"/>
                        <w:szCs w:val="16"/>
                      </w:rPr>
                      <m:t>2</m:t>
                    </m:r>
                  </m:sup>
                </m:sSup>
              </m:oMath>
            </m:oMathPara>
          </w:p>
        </w:tc>
        <w:tc>
          <w:tcPr>
            <w:tcW w:w="747" w:type="dxa"/>
          </w:tcPr>
          <w:p w14:paraId="3D18FA08" w14:textId="77777777" w:rsidR="00917139" w:rsidRPr="00917139" w:rsidRDefault="00917139" w:rsidP="00611A29">
            <w:pPr>
              <w:pStyle w:val="Caption"/>
              <w:rPr>
                <w:sz w:val="16"/>
                <w:szCs w:val="16"/>
              </w:rPr>
            </w:pPr>
            <w:r w:rsidRPr="00917139">
              <w:rPr>
                <w:sz w:val="16"/>
                <w:szCs w:val="16"/>
              </w:rPr>
              <w:t>4</w:t>
            </w:r>
          </w:p>
        </w:tc>
        <w:tc>
          <w:tcPr>
            <w:tcW w:w="1118" w:type="dxa"/>
          </w:tcPr>
          <w:p w14:paraId="023CE50B" w14:textId="77777777" w:rsidR="00917139" w:rsidRPr="00917139" w:rsidRDefault="00917139" w:rsidP="00611A29">
            <w:pPr>
              <w:pStyle w:val="Caption"/>
              <w:rPr>
                <w:sz w:val="16"/>
                <w:szCs w:val="16"/>
              </w:rPr>
            </w:pPr>
            <w:r w:rsidRPr="00917139">
              <w:rPr>
                <w:sz w:val="16"/>
                <w:szCs w:val="16"/>
              </w:rPr>
              <w:t>[-5, -5]</w:t>
            </w:r>
          </w:p>
        </w:tc>
        <w:tc>
          <w:tcPr>
            <w:tcW w:w="961" w:type="dxa"/>
          </w:tcPr>
          <w:p w14:paraId="752B8C31" w14:textId="77777777" w:rsidR="00917139" w:rsidRPr="00917139" w:rsidRDefault="00917139" w:rsidP="00611A29">
            <w:pPr>
              <w:pStyle w:val="Caption"/>
              <w:rPr>
                <w:sz w:val="16"/>
                <w:szCs w:val="16"/>
              </w:rPr>
            </w:pPr>
            <w:r w:rsidRPr="00917139">
              <w:rPr>
                <w:sz w:val="16"/>
                <w:szCs w:val="16"/>
              </w:rPr>
              <w:t>0.0003</w:t>
            </w:r>
          </w:p>
        </w:tc>
      </w:tr>
      <w:tr w:rsidR="00D27548" w:rsidRPr="00917139" w14:paraId="5C3267E5" w14:textId="77777777" w:rsidTr="00917139">
        <w:trPr>
          <w:trHeight w:val="105"/>
        </w:trPr>
        <w:tc>
          <w:tcPr>
            <w:tcW w:w="10134" w:type="dxa"/>
          </w:tcPr>
          <w:p w14:paraId="0FDA355F" w14:textId="77777777" w:rsidR="00917139" w:rsidRPr="00917139" w:rsidRDefault="00917139" w:rsidP="00611A29">
            <w:pPr>
              <w:pStyle w:val="Caption"/>
              <w:rPr>
                <w:sz w:val="16"/>
                <w:szCs w:val="16"/>
              </w:rPr>
            </w:pPr>
            <m:oMathPara>
              <m:oMath>
                <m:r>
                  <w:rPr>
                    <w:rFonts w:ascii="Cambria Math" w:hAnsi="Cambria Math"/>
                    <w:sz w:val="16"/>
                    <w:szCs w:val="16"/>
                  </w:rPr>
                  <m:t>F16=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2.1</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4</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3</m:t>
                    </m:r>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6</m:t>
                    </m:r>
                  </m:sup>
                </m:sSub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4</m:t>
                    </m:r>
                  </m:sup>
                </m:sSubSup>
              </m:oMath>
            </m:oMathPara>
          </w:p>
        </w:tc>
        <w:tc>
          <w:tcPr>
            <w:tcW w:w="747" w:type="dxa"/>
          </w:tcPr>
          <w:p w14:paraId="413E24ED" w14:textId="77777777" w:rsidR="00917139" w:rsidRPr="00917139" w:rsidRDefault="00917139" w:rsidP="00611A29">
            <w:pPr>
              <w:pStyle w:val="Caption"/>
              <w:rPr>
                <w:sz w:val="16"/>
                <w:szCs w:val="16"/>
              </w:rPr>
            </w:pPr>
            <w:r w:rsidRPr="00917139">
              <w:rPr>
                <w:sz w:val="16"/>
                <w:szCs w:val="16"/>
              </w:rPr>
              <w:t>2</w:t>
            </w:r>
          </w:p>
        </w:tc>
        <w:tc>
          <w:tcPr>
            <w:tcW w:w="1118" w:type="dxa"/>
          </w:tcPr>
          <w:p w14:paraId="081B6068" w14:textId="77777777" w:rsidR="00917139" w:rsidRPr="00917139" w:rsidRDefault="00917139" w:rsidP="00611A29">
            <w:pPr>
              <w:pStyle w:val="Caption"/>
              <w:rPr>
                <w:sz w:val="16"/>
                <w:szCs w:val="16"/>
              </w:rPr>
            </w:pPr>
            <w:r w:rsidRPr="00917139">
              <w:rPr>
                <w:sz w:val="16"/>
                <w:szCs w:val="16"/>
              </w:rPr>
              <w:t>[-5, -5]</w:t>
            </w:r>
          </w:p>
        </w:tc>
        <w:tc>
          <w:tcPr>
            <w:tcW w:w="961" w:type="dxa"/>
          </w:tcPr>
          <w:p w14:paraId="1D4E3420" w14:textId="77777777" w:rsidR="00917139" w:rsidRPr="00917139" w:rsidRDefault="00917139" w:rsidP="00611A29">
            <w:pPr>
              <w:pStyle w:val="Caption"/>
              <w:rPr>
                <w:sz w:val="16"/>
                <w:szCs w:val="16"/>
              </w:rPr>
            </w:pPr>
            <w:r w:rsidRPr="00917139">
              <w:rPr>
                <w:sz w:val="16"/>
                <w:szCs w:val="16"/>
              </w:rPr>
              <w:t>-1.0316</w:t>
            </w:r>
          </w:p>
        </w:tc>
      </w:tr>
      <w:tr w:rsidR="00D27548" w:rsidRPr="00917139" w14:paraId="48058616" w14:textId="77777777" w:rsidTr="00917139">
        <w:trPr>
          <w:trHeight w:val="105"/>
        </w:trPr>
        <w:tc>
          <w:tcPr>
            <w:tcW w:w="10134" w:type="dxa"/>
          </w:tcPr>
          <w:p w14:paraId="14C8A5D8" w14:textId="77777777" w:rsidR="00917139" w:rsidRPr="00917139" w:rsidRDefault="00917139" w:rsidP="00611A29">
            <w:pPr>
              <w:pStyle w:val="Caption"/>
              <w:rPr>
                <w:sz w:val="16"/>
                <w:szCs w:val="16"/>
              </w:rPr>
            </w:pPr>
            <m:oMathPara>
              <m:oMath>
                <m:r>
                  <w:rPr>
                    <w:rFonts w:ascii="Cambria Math" w:hAnsi="Cambria Math"/>
                    <w:sz w:val="16"/>
                    <w:szCs w:val="16"/>
                  </w:rPr>
                  <m:t>F17=</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1</m:t>
                            </m:r>
                          </m:num>
                          <m:den>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π</m:t>
                                </m:r>
                              </m:e>
                              <m:sup>
                                <m:r>
                                  <w:rPr>
                                    <w:rFonts w:ascii="Cambria Math" w:hAnsi="Cambria Math"/>
                                    <w:sz w:val="16"/>
                                    <w:szCs w:val="16"/>
                                  </w:rPr>
                                  <m:t>2</m:t>
                                </m:r>
                              </m:sup>
                            </m:sSup>
                          </m:den>
                        </m:f>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5</m:t>
                            </m:r>
                          </m:num>
                          <m:den>
                            <m:r>
                              <w:rPr>
                                <w:rFonts w:ascii="Cambria Math" w:hAnsi="Cambria Math"/>
                                <w:sz w:val="16"/>
                                <w:szCs w:val="16"/>
                              </w:rPr>
                              <m:t>π</m:t>
                            </m:r>
                          </m:den>
                        </m:f>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6</m:t>
                        </m:r>
                      </m:e>
                    </m:d>
                  </m:e>
                  <m:sup>
                    <m:r>
                      <w:rPr>
                        <w:rFonts w:ascii="Cambria Math" w:hAnsi="Cambria Math"/>
                        <w:sz w:val="16"/>
                        <w:szCs w:val="16"/>
                      </w:rPr>
                      <m:t>2</m:t>
                    </m:r>
                  </m:sup>
                </m:sSup>
                <m:r>
                  <w:rPr>
                    <w:rFonts w:ascii="Cambria Math" w:hAnsi="Cambria Math"/>
                    <w:sz w:val="16"/>
                    <w:szCs w:val="16"/>
                  </w:rPr>
                  <m:t>+10</m:t>
                </m:r>
                <m:d>
                  <m:dPr>
                    <m:ctrlPr>
                      <w:rPr>
                        <w:rFonts w:ascii="Cambria Math" w:hAnsi="Cambria Math"/>
                        <w:sz w:val="16"/>
                        <w:szCs w:val="16"/>
                      </w:rPr>
                    </m:ctrlPr>
                  </m:dPr>
                  <m:e>
                    <m:r>
                      <w:rPr>
                        <w:rFonts w:ascii="Cambria Math" w:hAnsi="Cambria Math"/>
                        <w:sz w:val="16"/>
                        <w:szCs w:val="16"/>
                      </w:rPr>
                      <m:t>1-</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8π</m:t>
                        </m:r>
                      </m:den>
                    </m:f>
                  </m:e>
                </m:d>
                <m:r>
                  <w:rPr>
                    <w:rFonts w:ascii="Cambria Math" w:hAnsi="Cambria Math"/>
                    <w:sz w:val="16"/>
                    <w:szCs w:val="16"/>
                  </w:rPr>
                  <m:t>cos⁡</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e>
                </m:d>
                <m:r>
                  <w:rPr>
                    <w:rFonts w:ascii="Cambria Math" w:hAnsi="Cambria Math"/>
                    <w:sz w:val="16"/>
                    <w:szCs w:val="16"/>
                  </w:rPr>
                  <m:t>+10</m:t>
                </m:r>
              </m:oMath>
            </m:oMathPara>
          </w:p>
        </w:tc>
        <w:tc>
          <w:tcPr>
            <w:tcW w:w="747" w:type="dxa"/>
          </w:tcPr>
          <w:p w14:paraId="708F074A" w14:textId="77777777" w:rsidR="00917139" w:rsidRPr="00917139" w:rsidRDefault="00917139" w:rsidP="00611A29">
            <w:pPr>
              <w:pStyle w:val="Caption"/>
              <w:rPr>
                <w:sz w:val="16"/>
                <w:szCs w:val="16"/>
              </w:rPr>
            </w:pPr>
            <w:r w:rsidRPr="00917139">
              <w:rPr>
                <w:sz w:val="16"/>
                <w:szCs w:val="16"/>
              </w:rPr>
              <w:t>2</w:t>
            </w:r>
          </w:p>
        </w:tc>
        <w:tc>
          <w:tcPr>
            <w:tcW w:w="1118" w:type="dxa"/>
          </w:tcPr>
          <w:p w14:paraId="3A178816" w14:textId="77777777" w:rsidR="00917139" w:rsidRPr="00917139" w:rsidRDefault="00917139" w:rsidP="00611A29">
            <w:pPr>
              <w:pStyle w:val="Caption"/>
              <w:rPr>
                <w:sz w:val="16"/>
                <w:szCs w:val="16"/>
              </w:rPr>
            </w:pPr>
            <w:r w:rsidRPr="00917139">
              <w:rPr>
                <w:sz w:val="16"/>
                <w:szCs w:val="16"/>
              </w:rPr>
              <w:t>[-5, -5]</w:t>
            </w:r>
          </w:p>
        </w:tc>
        <w:tc>
          <w:tcPr>
            <w:tcW w:w="961" w:type="dxa"/>
          </w:tcPr>
          <w:p w14:paraId="33CC848B" w14:textId="77777777" w:rsidR="00917139" w:rsidRPr="00917139" w:rsidRDefault="00917139" w:rsidP="00611A29">
            <w:pPr>
              <w:pStyle w:val="Caption"/>
              <w:rPr>
                <w:sz w:val="16"/>
                <w:szCs w:val="16"/>
              </w:rPr>
            </w:pPr>
            <w:r w:rsidRPr="00917139">
              <w:rPr>
                <w:sz w:val="16"/>
                <w:szCs w:val="16"/>
              </w:rPr>
              <w:t>0.398</w:t>
            </w:r>
          </w:p>
        </w:tc>
      </w:tr>
      <w:tr w:rsidR="00D27548" w:rsidRPr="00917139" w14:paraId="3BA8BEC4" w14:textId="77777777" w:rsidTr="00917139">
        <w:trPr>
          <w:trHeight w:val="105"/>
        </w:trPr>
        <w:tc>
          <w:tcPr>
            <w:tcW w:w="10134" w:type="dxa"/>
          </w:tcPr>
          <w:p w14:paraId="16F5DFAC" w14:textId="77777777" w:rsidR="00917139" w:rsidRPr="00917139" w:rsidRDefault="00917139" w:rsidP="00611A29">
            <w:pPr>
              <w:pStyle w:val="Caption"/>
              <w:rPr>
                <w:sz w:val="16"/>
                <w:szCs w:val="16"/>
              </w:rPr>
            </w:pPr>
            <m:oMathPara>
              <m:oMath>
                <m:eqArr>
                  <m:eqArrPr>
                    <m:ctrlPr>
                      <w:rPr>
                        <w:rFonts w:ascii="Cambria Math" w:hAnsi="Cambria Math"/>
                        <w:sz w:val="16"/>
                        <w:szCs w:val="16"/>
                      </w:rPr>
                    </m:ctrlPr>
                  </m:eqArrPr>
                  <m:e>
                    <m:r>
                      <w:rPr>
                        <w:rFonts w:ascii="Cambria Math" w:hAnsi="Cambria Math"/>
                        <w:sz w:val="16"/>
                        <w:szCs w:val="16"/>
                      </w:rPr>
                      <m:t>&amp;F18=</m:t>
                    </m:r>
                    <m:d>
                      <m:dPr>
                        <m:begChr m:val="["/>
                        <m:endChr m:val="]"/>
                        <m:ctrlPr>
                          <w:rPr>
                            <w:rFonts w:ascii="Cambria Math" w:hAnsi="Cambria Math"/>
                            <w:sz w:val="16"/>
                            <w:szCs w:val="16"/>
                          </w:rPr>
                        </m:ctrlPr>
                      </m:dPr>
                      <m:e>
                        <m:r>
                          <w:rPr>
                            <w:rFonts w:ascii="Cambria Math" w:hAnsi="Cambria Math"/>
                            <w:sz w:val="16"/>
                            <w:szCs w:val="16"/>
                          </w:rPr>
                          <m:t>1+</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1</m:t>
                                </m:r>
                              </m:e>
                            </m:d>
                          </m:e>
                          <m:sup>
                            <m:r>
                              <w:rPr>
                                <w:rFonts w:ascii="Cambria Math" w:hAnsi="Cambria Math"/>
                                <w:sz w:val="16"/>
                                <w:szCs w:val="16"/>
                              </w:rPr>
                              <m:t>2</m:t>
                            </m:r>
                          </m:sup>
                        </m:sSup>
                        <m:d>
                          <m:dPr>
                            <m:ctrlPr>
                              <w:rPr>
                                <w:rFonts w:ascii="Cambria Math" w:hAnsi="Cambria Math"/>
                                <w:sz w:val="16"/>
                                <w:szCs w:val="16"/>
                              </w:rPr>
                            </m:ctrlPr>
                          </m:dPr>
                          <m:e>
                            <m:r>
                              <w:rPr>
                                <w:rFonts w:ascii="Cambria Math" w:hAnsi="Cambria Math"/>
                                <w:sz w:val="16"/>
                                <w:szCs w:val="16"/>
                              </w:rPr>
                              <m:t>19-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1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r>
                      <w:rPr>
                        <w:rFonts w:ascii="Cambria Math" w:hAnsi="Cambria Math"/>
                        <w:sz w:val="16"/>
                        <w:szCs w:val="16"/>
                      </w:rPr>
                      <m:t>×</m:t>
                    </m:r>
                  </m:e>
                  <m:e>
                    <m:d>
                      <m:dPr>
                        <m:begChr m:val="["/>
                        <m:endChr m:val=""/>
                        <m:ctrlPr>
                          <w:rPr>
                            <w:rFonts w:ascii="Cambria Math" w:hAnsi="Cambria Math"/>
                            <w:sz w:val="16"/>
                            <w:szCs w:val="16"/>
                          </w:rPr>
                        </m:ctrlPr>
                      </m:dPr>
                      <m:e>
                        <m:r>
                          <w:rPr>
                            <w:rFonts w:ascii="Cambria Math" w:hAnsi="Cambria Math"/>
                            <w:sz w:val="16"/>
                            <w:szCs w:val="16"/>
                          </w:rPr>
                          <m:t>30+</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3</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e>
                            </m:d>
                          </m:e>
                          <m:sup>
                            <m:r>
                              <w:rPr>
                                <w:rFonts w:ascii="Cambria Math" w:hAnsi="Cambria Math"/>
                                <w:sz w:val="16"/>
                                <w:szCs w:val="16"/>
                              </w:rPr>
                              <m:t>2</m:t>
                            </m:r>
                          </m:sup>
                        </m:sSup>
                        <m:r>
                          <w:rPr>
                            <w:rFonts w:ascii="Cambria Math" w:hAnsi="Cambria Math"/>
                            <w:sz w:val="16"/>
                            <w:szCs w:val="16"/>
                          </w:rPr>
                          <m:t>×</m:t>
                        </m:r>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8-32</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1</m:t>
                                    </m:r>
                                  </m:sub>
                                  <m:sup>
                                    <m:r>
                                      <w:rPr>
                                        <w:rFonts w:ascii="Cambria Math" w:hAnsi="Cambria Math"/>
                                        <w:sz w:val="16"/>
                                        <w:szCs w:val="16"/>
                                      </w:rPr>
                                      <m:t>2</m:t>
                                    </m:r>
                                  </m:sup>
                                </m:sSubSup>
                                <m:r>
                                  <w:rPr>
                                    <w:rFonts w:ascii="Cambria Math" w:hAnsi="Cambria Math"/>
                                    <w:sz w:val="16"/>
                                    <w:szCs w:val="16"/>
                                  </w:rPr>
                                  <m:t>+48</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36</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m:t>
                                    </m:r>
                                  </m:sub>
                                </m:sSub>
                                <m:r>
                                  <w:rPr>
                                    <w:rFonts w:ascii="Cambria Math" w:hAnsi="Cambria Math"/>
                                    <w:sz w:val="16"/>
                                    <w:szCs w:val="16"/>
                                  </w:rPr>
                                  <m:t>+27</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2</m:t>
                                    </m:r>
                                  </m:sub>
                                  <m:sup>
                                    <m:r>
                                      <w:rPr>
                                        <w:rFonts w:ascii="Cambria Math" w:hAnsi="Cambria Math"/>
                                        <w:sz w:val="16"/>
                                        <w:szCs w:val="16"/>
                                      </w:rPr>
                                      <m:t>2</m:t>
                                    </m:r>
                                  </m:sup>
                                </m:sSubSup>
                              </m:e>
                            </m:d>
                          </m:e>
                        </m:d>
                      </m:e>
                    </m:d>
                    <m:ctrlPr>
                      <w:rPr>
                        <w:rFonts w:ascii="Cambria Math" w:eastAsia="Cambria Math" w:hAnsi="Cambria Math" w:cs="Cambria Math"/>
                        <w:i/>
                        <w:iCs w:val="0"/>
                        <w:sz w:val="16"/>
                        <w:szCs w:val="16"/>
                      </w:rPr>
                    </m:ctrlPr>
                  </m:e>
                  <m:e>
                    <m:r>
                      <w:rPr>
                        <w:rFonts w:ascii="Cambria Math" w:hAnsi="Cambria Math"/>
                        <w:sz w:val="16"/>
                        <w:szCs w:val="16"/>
                      </w:rPr>
                      <m:t>&amp;</m:t>
                    </m:r>
                  </m:e>
                </m:eqArr>
              </m:oMath>
            </m:oMathPara>
          </w:p>
        </w:tc>
        <w:tc>
          <w:tcPr>
            <w:tcW w:w="747" w:type="dxa"/>
          </w:tcPr>
          <w:p w14:paraId="71928F9D" w14:textId="77777777" w:rsidR="00917139" w:rsidRPr="00917139" w:rsidRDefault="00917139" w:rsidP="00611A29">
            <w:pPr>
              <w:pStyle w:val="Caption"/>
              <w:rPr>
                <w:sz w:val="16"/>
                <w:szCs w:val="16"/>
              </w:rPr>
            </w:pPr>
            <w:r w:rsidRPr="00917139">
              <w:rPr>
                <w:sz w:val="16"/>
                <w:szCs w:val="16"/>
              </w:rPr>
              <w:t>2</w:t>
            </w:r>
          </w:p>
        </w:tc>
        <w:tc>
          <w:tcPr>
            <w:tcW w:w="1118" w:type="dxa"/>
          </w:tcPr>
          <w:p w14:paraId="1E9C7AD7" w14:textId="77777777" w:rsidR="00917139" w:rsidRPr="00917139" w:rsidRDefault="00917139" w:rsidP="00611A29">
            <w:pPr>
              <w:pStyle w:val="Caption"/>
              <w:rPr>
                <w:sz w:val="16"/>
                <w:szCs w:val="16"/>
                <w:lang w:eastAsia="zh-CN"/>
              </w:rPr>
            </w:pPr>
            <w:r w:rsidRPr="00917139">
              <w:rPr>
                <w:sz w:val="16"/>
                <w:szCs w:val="16"/>
              </w:rPr>
              <w:t>[-2, -2]</w:t>
            </w:r>
          </w:p>
        </w:tc>
        <w:tc>
          <w:tcPr>
            <w:tcW w:w="961" w:type="dxa"/>
          </w:tcPr>
          <w:p w14:paraId="742146DF" w14:textId="77777777" w:rsidR="00917139" w:rsidRPr="00917139" w:rsidRDefault="00917139" w:rsidP="00611A29">
            <w:pPr>
              <w:pStyle w:val="Caption"/>
              <w:rPr>
                <w:sz w:val="16"/>
                <w:szCs w:val="16"/>
              </w:rPr>
            </w:pPr>
            <w:r w:rsidRPr="00917139">
              <w:rPr>
                <w:sz w:val="16"/>
                <w:szCs w:val="16"/>
              </w:rPr>
              <w:t>3</w:t>
            </w:r>
          </w:p>
        </w:tc>
      </w:tr>
      <w:tr w:rsidR="00D27548" w:rsidRPr="00917139" w14:paraId="15AD02F9" w14:textId="77777777" w:rsidTr="00917139">
        <w:trPr>
          <w:trHeight w:val="105"/>
        </w:trPr>
        <w:tc>
          <w:tcPr>
            <w:tcW w:w="10134" w:type="dxa"/>
          </w:tcPr>
          <w:p w14:paraId="53AB3274" w14:textId="77777777" w:rsidR="00917139" w:rsidRPr="00917139" w:rsidRDefault="00917139" w:rsidP="00611A29">
            <w:pPr>
              <w:pStyle w:val="Caption"/>
              <w:rPr>
                <w:sz w:val="16"/>
                <w:szCs w:val="16"/>
              </w:rPr>
            </w:pPr>
            <w:r w:rsidRPr="00917139">
              <w:rPr>
                <w:sz w:val="16"/>
                <w:szCs w:val="16"/>
              </w:rPr>
              <w:t>a = [[3, 10, 30], [.1, 10, 35], [3, 10, 30], [.1, 10, 35]]; c = [1, 1.2, 3, 3.2]</w:t>
            </w:r>
          </w:p>
          <w:p w14:paraId="69BB7064" w14:textId="77777777" w:rsidR="00917139" w:rsidRPr="00917139" w:rsidRDefault="00917139" w:rsidP="00611A29">
            <w:pPr>
              <w:pStyle w:val="Caption"/>
              <w:rPr>
                <w:sz w:val="16"/>
                <w:szCs w:val="16"/>
              </w:rPr>
            </w:pPr>
            <w:r w:rsidRPr="00917139">
              <w:rPr>
                <w:sz w:val="16"/>
                <w:szCs w:val="16"/>
              </w:rPr>
              <w:t xml:space="preserve">p = [[.3689, .117, .2673], [.4699, .4387, .747], </w:t>
            </w:r>
          </w:p>
          <w:p w14:paraId="56D3ADE1" w14:textId="77777777" w:rsidR="00917139" w:rsidRPr="00917139" w:rsidRDefault="00917139" w:rsidP="00611A29">
            <w:pPr>
              <w:pStyle w:val="Caption"/>
              <w:rPr>
                <w:sz w:val="16"/>
                <w:szCs w:val="16"/>
              </w:rPr>
            </w:pPr>
            <w:r w:rsidRPr="00917139">
              <w:rPr>
                <w:sz w:val="16"/>
                <w:szCs w:val="16"/>
              </w:rPr>
              <w:t>[.1091, .8732, .5547], [.03815, .5743, .8828]]</w:t>
            </w:r>
          </w:p>
          <w:p w14:paraId="11C26CC1" w14:textId="77777777" w:rsidR="00917139" w:rsidRPr="00917139" w:rsidRDefault="00917139" w:rsidP="00611A29">
            <w:pPr>
              <w:pStyle w:val="Caption"/>
              <w:rPr>
                <w:sz w:val="16"/>
                <w:szCs w:val="16"/>
              </w:rPr>
            </w:pPr>
            <m:oMathPara>
              <m:oMath>
                <m:r>
                  <w:rPr>
                    <w:rFonts w:ascii="Cambria Math" w:hAnsi="Cambria Math"/>
                    <w:sz w:val="16"/>
                    <w:szCs w:val="16"/>
                  </w:rPr>
                  <m:t>F19=-</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3</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6AD2DDAF" w14:textId="77777777" w:rsidR="00917139" w:rsidRPr="00917139" w:rsidRDefault="00917139" w:rsidP="00611A29">
            <w:pPr>
              <w:pStyle w:val="Caption"/>
              <w:rPr>
                <w:sz w:val="16"/>
                <w:szCs w:val="16"/>
              </w:rPr>
            </w:pPr>
            <w:r w:rsidRPr="00917139">
              <w:rPr>
                <w:sz w:val="16"/>
                <w:szCs w:val="16"/>
              </w:rPr>
              <w:t>3</w:t>
            </w:r>
          </w:p>
        </w:tc>
        <w:tc>
          <w:tcPr>
            <w:tcW w:w="1118" w:type="dxa"/>
          </w:tcPr>
          <w:p w14:paraId="368F7DE8" w14:textId="77777777" w:rsidR="00917139" w:rsidRPr="00917139" w:rsidRDefault="00917139" w:rsidP="00611A29">
            <w:pPr>
              <w:pStyle w:val="Caption"/>
              <w:rPr>
                <w:sz w:val="16"/>
                <w:szCs w:val="16"/>
              </w:rPr>
            </w:pPr>
            <w:r w:rsidRPr="00917139">
              <w:rPr>
                <w:sz w:val="16"/>
                <w:szCs w:val="16"/>
              </w:rPr>
              <w:t>[0</w:t>
            </w:r>
            <w:r w:rsidRPr="00917139">
              <w:rPr>
                <w:rFonts w:hint="eastAsia"/>
                <w:sz w:val="16"/>
                <w:szCs w:val="16"/>
              </w:rPr>
              <w:t>,</w:t>
            </w:r>
            <w:r w:rsidRPr="00917139">
              <w:rPr>
                <w:sz w:val="16"/>
                <w:szCs w:val="16"/>
              </w:rPr>
              <w:t>1]</w:t>
            </w:r>
          </w:p>
        </w:tc>
        <w:tc>
          <w:tcPr>
            <w:tcW w:w="961" w:type="dxa"/>
          </w:tcPr>
          <w:p w14:paraId="39DE0686" w14:textId="77777777" w:rsidR="00917139" w:rsidRPr="00917139" w:rsidRDefault="00917139" w:rsidP="00611A29">
            <w:pPr>
              <w:pStyle w:val="Caption"/>
              <w:rPr>
                <w:sz w:val="16"/>
                <w:szCs w:val="16"/>
              </w:rPr>
            </w:pPr>
            <w:r w:rsidRPr="00917139">
              <w:rPr>
                <w:sz w:val="16"/>
                <w:szCs w:val="16"/>
              </w:rPr>
              <w:t>-3.86</w:t>
            </w:r>
          </w:p>
        </w:tc>
      </w:tr>
      <w:tr w:rsidR="00D27548" w:rsidRPr="00917139" w14:paraId="06902BB5" w14:textId="77777777" w:rsidTr="00917139">
        <w:trPr>
          <w:trHeight w:val="105"/>
        </w:trPr>
        <w:tc>
          <w:tcPr>
            <w:tcW w:w="10134" w:type="dxa"/>
          </w:tcPr>
          <w:p w14:paraId="2957B817" w14:textId="77777777" w:rsidR="00917139" w:rsidRPr="00917139" w:rsidRDefault="00917139" w:rsidP="00611A29">
            <w:pPr>
              <w:pStyle w:val="Caption"/>
              <w:rPr>
                <w:sz w:val="16"/>
                <w:szCs w:val="16"/>
              </w:rPr>
            </w:pPr>
            <w:r w:rsidRPr="00917139">
              <w:rPr>
                <w:sz w:val="16"/>
                <w:szCs w:val="16"/>
              </w:rPr>
              <w:lastRenderedPageBreak/>
              <w:t>a = [[10, 3, 17, 3.5, 1.7, 8], [.05, 10, 17, .1, 8, 14], [3, 3.5, 1.7, 10, 17, 8], [17, 8, .05, 10, .1, 14]</w:t>
            </w:r>
            <w:proofErr w:type="gramStart"/>
            <w:r w:rsidRPr="00917139">
              <w:rPr>
                <w:sz w:val="16"/>
                <w:szCs w:val="16"/>
              </w:rPr>
              <w:t>];</w:t>
            </w:r>
            <w:proofErr w:type="gramEnd"/>
            <w:r w:rsidRPr="00917139">
              <w:rPr>
                <w:sz w:val="16"/>
                <w:szCs w:val="16"/>
              </w:rPr>
              <w:t xml:space="preserve"> </w:t>
            </w:r>
          </w:p>
          <w:p w14:paraId="253E1596" w14:textId="77777777" w:rsidR="00917139" w:rsidRPr="00917139" w:rsidRDefault="00917139" w:rsidP="00611A29">
            <w:pPr>
              <w:pStyle w:val="Caption"/>
              <w:rPr>
                <w:sz w:val="16"/>
                <w:szCs w:val="16"/>
              </w:rPr>
            </w:pPr>
            <w:r w:rsidRPr="00917139">
              <w:rPr>
                <w:sz w:val="16"/>
                <w:szCs w:val="16"/>
              </w:rPr>
              <w:t>c = [1, 1.2, 3, 3.2]</w:t>
            </w:r>
          </w:p>
          <w:p w14:paraId="59CEDD0E" w14:textId="77777777" w:rsidR="00917139" w:rsidRPr="00917139" w:rsidRDefault="00917139" w:rsidP="00611A29">
            <w:pPr>
              <w:pStyle w:val="Caption"/>
              <w:rPr>
                <w:sz w:val="16"/>
                <w:szCs w:val="16"/>
              </w:rPr>
            </w:pPr>
            <w:r w:rsidRPr="00917139">
              <w:rPr>
                <w:sz w:val="16"/>
                <w:szCs w:val="16"/>
              </w:rPr>
              <w:t xml:space="preserve">p = [[.1312, .1696, .5569, .0124, .8283, .5886], [.2329, .4135, .8307, .3736, .1004, .9991], </w:t>
            </w:r>
          </w:p>
          <w:p w14:paraId="70033973" w14:textId="77777777" w:rsidR="00917139" w:rsidRPr="00917139" w:rsidRDefault="00917139" w:rsidP="00611A29">
            <w:pPr>
              <w:pStyle w:val="Caption"/>
              <w:rPr>
                <w:sz w:val="16"/>
                <w:szCs w:val="16"/>
              </w:rPr>
            </w:pPr>
            <w:r w:rsidRPr="00917139">
              <w:rPr>
                <w:sz w:val="16"/>
                <w:szCs w:val="16"/>
              </w:rPr>
              <w:t>[.2348, .1415, .3522, .2883, .3047, .6650], [.4047, .8828, .8732, .5743, .1091, .0381]]</w:t>
            </w:r>
          </w:p>
          <w:p w14:paraId="46BFE90A" w14:textId="77777777" w:rsidR="00917139" w:rsidRPr="00917139" w:rsidRDefault="00917139" w:rsidP="00611A29">
            <w:pPr>
              <w:pStyle w:val="Caption"/>
              <w:rPr>
                <w:sz w:val="16"/>
                <w:szCs w:val="16"/>
                <w:lang w:eastAsia="zh-CN"/>
              </w:rPr>
            </w:pPr>
            <m:oMathPara>
              <m:oMath>
                <m:r>
                  <w:rPr>
                    <w:rFonts w:ascii="Cambria Math" w:hAnsi="Cambria Math"/>
                    <w:sz w:val="16"/>
                    <w:szCs w:val="16"/>
                  </w:rPr>
                  <m:t>F20=-</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4</m:t>
                    </m:r>
                  </m:sup>
                  <m:e>
                    <m:r>
                      <w:rPr>
                        <w:rFonts w:ascii="Cambria Math" w:hAnsi="Cambria Math"/>
                        <w:sz w:val="16"/>
                        <w:szCs w:val="16"/>
                      </w:rPr>
                      <m:t> </m:t>
                    </m:r>
                  </m:e>
                </m:nary>
                <m:d>
                  <m:dPr>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rPr>
                      <m:t>exp⁡</m:t>
                    </m:r>
                    <m:d>
                      <m:dPr>
                        <m:ctrlPr>
                          <w:rPr>
                            <w:rFonts w:ascii="Cambria Math" w:hAnsi="Cambria Math"/>
                            <w:sz w:val="16"/>
                            <w:szCs w:val="16"/>
                          </w:rPr>
                        </m:ctrlPr>
                      </m:dPr>
                      <m:e>
                        <m:r>
                          <w:rPr>
                            <w:rFonts w:ascii="Cambria Math" w:hAnsi="Cambria Math"/>
                            <w:sz w:val="16"/>
                            <w:szCs w:val="16"/>
                          </w:rPr>
                          <m:t>-</m:t>
                        </m:r>
                        <m:nary>
                          <m:naryPr>
                            <m:chr m:val="∑"/>
                            <m:limLoc m:val="undOvr"/>
                            <m:grow m:val="1"/>
                            <m:ctrlPr>
                              <w:rPr>
                                <w:rFonts w:ascii="Cambria Math" w:hAnsi="Cambria Math"/>
                                <w:sz w:val="16"/>
                                <w:szCs w:val="16"/>
                              </w:rPr>
                            </m:ctrlPr>
                          </m:naryPr>
                          <m:sub>
                            <m:r>
                              <w:rPr>
                                <w:rFonts w:ascii="Cambria Math" w:hAnsi="Cambria Math"/>
                                <w:sz w:val="16"/>
                                <w:szCs w:val="16"/>
                              </w:rPr>
                              <m:t>j=1</m:t>
                            </m:r>
                          </m:sub>
                          <m:sup>
                            <m:r>
                              <w:rPr>
                                <w:rFonts w:ascii="Cambria Math" w:hAnsi="Cambria Math"/>
                                <w:sz w:val="16"/>
                                <w:szCs w:val="16"/>
                              </w:rPr>
                              <m:t>6</m:t>
                            </m:r>
                          </m:sup>
                          <m:e>
                            <m:r>
                              <w:rPr>
                                <w:rFonts w:ascii="Cambria Math" w:hAnsi="Cambria Math"/>
                                <w:sz w:val="16"/>
                                <w:szCs w:val="16"/>
                              </w:rPr>
                              <m:t> </m:t>
                            </m:r>
                          </m:e>
                        </m:nary>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j</m:t>
                            </m:r>
                          </m:sub>
                        </m:sSub>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j</m:t>
                                    </m:r>
                                  </m:sub>
                                </m:sSub>
                              </m:e>
                            </m:d>
                          </m:e>
                          <m:sup>
                            <m:r>
                              <w:rPr>
                                <w:rFonts w:ascii="Cambria Math" w:hAnsi="Cambria Math"/>
                                <w:sz w:val="16"/>
                                <w:szCs w:val="16"/>
                              </w:rPr>
                              <m:t>2</m:t>
                            </m:r>
                          </m:sup>
                        </m:sSup>
                      </m:e>
                    </m:d>
                  </m:e>
                </m:d>
              </m:oMath>
            </m:oMathPara>
          </w:p>
        </w:tc>
        <w:tc>
          <w:tcPr>
            <w:tcW w:w="747" w:type="dxa"/>
          </w:tcPr>
          <w:p w14:paraId="4B5BECA3" w14:textId="77777777" w:rsidR="00917139" w:rsidRPr="00917139" w:rsidRDefault="00917139" w:rsidP="00611A29">
            <w:pPr>
              <w:pStyle w:val="Caption"/>
              <w:rPr>
                <w:sz w:val="16"/>
                <w:szCs w:val="16"/>
              </w:rPr>
            </w:pPr>
            <w:r w:rsidRPr="00917139">
              <w:rPr>
                <w:sz w:val="16"/>
                <w:szCs w:val="16"/>
              </w:rPr>
              <w:t>6</w:t>
            </w:r>
          </w:p>
        </w:tc>
        <w:tc>
          <w:tcPr>
            <w:tcW w:w="1118" w:type="dxa"/>
          </w:tcPr>
          <w:p w14:paraId="20921869" w14:textId="77777777" w:rsidR="00917139" w:rsidRPr="00917139" w:rsidRDefault="00917139" w:rsidP="00611A29">
            <w:pPr>
              <w:pStyle w:val="Caption"/>
              <w:rPr>
                <w:sz w:val="16"/>
                <w:szCs w:val="16"/>
              </w:rPr>
            </w:pPr>
            <w:r w:rsidRPr="00917139">
              <w:rPr>
                <w:sz w:val="16"/>
                <w:szCs w:val="16"/>
              </w:rPr>
              <w:t>[0,1]</w:t>
            </w:r>
          </w:p>
        </w:tc>
        <w:tc>
          <w:tcPr>
            <w:tcW w:w="961" w:type="dxa"/>
          </w:tcPr>
          <w:p w14:paraId="1FBF3CE7" w14:textId="77777777" w:rsidR="00917139" w:rsidRPr="00917139" w:rsidRDefault="00917139" w:rsidP="00611A29">
            <w:pPr>
              <w:pStyle w:val="Caption"/>
              <w:rPr>
                <w:sz w:val="16"/>
                <w:szCs w:val="16"/>
              </w:rPr>
            </w:pPr>
            <w:r w:rsidRPr="00917139">
              <w:rPr>
                <w:sz w:val="16"/>
                <w:szCs w:val="16"/>
              </w:rPr>
              <w:t>-3.32</w:t>
            </w:r>
          </w:p>
        </w:tc>
      </w:tr>
      <w:tr w:rsidR="00D27548" w:rsidRPr="00917139" w14:paraId="7DC21459" w14:textId="77777777" w:rsidTr="00917139">
        <w:trPr>
          <w:trHeight w:val="105"/>
        </w:trPr>
        <w:tc>
          <w:tcPr>
            <w:tcW w:w="10134" w:type="dxa"/>
          </w:tcPr>
          <w:p w14:paraId="63E984A9" w14:textId="77777777" w:rsidR="00917139" w:rsidRPr="00917139" w:rsidRDefault="00917139" w:rsidP="00611A29">
            <w:pPr>
              <w:pStyle w:val="Caption"/>
              <w:rPr>
                <w:sz w:val="16"/>
                <w:szCs w:val="16"/>
              </w:rPr>
            </w:pPr>
            <w:r w:rsidRPr="00917139">
              <w:rPr>
                <w:sz w:val="16"/>
                <w:szCs w:val="16"/>
              </w:rPr>
              <w:t>a = [[4, 4, 4, 4], [1, 1, 1, 1], [8, 8, 8, 8], [6, 6, 6, 6], [3, 7, 3, 7]]; c = [.1, .2, .2, .4, .4]</w:t>
            </w:r>
          </w:p>
          <w:p w14:paraId="1093334B" w14:textId="77777777" w:rsidR="00917139" w:rsidRPr="00917139" w:rsidRDefault="00917139" w:rsidP="00611A29">
            <w:pPr>
              <w:pStyle w:val="Caption"/>
              <w:rPr>
                <w:sz w:val="16"/>
                <w:szCs w:val="16"/>
              </w:rPr>
            </w:pPr>
            <m:oMathPara>
              <m:oMath>
                <m:r>
                  <w:rPr>
                    <w:rFonts w:ascii="Cambria Math" w:hAnsi="Cambria Math"/>
                    <w:sz w:val="16"/>
                    <w:szCs w:val="16"/>
                  </w:rPr>
                  <m:t>F21=-</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5</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A238D4C" w14:textId="77777777" w:rsidR="00917139" w:rsidRPr="00917139" w:rsidRDefault="00917139" w:rsidP="00611A29">
            <w:pPr>
              <w:pStyle w:val="Caption"/>
              <w:rPr>
                <w:sz w:val="16"/>
                <w:szCs w:val="16"/>
              </w:rPr>
            </w:pPr>
            <w:r w:rsidRPr="00917139">
              <w:rPr>
                <w:sz w:val="16"/>
                <w:szCs w:val="16"/>
              </w:rPr>
              <w:t>4</w:t>
            </w:r>
          </w:p>
        </w:tc>
        <w:tc>
          <w:tcPr>
            <w:tcW w:w="1118" w:type="dxa"/>
          </w:tcPr>
          <w:p w14:paraId="40F0A0A2" w14:textId="77777777" w:rsidR="00917139" w:rsidRPr="00917139" w:rsidRDefault="00917139" w:rsidP="00611A29">
            <w:pPr>
              <w:pStyle w:val="Caption"/>
              <w:rPr>
                <w:sz w:val="16"/>
                <w:szCs w:val="16"/>
              </w:rPr>
            </w:pPr>
            <w:r w:rsidRPr="00917139">
              <w:rPr>
                <w:sz w:val="16"/>
                <w:szCs w:val="16"/>
              </w:rPr>
              <w:t>[0,10]</w:t>
            </w:r>
          </w:p>
        </w:tc>
        <w:tc>
          <w:tcPr>
            <w:tcW w:w="961" w:type="dxa"/>
          </w:tcPr>
          <w:p w14:paraId="6A4F42C9" w14:textId="77777777" w:rsidR="00917139" w:rsidRPr="00917139" w:rsidRDefault="00917139" w:rsidP="00611A29">
            <w:pPr>
              <w:pStyle w:val="Caption"/>
              <w:rPr>
                <w:sz w:val="16"/>
                <w:szCs w:val="16"/>
              </w:rPr>
            </w:pPr>
            <w:r w:rsidRPr="00917139">
              <w:rPr>
                <w:sz w:val="16"/>
                <w:szCs w:val="16"/>
              </w:rPr>
              <w:t>-10.1532</w:t>
            </w:r>
          </w:p>
        </w:tc>
      </w:tr>
      <w:tr w:rsidR="00D27548" w:rsidRPr="00917139" w14:paraId="079030FD" w14:textId="77777777" w:rsidTr="00917139">
        <w:trPr>
          <w:trHeight w:val="105"/>
        </w:trPr>
        <w:tc>
          <w:tcPr>
            <w:tcW w:w="10134" w:type="dxa"/>
          </w:tcPr>
          <w:p w14:paraId="199399CA" w14:textId="77777777" w:rsidR="00917139" w:rsidRPr="00917139" w:rsidRDefault="00917139" w:rsidP="00611A29">
            <w:pPr>
              <w:pStyle w:val="Caption"/>
              <w:rPr>
                <w:sz w:val="16"/>
                <w:szCs w:val="16"/>
              </w:rPr>
            </w:pPr>
            <w:r w:rsidRPr="00917139">
              <w:rPr>
                <w:sz w:val="16"/>
                <w:szCs w:val="16"/>
              </w:rPr>
              <w:t>a = [[4, 4, 4, 4], [1, 1, 1, 1], [8, 8, 8, 8], [6, 6, 6, 6], [3, 7, 3, 7], [2, 9, 2, 9], [5, 5, 3, 3]</w:t>
            </w:r>
            <w:proofErr w:type="gramStart"/>
            <w:r w:rsidRPr="00917139">
              <w:rPr>
                <w:sz w:val="16"/>
                <w:szCs w:val="16"/>
              </w:rPr>
              <w:t>];</w:t>
            </w:r>
            <w:proofErr w:type="gramEnd"/>
            <w:r w:rsidRPr="00917139">
              <w:rPr>
                <w:sz w:val="16"/>
                <w:szCs w:val="16"/>
              </w:rPr>
              <w:t xml:space="preserve"> </w:t>
            </w:r>
          </w:p>
          <w:p w14:paraId="4E7F8CCF" w14:textId="77777777" w:rsidR="00917139" w:rsidRPr="00917139" w:rsidRDefault="00917139" w:rsidP="00611A29">
            <w:pPr>
              <w:pStyle w:val="Caption"/>
              <w:rPr>
                <w:sz w:val="16"/>
                <w:szCs w:val="16"/>
              </w:rPr>
            </w:pPr>
            <w:r w:rsidRPr="00917139">
              <w:rPr>
                <w:sz w:val="16"/>
                <w:szCs w:val="16"/>
              </w:rPr>
              <w:t>c = [.1, .2, .2, .4, .4, .6, .3]</w:t>
            </w:r>
          </w:p>
          <w:p w14:paraId="0E49C468" w14:textId="77777777" w:rsidR="00917139" w:rsidRPr="00917139" w:rsidRDefault="00917139" w:rsidP="00611A29">
            <w:pPr>
              <w:pStyle w:val="Caption"/>
              <w:rPr>
                <w:sz w:val="16"/>
                <w:szCs w:val="16"/>
              </w:rPr>
            </w:pPr>
            <m:oMathPara>
              <m:oMath>
                <m:r>
                  <w:rPr>
                    <w:rFonts w:ascii="Cambria Math" w:hAnsi="Cambria Math"/>
                    <w:sz w:val="16"/>
                    <w:szCs w:val="16"/>
                  </w:rPr>
                  <m:t>F22=-</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7</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3F009024" w14:textId="77777777" w:rsidR="00917139" w:rsidRPr="00917139" w:rsidRDefault="00917139" w:rsidP="00611A29">
            <w:pPr>
              <w:pStyle w:val="Caption"/>
              <w:rPr>
                <w:sz w:val="16"/>
                <w:szCs w:val="16"/>
              </w:rPr>
            </w:pPr>
            <w:r w:rsidRPr="00917139">
              <w:rPr>
                <w:sz w:val="16"/>
                <w:szCs w:val="16"/>
              </w:rPr>
              <w:t>4</w:t>
            </w:r>
          </w:p>
        </w:tc>
        <w:tc>
          <w:tcPr>
            <w:tcW w:w="1118" w:type="dxa"/>
          </w:tcPr>
          <w:p w14:paraId="13A67E10" w14:textId="77777777" w:rsidR="00917139" w:rsidRPr="00917139" w:rsidRDefault="00917139" w:rsidP="00611A29">
            <w:pPr>
              <w:pStyle w:val="Caption"/>
              <w:rPr>
                <w:sz w:val="16"/>
                <w:szCs w:val="16"/>
              </w:rPr>
            </w:pPr>
            <w:r w:rsidRPr="00917139">
              <w:rPr>
                <w:sz w:val="16"/>
                <w:szCs w:val="16"/>
              </w:rPr>
              <w:t>[0,10]</w:t>
            </w:r>
          </w:p>
        </w:tc>
        <w:tc>
          <w:tcPr>
            <w:tcW w:w="961" w:type="dxa"/>
          </w:tcPr>
          <w:p w14:paraId="753EDC23" w14:textId="77777777" w:rsidR="00917139" w:rsidRPr="00917139" w:rsidRDefault="00917139" w:rsidP="00611A29">
            <w:pPr>
              <w:pStyle w:val="Caption"/>
              <w:rPr>
                <w:sz w:val="16"/>
                <w:szCs w:val="16"/>
              </w:rPr>
            </w:pPr>
            <w:r w:rsidRPr="00917139">
              <w:rPr>
                <w:sz w:val="16"/>
                <w:szCs w:val="16"/>
              </w:rPr>
              <w:t>-10.4028</w:t>
            </w:r>
          </w:p>
        </w:tc>
      </w:tr>
      <w:tr w:rsidR="00D27548" w:rsidRPr="00917139" w14:paraId="6A097F95" w14:textId="77777777" w:rsidTr="00917139">
        <w:trPr>
          <w:trHeight w:val="105"/>
        </w:trPr>
        <w:tc>
          <w:tcPr>
            <w:tcW w:w="10134" w:type="dxa"/>
          </w:tcPr>
          <w:p w14:paraId="41B42091" w14:textId="77777777" w:rsidR="00917139" w:rsidRPr="00917139" w:rsidRDefault="00917139" w:rsidP="00611A29">
            <w:pPr>
              <w:pStyle w:val="Caption"/>
              <w:rPr>
                <w:sz w:val="16"/>
                <w:szCs w:val="16"/>
              </w:rPr>
            </w:pPr>
            <w:r w:rsidRPr="00917139">
              <w:rPr>
                <w:sz w:val="16"/>
                <w:szCs w:val="16"/>
              </w:rPr>
              <w:t xml:space="preserve">a = [[4, 4, 4, 4], [1, 1, 1, 1], [8, 8, 8, 8], [6, 6, 6, 6], [3, 7, 3, 7], </w:t>
            </w:r>
          </w:p>
          <w:p w14:paraId="36523F88" w14:textId="77777777" w:rsidR="00917139" w:rsidRPr="00917139" w:rsidRDefault="00917139" w:rsidP="00611A29">
            <w:pPr>
              <w:pStyle w:val="Caption"/>
              <w:rPr>
                <w:sz w:val="16"/>
                <w:szCs w:val="16"/>
              </w:rPr>
            </w:pPr>
            <w:r w:rsidRPr="00917139">
              <w:rPr>
                <w:sz w:val="16"/>
                <w:szCs w:val="16"/>
              </w:rPr>
              <w:t>[2, 9, 2, 9], [5, 5, 3, 3], [8, 1, 8, 1], [6, 2, 6, 2], [7, 3.6, 7, 3.6]]</w:t>
            </w:r>
          </w:p>
          <w:p w14:paraId="0C5C0A9E" w14:textId="77777777" w:rsidR="00917139" w:rsidRPr="00917139" w:rsidRDefault="00917139" w:rsidP="00611A29">
            <w:pPr>
              <w:pStyle w:val="Caption"/>
              <w:rPr>
                <w:sz w:val="16"/>
                <w:szCs w:val="16"/>
              </w:rPr>
            </w:pPr>
            <w:r w:rsidRPr="00917139">
              <w:rPr>
                <w:sz w:val="16"/>
                <w:szCs w:val="16"/>
              </w:rPr>
              <w:t>c = [.1, .2, .2, .4, .4, .6, .3, .7, .5, .5]</w:t>
            </w:r>
          </w:p>
          <w:p w14:paraId="42100A71" w14:textId="77777777" w:rsidR="00917139" w:rsidRPr="00917139" w:rsidRDefault="00917139" w:rsidP="00611A29">
            <w:pPr>
              <w:pStyle w:val="Caption"/>
              <w:rPr>
                <w:sz w:val="16"/>
                <w:szCs w:val="16"/>
              </w:rPr>
            </w:pPr>
            <m:oMathPara>
              <m:oMath>
                <m:r>
                  <w:rPr>
                    <w:rFonts w:ascii="Cambria Math" w:hAnsi="Cambria Math"/>
                    <w:sz w:val="16"/>
                    <w:szCs w:val="16"/>
                  </w:rPr>
                  <m:t>F23=-</m:t>
                </m:r>
                <m:nary>
                  <m:naryPr>
                    <m:chr m:val="∑"/>
                    <m:limLoc m:val="undOvr"/>
                    <m:grow m:val="1"/>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10</m:t>
                    </m:r>
                  </m:sup>
                  <m:e>
                    <m:r>
                      <w:rPr>
                        <w:rFonts w:ascii="Cambria Math" w:hAnsi="Cambria Math"/>
                        <w:sz w:val="16"/>
                        <w:szCs w:val="16"/>
                      </w:rPr>
                      <m:t> </m:t>
                    </m:r>
                  </m:e>
                </m:nary>
                <m:sSup>
                  <m:sSupPr>
                    <m:ctrlPr>
                      <w:rPr>
                        <w:rFonts w:ascii="Cambria Math" w:hAnsi="Cambria Math"/>
                        <w:sz w:val="16"/>
                        <w:szCs w:val="16"/>
                      </w:rPr>
                    </m:ctrlPr>
                  </m:sSupPr>
                  <m:e>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X-</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e>
                            </m:d>
                          </m:e>
                          <m:sup>
                            <m:r>
                              <w:rPr>
                                <w:rFonts w:ascii="Cambria Math" w:hAnsi="Cambria Math"/>
                                <w:sz w:val="16"/>
                                <w:szCs w:val="16"/>
                              </w:rPr>
                              <m:t>T</m:t>
                            </m:r>
                          </m:sup>
                        </m:sSup>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e>
                    </m:d>
                  </m:e>
                  <m:sup>
                    <m:r>
                      <w:rPr>
                        <w:rFonts w:ascii="Cambria Math" w:hAnsi="Cambria Math"/>
                        <w:sz w:val="16"/>
                        <w:szCs w:val="16"/>
                      </w:rPr>
                      <m:t>-1</m:t>
                    </m:r>
                  </m:sup>
                </m:sSup>
              </m:oMath>
            </m:oMathPara>
          </w:p>
        </w:tc>
        <w:tc>
          <w:tcPr>
            <w:tcW w:w="747" w:type="dxa"/>
          </w:tcPr>
          <w:p w14:paraId="7C6D6FFB" w14:textId="77777777" w:rsidR="00917139" w:rsidRPr="00917139" w:rsidRDefault="00917139" w:rsidP="00611A29">
            <w:pPr>
              <w:pStyle w:val="Caption"/>
              <w:rPr>
                <w:sz w:val="16"/>
                <w:szCs w:val="16"/>
              </w:rPr>
            </w:pPr>
            <w:r w:rsidRPr="00917139">
              <w:rPr>
                <w:sz w:val="16"/>
                <w:szCs w:val="16"/>
              </w:rPr>
              <w:t>4</w:t>
            </w:r>
          </w:p>
        </w:tc>
        <w:tc>
          <w:tcPr>
            <w:tcW w:w="1118" w:type="dxa"/>
          </w:tcPr>
          <w:p w14:paraId="0D6DF5B6" w14:textId="77777777" w:rsidR="00917139" w:rsidRPr="00917139" w:rsidRDefault="00917139" w:rsidP="00611A29">
            <w:pPr>
              <w:pStyle w:val="Caption"/>
              <w:rPr>
                <w:sz w:val="16"/>
                <w:szCs w:val="16"/>
              </w:rPr>
            </w:pPr>
            <w:r w:rsidRPr="00917139">
              <w:rPr>
                <w:sz w:val="16"/>
                <w:szCs w:val="16"/>
              </w:rPr>
              <w:t>[0,10]</w:t>
            </w:r>
          </w:p>
        </w:tc>
        <w:tc>
          <w:tcPr>
            <w:tcW w:w="961" w:type="dxa"/>
          </w:tcPr>
          <w:p w14:paraId="4E77EE9B" w14:textId="77777777" w:rsidR="00917139" w:rsidRPr="00917139" w:rsidRDefault="00917139" w:rsidP="00611A29">
            <w:pPr>
              <w:pStyle w:val="Caption"/>
              <w:rPr>
                <w:sz w:val="16"/>
                <w:szCs w:val="16"/>
              </w:rPr>
            </w:pPr>
            <w:r w:rsidRPr="00917139">
              <w:rPr>
                <w:sz w:val="16"/>
                <w:szCs w:val="16"/>
              </w:rPr>
              <w:t>-10.5363</w:t>
            </w:r>
          </w:p>
        </w:tc>
      </w:tr>
      <w:tr w:rsidR="00917139" w:rsidRPr="00917139" w14:paraId="35E1C021" w14:textId="77777777" w:rsidTr="00917139">
        <w:trPr>
          <w:trHeight w:val="105"/>
        </w:trPr>
        <w:tc>
          <w:tcPr>
            <w:tcW w:w="12960" w:type="dxa"/>
            <w:gridSpan w:val="4"/>
          </w:tcPr>
          <w:p w14:paraId="097057B7" w14:textId="77777777" w:rsidR="00917139" w:rsidRPr="00917139" w:rsidRDefault="00917139" w:rsidP="00611A29">
            <w:pPr>
              <w:pStyle w:val="Caption"/>
              <w:keepNext/>
              <w:rPr>
                <w:sz w:val="16"/>
                <w:szCs w:val="16"/>
              </w:rPr>
            </w:pPr>
            <m:oMathPara>
              <m:oMath>
                <m:r>
                  <w:rPr>
                    <w:rFonts w:ascii="Cambria Math" w:hAnsi="Cambria Math"/>
                    <w:sz w:val="16"/>
                    <w:szCs w:val="16"/>
                  </w:rPr>
                  <m:t>U(x,a,k,m)=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gt;a)+k</m:t>
                </m:r>
                <m:d>
                  <m:dPr>
                    <m:ctrlPr>
                      <w:rPr>
                        <w:rFonts w:ascii="Cambria Math" w:hAnsi="Cambria Math"/>
                        <w:sz w:val="16"/>
                        <w:szCs w:val="16"/>
                      </w:rPr>
                    </m:ctrlPr>
                  </m:dPr>
                  <m:e>
                    <m:r>
                      <w:rPr>
                        <w:rFonts w:ascii="Cambria Math" w:hAnsi="Cambria Math"/>
                        <w:sz w:val="16"/>
                        <w:szCs w:val="16"/>
                      </w:rPr>
                      <m:t>(-x-a</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m</m:t>
                        </m:r>
                      </m:sup>
                    </m:sSup>
                  </m:e>
                </m:d>
                <m:r>
                  <w:rPr>
                    <w:rFonts w:ascii="Cambria Math" w:hAnsi="Cambria Math"/>
                    <w:sz w:val="16"/>
                    <w:szCs w:val="16"/>
                  </w:rPr>
                  <m:t>(x&lt;(-a))</m:t>
                </m:r>
              </m:oMath>
            </m:oMathPara>
          </w:p>
        </w:tc>
      </w:tr>
    </w:tbl>
    <w:p w14:paraId="79B416E1" w14:textId="77777777" w:rsidR="00917139" w:rsidRPr="00917139" w:rsidRDefault="00917139" w:rsidP="00917139"/>
    <w:p w14:paraId="6B640467" w14:textId="66F0E290" w:rsidR="0068598F" w:rsidRDefault="0068598F" w:rsidP="00030D89">
      <w:pPr>
        <w:pStyle w:val="Caption"/>
        <w:keepNext/>
        <w:jc w:val="center"/>
      </w:pPr>
      <w:r>
        <w:t xml:space="preserve">Figure </w:t>
      </w:r>
      <w:r>
        <w:fldChar w:fldCharType="begin"/>
      </w:r>
      <w:r>
        <w:instrText xml:space="preserve"> SEQ Figure \* ARABIC </w:instrText>
      </w:r>
      <w:r>
        <w:fldChar w:fldCharType="separate"/>
      </w:r>
      <w:r w:rsidR="00696A3F">
        <w:rPr>
          <w:noProof/>
        </w:rPr>
        <w:t>2</w:t>
      </w:r>
      <w:r>
        <w:fldChar w:fldCharType="end"/>
      </w:r>
      <w:r>
        <w:t xml:space="preserve"> </w:t>
      </w:r>
      <w:r w:rsidRPr="00994084">
        <w:t>two-dimensional view for part of test functions</w:t>
      </w:r>
    </w:p>
    <w:p w14:paraId="44F7EB86" w14:textId="356378BB" w:rsidR="0068598F" w:rsidRDefault="000148BB" w:rsidP="00030D89">
      <w:pPr>
        <w:jc w:val="center"/>
      </w:pPr>
      <w:r>
        <w:rPr>
          <w:noProof/>
        </w:rPr>
        <w:drawing>
          <wp:inline distT="0" distB="0" distL="0" distR="0" wp14:anchorId="441B657D" wp14:editId="7BBED0FD">
            <wp:extent cx="5731510" cy="558927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589270"/>
                    </a:xfrm>
                    <a:prstGeom prst="rect">
                      <a:avLst/>
                    </a:prstGeom>
                  </pic:spPr>
                </pic:pic>
              </a:graphicData>
            </a:graphic>
          </wp:inline>
        </w:drawing>
      </w:r>
    </w:p>
    <w:p w14:paraId="3AF435A0" w14:textId="233F0EEC" w:rsidR="003A59C2" w:rsidRDefault="00645B27" w:rsidP="00051AF1">
      <w:pPr>
        <w:jc w:val="center"/>
      </w:pPr>
      <w:r>
        <w:rPr>
          <w:noProof/>
        </w:rPr>
        <w:lastRenderedPageBreak/>
        <w:drawing>
          <wp:inline distT="0" distB="0" distL="0" distR="0" wp14:anchorId="29A45435" wp14:editId="1F2126E7">
            <wp:extent cx="5731510" cy="8307705"/>
            <wp:effectExtent l="0" t="0" r="0" b="0"/>
            <wp:docPr id="16" name="Picture 16" descr="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urfac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8307705"/>
                    </a:xfrm>
                    <a:prstGeom prst="rect">
                      <a:avLst/>
                    </a:prstGeom>
                  </pic:spPr>
                </pic:pic>
              </a:graphicData>
            </a:graphic>
          </wp:inline>
        </w:drawing>
      </w:r>
    </w:p>
    <w:p w14:paraId="452C469B" w14:textId="301B6BF2" w:rsidR="00645B27" w:rsidRDefault="00645B27" w:rsidP="00051AF1">
      <w:pPr>
        <w:jc w:val="center"/>
      </w:pPr>
    </w:p>
    <w:p w14:paraId="2708FCFB" w14:textId="1EDDE966" w:rsidR="00645B27" w:rsidRDefault="00645B27" w:rsidP="00051AF1">
      <w:pPr>
        <w:jc w:val="center"/>
      </w:pPr>
    </w:p>
    <w:p w14:paraId="0145BA64" w14:textId="77777777" w:rsidR="00BC30C4" w:rsidRDefault="00BC30C4" w:rsidP="003F796A">
      <w:pPr>
        <w:pStyle w:val="Heading2"/>
      </w:pPr>
      <w:bookmarkStart w:id="12" w:name="_Toc120749919"/>
      <w:r>
        <w:lastRenderedPageBreak/>
        <w:t>Steady-state Genetic Algorithm</w:t>
      </w:r>
      <w:bookmarkEnd w:id="12"/>
    </w:p>
    <w:p w14:paraId="4EF75F1B" w14:textId="0DD8E390" w:rsidR="002F756D" w:rsidRPr="00720C28" w:rsidRDefault="00BC30C4" w:rsidP="002F756D">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w:t>
      </w:r>
      <w:r w:rsidR="00885D85">
        <w:t>n</w:t>
      </w:r>
      <w:r w:rsidR="00F43717">
        <w:t>.</w:t>
      </w:r>
    </w:p>
    <w:p w14:paraId="63CD0870" w14:textId="5F7CFAFE" w:rsidR="00E47295"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3) checking stopping conditions;(4) selection of parents eligible to produce offspring and extinction of ineligible individuals; (5) crossover operation; (6) mutation operation; (7) insertion of new individuals into the population and </w:t>
      </w:r>
      <w:r>
        <w:rPr>
          <w:rFonts w:cs="Times New Roman"/>
          <w:color w:val="000000" w:themeColor="text1"/>
        </w:rPr>
        <w:t>begin execution of next iteration.</w:t>
      </w:r>
      <w:r w:rsidRPr="0050679E">
        <w:rPr>
          <w:rFonts w:cs="Times New Roman"/>
          <w:color w:val="000000" w:themeColor="text1"/>
        </w:rPr>
        <w:t xml:space="preserve"> </w:t>
      </w:r>
    </w:p>
    <w:p w14:paraId="58B5CEB2" w14:textId="77777777" w:rsidR="007F7A87" w:rsidRPr="00FB707F" w:rsidRDefault="007F7A87" w:rsidP="00720C28">
      <w:pPr>
        <w:rPr>
          <w:rFonts w:cs="Times New Roman"/>
          <w:color w:val="000000" w:themeColor="text1"/>
        </w:rPr>
      </w:pPr>
    </w:p>
    <w:p w14:paraId="67D0746F" w14:textId="76F200EA" w:rsidR="00720C28" w:rsidRDefault="00720C28" w:rsidP="00720C28">
      <w:pPr>
        <w:pStyle w:val="Caption"/>
        <w:keepNext/>
        <w:jc w:val="center"/>
      </w:pPr>
      <w:r>
        <w:t xml:space="preserve">Figure </w:t>
      </w:r>
      <w:r>
        <w:fldChar w:fldCharType="begin"/>
      </w:r>
      <w:r>
        <w:instrText xml:space="preserve"> SEQ Figure \* ARABIC </w:instrText>
      </w:r>
      <w:r>
        <w:fldChar w:fldCharType="separate"/>
      </w:r>
      <w:r w:rsidR="00696A3F">
        <w:rPr>
          <w:noProof/>
        </w:rPr>
        <w:t>3</w:t>
      </w:r>
      <w:r>
        <w:rPr>
          <w:noProof/>
        </w:rPr>
        <w:fldChar w:fldCharType="end"/>
      </w:r>
      <w:r>
        <w:t xml:space="preserve"> Flowchart of SSGA</w:t>
      </w:r>
    </w:p>
    <w:p w14:paraId="430FB55E" w14:textId="4A766C3D" w:rsidR="00720C28" w:rsidRPr="0050679E" w:rsidRDefault="003A39B3" w:rsidP="00720C28">
      <w:pPr>
        <w:keepNext/>
        <w:jc w:val="center"/>
        <w:rPr>
          <w:rFonts w:cs="Times New Roman"/>
          <w:color w:val="000000" w:themeColor="text1"/>
        </w:rPr>
      </w:pPr>
      <w:r>
        <w:rPr>
          <w:rFonts w:cs="Times New Roman"/>
          <w:noProof/>
          <w:color w:val="000000" w:themeColor="text1"/>
        </w:rPr>
        <w:drawing>
          <wp:inline distT="0" distB="0" distL="0" distR="0" wp14:anchorId="3C233701" wp14:editId="40D18AF4">
            <wp:extent cx="5730875" cy="4426395"/>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t="11543" b="36241"/>
                    <a:stretch/>
                  </pic:blipFill>
                  <pic:spPr bwMode="auto">
                    <a:xfrm>
                      <a:off x="0" y="0"/>
                      <a:ext cx="5731510" cy="4426885"/>
                    </a:xfrm>
                    <a:prstGeom prst="rect">
                      <a:avLst/>
                    </a:prstGeom>
                    <a:ln>
                      <a:noFill/>
                    </a:ln>
                    <a:extLst>
                      <a:ext uri="{53640926-AAD7-44D8-BBD7-CCE9431645EC}">
                        <a14:shadowObscured xmlns:a14="http://schemas.microsoft.com/office/drawing/2010/main"/>
                      </a:ext>
                    </a:extLst>
                  </pic:spPr>
                </pic:pic>
              </a:graphicData>
            </a:graphic>
          </wp:inline>
        </w:drawing>
      </w:r>
    </w:p>
    <w:p w14:paraId="0338BF93" w14:textId="0DADFEC2" w:rsidR="00720C28" w:rsidRPr="00720C28" w:rsidRDefault="00720C28" w:rsidP="00720C28">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w:t>
      </w:r>
      <w:r>
        <w:rPr>
          <w:rFonts w:cs="Times New Roman"/>
          <w:color w:val="000000" w:themeColor="text1"/>
        </w:rPr>
        <w:t>is</w:t>
      </w:r>
      <w:r w:rsidRPr="0050679E">
        <w:rPr>
          <w:rFonts w:cs="Times New Roman"/>
          <w:color w:val="000000" w:themeColor="text1"/>
        </w:rPr>
        <w:t xml:space="preserve"> generally organized as:</w:t>
      </w:r>
      <w:r>
        <w:rPr>
          <w:rFonts w:cs="Times New Roman"/>
          <w:color w:val="000000" w:themeColor="text1"/>
        </w:rPr>
        <w:t xml:space="preserve"> (1) </w:t>
      </w:r>
      <w:r w:rsidRPr="004C5975">
        <w:rPr>
          <w:rFonts w:cs="Times New Roman"/>
          <w:color w:val="000000" w:themeColor="text1"/>
        </w:rPr>
        <w:t>max number of iterations is reached</w:t>
      </w:r>
      <w:r>
        <w:rPr>
          <w:rFonts w:cs="Times New Roman"/>
          <w:color w:val="000000" w:themeColor="text1"/>
        </w:rPr>
        <w:t xml:space="preserve">; (2) </w:t>
      </w:r>
      <w:r w:rsidRPr="004C5975">
        <w:rPr>
          <w:rFonts w:cs="Times New Roman"/>
          <w:color w:val="000000" w:themeColor="text1"/>
        </w:rPr>
        <w:t>a satisfactory fitness value of objective function has been found</w:t>
      </w:r>
      <w:r>
        <w:rPr>
          <w:rFonts w:cs="Times New Roman"/>
          <w:color w:val="000000" w:themeColor="text1"/>
        </w:rPr>
        <w:t xml:space="preserve">; (3) </w:t>
      </w:r>
      <w:r w:rsidRPr="004C5975">
        <w:rPr>
          <w:rFonts w:cs="Times New Roman"/>
          <w:color w:val="000000" w:themeColor="text1"/>
        </w:rPr>
        <w:t>the similarity of populations is less than a pre-defined threshold for certain number of continuous iterations.</w:t>
      </w:r>
    </w:p>
    <w:p w14:paraId="4CADB854" w14:textId="7B72EE9C" w:rsidR="00720C28" w:rsidRPr="006021C5" w:rsidRDefault="00720C28" w:rsidP="00720C28">
      <w:pPr>
        <w:rPr>
          <w:rFonts w:cs="Times New Roman"/>
        </w:rPr>
      </w:pPr>
      <w:r w:rsidRPr="00834D31">
        <w:lastRenderedPageBreak/>
        <w:t>The following are the parameters of the SSGA algorithm.</w:t>
      </w:r>
      <w:r>
        <w:t xml:space="preserve"> </w:t>
      </w:r>
      <w:r w:rsidRPr="00A74FB7">
        <w:t>The maximum number of iterations is</w:t>
      </w:r>
      <w: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t xml:space="preserve">, </w:t>
      </w:r>
      <w:r>
        <w:rPr>
          <w:rFonts w:hint="eastAsia"/>
        </w:rPr>
        <w:t>t</w:t>
      </w:r>
      <w:r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Pr="0016258F">
        <w:t>is reached.</w:t>
      </w:r>
      <w:r>
        <w:t xml:space="preserve"> </w:t>
      </w:r>
      <w:r w:rsidRPr="00D6578E">
        <w:rPr>
          <w:rFonts w:cs="Times New Roman"/>
        </w:rPr>
        <w:t xml:space="preserve">Convergence tolerance </w:t>
      </w:r>
      <m:oMath>
        <m:r>
          <w:rPr>
            <w:rFonts w:ascii="Cambria Math" w:hAnsi="Cambria Math" w:cs="Times New Roman"/>
          </w:rPr>
          <m:t>Tol</m:t>
        </m:r>
      </m:oMath>
      <w:r>
        <w:rPr>
          <w:rFonts w:cs="Times New Roman"/>
        </w:rPr>
        <w:t xml:space="preserve"> is another stopping condition. </w:t>
      </w:r>
      <w:r w:rsidRPr="005E154A">
        <w:rPr>
          <w:rFonts w:cs="Times New Roman"/>
        </w:rPr>
        <w:t xml:space="preserve">If the Euclidean similarity of </w:t>
      </w:r>
      <w:r>
        <w:rPr>
          <w:rFonts w:cs="Times New Roman"/>
        </w:rPr>
        <w:t>whole</w:t>
      </w:r>
      <w:r w:rsidRPr="005E154A">
        <w:rPr>
          <w:rFonts w:cs="Times New Roman"/>
        </w:rPr>
        <w:t xml:space="preserve"> population is less than </w:t>
      </w:r>
      <m:oMath>
        <m:r>
          <w:rPr>
            <w:rFonts w:ascii="Cambria Math" w:hAnsi="Cambria Math" w:cs="Times New Roman"/>
          </w:rPr>
          <m:t>Tol</m:t>
        </m:r>
      </m:oMath>
      <w:r>
        <w:rPr>
          <w:rFonts w:cs="Times New Roman"/>
        </w:rPr>
        <w:t xml:space="preserve"> </w:t>
      </w:r>
      <w:r w:rsidRPr="005E154A">
        <w:rPr>
          <w:rFonts w:cs="Times New Roman"/>
        </w:rPr>
        <w:t>in</w:t>
      </w:r>
      <w:r w:rsidRPr="00153E6A">
        <w:rPr>
          <w:rFonts w:cs="Times New Roman"/>
          <w:i/>
        </w:rPr>
        <w:t xml:space="preserve"> </w:t>
      </w:r>
      <m:oMath>
        <m:r>
          <w:rPr>
            <w:rFonts w:ascii="Cambria Math" w:hAnsi="Cambria Math" w:cs="Times New Roman"/>
          </w:rPr>
          <m:t>N</m:t>
        </m:r>
      </m:oMath>
      <w:r w:rsidRPr="005E154A">
        <w:rPr>
          <w:rFonts w:cs="Times New Roman"/>
        </w:rPr>
        <w:t xml:space="preserve"> continuous iterations, then terminate the program.</w:t>
      </w:r>
      <w:r w:rsidRPr="00C66131">
        <w:t xml:space="preserve"> </w:t>
      </w:r>
      <w:r w:rsidRPr="00C66131">
        <w:rPr>
          <w:rFonts w:cs="Times New Roman"/>
        </w:rPr>
        <w:t xml:space="preserve">Alternatively, if the fitness value of the best individual </w:t>
      </w:r>
      <w:r>
        <w:rPr>
          <w:rFonts w:cs="Times New Roman" w:hint="eastAsia"/>
        </w:rPr>
        <w:t>minus</w:t>
      </w:r>
      <w:r>
        <w:rPr>
          <w:rFonts w:cs="Times New Roman"/>
        </w:rPr>
        <w:t xml:space="preserve"> </w:t>
      </w:r>
      <w:r w:rsidRPr="00C66131">
        <w:rPr>
          <w:rFonts w:cs="Times New Roman"/>
        </w:rPr>
        <w:t>global minima</w:t>
      </w:r>
      <w:r>
        <w:rPr>
          <w:rFonts w:cs="Times New Roman"/>
        </w:rPr>
        <w:t xml:space="preserve"> </w:t>
      </w:r>
      <m:oMath>
        <m:r>
          <w:rPr>
            <w:rFonts w:ascii="Cambria Math" w:hAnsi="Cambria Math" w:cs="Times New Roman"/>
          </w:rPr>
          <m:t>opt is less than threshold θ</m:t>
        </m:r>
      </m:oMath>
      <w:r w:rsidRPr="00C66131">
        <w:rPr>
          <w:rFonts w:cs="Times New Roman"/>
        </w:rPr>
        <w:t>, terminate the program.</w:t>
      </w:r>
      <w:r>
        <w:rPr>
          <w:rFonts w:cs="Times New Roman"/>
        </w:rPr>
        <w:t xml:space="preserve"> In addition, search radius </w:t>
      </w:r>
      <m:oMath>
        <m:r>
          <w:rPr>
            <w:rFonts w:ascii="Cambria Math" w:hAnsi="Cambria Math" w:cs="Times New Roman"/>
          </w:rPr>
          <m:t>R</m:t>
        </m:r>
      </m:oMath>
      <w:r>
        <w:rPr>
          <w:rFonts w:cs="Times New Roman"/>
        </w:rPr>
        <w:t xml:space="preserve"> is a parameter </w:t>
      </w:r>
      <w:r w:rsidRPr="008B3709">
        <w:rPr>
          <w:rFonts w:cs="Times New Roman"/>
        </w:rPr>
        <w:t>that controls the range of the mutation.</w:t>
      </w:r>
    </w:p>
    <w:p w14:paraId="3F855EE9" w14:textId="6881A571" w:rsidR="00720C28" w:rsidRPr="0050679E" w:rsidRDefault="00A507AC" w:rsidP="00720C28">
      <w:pPr>
        <w:spacing w:before="0"/>
        <w:rPr>
          <w:rFonts w:cs="Times New Roman"/>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59264" behindDoc="0" locked="0" layoutInCell="1" allowOverlap="1" wp14:anchorId="50B4BD90" wp14:editId="65BA4B7F">
                <wp:simplePos x="0" y="0"/>
                <wp:positionH relativeFrom="column">
                  <wp:posOffset>-13648</wp:posOffset>
                </wp:positionH>
                <wp:positionV relativeFrom="paragraph">
                  <wp:posOffset>82256</wp:posOffset>
                </wp:positionV>
                <wp:extent cx="5782102" cy="0"/>
                <wp:effectExtent l="0" t="0" r="9525" b="12700"/>
                <wp:wrapNone/>
                <wp:docPr id="18" name="Straight Connector 18"/>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334A34" id="Straight Connector 1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5pt,6.5pt" to="454.25pt,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Cx1KI&#13;&#10;3wAAAA0BAAAPAAAAAAAAAAAAAAAAAPQDAABkcnMvZG93bnJldi54bWxQSwUGAAAAAAQABADzAAAA&#13;&#10;AAUAAAAA&#13;&#10;" strokecolor="black [3200]" strokeweight=".5pt">
                <v:stroke joinstyle="miter"/>
              </v:line>
            </w:pict>
          </mc:Fallback>
        </mc:AlternateContent>
      </w:r>
    </w:p>
    <w:p w14:paraId="7A96D5CD" w14:textId="77777777" w:rsidR="00720C28" w:rsidRPr="0050679E" w:rsidRDefault="00720C28" w:rsidP="00720C28">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07950C6B" w14:textId="77777777" w:rsidR="00720C28" w:rsidRPr="0050679E" w:rsidRDefault="00720C28" w:rsidP="00720C28">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7C0A0A8F" w14:textId="77777777" w:rsidR="00720C28"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2843F7CD"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Pr>
          <w:rFonts w:cs="Times New Roman" w:hint="eastAsia"/>
          <w:color w:val="000000" w:themeColor="text1"/>
          <w:sz w:val="18"/>
          <w:szCs w:val="18"/>
        </w:rPr>
        <w:t>onvergence</w:t>
      </w:r>
      <w:r>
        <w:rPr>
          <w:rFonts w:cs="Times New Roman"/>
          <w:color w:val="000000" w:themeColor="text1"/>
          <w:sz w:val="18"/>
          <w:szCs w:val="18"/>
        </w:rPr>
        <w:t xml:space="preserve"> </w:t>
      </w:r>
      <w:r w:rsidRPr="00032BD7">
        <w:rPr>
          <w:rFonts w:cs="Times New Roman"/>
          <w:color w:val="000000" w:themeColor="text1"/>
          <w:sz w:val="18"/>
          <w:szCs w:val="18"/>
        </w:rPr>
        <w:t>tolerance</w:t>
      </w:r>
      <w:r>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2864405" w14:textId="77777777" w:rsidR="00720C28" w:rsidRPr="00604B81"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Pr>
          <w:rFonts w:cs="Times New Roman"/>
          <w:color w:val="000000" w:themeColor="text1"/>
          <w:sz w:val="18"/>
          <w:szCs w:val="18"/>
        </w:rPr>
        <w:t xml:space="preserve">, </w:t>
      </w:r>
      <w:r w:rsidRPr="00604B81">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 xml:space="preserve">D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03EC57C6" w14:textId="77777777" w:rsidR="00720C28" w:rsidRPr="00C91A9D"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Pr>
          <w:rFonts w:cs="Times New Roman"/>
          <w:color w:val="000000" w:themeColor="text1"/>
          <w:sz w:val="18"/>
          <w:szCs w:val="18"/>
        </w:rPr>
        <w:t xml:space="preserve"> ,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1CF0063F" w14:textId="77777777" w:rsidR="00720C28" w:rsidRPr="00274BD6"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3F2C6505"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252C4B42" w14:textId="77777777" w:rsidR="00720C28" w:rsidRDefault="00720C28" w:rsidP="00720C28">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2F4FDFAB" w14:textId="77777777" w:rsidR="00720C28" w:rsidRPr="0050679E" w:rsidRDefault="00720C28" w:rsidP="00720C28">
      <w:pPr>
        <w:pStyle w:val="ListParagraph"/>
        <w:numPr>
          <w:ilvl w:val="0"/>
          <w:numId w:val="4"/>
        </w:numPr>
        <w:spacing w:before="0"/>
        <w:rPr>
          <w:rFonts w:cs="Times New Roman"/>
          <w:color w:val="000000" w:themeColor="text1"/>
          <w:sz w:val="18"/>
          <w:szCs w:val="18"/>
        </w:rPr>
      </w:pPr>
      <w:r>
        <w:rPr>
          <w:rFonts w:cs="Times New Roman" w:hint="eastAsia"/>
          <w:color w:val="000000" w:themeColor="text1"/>
          <w:sz w:val="18"/>
          <w:szCs w:val="18"/>
        </w:rPr>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Pr>
          <w:rFonts w:cs="Times New Roman"/>
          <w:i/>
          <w:color w:val="000000" w:themeColor="text1"/>
          <w:sz w:val="18"/>
          <w:szCs w:val="18"/>
        </w:rPr>
        <w:t xml:space="preserve"> </w:t>
      </w:r>
      <w:r>
        <w:rPr>
          <w:rFonts w:cs="Times New Roman" w:hint="eastAsia"/>
          <w:iCs/>
          <w:color w:val="000000" w:themeColor="text1"/>
          <w:sz w:val="18"/>
          <w:szCs w:val="18"/>
        </w:rPr>
        <w:t>and</w:t>
      </w:r>
      <w:r>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264481E8" w14:textId="10B81DD4" w:rsidR="00720C28" w:rsidRDefault="00720C28" w:rsidP="00720C28">
      <w:pPr>
        <w:pStyle w:val="FirstParagraph"/>
        <w:spacing w:before="0" w:after="0"/>
        <w:ind w:left="288"/>
        <w:rPr>
          <w:rFonts w:ascii="Times New Roman" w:eastAsiaTheme="minorEastAsia"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2D387281" w14:textId="636410DB" w:rsidR="00720C28" w:rsidRPr="00A507AC" w:rsidRDefault="00A507AC" w:rsidP="00A507AC">
      <w:pPr>
        <w:pStyle w:val="BodyText"/>
        <w:rPr>
          <w:lang w:eastAsia="en-US"/>
        </w:rPr>
      </w:pPr>
      <w:r>
        <w:rPr>
          <w:rFonts w:cs="Times New Roman"/>
          <w:noProof/>
          <w:color w:val="000000" w:themeColor="text1"/>
          <w:sz w:val="18"/>
          <w:szCs w:val="18"/>
        </w:rPr>
        <mc:AlternateContent>
          <mc:Choice Requires="wps">
            <w:drawing>
              <wp:anchor distT="0" distB="0" distL="114300" distR="114300" simplePos="0" relativeHeight="251661312" behindDoc="0" locked="0" layoutInCell="1" allowOverlap="1" wp14:anchorId="27C52D1F" wp14:editId="0AF3135F">
                <wp:simplePos x="0" y="0"/>
                <wp:positionH relativeFrom="column">
                  <wp:posOffset>0</wp:posOffset>
                </wp:positionH>
                <wp:positionV relativeFrom="paragraph">
                  <wp:posOffset>109296</wp:posOffset>
                </wp:positionV>
                <wp:extent cx="5782102" cy="0"/>
                <wp:effectExtent l="0" t="0" r="9525" b="12700"/>
                <wp:wrapNone/>
                <wp:docPr id="19" name="Straight Connector 19"/>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B7D1B0" id="Straight Connector 19"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8.6pt" to="455.3pt,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" strokecolor="black [3200]" strokeweight=".5pt">
                <v:stroke joinstyle="miter"/>
              </v:line>
            </w:pict>
          </mc:Fallback>
        </mc:AlternateContent>
      </w:r>
    </w:p>
    <w:p w14:paraId="779289C9" w14:textId="11CE42EA"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p>
    <w:p w14:paraId="30E9CC6C" w14:textId="5C3EBA24" w:rsidR="001B5A10" w:rsidRPr="0050679E" w:rsidRDefault="001B5A10" w:rsidP="00720C28">
      <w:pPr>
        <w:spacing w:before="0"/>
        <w:rPr>
          <w:rFonts w:cs="Times New Roman"/>
          <w:b/>
          <w:bCs/>
          <w:color w:val="000000" w:themeColor="text1"/>
          <w:sz w:val="18"/>
          <w:szCs w:val="18"/>
        </w:rPr>
      </w:pPr>
      <w:r>
        <w:rPr>
          <w:rFonts w:cs="Times New Roman"/>
          <w:noProof/>
          <w:color w:val="000000" w:themeColor="text1"/>
          <w:sz w:val="18"/>
          <w:szCs w:val="18"/>
        </w:rPr>
        <mc:AlternateContent>
          <mc:Choice Requires="wps">
            <w:drawing>
              <wp:anchor distT="0" distB="0" distL="114300" distR="114300" simplePos="0" relativeHeight="251663360" behindDoc="0" locked="0" layoutInCell="1" allowOverlap="1" wp14:anchorId="6D77D2DD" wp14:editId="1AF11F59">
                <wp:simplePos x="0" y="0"/>
                <wp:positionH relativeFrom="column">
                  <wp:posOffset>0</wp:posOffset>
                </wp:positionH>
                <wp:positionV relativeFrom="paragraph">
                  <wp:posOffset>58783</wp:posOffset>
                </wp:positionV>
                <wp:extent cx="5782102" cy="0"/>
                <wp:effectExtent l="0" t="0" r="9525" b="12700"/>
                <wp:wrapNone/>
                <wp:docPr id="20" name="Straight Connector 20"/>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FCD3C" id="Straight Connector 2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4.65pt" to="455.3pt,4.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" strokecolor="black [3200]" strokeweight=".5pt">
                <v:stroke joinstyle="miter"/>
              </v:line>
            </w:pict>
          </mc:Fallback>
        </mc:AlternateContent>
      </w:r>
    </w:p>
    <w:p w14:paraId="4BBCD3E3"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1</w:t>
      </w:r>
    </w:p>
    <w:p w14:paraId="26198CA6"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3D35865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496F5667"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4F5279FE"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2A1EF78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010B430D"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2817FC00"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3B2B614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0A3F6E2C" w14:textId="77777777" w:rsidR="00720C28" w:rsidRDefault="00720C28" w:rsidP="00720C28">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E723E8A" w14:textId="77777777" w:rsidR="00720C28" w:rsidRPr="0050679E"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3FD6029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102DEECA"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4D2E7AF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0B316AA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01D505E6"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645006BE"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6D1F9E16"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71009485"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3E4EAD20" w14:textId="77777777" w:rsidR="00720C28"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3)</w:t>
      </w:r>
      <w:r w:rsidRPr="0050679E">
        <w:rPr>
          <w:rFonts w:cs="Times New Roman"/>
          <w:color w:val="000000" w:themeColor="text1"/>
        </w:rPr>
        <w:t xml:space="preserve"> </w:t>
      </w:r>
      <w:r w:rsidRPr="0050679E">
        <w:rPr>
          <w:rFonts w:cs="Times New Roman"/>
          <w:b/>
          <w:bCs/>
          <w:color w:val="000000" w:themeColor="text1"/>
          <w:sz w:val="18"/>
          <w:szCs w:val="18"/>
        </w:rPr>
        <w:t>checking stopping conditions</w:t>
      </w:r>
    </w:p>
    <w:p w14:paraId="6B54735F"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21DB000B" w14:textId="77777777" w:rsidR="00720C28" w:rsidRDefault="00720C28" w:rsidP="00720C28">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699D7BA3" w14:textId="77777777" w:rsidR="00720C28" w:rsidRDefault="00720C28" w:rsidP="00720C28">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599D0DA8" w14:textId="77777777" w:rsidR="00720C28" w:rsidRPr="0027175C" w:rsidRDefault="00720C28" w:rsidP="00720C28">
      <w:pPr>
        <w:pStyle w:val="BodyText"/>
        <w:spacing w:before="0" w:after="0"/>
        <w:rPr>
          <w:rFonts w:cs="Times New Roman"/>
          <w:color w:val="000000" w:themeColor="text1"/>
          <w:sz w:val="18"/>
          <w:szCs w:val="18"/>
        </w:rPr>
      </w:pPr>
      <w:r>
        <w:rPr>
          <w:rFonts w:cs="Times New Roman"/>
          <w:color w:val="000000" w:themeColor="text1"/>
          <w:sz w:val="18"/>
          <w:szCs w:val="18"/>
        </w:rPr>
        <w:tab/>
        <w:t>continue next step</w:t>
      </w:r>
    </w:p>
    <w:p w14:paraId="7921C004"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4) selection of parents eligible to produce offspring and extinction of ineligible individuals</w:t>
      </w:r>
    </w:p>
    <w:p w14:paraId="1ED05F6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3AE9A9BF"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3121D35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9B65B7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5) crossover operation</w:t>
      </w:r>
    </w:p>
    <w:p w14:paraId="63E0E044"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45087555"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708A158B"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7C696343"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72120596"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386D3C43"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51AD980D"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0BAF1007"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crossover rate </w:t>
      </w:r>
      <m:oMath>
        <m:r>
          <w:rPr>
            <w:rFonts w:ascii="Cambria Math" w:hAnsi="Cambria Math" w:cs="Times New Roman"/>
            <w:color w:val="000000" w:themeColor="text1"/>
            <w:sz w:val="18"/>
            <w:szCs w:val="18"/>
          </w:rPr>
          <m:t>δ</m:t>
        </m:r>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w:t>
      </w:r>
    </w:p>
    <w:p w14:paraId="5606A632"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5822BB35"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6) mutation operation</w:t>
      </w:r>
    </w:p>
    <w:p w14:paraId="4774C170"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652DAFB7" w14:textId="77777777" w:rsidR="00720C28" w:rsidRDefault="00720C28" w:rsidP="00720C28">
      <w:pPr>
        <w:spacing w:before="0"/>
        <w:ind w:firstLine="720"/>
        <w:rPr>
          <w:rFonts w:cs="Times New Roman"/>
          <w:color w:val="000000" w:themeColor="text1"/>
          <w:sz w:val="18"/>
          <w:szCs w:val="18"/>
        </w:rPr>
      </w:pPr>
      <w:r w:rsidRPr="0050679E">
        <w:rPr>
          <w:rFonts w:cs="Times New Roman"/>
          <w:color w:val="000000" w:themeColor="text1"/>
          <w:sz w:val="18"/>
          <w:szCs w:val="18"/>
        </w:rPr>
        <w:lastRenderedPageBreak/>
        <w:t xml:space="preserve">do Uniform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24BAEB01" w14:textId="77777777" w:rsidR="00720C28" w:rsidRPr="0050679E" w:rsidRDefault="00720C28" w:rsidP="00720C28">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1D651F1"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06125675" w14:textId="77777777" w:rsidR="00720C28" w:rsidRDefault="00720C28" w:rsidP="00720C28">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mutation (mutation rate </w:t>
      </w:r>
      <m:oMath>
        <m:r>
          <w:rPr>
            <w:rFonts w:ascii="Cambria Math" w:hAnsi="Cambria Math" w:cs="Times New Roman"/>
            <w:color w:val="000000" w:themeColor="text1"/>
            <w:sz w:val="18"/>
            <w:szCs w:val="18"/>
          </w:rPr>
          <m:t>γ</m:t>
        </m:r>
      </m:oMath>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Pr="0050679E">
        <w:rPr>
          <w:rFonts w:cs="Times New Roman"/>
          <w:color w:val="000000" w:themeColor="text1"/>
          <w:sz w:val="18"/>
          <w:szCs w:val="18"/>
        </w:rPr>
        <w:t>, crossover result</w:t>
      </w:r>
      <w:r>
        <w:rPr>
          <w:rFonts w:cs="Times New Roman"/>
          <w:color w:val="000000" w:themeColor="text1"/>
          <w:sz w:val="18"/>
          <w:szCs w:val="18"/>
        </w:rPr>
        <w:t>,</w:t>
      </w:r>
      <w:r w:rsidRPr="00890774">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50679E">
        <w:rPr>
          <w:rFonts w:cs="Times New Roman"/>
          <w:color w:val="000000" w:themeColor="text1"/>
          <w:sz w:val="18"/>
          <w:szCs w:val="18"/>
        </w:rPr>
        <w:t>)</w:t>
      </w:r>
    </w:p>
    <w:p w14:paraId="088B7A0F" w14:textId="77777777" w:rsidR="00720C28" w:rsidRPr="0050679E" w:rsidRDefault="00720C28" w:rsidP="00720C28">
      <w:pPr>
        <w:spacing w:before="0"/>
        <w:ind w:firstLine="360"/>
        <w:rPr>
          <w:rFonts w:cs="Times New Roman"/>
          <w:color w:val="000000" w:themeColor="text1"/>
          <w:sz w:val="18"/>
          <w:szCs w:val="18"/>
        </w:rPr>
      </w:pPr>
      <w:r>
        <w:rPr>
          <w:rFonts w:cs="Times New Roman"/>
          <w:color w:val="000000" w:themeColor="text1"/>
          <w:sz w:val="18"/>
          <w:szCs w:val="18"/>
        </w:rPr>
        <w:t>end</w:t>
      </w:r>
    </w:p>
    <w:p w14:paraId="69D643B9"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 (7) insertion of new individuals into the population</w:t>
      </w:r>
    </w:p>
    <w:p w14:paraId="5BF10BD6"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496005B4"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03C7B8FD" w14:textId="77777777" w:rsidR="00720C28" w:rsidRPr="0050679E" w:rsidRDefault="00720C28" w:rsidP="00720C28">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20107949" w14:textId="77777777" w:rsidR="00720C28"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3309A1EA" w14:textId="77777777" w:rsidR="00720C28" w:rsidRPr="0050679E" w:rsidRDefault="00720C28" w:rsidP="00720C28">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39550EC" w14:textId="3B70ECEE" w:rsidR="00720C28" w:rsidRPr="0050679E" w:rsidRDefault="00B665E1" w:rsidP="00720C28">
      <w:pPr>
        <w:rPr>
          <w:rFonts w:cs="Times New Roman"/>
          <w:color w:val="000000" w:themeColor="text1"/>
        </w:rPr>
      </w:pPr>
      <w:r>
        <w:rPr>
          <w:rFonts w:cs="Times New Roman"/>
          <w:noProof/>
          <w:color w:val="000000" w:themeColor="text1"/>
          <w:sz w:val="18"/>
          <w:szCs w:val="18"/>
        </w:rPr>
        <mc:AlternateContent>
          <mc:Choice Requires="wps">
            <w:drawing>
              <wp:anchor distT="0" distB="0" distL="114300" distR="114300" simplePos="0" relativeHeight="251665408" behindDoc="0" locked="0" layoutInCell="1" allowOverlap="1" wp14:anchorId="763E3B6D" wp14:editId="3F0D8E4B">
                <wp:simplePos x="0" y="0"/>
                <wp:positionH relativeFrom="column">
                  <wp:posOffset>0</wp:posOffset>
                </wp:positionH>
                <wp:positionV relativeFrom="paragraph">
                  <wp:posOffset>123463</wp:posOffset>
                </wp:positionV>
                <wp:extent cx="5782102" cy="0"/>
                <wp:effectExtent l="0" t="0" r="9525" b="12700"/>
                <wp:wrapNone/>
                <wp:docPr id="22" name="Straight Connector 22"/>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A14D82" id="Straight Connector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624E2913" w14:textId="77777777" w:rsidR="00720C28" w:rsidRPr="0050679E" w:rsidRDefault="00720C28" w:rsidP="00720C28">
      <w:pPr>
        <w:pStyle w:val="Heading3"/>
        <w:rPr>
          <w:rFonts w:cs="Times New Roman"/>
        </w:rPr>
      </w:pPr>
      <w:bookmarkStart w:id="13" w:name="_Toc119912989"/>
      <w:bookmarkStart w:id="14" w:name="_Toc120749920"/>
      <w:r w:rsidRPr="0050679E">
        <w:rPr>
          <w:rFonts w:cs="Times New Roman"/>
        </w:rPr>
        <w:t>Crossover and Mutation operators of SSGA</w:t>
      </w:r>
      <w:bookmarkEnd w:id="13"/>
      <w:bookmarkEnd w:id="14"/>
    </w:p>
    <w:p w14:paraId="6B8AB8B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Three kinds of crossover operators are implemented in SSGA in this paper. </w:t>
      </w:r>
    </w:p>
    <w:p w14:paraId="43DCECCB"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0D74F719"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5B383B45"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Figure </w:t>
      </w:r>
      <w:r>
        <w:rPr>
          <w:rFonts w:cs="Times New Roman"/>
          <w:color w:val="000000" w:themeColor="text1"/>
        </w:rPr>
        <w:t>4</w:t>
      </w:r>
      <w:r w:rsidRPr="0050679E">
        <w:rPr>
          <w:rFonts w:cs="Times New Roman"/>
          <w:color w:val="000000" w:themeColor="text1"/>
        </w:rPr>
        <w:t xml:space="preserve"> illustrates the single point crossover process, with the best parent in green and the random parent in red</w:t>
      </w:r>
      <w:r>
        <w:rPr>
          <w:rFonts w:cs="Times New Roman"/>
          <w:color w:val="000000" w:themeColor="text1"/>
        </w:rPr>
        <w:t xml:space="preserve">. </w:t>
      </w:r>
      <w:r w:rsidRPr="0050679E">
        <w:rPr>
          <w:rFonts w:cs="Times New Roman"/>
          <w:color w:val="000000" w:themeColor="text1"/>
        </w:rPr>
        <w:t>The process of single point crossover is to select a random crossover point and then swap the best parent and the random parent for all the genes following that point.</w:t>
      </w:r>
    </w:p>
    <w:p w14:paraId="1746A0F5" w14:textId="58F80E8A" w:rsidR="00720C28" w:rsidRDefault="00720C28" w:rsidP="00720C28">
      <w:pPr>
        <w:pStyle w:val="Caption"/>
        <w:keepNext/>
        <w:jc w:val="center"/>
      </w:pPr>
      <w:r>
        <w:t xml:space="preserve">Figure </w:t>
      </w:r>
      <w:r>
        <w:fldChar w:fldCharType="begin"/>
      </w:r>
      <w:r>
        <w:instrText xml:space="preserve"> SEQ Figure \* ARABIC </w:instrText>
      </w:r>
      <w:r>
        <w:fldChar w:fldCharType="separate"/>
      </w:r>
      <w:r w:rsidR="00696A3F">
        <w:rPr>
          <w:noProof/>
        </w:rPr>
        <w:t>4</w:t>
      </w:r>
      <w:r>
        <w:rPr>
          <w:noProof/>
        </w:rPr>
        <w:fldChar w:fldCharType="end"/>
      </w:r>
      <w:r>
        <w:t xml:space="preserve"> </w:t>
      </w:r>
      <w:r>
        <w:rPr>
          <w:rFonts w:hint="eastAsia"/>
        </w:rPr>
        <w:t>single</w:t>
      </w:r>
      <w:r>
        <w:t xml:space="preserve"> point crossover</w:t>
      </w:r>
    </w:p>
    <w:p w14:paraId="0B999725" w14:textId="77777777" w:rsidR="00720C28" w:rsidRPr="0050679E" w:rsidRDefault="00720C28" w:rsidP="00720C28">
      <w:pPr>
        <w:keepNext/>
        <w:rPr>
          <w:rFonts w:cs="Times New Roman"/>
          <w:color w:val="000000" w:themeColor="text1"/>
        </w:rPr>
      </w:pPr>
      <w:r>
        <w:rPr>
          <w:rFonts w:cs="Times New Roman"/>
          <w:noProof/>
          <w:color w:val="000000" w:themeColor="text1"/>
        </w:rPr>
        <w:drawing>
          <wp:inline distT="0" distB="0" distL="0" distR="0" wp14:anchorId="55292734" wp14:editId="26D1E59C">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14"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1E482C80" w14:textId="77777777" w:rsidR="00720C28" w:rsidRDefault="00720C28" w:rsidP="00720C28">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Pr>
          <w:color w:val="000000" w:themeColor="text1"/>
        </w:rPr>
        <w:t xml:space="preserve">generate a positive integer </w:t>
      </w:r>
      <m:oMath>
        <m:r>
          <w:rPr>
            <w:rFonts w:ascii="Cambria Math" w:hAnsi="Cambria Math"/>
            <w:color w:val="000000" w:themeColor="text1"/>
          </w:rPr>
          <m:t>k</m:t>
        </m:r>
      </m:oMath>
      <w:r>
        <w:rPr>
          <w:color w:val="000000" w:themeColor="text1"/>
        </w:rPr>
        <w:t xml:space="preserve"> (</w:t>
      </w:r>
      <m:oMath>
        <m:r>
          <w:rPr>
            <w:rFonts w:ascii="Cambria Math" w:hAnsi="Cambria Math"/>
            <w:color w:val="000000" w:themeColor="text1"/>
          </w:rPr>
          <m:t>k&lt;N</m:t>
        </m:r>
      </m:oMath>
      <w:r>
        <w:rPr>
          <w:color w:val="000000" w:themeColor="text1"/>
        </w:rPr>
        <w:t>):</w:t>
      </w:r>
    </w:p>
    <w:p w14:paraId="51DFFDF8" w14:textId="77777777" w:rsidR="00720C28" w:rsidRPr="00E33AF9" w:rsidRDefault="00720C28" w:rsidP="00720C28">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 i&gt;k</m:t>
                  </m:r>
                </m:e>
              </m:eqArr>
            </m:e>
          </m:d>
          <m:r>
            <w:rPr>
              <w:rFonts w:ascii="Cambria Math" w:hAnsi="Cambria Math"/>
            </w:rPr>
            <m:t xml:space="preserve"> </m:t>
          </m:r>
        </m:oMath>
      </m:oMathPara>
    </w:p>
    <w:p w14:paraId="191EFA46" w14:textId="77777777" w:rsidR="00720C28" w:rsidRPr="006710B6" w:rsidRDefault="00720C28" w:rsidP="00720C28">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r w:rsidRPr="006710B6">
        <w:rPr>
          <w:iCs/>
        </w:rPr>
        <w:t>.</w:t>
      </w:r>
      <w:r w:rsidRPr="007D36C0">
        <w:t xml:space="preserve"> </w:t>
      </w:r>
      <w:r w:rsidRPr="007D36C0">
        <w:rPr>
          <w:iCs/>
        </w:rPr>
        <w:t>Randomly select child1 or child2 to participate in the mutation operation afterwards.</w:t>
      </w:r>
    </w:p>
    <w:p w14:paraId="5474077A"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024FA811"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for each gene of child, the probability of getting the best parent's gene is the same as crossover rate </w:t>
      </w:r>
      <m:oMath>
        <m:r>
          <w:rPr>
            <w:rFonts w:ascii="Cambria Math" w:hAnsi="Cambria Math" w:cs="Times New Roman"/>
            <w:color w:val="000000" w:themeColor="text1"/>
          </w:rPr>
          <m:t>δ</m:t>
        </m:r>
      </m:oMath>
      <w:r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Pr="0050679E">
        <w:rPr>
          <w:rFonts w:cs="Times New Roman"/>
          <w:color w:val="000000" w:themeColor="text1"/>
        </w:rPr>
        <w:t xml:space="preserve">. </w:t>
      </w:r>
      <m:oMath>
        <m:r>
          <w:rPr>
            <w:rFonts w:ascii="Cambria Math" w:hAnsi="Cambria Math" w:cs="Times New Roman"/>
            <w:color w:val="000000" w:themeColor="text1"/>
          </w:rPr>
          <m:t>P</m:t>
        </m:r>
      </m:oMath>
      <w:r>
        <w:rPr>
          <w:rFonts w:cs="Times New Roman"/>
          <w:color w:val="000000" w:themeColor="text1"/>
        </w:rPr>
        <w:t xml:space="preserve"> represents probability.</w:t>
      </w:r>
    </w:p>
    <w:p w14:paraId="44EF585C" w14:textId="77777777" w:rsidR="00720C28" w:rsidRPr="006B68B7" w:rsidRDefault="00720C28" w:rsidP="00720C28">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2D1DA681" w14:textId="77777777" w:rsidR="00720C28" w:rsidRPr="0050679E" w:rsidRDefault="00720C28" w:rsidP="00720C28">
      <w:pPr>
        <w:rPr>
          <w:rFonts w:cs="Times New Roman"/>
          <w:color w:val="000000" w:themeColor="text1"/>
        </w:rPr>
      </w:pPr>
      <w:r w:rsidRPr="000E7107">
        <w:rPr>
          <w:rFonts w:cs="Times New Roman"/>
          <w:i/>
          <w:iCs/>
          <w:color w:val="000000" w:themeColor="text1"/>
        </w:rPr>
        <w:lastRenderedPageBreak/>
        <w:t xml:space="preserve">Where </w:t>
      </w:r>
      <m:oMath>
        <m:r>
          <w:rPr>
            <w:rFonts w:ascii="Cambria Math" w:hAnsi="Cambria Math" w:cs="Times New Roman"/>
            <w:color w:val="000000" w:themeColor="text1"/>
          </w:rPr>
          <m:t>i ∈ 1,2,3,...N</m:t>
        </m:r>
      </m:oMath>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65896E9D" w14:textId="77777777" w:rsidR="00720C28" w:rsidRPr="0050679E" w:rsidRDefault="00720C28" w:rsidP="00720C28">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64656F60"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 child always inherits the characteristics of two parents.</w:t>
      </w:r>
      <w:r>
        <w:rPr>
          <w:rFonts w:cs="Times New Roman"/>
          <w:i/>
          <w:iCs/>
          <w:color w:val="000000" w:themeColor="text1"/>
        </w:rPr>
        <w:t xml:space="preserve"> </w:t>
      </w:r>
      <m:oMath>
        <m:r>
          <w:rPr>
            <w:rFonts w:ascii="Cambria Math" w:hAnsi="Cambria Math" w:cs="Times New Roman"/>
            <w:color w:val="000000" w:themeColor="text1"/>
          </w:rPr>
          <m:t>i</m:t>
        </m:r>
      </m:oMath>
      <w:r>
        <w:rPr>
          <w:rFonts w:cs="Times New Roman"/>
          <w:i/>
          <w:color w:val="000000" w:themeColor="text1"/>
        </w:rPr>
        <w:t xml:space="preserve"> </w:t>
      </w:r>
      <w:r w:rsidRPr="00007752">
        <w:rPr>
          <w:rFonts w:cs="Times New Roman"/>
          <w:iCs/>
          <w:color w:val="000000" w:themeColor="text1"/>
        </w:rPr>
        <w:t>represents</w:t>
      </w:r>
      <w:r>
        <w:rPr>
          <w:rFonts w:cs="Times New Roman"/>
          <w:iCs/>
          <w:color w:val="000000" w:themeColor="text1"/>
        </w:rPr>
        <w:t xml:space="preserve"> one </w:t>
      </w:r>
      <w:r>
        <w:rPr>
          <w:rFonts w:cs="Times New Roman" w:hint="eastAsia"/>
          <w:iCs/>
          <w:color w:val="000000" w:themeColor="text1"/>
        </w:rPr>
        <w:t>location</w:t>
      </w:r>
      <w:r>
        <w:rPr>
          <w:rFonts w:cs="Times New Roman"/>
          <w:iCs/>
          <w:color w:val="000000" w:themeColor="text1"/>
        </w:rPr>
        <w:t xml:space="preserve"> of a phenotype.</w:t>
      </w:r>
    </w:p>
    <w:p w14:paraId="226E96C2" w14:textId="77777777" w:rsidR="00720C28" w:rsidRPr="000E7107" w:rsidRDefault="00720C28" w:rsidP="00720C28">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Pr="000E7107">
        <w:rPr>
          <w:rFonts w:cs="Times New Roman"/>
          <w:i/>
          <w:color w:val="000000" w:themeColor="text1"/>
        </w:rPr>
        <w:t xml:space="preserve">where   </w:t>
      </w:r>
      <m:oMath>
        <m:r>
          <w:rPr>
            <w:rFonts w:ascii="Cambria Math" w:hAnsi="Cambria Math" w:cs="Times New Roman"/>
            <w:color w:val="000000" w:themeColor="text1"/>
          </w:rPr>
          <m:t>i ∈ 1,2,3,...N</m:t>
        </m:r>
      </m:oMath>
      <w:r w:rsidRPr="000E7107">
        <w:rPr>
          <w:rFonts w:cs="Times New Roman"/>
          <w:i/>
          <w:color w:val="000000" w:themeColor="text1"/>
        </w:rPr>
        <w:t>.</w:t>
      </w:r>
    </w:p>
    <w:p w14:paraId="079A6500" w14:textId="77777777" w:rsidR="00720C28" w:rsidRPr="0050679E" w:rsidRDefault="00720C28" w:rsidP="00720C28">
      <w:pPr>
        <w:rPr>
          <w:rFonts w:cs="Times New Roman"/>
          <w:color w:val="000000" w:themeColor="text1"/>
        </w:rPr>
      </w:pPr>
      <w:r w:rsidRPr="0050679E">
        <w:rPr>
          <w:rFonts w:cs="Times New Roman"/>
          <w:color w:val="000000" w:themeColor="text1"/>
        </w:rPr>
        <w:t>Two kinds of mutation operators are implemented as following:</w:t>
      </w:r>
    </w:p>
    <w:p w14:paraId="49216048"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2077753D"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21D958CA"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A2FF6A1" w14:textId="77777777" w:rsidR="00720C28" w:rsidRPr="0050679E" w:rsidRDefault="00720C28" w:rsidP="00720C28">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 xml:space="preserve">The lower boundary and upper boundary for </w:t>
      </w:r>
      <w:r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Pr="0050679E">
        <w:rPr>
          <w:rFonts w:ascii="Times New Roman" w:hAnsi="Times New Roman" w:cs="Times New Roman"/>
          <w:iCs/>
          <w:color w:val="000000" w:themeColor="text1"/>
        </w:rPr>
        <w:t xml:space="preserve"> 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Pr="0050679E">
        <w:rPr>
          <w:rFonts w:ascii="Times New Roman" w:hAnsi="Times New Roman" w:cs="Times New Roman"/>
          <w:color w:val="000000" w:themeColor="text1"/>
        </w:rPr>
        <w:t xml:space="preserve"> represent the upper and lower bounds of the fitnes</w:t>
      </w:r>
      <w:r w:rsidRPr="0050679E">
        <w:rPr>
          <w:rFonts w:ascii="Times New Roman" w:hAnsi="Times New Roman" w:cs="Times New Roman"/>
          <w:color w:val="000000" w:themeColor="text1"/>
          <w:lang w:eastAsia="zh-CN"/>
        </w:rPr>
        <w:t>s</w:t>
      </w:r>
      <w:r w:rsidRPr="0050679E">
        <w:rPr>
          <w:rFonts w:ascii="Times New Roman" w:hAnsi="Times New Roman" w:cs="Times New Roman"/>
          <w:color w:val="000000" w:themeColor="text1"/>
        </w:rPr>
        <w:t xml:space="preserve"> function respectively.</w:t>
      </w:r>
    </w:p>
    <w:p w14:paraId="0D154FA4"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uniform distribution, otherwise remain the same.</w:t>
      </w:r>
    </w:p>
    <w:p w14:paraId="059CEF31" w14:textId="77777777" w:rsidR="00720C28" w:rsidRPr="0050679E" w:rsidRDefault="00720C28" w:rsidP="00720C28">
      <w:pPr>
        <w:pStyle w:val="ListParagraph"/>
        <w:numPr>
          <w:ilvl w:val="0"/>
          <w:numId w:val="14"/>
        </w:numPr>
        <w:rPr>
          <w:rFonts w:cs="Times New Roman"/>
          <w:color w:val="000000" w:themeColor="text1"/>
        </w:rPr>
      </w:pPr>
      <w:r w:rsidRPr="0050679E">
        <w:rPr>
          <w:rFonts w:cs="Times New Roman"/>
          <w:color w:val="000000" w:themeColor="text1"/>
        </w:rPr>
        <w:t>Normal mutation</w:t>
      </w:r>
    </w:p>
    <w:p w14:paraId="7090EF82" w14:textId="77777777" w:rsidR="00720C28" w:rsidRPr="0050679E" w:rsidRDefault="00720C28" w:rsidP="00720C28">
      <w:pPr>
        <w:pStyle w:val="BodyText"/>
        <w:rPr>
          <w:rFonts w:cs="Times New Roman"/>
          <w:color w:val="000000" w:themeColor="text1"/>
        </w:rPr>
      </w:pPr>
      <w:r w:rsidRPr="0050679E">
        <w:rPr>
          <w:rFonts w:cs="Times New Roman"/>
          <w:color w:val="000000" w:themeColor="text1"/>
        </w:rPr>
        <w:t>The probability density function of the continuous normal distribution is:</w:t>
      </w:r>
    </w:p>
    <w:p w14:paraId="03413DB9" w14:textId="77777777" w:rsidR="00720C28" w:rsidRPr="0050679E" w:rsidRDefault="00720C28" w:rsidP="00720C28">
      <w:pPr>
        <w:pStyle w:val="BodyText"/>
        <w:rPr>
          <w:rFonts w:cs="Times New Roman"/>
          <w:color w:val="000000" w:themeColor="text1"/>
        </w:rPr>
      </w:pPr>
    </w:p>
    <w:p w14:paraId="78E9A078" w14:textId="77777777" w:rsidR="00720C28" w:rsidRPr="0050679E" w:rsidRDefault="00720C28" w:rsidP="00720C28">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35BE19A0" w14:textId="77777777" w:rsidR="00720C28" w:rsidRPr="0050679E" w:rsidRDefault="00720C28" w:rsidP="00720C28">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58E9ED9C"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 = 0</w:t>
      </w:r>
    </w:p>
    <w:p w14:paraId="214D5563" w14:textId="77777777" w:rsidR="00720C28" w:rsidRPr="0050679E" w:rsidRDefault="00720C28" w:rsidP="00720C28">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2ED17708" w14:textId="77777777" w:rsidR="00720C28" w:rsidRPr="0050679E" w:rsidRDefault="00720C28" w:rsidP="00720C28">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then plus a variable </w:t>
      </w:r>
      <m:oMath>
        <m:r>
          <w:rPr>
            <w:rFonts w:ascii="Cambria Math" w:hAnsi="Cambria Math" w:cs="Times New Roman"/>
            <w:color w:val="000000" w:themeColor="text1"/>
          </w:rPr>
          <m:t>x</m:t>
        </m:r>
      </m:oMath>
      <w:r w:rsidRPr="0050679E">
        <w:rPr>
          <w:rFonts w:cs="Times New Roman"/>
          <w:color w:val="000000" w:themeColor="text1"/>
        </w:rPr>
        <w:t xml:space="preserve"> generated by normal distribution, otherwise remain the same.</w:t>
      </w:r>
    </w:p>
    <w:p w14:paraId="34D02CFF" w14:textId="77777777" w:rsidR="00720C28" w:rsidRDefault="00720C28" w:rsidP="00720C28">
      <w:pPr>
        <w:pStyle w:val="Heading2"/>
      </w:pPr>
      <w:bookmarkStart w:id="15" w:name="_Toc120749921"/>
      <w:r w:rsidRPr="0050679E">
        <w:t>Baldwin</w:t>
      </w:r>
      <w:r>
        <w:t xml:space="preserve"> algorithm and </w:t>
      </w:r>
      <w:r w:rsidRPr="0050679E">
        <w:t>Lamarck</w:t>
      </w:r>
      <w:r>
        <w:t xml:space="preserve"> algorithm</w:t>
      </w:r>
      <w:bookmarkEnd w:id="15"/>
    </w:p>
    <w:p w14:paraId="315B0A3B" w14:textId="77777777" w:rsidR="00720C28" w:rsidRDefault="00720C28" w:rsidP="00720C28">
      <w:pPr>
        <w:rPr>
          <w:rFonts w:cs="Times New Roman"/>
          <w:color w:val="000000" w:themeColor="text1"/>
        </w:rPr>
      </w:pPr>
      <w:r w:rsidRPr="004E3C0A">
        <w:t>The difference between the Baldwin and Lamarck algorithm and SSGA is that they are combinations of memetic optimization and genetic optimization</w:t>
      </w:r>
      <w:r>
        <w:t xml:space="preserve"> while SSGA </w:t>
      </w:r>
      <w:r>
        <w:rPr>
          <w:rFonts w:hint="eastAsia"/>
        </w:rPr>
        <w:t>is</w:t>
      </w:r>
      <w:r>
        <w:t xml:space="preserve"> considered as global optimization</w:t>
      </w:r>
      <w:r w:rsidRPr="004E3C0A">
        <w:rPr>
          <w:rFonts w:hint="eastAsia"/>
        </w:rPr>
        <w:t>.</w:t>
      </w:r>
      <w:r>
        <w:t xml:space="preserve"> </w:t>
      </w:r>
      <w:r>
        <w:rPr>
          <w:rFonts w:hint="eastAsia"/>
        </w:rPr>
        <w:t>C</w:t>
      </w:r>
      <w:r w:rsidRPr="00620CB3">
        <w:t>ompared to the SSGA, a local search procedure is additionally employed</w:t>
      </w:r>
      <w:r>
        <w:t xml:space="preserve"> </w:t>
      </w:r>
      <w:r>
        <w:rPr>
          <w:rFonts w:hint="eastAsia"/>
        </w:rPr>
        <w:t>i</w:t>
      </w:r>
      <w:r w:rsidRPr="001B5DC3">
        <w:t xml:space="preserve">n the </w:t>
      </w:r>
      <w:r>
        <w:t xml:space="preserve">framework </w:t>
      </w:r>
      <w:r w:rsidRPr="001B5DC3">
        <w:t>of the Baldwin and Lamarck algorithm</w:t>
      </w:r>
      <w:r>
        <w:t xml:space="preserve">. As mentioned before, each individual’s genotype is a solution to an objective function. The local search procedure is designed to explore the neighborhood environment where genotype is located and try to find a better solution, which is defined as phenotype in this paper. The improvement between genotype and phenotype </w:t>
      </w:r>
      <w:r w:rsidRPr="001E0605">
        <w:rPr>
          <w:rFonts w:cs="Times New Roman"/>
          <w:color w:val="000000" w:themeColor="text1"/>
        </w:rPr>
        <w:t>can be interpreted as the result of a lifelong learning effort</w:t>
      </w:r>
      <w:r>
        <w:rPr>
          <w:rFonts w:cs="Times New Roman"/>
          <w:color w:val="000000" w:themeColor="text1"/>
        </w:rPr>
        <w:t>.</w:t>
      </w:r>
    </w:p>
    <w:p w14:paraId="0CA439E0" w14:textId="77777777" w:rsidR="00720C28" w:rsidRDefault="00720C28" w:rsidP="00720C28">
      <w:pPr>
        <w:rPr>
          <w:rFonts w:cs="Times New Roman"/>
          <w:color w:val="000000" w:themeColor="text1"/>
        </w:rPr>
      </w:pPr>
      <w:r w:rsidRPr="004A2C20">
        <w:rPr>
          <w:rFonts w:cs="Times New Roman"/>
          <w:color w:val="000000" w:themeColor="text1"/>
        </w:rPr>
        <w:lastRenderedPageBreak/>
        <w:t>In Baldwin approach, the learned results of an individual are not directly passed on to the next generation, but rather the ability to find a better solution in their own vicinity.</w:t>
      </w:r>
      <w:r w:rsidRPr="007323C2">
        <w:t xml:space="preserve"> </w:t>
      </w:r>
      <w:r w:rsidRPr="007323C2">
        <w:rPr>
          <w:rFonts w:cs="Times New Roman"/>
          <w:color w:val="000000" w:themeColor="text1"/>
        </w:rPr>
        <w:t>In other words, although it is phenotypes that are involved in fitness evaluation, what is involved in the computation of crossover and mutation are genotypes.</w:t>
      </w:r>
    </w:p>
    <w:p w14:paraId="134D01F2" w14:textId="77777777" w:rsidR="00720C28" w:rsidRDefault="00720C28" w:rsidP="00720C28">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Pr>
          <w:rFonts w:cs="Times New Roman"/>
          <w:color w:val="000000" w:themeColor="text1"/>
        </w:rPr>
        <w:t xml:space="preserve"> </w:t>
      </w:r>
      <w:r w:rsidRPr="004409FC">
        <w:rPr>
          <w:rFonts w:cs="Times New Roman"/>
          <w:color w:val="000000" w:themeColor="text1"/>
        </w:rPr>
        <w:t>From an individual's perspective, learning will put one in a</w:t>
      </w:r>
      <w:r>
        <w:rPr>
          <w:rFonts w:cs="Times New Roman"/>
          <w:color w:val="000000" w:themeColor="text1"/>
        </w:rPr>
        <w:t xml:space="preserve"> </w:t>
      </w:r>
      <w:r>
        <w:rPr>
          <w:rFonts w:cs="Times New Roman" w:hint="eastAsia"/>
          <w:color w:val="000000" w:themeColor="text1"/>
        </w:rPr>
        <w:t>more</w:t>
      </w:r>
      <w:r w:rsidRPr="004409FC">
        <w:rPr>
          <w:rFonts w:cs="Times New Roman"/>
          <w:color w:val="000000" w:themeColor="text1"/>
        </w:rPr>
        <w:t xml:space="preserve"> advantageous position on the fitness landscape.</w:t>
      </w:r>
      <w:r>
        <w:rPr>
          <w:rFonts w:cs="Times New Roman"/>
          <w:color w:val="000000" w:themeColor="text1"/>
        </w:rPr>
        <w:t xml:space="preserve"> </w:t>
      </w:r>
      <w:r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0C5063E7" w14:textId="77777777" w:rsidR="00720C28" w:rsidRPr="00237221" w:rsidRDefault="00720C28" w:rsidP="00720C28">
      <w:r w:rsidRPr="00BE06B2">
        <w:t xml:space="preserve">Figure </w:t>
      </w:r>
      <w:r>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t xml:space="preserve"> </w:t>
      </w:r>
      <w:r w:rsidRPr="00F71358">
        <w:t xml:space="preserve">They are the same as SSGA except for the additional local search </w:t>
      </w:r>
      <w:r>
        <w:rPr>
          <w:rFonts w:hint="eastAsia"/>
        </w:rPr>
        <w:t>procedure</w:t>
      </w:r>
      <w:r w:rsidRPr="00F71358">
        <w:t xml:space="preserve"> and the</w:t>
      </w:r>
      <w:r>
        <w:t xml:space="preserve"> ingredients of </w:t>
      </w:r>
      <w:r w:rsidRPr="00F71358">
        <w:t xml:space="preserve">crossover </w:t>
      </w:r>
      <w:r>
        <w:rPr>
          <w:rFonts w:hint="eastAsia"/>
        </w:rPr>
        <w:t>operatio</w:t>
      </w:r>
      <w:r>
        <w:t>n</w:t>
      </w:r>
      <w:r w:rsidRPr="00F71358">
        <w:t>.</w:t>
      </w:r>
    </w:p>
    <w:p w14:paraId="0315573C" w14:textId="1C1EAB4A" w:rsidR="00720C28" w:rsidRDefault="00720C28" w:rsidP="00720C28">
      <w:pPr>
        <w:pStyle w:val="Caption"/>
        <w:keepNext/>
        <w:jc w:val="center"/>
      </w:pPr>
      <w:r>
        <w:t xml:space="preserve">Figure </w:t>
      </w:r>
      <w:r>
        <w:fldChar w:fldCharType="begin"/>
      </w:r>
      <w:r>
        <w:instrText xml:space="preserve"> SEQ Figure \* ARABIC </w:instrText>
      </w:r>
      <w:r>
        <w:fldChar w:fldCharType="separate"/>
      </w:r>
      <w:r w:rsidR="00696A3F">
        <w:rPr>
          <w:noProof/>
        </w:rPr>
        <w:t>5</w:t>
      </w:r>
      <w:r>
        <w:rPr>
          <w:noProof/>
        </w:rPr>
        <w:fldChar w:fldCharType="end"/>
      </w:r>
      <w:r>
        <w:t xml:space="preserve"> </w:t>
      </w:r>
      <w:r w:rsidRPr="00C70746">
        <w:t>Flowchart for Baldwin and Lamarck</w:t>
      </w:r>
    </w:p>
    <w:p w14:paraId="64C042C1" w14:textId="77777777" w:rsidR="00720C28" w:rsidRDefault="00720C28" w:rsidP="00720C28">
      <w:pPr>
        <w:keepNext/>
      </w:pPr>
      <w:r>
        <w:rPr>
          <w:rFonts w:cs="Times New Roman" w:hint="eastAsia"/>
          <w:noProof/>
          <w:color w:val="000000" w:themeColor="text1"/>
        </w:rPr>
        <w:drawing>
          <wp:inline distT="0" distB="0" distL="0" distR="0" wp14:anchorId="5D6264D7" wp14:editId="22C37DC6">
            <wp:extent cx="5943600" cy="4201555"/>
            <wp:effectExtent l="0" t="0" r="0"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ECDDB87" w14:textId="77777777" w:rsidR="00720C28" w:rsidRPr="004E7D43" w:rsidRDefault="00720C28" w:rsidP="00720C28">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7A6BACB8" w14:textId="7D4C24F4" w:rsidR="00720C28" w:rsidRPr="004E7D43" w:rsidRDefault="00CD2FC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7456" behindDoc="0" locked="0" layoutInCell="1" allowOverlap="1" wp14:anchorId="6D329ABA" wp14:editId="69C63065">
                <wp:simplePos x="0" y="0"/>
                <wp:positionH relativeFrom="column">
                  <wp:posOffset>0</wp:posOffset>
                </wp:positionH>
                <wp:positionV relativeFrom="paragraph">
                  <wp:posOffset>90805</wp:posOffset>
                </wp:positionV>
                <wp:extent cx="5782102" cy="0"/>
                <wp:effectExtent l="0" t="0" r="9525" b="12700"/>
                <wp:wrapNone/>
                <wp:docPr id="23" name="Straight Connector 23"/>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F2ADFA" id="Straight Connector 2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7.15pt" to="455.3pt,7.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mnmk6d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h/ugZ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CaeaTp&#13;&#10;3wAAAAsBAAAPAAAAAAAAAAAAAAAAAPQDAABkcnMvZG93bnJldi54bWxQSwUGAAAAAAQABADzAAAA&#13;&#10;AAUAAAAA&#13;&#10;" strokecolor="black [3200]" strokeweight=".5pt">
                <v:stroke joinstyle="miter"/>
              </v:line>
            </w:pict>
          </mc:Fallback>
        </mc:AlternateContent>
      </w:r>
    </w:p>
    <w:p w14:paraId="0FCE1784" w14:textId="77777777" w:rsidR="00720C28" w:rsidRPr="00EA055F" w:rsidRDefault="00720C28" w:rsidP="00720C28">
      <w:pPr>
        <w:spacing w:before="0"/>
        <w:rPr>
          <w:rFonts w:cs="Times New Roman"/>
          <w:b/>
          <w:bCs/>
          <w:sz w:val="18"/>
          <w:szCs w:val="18"/>
        </w:rPr>
      </w:pPr>
      <w:r w:rsidRPr="004E7D43">
        <w:rPr>
          <w:rFonts w:cs="Times New Roman"/>
          <w:b/>
          <w:bCs/>
          <w:sz w:val="18"/>
          <w:szCs w:val="18"/>
        </w:rPr>
        <w:t>Parameters for Baldwin and Lamarck algorithm</w:t>
      </w:r>
    </w:p>
    <w:p w14:paraId="7068E26A" w14:textId="77777777" w:rsidR="00720C28" w:rsidRPr="004E7D43" w:rsidRDefault="00720C28" w:rsidP="00720C28">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02C2F6F2"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0C884DE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64213BEF" w14:textId="77777777" w:rsidR="00720C28" w:rsidRPr="00FE226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Pr>
          <w:rFonts w:cs="Times New Roman"/>
          <w:sz w:val="18"/>
          <w:szCs w:val="18"/>
        </w:rPr>
        <w:t>,</w:t>
      </w:r>
      <w:r w:rsidRPr="0067501C">
        <w:rPr>
          <w:rFonts w:cs="Times New Roman"/>
          <w:sz w:val="18"/>
          <w:szCs w:val="18"/>
        </w:rPr>
        <w:t xml:space="preserve">number of dimensions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 xml:space="preserve">D,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6A052651" w14:textId="77777777" w:rsidR="00720C28" w:rsidRPr="00053958"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 xml:space="preserve">γ , </m:t>
        </m:r>
      </m:oMath>
      <w:r w:rsidRPr="00053958">
        <w:rPr>
          <w:rFonts w:cs="Times New Roman"/>
          <w:sz w:val="18"/>
          <w:szCs w:val="18"/>
        </w:rPr>
        <w:t xml:space="preserve">crossover rate </w:t>
      </w:r>
      <m:oMath>
        <m:r>
          <w:rPr>
            <w:rFonts w:ascii="Cambria Math" w:hAnsi="Cambria Math" w:cs="Times New Roman"/>
            <w:sz w:val="18"/>
            <w:szCs w:val="18"/>
          </w:rPr>
          <m:t>δ</m:t>
        </m:r>
      </m:oMath>
    </w:p>
    <w:p w14:paraId="629BCE8F" w14:textId="77777777" w:rsidR="00720C28" w:rsidRPr="00657EC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E503BB0"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370E8C74" w14:textId="77777777" w:rsidR="00720C28" w:rsidRPr="004561F3"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442F1CDA" w14:textId="77777777" w:rsidR="00720C28" w:rsidRPr="004561F3" w:rsidRDefault="00720C28" w:rsidP="00720C28">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lastRenderedPageBreak/>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5E72A173"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rate </w:t>
      </w:r>
      <m:oMath>
        <m:r>
          <w:rPr>
            <w:rFonts w:ascii="Cambria Math" w:hAnsi="Cambria Math" w:cs="Times New Roman"/>
            <w:sz w:val="18"/>
            <w:szCs w:val="18"/>
          </w:rPr>
          <m:t>α</m:t>
        </m:r>
      </m:oMath>
    </w:p>
    <w:p w14:paraId="6EA892D7"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541628AE"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71238EAC" w14:textId="77777777" w:rsidR="00720C28" w:rsidRPr="00DF21FF" w:rsidRDefault="00720C28" w:rsidP="00720C28">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7C255929" w14:textId="77777777" w:rsidR="00720C28" w:rsidRPr="004E7D43" w:rsidRDefault="00720C28" w:rsidP="00720C28">
      <w:pPr>
        <w:spacing w:before="0"/>
        <w:rPr>
          <w:rFonts w:cs="Times New Roman"/>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3FDA83B0" w14:textId="13E553AE" w:rsidR="00720C28" w:rsidRPr="00D8111C" w:rsidRDefault="00B641F5"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69504" behindDoc="0" locked="0" layoutInCell="1" allowOverlap="1" wp14:anchorId="5FC7EE96" wp14:editId="38895C54">
                <wp:simplePos x="0" y="0"/>
                <wp:positionH relativeFrom="column">
                  <wp:posOffset>0</wp:posOffset>
                </wp:positionH>
                <wp:positionV relativeFrom="paragraph">
                  <wp:posOffset>84908</wp:posOffset>
                </wp:positionV>
                <wp:extent cx="5782102" cy="0"/>
                <wp:effectExtent l="0" t="0" r="9525" b="12700"/>
                <wp:wrapNone/>
                <wp:docPr id="24" name="Straight Connector 24"/>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1A9CF4" id="Straight Connector 24"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3CFAD247" w14:textId="77777777" w:rsidR="00720C28" w:rsidRDefault="00720C28" w:rsidP="00720C28">
      <w:pPr>
        <w:spacing w:before="0"/>
        <w:rPr>
          <w:rFonts w:cs="Times New Roman"/>
          <w:color w:val="000000" w:themeColor="text1"/>
        </w:rPr>
      </w:pPr>
    </w:p>
    <w:p w14:paraId="7D61B160" w14:textId="77777777" w:rsidR="00720C28" w:rsidRDefault="00720C28" w:rsidP="00720C28">
      <w:pPr>
        <w:spacing w:before="0"/>
        <w:rPr>
          <w:rFonts w:cs="Times New Roman"/>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Pr>
          <w:rFonts w:cs="Times New Roman"/>
          <w:color w:val="000000" w:themeColor="text1"/>
        </w:rPr>
        <w:t xml:space="preserve"> </w:t>
      </w:r>
      <w:r w:rsidRPr="00A51C1D">
        <w:rPr>
          <w:rFonts w:cs="Times New Roman"/>
          <w:color w:val="000000" w:themeColor="text1"/>
        </w:rPr>
        <w:t xml:space="preserve">Compared to SSGA, </w:t>
      </w:r>
      <w:r>
        <w:rPr>
          <w:rFonts w:cs="Times New Roman" w:hint="eastAsia"/>
          <w:color w:val="000000" w:themeColor="text1"/>
        </w:rPr>
        <w:t>Baldwin</w:t>
      </w:r>
      <w:r>
        <w:rPr>
          <w:rFonts w:cs="Times New Roman"/>
          <w:color w:val="000000" w:themeColor="text1"/>
        </w:rPr>
        <w:t xml:space="preserve"> and Lamarck algorithm</w:t>
      </w:r>
      <w:r w:rsidRPr="00A51C1D">
        <w:rPr>
          <w:rFonts w:cs="Times New Roman"/>
          <w:color w:val="000000" w:themeColor="text1"/>
        </w:rPr>
        <w:t xml:space="preserve"> algorithms have an additional local search procedure and a slight difference in the crossover operation, but the rest is the same as SSGA, so no repeat explanation will be given here.</w:t>
      </w:r>
    </w:p>
    <w:p w14:paraId="27DEA9EF" w14:textId="6A3A1C1D" w:rsidR="00720C28" w:rsidRPr="004E7D43" w:rsidRDefault="00F506E8" w:rsidP="00720C28">
      <w:pPr>
        <w:spacing w:before="0"/>
        <w:rPr>
          <w:rFonts w:cs="Times New Roman"/>
          <w:sz w:val="18"/>
          <w:szCs w:val="18"/>
        </w:rPr>
      </w:pPr>
      <w:r>
        <w:rPr>
          <w:rFonts w:cs="Times New Roman"/>
          <w:noProof/>
          <w:color w:val="000000" w:themeColor="text1"/>
          <w:sz w:val="18"/>
          <w:szCs w:val="18"/>
        </w:rPr>
        <mc:AlternateContent>
          <mc:Choice Requires="wps">
            <w:drawing>
              <wp:anchor distT="0" distB="0" distL="114300" distR="114300" simplePos="0" relativeHeight="251671552" behindDoc="0" locked="0" layoutInCell="1" allowOverlap="1" wp14:anchorId="52556A96" wp14:editId="762EDC6F">
                <wp:simplePos x="0" y="0"/>
                <wp:positionH relativeFrom="column">
                  <wp:posOffset>0</wp:posOffset>
                </wp:positionH>
                <wp:positionV relativeFrom="paragraph">
                  <wp:posOffset>84908</wp:posOffset>
                </wp:positionV>
                <wp:extent cx="5782102" cy="0"/>
                <wp:effectExtent l="0" t="0" r="9525" b="12700"/>
                <wp:wrapNone/>
                <wp:docPr id="25" name="Straight Connector 25"/>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7A0DA" id="Straight Connector 25"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0,6.7pt" to="455.3pt,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0Hlwq&#13;&#10;3wAAAAsBAAAPAAAAAAAAAAAAAAAAAPQDAABkcnMvZG93bnJldi54bWxQSwUGAAAAAAQABADzAAAA&#13;&#10;AAUAAAAA&#13;&#10;" strokecolor="black [3200]" strokeweight=".5pt">
                <v:stroke joinstyle="miter"/>
              </v:line>
            </w:pict>
          </mc:Fallback>
        </mc:AlternateContent>
      </w:r>
    </w:p>
    <w:p w14:paraId="242A0B9E" w14:textId="77777777" w:rsidR="00720C28" w:rsidRPr="0050679E" w:rsidRDefault="00720C28" w:rsidP="00720C28">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Pr>
          <w:rFonts w:cs="Times New Roman"/>
          <w:b/>
          <w:bCs/>
          <w:color w:val="000000" w:themeColor="text1"/>
          <w:sz w:val="18"/>
          <w:szCs w:val="18"/>
        </w:rPr>
        <w:t>2</w:t>
      </w:r>
    </w:p>
    <w:p w14:paraId="7C0C8569" w14:textId="77777777" w:rsidR="00720C28" w:rsidRPr="00734BDA" w:rsidRDefault="00720C28" w:rsidP="00720C28">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initialization of the population (</w:t>
      </w:r>
      <w:r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Pr="00734BDA">
        <w:rPr>
          <w:rFonts w:cs="Times New Roman"/>
          <w:color w:val="000000" w:themeColor="text1"/>
          <w:sz w:val="18"/>
          <w:szCs w:val="18"/>
        </w:rPr>
        <w:t xml:space="preserve">, </w:t>
      </w:r>
      <w:r>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07670542" w14:textId="77777777" w:rsidR="00720C28" w:rsidRPr="0050679E"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16416F0D" w14:textId="77777777" w:rsidR="00720C28" w:rsidRPr="00FD6E81" w:rsidRDefault="00720C28" w:rsidP="00720C28">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Pr>
          <w:rFonts w:cs="Times New Roman"/>
          <w:b/>
          <w:bCs/>
          <w:color w:val="000000" w:themeColor="text1"/>
          <w:sz w:val="18"/>
          <w:szCs w:val="18"/>
        </w:rPr>
        <w:t xml:space="preserve">local search procedure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Pr="00FD6E81">
        <w:rPr>
          <w:rFonts w:cs="Times New Roman"/>
          <w:color w:val="000000" w:themeColor="text1"/>
          <w:sz w:val="18"/>
          <w:szCs w:val="18"/>
        </w:rPr>
        <w:t xml:space="preserve">,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FD6E81">
        <w:rPr>
          <w:rFonts w:cs="Times New Roman"/>
          <w:color w:val="000000" w:themeColor="text1"/>
          <w:sz w:val="18"/>
          <w:szCs w:val="18"/>
        </w:rPr>
        <w:t>,</w:t>
      </w:r>
      <w:r w:rsidRPr="00FD6E81">
        <w:rPr>
          <w:rFonts w:cs="Times New Roman"/>
          <w:sz w:val="18"/>
          <w:szCs w:val="18"/>
        </w:rPr>
        <w:t xml:space="preserve"> </w:t>
      </w:r>
      <w:r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640AAA">
        <w:rPr>
          <w:rFonts w:cs="Times New Roman"/>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w:t>
      </w:r>
      <w:r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w:r>
        <w:rPr>
          <w:rFonts w:cs="Times New Roman"/>
          <w:color w:val="000000" w:themeColor="text1"/>
          <w:sz w:val="18"/>
          <w:szCs w:val="18"/>
        </w:rPr>
        <w:t xml:space="preserve">, </w:t>
      </w:r>
      <w:r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Pr>
          <w:rFonts w:cs="Times New Roman"/>
          <w:color w:val="000000" w:themeColor="text1"/>
          <w:sz w:val="18"/>
          <w:szCs w:val="18"/>
        </w:rPr>
        <w:t>)</w:t>
      </w:r>
    </w:p>
    <w:p w14:paraId="674DF06E" w14:textId="77777777" w:rsidR="00720C28" w:rsidRDefault="00720C28" w:rsidP="00720C28">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340D9A55"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t xml:space="preserve">Get genotype </w:t>
      </w:r>
      <m:oMath>
        <m:r>
          <w:rPr>
            <w:rFonts w:ascii="Cambria Math" w:hAnsi="Cambria Math" w:cs="Times New Roman"/>
            <w:color w:val="000000" w:themeColor="text1"/>
            <w:sz w:val="18"/>
            <w:szCs w:val="18"/>
          </w:rPr>
          <m:t>g</m:t>
        </m:r>
      </m:oMath>
      <w:r>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8E677B7" w14:textId="77777777" w:rsidR="00720C28" w:rsidRDefault="00720C28" w:rsidP="00720C28">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C8B49E0" w14:textId="77777777" w:rsidR="00720C28" w:rsidRDefault="00720C28" w:rsidP="00720C28">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569DD829"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007A892C" w14:textId="77777777" w:rsidR="00720C28" w:rsidRDefault="00720C28" w:rsidP="00720C28">
      <w:pPr>
        <w:spacing w:before="0"/>
        <w:ind w:left="1224" w:firstLine="216"/>
        <w:rPr>
          <w:rFonts w:cs="Times New Roman"/>
          <w:color w:val="000000" w:themeColor="text1"/>
          <w:sz w:val="18"/>
          <w:szCs w:val="18"/>
        </w:rPr>
      </w:pPr>
      <w:r>
        <w:rPr>
          <w:rFonts w:cs="Times New Roman"/>
          <w:color w:val="000000" w:themeColor="text1"/>
          <w:sz w:val="18"/>
          <w:szCs w:val="18"/>
        </w:rPr>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Pr="00FD6E81">
        <w:rPr>
          <w:rFonts w:cs="Times New Roman"/>
          <w:color w:val="000000" w:themeColor="text1"/>
          <w:sz w:val="18"/>
          <w:szCs w:val="18"/>
        </w:rPr>
        <w:t>local</w:t>
      </w:r>
      <w:r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Pr>
          <w:rFonts w:cs="Times New Roman"/>
          <w:color w:val="000000" w:themeColor="text1"/>
          <w:sz w:val="18"/>
          <w:szCs w:val="18"/>
        </w:rPr>
        <w:t xml:space="preserve">: </w:t>
      </w:r>
    </w:p>
    <w:p w14:paraId="77ECFC27" w14:textId="77777777" w:rsidR="00720C28" w:rsidRDefault="00720C28" w:rsidP="00720C28">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 xml:space="preserve">gi </m:t>
        </m:r>
      </m:oMath>
      <w:r w:rsidRPr="00E67918">
        <w:rPr>
          <w:rFonts w:cs="Times New Roman"/>
          <w:color w:val="000000" w:themeColor="text1"/>
          <w:sz w:val="18"/>
          <w:szCs w:val="18"/>
        </w:rPr>
        <w:t>remains the same</w:t>
      </w:r>
    </w:p>
    <w:p w14:paraId="59925396" w14:textId="77777777" w:rsidR="00720C28" w:rsidRDefault="00720C28" w:rsidP="00720C28">
      <w:pPr>
        <w:spacing w:before="0"/>
        <w:ind w:left="1512" w:firstLine="216"/>
        <w:rPr>
          <w:rFonts w:cs="Times New Roman"/>
          <w:color w:val="000000" w:themeColor="text1"/>
          <w:sz w:val="18"/>
          <w:szCs w:val="18"/>
        </w:rPr>
      </w:pPr>
      <w:r>
        <w:rPr>
          <w:rFonts w:cs="Times New Roman"/>
          <w:color w:val="000000" w:themeColor="text1"/>
          <w:sz w:val="18"/>
          <w:szCs w:val="18"/>
        </w:rPr>
        <w:t>Continue to next dimensio</w:t>
      </w:r>
      <w:r>
        <w:rPr>
          <w:rFonts w:cs="Times New Roman" w:hint="eastAsia"/>
          <w:color w:val="000000" w:themeColor="text1"/>
          <w:sz w:val="18"/>
          <w:szCs w:val="18"/>
        </w:rPr>
        <w:t>n</w:t>
      </w:r>
    </w:p>
    <w:p w14:paraId="5D9D8AC4" w14:textId="77777777" w:rsidR="00720C28" w:rsidRDefault="00720C28" w:rsidP="00720C28">
      <w:pPr>
        <w:spacing w:before="0"/>
        <w:ind w:left="1152" w:firstLine="288"/>
        <w:rPr>
          <w:rFonts w:cs="Times New Roman"/>
          <w:color w:val="000000" w:themeColor="text1"/>
          <w:sz w:val="18"/>
          <w:szCs w:val="18"/>
        </w:rPr>
      </w:pPr>
      <w:r>
        <w:rPr>
          <w:rFonts w:cs="Times New Roman"/>
          <w:color w:val="000000" w:themeColor="text1"/>
          <w:sz w:val="18"/>
          <w:szCs w:val="18"/>
        </w:rPr>
        <w:t>else:</w:t>
      </w:r>
    </w:p>
    <w:p w14:paraId="7FE162E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if </w:t>
      </w:r>
      <w:r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Pr>
          <w:rFonts w:cs="Times New Roman"/>
          <w:color w:val="000000" w:themeColor="text1"/>
          <w:sz w:val="18"/>
          <w:szCs w:val="18"/>
        </w:rPr>
        <w:t xml:space="preserve"> = “uniform”:</w:t>
      </w:r>
    </w:p>
    <w:p w14:paraId="049C5918"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Pr>
          <w:rFonts w:cs="Times New Roman"/>
          <w:color w:val="000000" w:themeColor="text1"/>
          <w:sz w:val="18"/>
          <w:szCs w:val="18"/>
        </w:rPr>
        <w:t>,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p>
    <w:p w14:paraId="7D12961A" w14:textId="77777777" w:rsidR="00720C28" w:rsidRPr="00A553DB"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4D155FFA" w14:textId="77777777" w:rsidR="00720C28" w:rsidRPr="00A553DB" w:rsidRDefault="00720C28" w:rsidP="00720C28">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480FCF77"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2196D350" w14:textId="77777777" w:rsidR="00720C28" w:rsidRPr="0025671D"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323557B0" w14:textId="77777777" w:rsidR="00720C28" w:rsidRDefault="00720C28" w:rsidP="00720C28">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4371DA8C" w14:textId="77777777" w:rsidR="00720C28" w:rsidRPr="007845A2"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1D9FE03" w14:textId="77777777" w:rsidR="00720C28" w:rsidRDefault="00720C28" w:rsidP="00720C28">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gi </m:t>
        </m:r>
      </m:oMath>
      <w:r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22F261B4"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Pr>
          <w:rFonts w:cs="Times New Roman"/>
          <w:color w:val="000000" w:themeColor="text1"/>
          <w:sz w:val="18"/>
          <w:szCs w:val="18"/>
        </w:rPr>
        <w:tab/>
      </w:r>
      <w:r>
        <w:rPr>
          <w:rFonts w:cs="Times New Roman"/>
          <w:color w:val="000000" w:themeColor="text1"/>
          <w:sz w:val="18"/>
          <w:szCs w:val="18"/>
        </w:rPr>
        <w:tab/>
        <w:t>end</w:t>
      </w:r>
    </w:p>
    <w:p w14:paraId="479AFB1A" w14:textId="77777777" w:rsidR="00720C28"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1F9FF495"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end</w:t>
      </w:r>
    </w:p>
    <w:p w14:paraId="5676AD54" w14:textId="77777777" w:rsidR="00720C28" w:rsidRDefault="00720C28" w:rsidP="00720C28">
      <w:pPr>
        <w:spacing w:before="0"/>
        <w:ind w:left="360" w:firstLine="720"/>
        <w:rPr>
          <w:rFonts w:cs="Times New Roman"/>
          <w:color w:val="000000" w:themeColor="text1"/>
          <w:sz w:val="18"/>
          <w:szCs w:val="18"/>
        </w:rPr>
      </w:pPr>
      <w:r>
        <w:rPr>
          <w:rFonts w:cs="Times New Roman"/>
          <w:color w:val="000000" w:themeColor="text1"/>
          <w:sz w:val="18"/>
          <w:szCs w:val="18"/>
        </w:rPr>
        <w:t xml:space="preserve"> save one new solution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list</w:t>
      </w:r>
    </w:p>
    <w:p w14:paraId="21E44802"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end</w:t>
      </w:r>
    </w:p>
    <w:p w14:paraId="4DAB3C0F"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alculate fitness values </w:t>
      </w:r>
      <w:r>
        <w:rPr>
          <w:rFonts w:cs="Times New Roman" w:hint="eastAsia"/>
          <w:color w:val="000000" w:themeColor="text1"/>
          <w:sz w:val="18"/>
          <w:szCs w:val="18"/>
        </w:rPr>
        <w:t>using</w:t>
      </w:r>
      <w:r>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3D2BE24B" w14:textId="77777777" w:rsidR="00720C28" w:rsidRDefault="00720C28" w:rsidP="00720C28">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7951EBA" w14:textId="77777777" w:rsidR="00720C28" w:rsidRPr="005A71CE" w:rsidRDefault="00720C28" w:rsidP="00720C28">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EC8AA5A" w14:textId="77777777" w:rsidR="00720C28" w:rsidRDefault="00720C28" w:rsidP="00720C28">
      <w:pPr>
        <w:spacing w:before="0"/>
        <w:rPr>
          <w:rFonts w:cs="Times New Roman"/>
          <w:color w:val="000000" w:themeColor="text1"/>
          <w:sz w:val="18"/>
          <w:szCs w:val="18"/>
        </w:rPr>
      </w:pPr>
      <w:r w:rsidRPr="004017F1">
        <w:rPr>
          <w:rFonts w:cs="Times New Roman"/>
          <w:color w:val="000000" w:themeColor="text1"/>
          <w:sz w:val="18"/>
          <w:szCs w:val="18"/>
        </w:rPr>
        <w:t>(3) evaluation of the</w:t>
      </w:r>
      <w:r w:rsidRPr="005C7AC0">
        <w:rPr>
          <w:rFonts w:cs="Times New Roman"/>
          <w:color w:val="000000" w:themeColor="text1"/>
          <w:sz w:val="18"/>
          <w:szCs w:val="18"/>
        </w:rPr>
        <w:t xml:space="preserve"> fitness value and similarity for the population</w:t>
      </w:r>
      <w:r>
        <w:rPr>
          <w:rFonts w:cs="Times New Roman"/>
          <w:b/>
          <w:bCs/>
          <w:color w:val="000000" w:themeColor="text1"/>
          <w:sz w:val="18"/>
          <w:szCs w:val="18"/>
        </w:rPr>
        <w:t xml:space="preserve"> (</w:t>
      </w:r>
      <w:r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Pr>
          <w:rFonts w:cs="Times New Roman"/>
          <w:color w:val="000000" w:themeColor="text1"/>
          <w:sz w:val="18"/>
          <w:szCs w:val="18"/>
        </w:rPr>
        <w:t>,</w:t>
      </w:r>
      <w:r w:rsidRPr="00DB6402">
        <w:rPr>
          <w:rFonts w:cs="Times New Roman"/>
          <w:color w:val="000000" w:themeColor="text1"/>
          <w:sz w:val="18"/>
          <w:szCs w:val="18"/>
        </w:rPr>
        <w:t xml:space="preserve"> </w:t>
      </w:r>
      <w:r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w:t>
      </w:r>
    </w:p>
    <w:p w14:paraId="433BFDEF" w14:textId="77777777" w:rsidR="00720C28" w:rsidRPr="0050679E" w:rsidRDefault="00720C28" w:rsidP="00720C28">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6F899F59" w14:textId="77777777" w:rsidR="00720C28" w:rsidRPr="005E189B" w:rsidRDefault="00720C28" w:rsidP="00720C28">
      <w:pPr>
        <w:spacing w:before="0"/>
        <w:rPr>
          <w:rFonts w:cs="Times New Roman"/>
          <w:sz w:val="18"/>
          <w:szCs w:val="18"/>
        </w:rPr>
      </w:pPr>
      <w:r w:rsidRPr="007429CF">
        <w:rPr>
          <w:rFonts w:cs="Times New Roman"/>
          <w:color w:val="000000" w:themeColor="text1"/>
          <w:sz w:val="18"/>
          <w:szCs w:val="18"/>
        </w:rPr>
        <w:t>(4)</w:t>
      </w:r>
      <w:r w:rsidRPr="007429CF">
        <w:rPr>
          <w:rFonts w:cs="Times New Roman"/>
          <w:color w:val="000000" w:themeColor="text1"/>
        </w:rPr>
        <w:t xml:space="preserve"> </w:t>
      </w:r>
      <w:r w:rsidRPr="007429CF">
        <w:rPr>
          <w:rFonts w:cs="Times New Roman"/>
          <w:color w:val="000000" w:themeColor="text1"/>
          <w:sz w:val="18"/>
          <w:szCs w:val="18"/>
        </w:rPr>
        <w:t>checking stopping conditions (</w:t>
      </w:r>
      <w:r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Pr="007429CF">
        <w:rPr>
          <w:rFonts w:cs="Times New Roman"/>
          <w:sz w:val="18"/>
          <w:szCs w:val="18"/>
        </w:rPr>
        <w:t xml:space="preserve">, tolerance </w:t>
      </w:r>
      <m:oMath>
        <m:r>
          <w:rPr>
            <w:rFonts w:ascii="Cambria Math" w:hAnsi="Cambria Math" w:cs="Times New Roman"/>
            <w:sz w:val="18"/>
            <w:szCs w:val="18"/>
          </w:rPr>
          <m:t>Tol</m:t>
        </m:r>
      </m:oMath>
      <w:r w:rsidRPr="007429CF">
        <w:rPr>
          <w:rFonts w:cs="Times New Roman"/>
          <w:sz w:val="18"/>
          <w:szCs w:val="18"/>
        </w:rPr>
        <w:t xml:space="preserve"> and </w:t>
      </w:r>
      <m:oMath>
        <m:r>
          <w:rPr>
            <w:rFonts w:ascii="Cambria Math" w:hAnsi="Cambria Math" w:cs="Times New Roman"/>
            <w:sz w:val="18"/>
            <w:szCs w:val="18"/>
          </w:rPr>
          <m:t>N</m:t>
        </m:r>
      </m:oMath>
      <w:r w:rsidRPr="007429CF">
        <w:rPr>
          <w:rFonts w:cs="Times New Roman"/>
          <w:sz w:val="18"/>
          <w:szCs w:val="18"/>
        </w:rPr>
        <w:t xml:space="preserve">, </w:t>
      </w:r>
      <w:r w:rsidRPr="007429CF">
        <w:rPr>
          <w:rFonts w:cs="Times New Roman" w:hint="eastAsia"/>
          <w:color w:val="000000" w:themeColor="text1"/>
          <w:sz w:val="18"/>
          <w:szCs w:val="18"/>
        </w:rPr>
        <w:t>global</w:t>
      </w:r>
      <w:r w:rsidRPr="007429CF">
        <w:rPr>
          <w:rFonts w:cs="Times New Roman"/>
          <w:color w:val="000000" w:themeColor="text1"/>
          <w:sz w:val="18"/>
          <w:szCs w:val="18"/>
        </w:rPr>
        <w:t xml:space="preserve"> </w:t>
      </w:r>
      <w:r w:rsidRPr="007429CF">
        <w:rPr>
          <w:rFonts w:cs="Times New Roman" w:hint="eastAsia"/>
          <w:color w:val="000000" w:themeColor="text1"/>
          <w:sz w:val="18"/>
          <w:szCs w:val="18"/>
        </w:rPr>
        <w:t>minima</w:t>
      </w:r>
      <w:r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7429CF">
        <w:rPr>
          <w:rFonts w:cs="Times New Roman"/>
          <w:i/>
          <w:color w:val="000000" w:themeColor="text1"/>
          <w:sz w:val="18"/>
          <w:szCs w:val="18"/>
        </w:rPr>
        <w:t xml:space="preserve"> </w:t>
      </w:r>
      <w:r w:rsidRPr="007429CF">
        <w:rPr>
          <w:rFonts w:cs="Times New Roman" w:hint="eastAsia"/>
          <w:iCs/>
          <w:color w:val="000000" w:themeColor="text1"/>
          <w:sz w:val="18"/>
          <w:szCs w:val="18"/>
        </w:rPr>
        <w:t>and</w:t>
      </w:r>
      <w:r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Pr="007429CF">
        <w:rPr>
          <w:rFonts w:cs="Times New Roman"/>
          <w:iCs/>
          <w:color w:val="000000" w:themeColor="text1"/>
          <w:sz w:val="18"/>
          <w:szCs w:val="18"/>
        </w:rPr>
        <w:t>)</w:t>
      </w:r>
    </w:p>
    <w:p w14:paraId="0DB31E42"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5) selection</w:t>
      </w:r>
    </w:p>
    <w:p w14:paraId="2B9C8672" w14:textId="77777777" w:rsidR="00720C28" w:rsidRPr="005C42CD" w:rsidRDefault="00720C28" w:rsidP="00720C28">
      <w:pPr>
        <w:spacing w:before="0"/>
        <w:rPr>
          <w:rFonts w:cs="Times New Roman"/>
          <w:b/>
          <w:bCs/>
          <w:sz w:val="18"/>
          <w:szCs w:val="18"/>
        </w:rPr>
      </w:pPr>
      <w:r w:rsidRPr="005C42CD">
        <w:rPr>
          <w:rFonts w:cs="Times New Roman"/>
          <w:b/>
          <w:bCs/>
          <w:color w:val="000000" w:themeColor="text1"/>
          <w:sz w:val="18"/>
          <w:szCs w:val="18"/>
        </w:rPr>
        <w:t>(6) crossover operation (</w:t>
      </w:r>
      <w:r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Pr="005C42CD">
        <w:rPr>
          <w:rFonts w:cs="Times New Roman"/>
          <w:b/>
          <w:bCs/>
          <w:sz w:val="18"/>
          <w:szCs w:val="18"/>
        </w:rPr>
        <w:t xml:space="preserve">, 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Pr="005C42CD">
        <w:rPr>
          <w:rFonts w:cs="Times New Roman"/>
          <w:b/>
          <w:bCs/>
          <w:sz w:val="18"/>
          <w:szCs w:val="18"/>
        </w:rPr>
        <w:t xml:space="preserve">, mode </w:t>
      </w:r>
      <m:oMath>
        <m:r>
          <m:rPr>
            <m:sty m:val="bi"/>
          </m:rPr>
          <w:rPr>
            <w:rFonts w:ascii="Cambria Math" w:hAnsi="Cambria Math" w:cs="Times New Roman"/>
            <w:sz w:val="18"/>
            <w:szCs w:val="18"/>
          </w:rPr>
          <m:t>Baldwin</m:t>
        </m:r>
      </m:oMath>
      <w:r w:rsidRPr="005C42CD">
        <w:rPr>
          <w:rFonts w:cs="Times New Roman"/>
          <w:b/>
          <w:bCs/>
          <w:sz w:val="18"/>
          <w:szCs w:val="18"/>
        </w:rPr>
        <w:t xml:space="preserve"> or </w:t>
      </w:r>
      <m:oMath>
        <m:r>
          <m:rPr>
            <m:sty m:val="bi"/>
          </m:rPr>
          <w:rPr>
            <w:rFonts w:ascii="Cambria Math" w:hAnsi="Cambria Math" w:cs="Times New Roman"/>
            <w:sz w:val="18"/>
            <w:szCs w:val="18"/>
          </w:rPr>
          <m:t>Lamarck</m:t>
        </m:r>
      </m:oMath>
      <w:r w:rsidRPr="005C42CD">
        <w:rPr>
          <w:rFonts w:cs="Times New Roman"/>
          <w:b/>
          <w:bCs/>
          <w:sz w:val="18"/>
          <w:szCs w:val="18"/>
        </w:rPr>
        <w:t>)</w:t>
      </w:r>
    </w:p>
    <w:p w14:paraId="2EDE8D4B" w14:textId="77777777" w:rsidR="00720C28" w:rsidRDefault="00720C28" w:rsidP="00720C28">
      <w:pPr>
        <w:spacing w:before="0"/>
        <w:rPr>
          <w:rFonts w:cs="Times New Roman"/>
          <w:sz w:val="18"/>
          <w:szCs w:val="18"/>
        </w:rPr>
      </w:pPr>
      <w:r>
        <w:rPr>
          <w:rFonts w:cs="Times New Roman"/>
          <w:sz w:val="18"/>
          <w:szCs w:val="18"/>
        </w:rPr>
        <w:tab/>
        <w:t>If mode = “Baldwin”:</w:t>
      </w:r>
    </w:p>
    <w:p w14:paraId="2ADF53D5"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genotypes to do crossover operation</w:t>
      </w:r>
    </w:p>
    <w:p w14:paraId="549FE732" w14:textId="77777777" w:rsidR="00720C28" w:rsidRDefault="00720C28" w:rsidP="00720C28">
      <w:pPr>
        <w:spacing w:before="0"/>
        <w:rPr>
          <w:rFonts w:cs="Times New Roman"/>
          <w:sz w:val="18"/>
          <w:szCs w:val="18"/>
        </w:rPr>
      </w:pPr>
      <w:r>
        <w:rPr>
          <w:rFonts w:cs="Times New Roman"/>
          <w:sz w:val="18"/>
          <w:szCs w:val="18"/>
        </w:rPr>
        <w:tab/>
        <w:t>end</w:t>
      </w:r>
    </w:p>
    <w:p w14:paraId="15755AAF" w14:textId="77777777" w:rsidR="00720C28" w:rsidRDefault="00720C28" w:rsidP="00720C28">
      <w:pPr>
        <w:spacing w:before="0"/>
        <w:rPr>
          <w:rFonts w:cs="Times New Roman"/>
          <w:sz w:val="18"/>
          <w:szCs w:val="18"/>
        </w:rPr>
      </w:pPr>
      <w:r>
        <w:rPr>
          <w:rFonts w:cs="Times New Roman"/>
          <w:sz w:val="18"/>
          <w:szCs w:val="18"/>
        </w:rPr>
        <w:tab/>
        <w:t>If mode = “Lamarck”:</w:t>
      </w:r>
    </w:p>
    <w:p w14:paraId="5224A62B" w14:textId="77777777" w:rsidR="00720C28" w:rsidRDefault="00720C28" w:rsidP="00720C28">
      <w:pPr>
        <w:spacing w:before="0"/>
        <w:rPr>
          <w:rFonts w:cs="Times New Roman"/>
          <w:sz w:val="18"/>
          <w:szCs w:val="18"/>
        </w:rPr>
      </w:pPr>
      <w:r>
        <w:rPr>
          <w:rFonts w:cs="Times New Roman"/>
          <w:sz w:val="18"/>
          <w:szCs w:val="18"/>
        </w:rPr>
        <w:tab/>
      </w:r>
      <w:r>
        <w:rPr>
          <w:rFonts w:cs="Times New Roman"/>
          <w:sz w:val="18"/>
          <w:szCs w:val="18"/>
        </w:rPr>
        <w:tab/>
        <w:t>Choose parents’ phenotypes to do crossover operation</w:t>
      </w:r>
    </w:p>
    <w:p w14:paraId="63079B1B" w14:textId="77777777" w:rsidR="00720C28" w:rsidRPr="003C511C" w:rsidRDefault="00720C28" w:rsidP="00720C28">
      <w:pPr>
        <w:spacing w:before="0"/>
        <w:rPr>
          <w:rFonts w:cs="Times New Roman"/>
          <w:sz w:val="18"/>
          <w:szCs w:val="18"/>
        </w:rPr>
      </w:pPr>
      <w:r>
        <w:rPr>
          <w:rFonts w:cs="Times New Roman"/>
          <w:sz w:val="18"/>
          <w:szCs w:val="18"/>
        </w:rPr>
        <w:tab/>
        <w:t>end</w:t>
      </w:r>
    </w:p>
    <w:p w14:paraId="35D652B2" w14:textId="77777777" w:rsidR="00720C28" w:rsidRPr="008523B6" w:rsidRDefault="00720C28" w:rsidP="00720C28">
      <w:pPr>
        <w:spacing w:before="0"/>
        <w:rPr>
          <w:rFonts w:cs="Times New Roman"/>
          <w:sz w:val="18"/>
          <w:szCs w:val="18"/>
        </w:rPr>
      </w:pPr>
      <w:r w:rsidRPr="007751D3">
        <w:rPr>
          <w:rFonts w:cs="Times New Roman"/>
          <w:color w:val="000000" w:themeColor="text1"/>
          <w:sz w:val="18"/>
          <w:szCs w:val="18"/>
        </w:rPr>
        <w:t>(7) mutation operation</w:t>
      </w:r>
      <w:r>
        <w:rPr>
          <w:rFonts w:cs="Times New Roman"/>
          <w:color w:val="000000" w:themeColor="text1"/>
          <w:sz w:val="18"/>
          <w:szCs w:val="18"/>
        </w:rPr>
        <w:t xml:space="preserve"> (crossover results, </w:t>
      </w:r>
      <w:r w:rsidRPr="00F24AD9">
        <w:rPr>
          <w:rFonts w:cs="Times New Roman"/>
          <w:sz w:val="18"/>
          <w:szCs w:val="18"/>
        </w:rPr>
        <w:t xml:space="preserve">mutation rate </w:t>
      </w:r>
      <m:oMath>
        <m:r>
          <w:rPr>
            <w:rFonts w:ascii="Cambria Math" w:hAnsi="Cambria Math" w:cs="Times New Roman"/>
            <w:sz w:val="18"/>
            <w:szCs w:val="18"/>
          </w:rPr>
          <m:t>γ</m:t>
        </m:r>
      </m:oMath>
      <w:r>
        <w:rPr>
          <w:rFonts w:cs="Times New Roman"/>
          <w:sz w:val="18"/>
          <w:szCs w:val="18"/>
        </w:rPr>
        <w:t>,</w:t>
      </w:r>
      <w:r w:rsidRPr="008523B6">
        <w:rPr>
          <w:rFonts w:cs="Times New Roman"/>
          <w:sz w:val="18"/>
          <w:szCs w:val="18"/>
        </w:rPr>
        <w:t xml:space="preserve"> </w:t>
      </w:r>
      <w:r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Pr>
          <w:rFonts w:cs="Times New Roman"/>
          <w:sz w:val="18"/>
          <w:szCs w:val="18"/>
        </w:rPr>
        <w:t xml:space="preserve">, </w:t>
      </w:r>
      <w:r w:rsidRPr="00F24AD9">
        <w:rPr>
          <w:rFonts w:cs="Times New Roman"/>
          <w:sz w:val="18"/>
          <w:szCs w:val="18"/>
        </w:rPr>
        <w:t xml:space="preserve">search radius </w:t>
      </w:r>
      <m:oMath>
        <m:r>
          <w:rPr>
            <w:rFonts w:ascii="Cambria Math" w:hAnsi="Cambria Math" w:cs="Times New Roman"/>
            <w:sz w:val="18"/>
            <w:szCs w:val="18"/>
          </w:rPr>
          <m:t>R,</m:t>
        </m:r>
        <m:r>
          <m:rPr>
            <m:sty m:val="p"/>
          </m:rPr>
          <w:rPr>
            <w:rFonts w:ascii="Cambria Math" w:hAnsi="Cambria Math" w:cs="Times New Roman"/>
            <w:color w:val="000000" w:themeColor="text1"/>
            <w:sz w:val="18"/>
            <w:szCs w:val="18"/>
          </w:rPr>
          <m:t>domain [-</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 xml:space="preserve">] </m:t>
        </m:r>
      </m:oMath>
      <w:r>
        <w:rPr>
          <w:rFonts w:cs="Times New Roman"/>
          <w:sz w:val="18"/>
          <w:szCs w:val="18"/>
        </w:rPr>
        <w:t>)</w:t>
      </w:r>
    </w:p>
    <w:p w14:paraId="7A2F421D" w14:textId="77777777" w:rsidR="00720C28" w:rsidRPr="007751D3" w:rsidRDefault="00720C28" w:rsidP="00720C28">
      <w:pPr>
        <w:spacing w:before="0"/>
        <w:rPr>
          <w:rFonts w:cs="Times New Roman"/>
          <w:color w:val="000000" w:themeColor="text1"/>
          <w:sz w:val="18"/>
          <w:szCs w:val="18"/>
        </w:rPr>
      </w:pPr>
      <w:r w:rsidRPr="007751D3">
        <w:rPr>
          <w:rFonts w:cs="Times New Roman"/>
          <w:color w:val="000000" w:themeColor="text1"/>
          <w:sz w:val="18"/>
          <w:szCs w:val="18"/>
        </w:rPr>
        <w:t xml:space="preserve">(8) </w:t>
      </w:r>
      <w:r>
        <w:rPr>
          <w:rFonts w:cs="Times New Roman"/>
          <w:color w:val="000000" w:themeColor="text1"/>
          <w:sz w:val="18"/>
          <w:szCs w:val="18"/>
        </w:rPr>
        <w:t>go to step (2) and generate a phenotype for new individual then begin next iteration</w:t>
      </w:r>
    </w:p>
    <w:p w14:paraId="02084F5F" w14:textId="63788D26" w:rsidR="00720C28" w:rsidRDefault="00DD6443" w:rsidP="00720C28">
      <w:pPr>
        <w:spacing w:before="0"/>
        <w:jc w:val="left"/>
      </w:pPr>
      <w:r>
        <w:rPr>
          <w:rFonts w:cs="Times New Roman"/>
          <w:noProof/>
          <w:color w:val="000000" w:themeColor="text1"/>
          <w:sz w:val="18"/>
          <w:szCs w:val="18"/>
        </w:rPr>
        <mc:AlternateContent>
          <mc:Choice Requires="wps">
            <w:drawing>
              <wp:anchor distT="0" distB="0" distL="114300" distR="114300" simplePos="0" relativeHeight="251673600" behindDoc="0" locked="0" layoutInCell="1" allowOverlap="1" wp14:anchorId="22CBC3E6" wp14:editId="1B26760D">
                <wp:simplePos x="0" y="0"/>
                <wp:positionH relativeFrom="column">
                  <wp:posOffset>0</wp:posOffset>
                </wp:positionH>
                <wp:positionV relativeFrom="paragraph">
                  <wp:posOffset>123462</wp:posOffset>
                </wp:positionV>
                <wp:extent cx="5782102" cy="0"/>
                <wp:effectExtent l="0" t="0" r="9525" b="12700"/>
                <wp:wrapNone/>
                <wp:docPr id="26" name="Straight Connector 26"/>
                <wp:cNvGraphicFramePr/>
                <a:graphic xmlns:a="http://schemas.openxmlformats.org/drawingml/2006/main">
                  <a:graphicData uri="http://schemas.microsoft.com/office/word/2010/wordprocessingShape">
                    <wps:wsp>
                      <wps:cNvCnPr/>
                      <wps:spPr>
                        <a:xfrm>
                          <a:off x="0" y="0"/>
                          <a:ext cx="57821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2F5167" id="Straight Connector 2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9.7pt" to="455.3pt,9.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" strokecolor="black [3200]" strokeweight=".5pt">
                <v:stroke joinstyle="miter"/>
              </v:line>
            </w:pict>
          </mc:Fallback>
        </mc:AlternateContent>
      </w:r>
    </w:p>
    <w:p w14:paraId="13D9944E" w14:textId="77777777" w:rsidR="00720C28" w:rsidRDefault="00720C28" w:rsidP="00720C28">
      <w:pPr>
        <w:pStyle w:val="Heading3"/>
      </w:pPr>
      <w:bookmarkStart w:id="16" w:name="_Toc120749922"/>
      <w:r>
        <w:rPr>
          <w:rFonts w:hint="eastAsia"/>
        </w:rPr>
        <w:t>Local</w:t>
      </w:r>
      <w:r>
        <w:t xml:space="preserve"> search procedure</w:t>
      </w:r>
      <w:bookmarkEnd w:id="16"/>
    </w:p>
    <w:p w14:paraId="1D1B2EEF" w14:textId="77777777" w:rsidR="00720C28" w:rsidRDefault="00720C28" w:rsidP="00720C28">
      <w:pPr>
        <w:spacing w:before="0"/>
        <w:jc w:val="left"/>
      </w:pPr>
      <w:r w:rsidRPr="002B5395">
        <w:t>Roughly speaking, the local search procedure is implemented in the same way as mutation, i.e., a random number generated by uniform distribution or normal distribution is added to a dimension with a certain probability.</w:t>
      </w:r>
    </w:p>
    <w:p w14:paraId="36E452F4" w14:textId="77777777" w:rsidR="00720C28" w:rsidRDefault="00720C28" w:rsidP="00720C28">
      <w:pPr>
        <w:spacing w:before="0"/>
      </w:pPr>
      <w:r w:rsidRPr="00A036B5">
        <w:lastRenderedPageBreak/>
        <w:t>The main differences between the two are as follows</w:t>
      </w:r>
      <w:r>
        <w:t>:</w:t>
      </w:r>
    </w:p>
    <w:p w14:paraId="704F2318" w14:textId="77777777" w:rsidR="00720C28" w:rsidRDefault="00720C28" w:rsidP="00720C28">
      <w:pPr>
        <w:pStyle w:val="ListParagraph"/>
        <w:numPr>
          <w:ilvl w:val="0"/>
          <w:numId w:val="26"/>
        </w:numPr>
        <w:spacing w:before="0"/>
      </w:pPr>
      <w:r w:rsidRPr="00EB13D7">
        <w:t>The two occur in different stages</w:t>
      </w:r>
      <w:r>
        <w:t xml:space="preserve">. </w:t>
      </w:r>
      <w:r w:rsidRPr="00392C7B">
        <w:t xml:space="preserve">The mutation operation comes after the crossover </w:t>
      </w:r>
      <w:r>
        <w:rPr>
          <w:rFonts w:hint="eastAsia"/>
        </w:rPr>
        <w:t>operation</w:t>
      </w:r>
      <w:r>
        <w:t xml:space="preserve"> </w:t>
      </w:r>
      <w:r>
        <w:rPr>
          <w:rFonts w:hint="eastAsia"/>
        </w:rPr>
        <w:t>and</w:t>
      </w:r>
      <w:r>
        <w:t xml:space="preserve"> </w:t>
      </w:r>
      <w:r w:rsidRPr="00731982">
        <w:t>local search procedure follows the mutation operation.</w:t>
      </w:r>
    </w:p>
    <w:p w14:paraId="2702425C" w14:textId="77777777" w:rsidR="00720C28" w:rsidRDefault="00720C28" w:rsidP="00720C28">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 operation </w:t>
      </w:r>
      <w:r w:rsidRPr="0077562A">
        <w:t>will produce only one new solution</w:t>
      </w:r>
      <w:r w:rsidRPr="00392C7B">
        <w:t>, which will serve as the genotype of the new individual,</w:t>
      </w:r>
      <w:r>
        <w:t xml:space="preserve"> </w:t>
      </w:r>
      <w:r w:rsidRPr="00392C7B">
        <w:t>whether or not it is better.</w:t>
      </w:r>
      <w:r>
        <w:t xml:space="preserve"> </w:t>
      </w:r>
      <w:r w:rsidRPr="00673B58">
        <w:t xml:space="preserve">However, the local search procedure can generate many new solutions, from which the best one is selected and compared with the genotype, and the better </w:t>
      </w:r>
      <w:r>
        <w:t xml:space="preserve">one </w:t>
      </w:r>
      <w:r w:rsidRPr="00673B58">
        <w:t xml:space="preserve">of the </w:t>
      </w:r>
      <w:r>
        <w:rPr>
          <w:rFonts w:hint="eastAsia"/>
        </w:rPr>
        <w:t>best</w:t>
      </w:r>
      <w:r>
        <w:t xml:space="preserve"> one of new solutions and the genotype</w:t>
      </w:r>
      <w:r w:rsidRPr="00673B58">
        <w:t xml:space="preserve"> is eventually determined as the phenotype of the new individual.</w:t>
      </w:r>
    </w:p>
    <w:p w14:paraId="1CB899F7" w14:textId="77777777" w:rsidR="00720C28" w:rsidRDefault="00720C28" w:rsidP="00720C28">
      <w:pPr>
        <w:pStyle w:val="ListParagraph"/>
        <w:numPr>
          <w:ilvl w:val="0"/>
          <w:numId w:val="26"/>
        </w:numPr>
        <w:spacing w:before="0"/>
      </w:pPr>
      <w:r w:rsidRPr="00DB2B66">
        <w:t>The mutation rate and the local search rate can also be different.</w:t>
      </w:r>
    </w:p>
    <w:p w14:paraId="70F76AB3" w14:textId="77777777" w:rsidR="00720C28" w:rsidRDefault="00720C28" w:rsidP="00720C28">
      <w:pPr>
        <w:pStyle w:val="Heading1"/>
      </w:pPr>
      <w:bookmarkStart w:id="17" w:name="_Toc120749923"/>
      <w:r>
        <w:t>Results</w:t>
      </w:r>
      <w:bookmarkEnd w:id="17"/>
    </w:p>
    <w:p w14:paraId="51BFDD10" w14:textId="0EA07D97" w:rsidR="00720C28" w:rsidRDefault="00720C28" w:rsidP="000F0BB0">
      <w:pPr>
        <w:pStyle w:val="Heading2"/>
      </w:pPr>
      <w:bookmarkStart w:id="18" w:name="_Toc120749924"/>
      <w:r>
        <w:rPr>
          <w:rFonts w:hint="eastAsia"/>
        </w:rPr>
        <w:t>Best</w:t>
      </w:r>
      <w:r>
        <w:t xml:space="preserve"> 20 parameter combinations</w:t>
      </w:r>
      <w:bookmarkEnd w:id="18"/>
    </w:p>
    <w:p w14:paraId="48908308" w14:textId="77777777" w:rsidR="00720C28" w:rsidRDefault="00720C28" w:rsidP="00720C28">
      <w:r>
        <w:t xml:space="preserve">We find the best 20 parameter combinations by using grid search. First, we propose 200 parameter combinations with different values in iterations, mutation rate, crossover rate, number of individuals, and search radius R. Considering that we have 3 crossover types and 2 mutation types, thus we have 6 combinations of mutation type and crossover type. Then we run 200 parameter combinations for each combination of mutation type and crossover type using SSGA. </w:t>
      </w:r>
      <w:r w:rsidRPr="00230B87">
        <w:t>So, in total we end up with 1200 parameter combinations.</w:t>
      </w:r>
    </w:p>
    <w:p w14:paraId="6AFFAA09" w14:textId="77777777" w:rsidR="00720C28" w:rsidRDefault="00720C28" w:rsidP="00720C28">
      <w:pPr>
        <w:pStyle w:val="BodyText"/>
      </w:pPr>
      <w:r>
        <w:t xml:space="preserve">Suppose that </w:t>
      </w:r>
      <m:oMath>
        <m:r>
          <w:rPr>
            <w:rFonts w:ascii="Cambria Math" w:hAnsi="Cambria Math"/>
          </w:rPr>
          <m:t>σ</m:t>
        </m:r>
      </m:oMath>
      <w:r>
        <w:t xml:space="preserve"> is the index of a parameter combination,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outcom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6D2B1D31" w14:textId="77777777" w:rsidR="00720C28" w:rsidRDefault="00720C28" w:rsidP="00720C28">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2A0BDFCE" w14:textId="77777777" w:rsidR="00720C28" w:rsidRDefault="00720C28" w:rsidP="00720C28">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1EA13548" w14:textId="432C7C27" w:rsidR="00720C28" w:rsidRPr="000F52F1" w:rsidRDefault="00720C28" w:rsidP="00720C28">
      <w:r w:rsidRPr="007B081E">
        <w:t xml:space="preserve">Considering the </w:t>
      </w:r>
      <w:r w:rsidRPr="00194E79">
        <w:t xml:space="preserve">time cost, </w:t>
      </w:r>
      <w:r w:rsidRPr="00532442">
        <w:t xml:space="preserve">we only </w:t>
      </w:r>
      <w:r w:rsidRPr="0026289C">
        <w:t>used 6 functions. The smaller the score is, the better. Table 2 shows the best parameter combinations for SSGA. The letters in the table 2 header represent, in order,</w:t>
      </w:r>
      <w:r>
        <w:t xml:space="preserve"> index of a parameter combination </w:t>
      </w:r>
      <m:oMath>
        <m:r>
          <w:rPr>
            <w:rFonts w:ascii="Cambria Math" w:hAnsi="Cambria Math"/>
          </w:rPr>
          <m:t>σ</m:t>
        </m:r>
      </m:oMath>
      <w:r>
        <w:t xml:space="preserve">, </w:t>
      </w:r>
      <w:r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Pr="0026289C">
        <w:t xml:space="preserve">, </w:t>
      </w:r>
      <w:r w:rsidRPr="001A2FA9">
        <w:t xml:space="preserve">mutation rate </w:t>
      </w:r>
      <m:oMath>
        <m:r>
          <w:rPr>
            <w:rFonts w:ascii="Cambria Math" w:hAnsi="Cambria Math"/>
          </w:rPr>
          <m:t>γ</m:t>
        </m:r>
      </m:oMath>
      <w:r w:rsidRPr="0026289C">
        <w:t xml:space="preserve">, </w:t>
      </w:r>
      <w:r w:rsidRPr="004E26E4">
        <w:t xml:space="preserve">number of individuals </w:t>
      </w:r>
      <m:oMath>
        <m:r>
          <w:rPr>
            <w:rFonts w:ascii="Cambria Math" w:hAnsi="Cambria Math"/>
          </w:rPr>
          <m:t>β</m:t>
        </m:r>
      </m:oMath>
      <w:r w:rsidRPr="0026289C">
        <w:t xml:space="preserve">, </w:t>
      </w:r>
      <w:r w:rsidRPr="00194E79">
        <w:t xml:space="preserve">crossover rate </w:t>
      </w:r>
      <m:oMath>
        <m:r>
          <w:rPr>
            <w:rFonts w:ascii="Cambria Math" w:hAnsi="Cambria Math"/>
          </w:rPr>
          <m:t>δ</m:t>
        </m:r>
      </m:oMath>
      <w:r w:rsidRPr="0026289C">
        <w:t xml:space="preserve">, </w:t>
      </w:r>
      <w:r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6289C">
        <w:t xml:space="preserve">, </w:t>
      </w:r>
      <w:r w:rsidRPr="00DA1665">
        <w:t xml:space="preserve">search radius </w:t>
      </w:r>
      <m:oMath>
        <m:r>
          <w:rPr>
            <w:rFonts w:ascii="Cambria Math" w:hAnsi="Cambria Math"/>
          </w:rPr>
          <m:t>R</m:t>
        </m:r>
      </m:oMath>
      <w:r w:rsidRPr="0026289C">
        <w:t xml:space="preserve">, </w:t>
      </w:r>
      <w:r w:rsidRPr="00532442">
        <w:t>c</w:t>
      </w:r>
      <w:r w:rsidRPr="00532442">
        <w:rPr>
          <w:rFonts w:hint="eastAsia"/>
        </w:rPr>
        <w:t>onvergence</w:t>
      </w:r>
      <w:r w:rsidRPr="00532442">
        <w:t xml:space="preserve"> tolerance </w:t>
      </w:r>
      <m:oMath>
        <m:r>
          <w:rPr>
            <w:rFonts w:ascii="Cambria Math" w:hAnsi="Cambria Math" w:hint="eastAsia"/>
          </w:rPr>
          <m:t>Tol</m:t>
        </m:r>
      </m:oMath>
      <w:r w:rsidRPr="00532442">
        <w:t xml:space="preserve"> </w:t>
      </w:r>
      <w:r>
        <w:t>in continuous</w:t>
      </w:r>
      <w:r w:rsidRPr="00532442">
        <w:t xml:space="preserve"> </w:t>
      </w:r>
      <m:oMath>
        <m:r>
          <w:rPr>
            <w:rFonts w:ascii="Cambria Math" w:hAnsi="Cambria Math"/>
          </w:rPr>
          <m:t>N</m:t>
        </m:r>
      </m:oMath>
      <w:r>
        <w:t xml:space="preserve"> iterations</w:t>
      </w:r>
      <w:r w:rsidRPr="0026289C">
        <w:t>, the threshold</w:t>
      </w:r>
      <w:r w:rsidRPr="0026289C">
        <w:rPr>
          <w:iCs/>
        </w:rPr>
        <w:t xml:space="preserve"> </w:t>
      </w:r>
      <m:oMath>
        <m:r>
          <w:rPr>
            <w:rFonts w:ascii="Cambria Math" w:hAnsi="Cambria Math"/>
          </w:rPr>
          <m:t>θ</m:t>
        </m:r>
      </m:oMath>
      <w:r>
        <w:rPr>
          <w:iCs/>
        </w:rPr>
        <w:t xml:space="preserve"> for finding global optimal value.</w:t>
      </w:r>
    </w:p>
    <w:p w14:paraId="2985CF45" w14:textId="0B840E25" w:rsidR="00720C28" w:rsidRDefault="00720C28" w:rsidP="00720C28">
      <w:pPr>
        <w:pStyle w:val="Caption"/>
        <w:keepNext/>
        <w:jc w:val="center"/>
      </w:pPr>
      <w:r>
        <w:t xml:space="preserve">Table </w:t>
      </w:r>
      <w:r>
        <w:fldChar w:fldCharType="begin"/>
      </w:r>
      <w:r>
        <w:instrText xml:space="preserve"> SEQ Table \* ARABIC </w:instrText>
      </w:r>
      <w:r>
        <w:fldChar w:fldCharType="separate"/>
      </w:r>
      <w:r w:rsidR="00696A3F">
        <w:rPr>
          <w:noProof/>
        </w:rPr>
        <w:t>2</w:t>
      </w:r>
      <w:r>
        <w:rPr>
          <w:noProof/>
        </w:rPr>
        <w:fldChar w:fldCharType="end"/>
      </w:r>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720C28" w:rsidRPr="002A4CD9" w14:paraId="04DAFACF" w14:textId="77777777" w:rsidTr="00611A29">
        <w:trPr>
          <w:trHeight w:val="20"/>
          <w:jc w:val="center"/>
        </w:trPr>
        <w:tc>
          <w:tcPr>
            <w:tcW w:w="331" w:type="pct"/>
            <w:noWrap/>
            <w:hideMark/>
          </w:tcPr>
          <w:p w14:paraId="0D6D41D1" w14:textId="77777777" w:rsidR="00720C28" w:rsidRPr="002A4CD9" w:rsidRDefault="00720C28" w:rsidP="00611A29">
            <w:pPr>
              <w:jc w:val="left"/>
              <w:rPr>
                <w:i/>
                <w:sz w:val="16"/>
                <w:szCs w:val="16"/>
              </w:rPr>
            </w:pPr>
            <m:oMathPara>
              <m:oMath>
                <m:r>
                  <w:rPr>
                    <w:rFonts w:ascii="Cambria Math" w:hAnsi="Cambria Math"/>
                    <w:sz w:val="16"/>
                    <w:szCs w:val="16"/>
                  </w:rPr>
                  <m:t>σ</m:t>
                </m:r>
              </m:oMath>
            </m:oMathPara>
          </w:p>
        </w:tc>
        <w:tc>
          <w:tcPr>
            <w:tcW w:w="501" w:type="pct"/>
            <w:noWrap/>
            <w:hideMark/>
          </w:tcPr>
          <w:p w14:paraId="3382A7CC" w14:textId="77777777" w:rsidR="00720C28" w:rsidRPr="002A4CD9" w:rsidRDefault="00720C28" w:rsidP="00611A29">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366C11C7" w14:textId="77777777" w:rsidR="00720C28" w:rsidRPr="002A4CD9" w:rsidRDefault="00720C28" w:rsidP="00611A29">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6AF2E2DF" w14:textId="77777777" w:rsidR="00720C28" w:rsidRPr="002A4CD9" w:rsidRDefault="00720C28" w:rsidP="00611A29">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02F66E37" w14:textId="77777777" w:rsidR="00720C28" w:rsidRPr="002A4CD9" w:rsidRDefault="00720C28" w:rsidP="00611A29">
            <w:pPr>
              <w:jc w:val="left"/>
              <w:rPr>
                <w:i/>
                <w:sz w:val="16"/>
                <w:szCs w:val="16"/>
              </w:rPr>
            </w:pPr>
            <m:oMathPara>
              <m:oMath>
                <m:r>
                  <w:rPr>
                    <w:rFonts w:ascii="Cambria Math" w:hAnsi="Cambria Math"/>
                    <w:sz w:val="16"/>
                    <w:szCs w:val="16"/>
                  </w:rPr>
                  <m:t>δ</m:t>
                </m:r>
              </m:oMath>
            </m:oMathPara>
          </w:p>
        </w:tc>
        <w:tc>
          <w:tcPr>
            <w:tcW w:w="445" w:type="pct"/>
            <w:noWrap/>
            <w:hideMark/>
          </w:tcPr>
          <w:p w14:paraId="42EEE85B" w14:textId="77777777" w:rsidR="00720C28" w:rsidRPr="002A4CD9" w:rsidRDefault="00720C28"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6254C3A0" w14:textId="77777777" w:rsidR="00720C28" w:rsidRPr="002A4CD9" w:rsidRDefault="00720C28" w:rsidP="00611A29">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8E1B66D" w14:textId="77777777" w:rsidR="00720C28" w:rsidRPr="002A4CD9" w:rsidRDefault="00720C28" w:rsidP="00611A29">
            <w:pPr>
              <w:jc w:val="left"/>
              <w:rPr>
                <w:i/>
                <w:sz w:val="16"/>
                <w:szCs w:val="16"/>
              </w:rPr>
            </w:pPr>
            <m:oMathPara>
              <m:oMath>
                <m:r>
                  <w:rPr>
                    <w:rFonts w:ascii="Cambria Math" w:hAnsi="Cambria Math" w:cs="Times New Roman"/>
                    <w:sz w:val="16"/>
                    <w:szCs w:val="16"/>
                  </w:rPr>
                  <m:t>R</m:t>
                </m:r>
              </m:oMath>
            </m:oMathPara>
          </w:p>
        </w:tc>
        <w:tc>
          <w:tcPr>
            <w:tcW w:w="406" w:type="pct"/>
          </w:tcPr>
          <w:p w14:paraId="3620639E"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39A6D15" w14:textId="77777777" w:rsidR="00720C28" w:rsidRPr="002A4CD9" w:rsidRDefault="00720C28" w:rsidP="00611A29">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6577973" w14:textId="77777777" w:rsidR="00720C28" w:rsidRPr="002A4CD9" w:rsidRDefault="00720C28" w:rsidP="00611A29">
            <w:pPr>
              <w:jc w:val="left"/>
              <w:rPr>
                <w:rFonts w:eastAsia="DengXian" w:cs="Calibri (Body)"/>
                <w:sz w:val="16"/>
                <w:szCs w:val="16"/>
              </w:rPr>
            </w:pPr>
            <m:oMathPara>
              <m:oMath>
                <m:r>
                  <w:rPr>
                    <w:rFonts w:ascii="Cambria Math" w:hAnsi="Cambria Math" w:cs="Times New Roman"/>
                    <w:sz w:val="16"/>
                    <w:szCs w:val="16"/>
                  </w:rPr>
                  <m:t>θ</m:t>
                </m:r>
              </m:oMath>
            </m:oMathPara>
          </w:p>
        </w:tc>
      </w:tr>
      <w:tr w:rsidR="00720C28" w:rsidRPr="003023B8" w14:paraId="30CB6F07" w14:textId="77777777" w:rsidTr="00611A29">
        <w:trPr>
          <w:trHeight w:val="20"/>
          <w:jc w:val="center"/>
        </w:trPr>
        <w:tc>
          <w:tcPr>
            <w:tcW w:w="331" w:type="pct"/>
            <w:noWrap/>
            <w:hideMark/>
          </w:tcPr>
          <w:p w14:paraId="5FD49C5B" w14:textId="77777777" w:rsidR="00720C28" w:rsidRPr="003023B8" w:rsidRDefault="00720C28" w:rsidP="00611A29">
            <w:pPr>
              <w:jc w:val="left"/>
              <w:rPr>
                <w:sz w:val="16"/>
                <w:szCs w:val="16"/>
              </w:rPr>
            </w:pPr>
            <w:r w:rsidRPr="003023B8">
              <w:rPr>
                <w:sz w:val="16"/>
                <w:szCs w:val="16"/>
              </w:rPr>
              <w:t>590</w:t>
            </w:r>
          </w:p>
        </w:tc>
        <w:tc>
          <w:tcPr>
            <w:tcW w:w="501" w:type="pct"/>
            <w:noWrap/>
            <w:hideMark/>
          </w:tcPr>
          <w:p w14:paraId="7A7F41FF"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F13C5E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349C08E8"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10E8BF7"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61C5AD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D601B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50B8206" w14:textId="77777777" w:rsidR="00720C28" w:rsidRPr="003023B8" w:rsidRDefault="00720C28" w:rsidP="00611A29">
            <w:pPr>
              <w:jc w:val="left"/>
              <w:rPr>
                <w:sz w:val="16"/>
                <w:szCs w:val="16"/>
              </w:rPr>
            </w:pPr>
            <w:r w:rsidRPr="003023B8">
              <w:rPr>
                <w:sz w:val="16"/>
                <w:szCs w:val="16"/>
              </w:rPr>
              <w:t>0.1</w:t>
            </w:r>
          </w:p>
        </w:tc>
        <w:tc>
          <w:tcPr>
            <w:tcW w:w="406" w:type="pct"/>
          </w:tcPr>
          <w:p w14:paraId="7587E5C9" w14:textId="77777777" w:rsidR="00720C28" w:rsidRPr="003023B8" w:rsidRDefault="00720C28" w:rsidP="00611A29">
            <w:pPr>
              <w:jc w:val="left"/>
              <w:rPr>
                <w:sz w:val="16"/>
                <w:szCs w:val="16"/>
              </w:rPr>
            </w:pPr>
            <w:r>
              <w:rPr>
                <w:sz w:val="16"/>
                <w:szCs w:val="16"/>
              </w:rPr>
              <w:t>0.0001</w:t>
            </w:r>
          </w:p>
        </w:tc>
        <w:tc>
          <w:tcPr>
            <w:tcW w:w="334" w:type="pct"/>
          </w:tcPr>
          <w:p w14:paraId="79874667" w14:textId="77777777" w:rsidR="00720C28" w:rsidRPr="003023B8" w:rsidRDefault="00720C28" w:rsidP="00611A29">
            <w:pPr>
              <w:jc w:val="left"/>
              <w:rPr>
                <w:sz w:val="16"/>
                <w:szCs w:val="16"/>
              </w:rPr>
            </w:pPr>
            <w:r>
              <w:rPr>
                <w:sz w:val="16"/>
                <w:szCs w:val="16"/>
              </w:rPr>
              <w:t>3000</w:t>
            </w:r>
          </w:p>
        </w:tc>
        <w:tc>
          <w:tcPr>
            <w:tcW w:w="406" w:type="pct"/>
          </w:tcPr>
          <w:p w14:paraId="55A4DD52" w14:textId="77777777" w:rsidR="00720C28" w:rsidRPr="003023B8" w:rsidRDefault="00720C28" w:rsidP="00611A29">
            <w:pPr>
              <w:jc w:val="left"/>
              <w:rPr>
                <w:sz w:val="16"/>
                <w:szCs w:val="16"/>
              </w:rPr>
            </w:pPr>
            <w:r>
              <w:rPr>
                <w:sz w:val="16"/>
                <w:szCs w:val="16"/>
              </w:rPr>
              <w:t>0.0001</w:t>
            </w:r>
          </w:p>
        </w:tc>
      </w:tr>
      <w:tr w:rsidR="00720C28" w:rsidRPr="003023B8" w14:paraId="74F0E679" w14:textId="77777777" w:rsidTr="00611A29">
        <w:trPr>
          <w:trHeight w:val="20"/>
          <w:jc w:val="center"/>
        </w:trPr>
        <w:tc>
          <w:tcPr>
            <w:tcW w:w="331" w:type="pct"/>
            <w:noWrap/>
            <w:hideMark/>
          </w:tcPr>
          <w:p w14:paraId="076F2A07" w14:textId="77777777" w:rsidR="00720C28" w:rsidRPr="003023B8" w:rsidRDefault="00720C28" w:rsidP="00611A29">
            <w:pPr>
              <w:jc w:val="left"/>
              <w:rPr>
                <w:sz w:val="16"/>
                <w:szCs w:val="16"/>
              </w:rPr>
            </w:pPr>
            <w:r w:rsidRPr="003023B8">
              <w:rPr>
                <w:sz w:val="16"/>
                <w:szCs w:val="16"/>
              </w:rPr>
              <w:t>593</w:t>
            </w:r>
          </w:p>
        </w:tc>
        <w:tc>
          <w:tcPr>
            <w:tcW w:w="501" w:type="pct"/>
            <w:noWrap/>
            <w:hideMark/>
          </w:tcPr>
          <w:p w14:paraId="4EABF0C9"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3541293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1FD7B0F3"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30AC1F10"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563078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C9B632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037A736" w14:textId="77777777" w:rsidR="00720C28" w:rsidRPr="003023B8" w:rsidRDefault="00720C28" w:rsidP="00611A29">
            <w:pPr>
              <w:jc w:val="left"/>
              <w:rPr>
                <w:sz w:val="16"/>
                <w:szCs w:val="16"/>
              </w:rPr>
            </w:pPr>
            <w:r w:rsidRPr="003023B8">
              <w:rPr>
                <w:sz w:val="16"/>
                <w:szCs w:val="16"/>
              </w:rPr>
              <w:t>0.1</w:t>
            </w:r>
          </w:p>
        </w:tc>
        <w:tc>
          <w:tcPr>
            <w:tcW w:w="406" w:type="pct"/>
          </w:tcPr>
          <w:p w14:paraId="42168681" w14:textId="77777777" w:rsidR="00720C28" w:rsidRPr="003023B8" w:rsidRDefault="00720C28" w:rsidP="00611A29">
            <w:pPr>
              <w:jc w:val="left"/>
              <w:rPr>
                <w:sz w:val="16"/>
                <w:szCs w:val="16"/>
              </w:rPr>
            </w:pPr>
            <w:r>
              <w:rPr>
                <w:sz w:val="16"/>
                <w:szCs w:val="16"/>
              </w:rPr>
              <w:t>0.0001</w:t>
            </w:r>
          </w:p>
        </w:tc>
        <w:tc>
          <w:tcPr>
            <w:tcW w:w="334" w:type="pct"/>
          </w:tcPr>
          <w:p w14:paraId="7532CC11" w14:textId="77777777" w:rsidR="00720C28" w:rsidRPr="003023B8" w:rsidRDefault="00720C28" w:rsidP="00611A29">
            <w:pPr>
              <w:jc w:val="left"/>
              <w:rPr>
                <w:sz w:val="16"/>
                <w:szCs w:val="16"/>
              </w:rPr>
            </w:pPr>
            <w:r>
              <w:rPr>
                <w:sz w:val="16"/>
                <w:szCs w:val="16"/>
              </w:rPr>
              <w:t>3000</w:t>
            </w:r>
          </w:p>
        </w:tc>
        <w:tc>
          <w:tcPr>
            <w:tcW w:w="406" w:type="pct"/>
          </w:tcPr>
          <w:p w14:paraId="38CB93C6" w14:textId="77777777" w:rsidR="00720C28" w:rsidRPr="003023B8" w:rsidRDefault="00720C28" w:rsidP="00611A29">
            <w:pPr>
              <w:jc w:val="left"/>
              <w:rPr>
                <w:sz w:val="16"/>
                <w:szCs w:val="16"/>
              </w:rPr>
            </w:pPr>
            <w:r>
              <w:rPr>
                <w:sz w:val="16"/>
                <w:szCs w:val="16"/>
              </w:rPr>
              <w:t>0.0001</w:t>
            </w:r>
          </w:p>
        </w:tc>
      </w:tr>
      <w:tr w:rsidR="00720C28" w:rsidRPr="003023B8" w14:paraId="5FB48B01" w14:textId="77777777" w:rsidTr="00611A29">
        <w:trPr>
          <w:trHeight w:val="20"/>
          <w:jc w:val="center"/>
        </w:trPr>
        <w:tc>
          <w:tcPr>
            <w:tcW w:w="331" w:type="pct"/>
            <w:noWrap/>
            <w:hideMark/>
          </w:tcPr>
          <w:p w14:paraId="58C69E1A" w14:textId="77777777" w:rsidR="00720C28" w:rsidRPr="003023B8" w:rsidRDefault="00720C28" w:rsidP="00611A29">
            <w:pPr>
              <w:jc w:val="left"/>
              <w:rPr>
                <w:sz w:val="16"/>
                <w:szCs w:val="16"/>
              </w:rPr>
            </w:pPr>
            <w:r w:rsidRPr="003023B8">
              <w:rPr>
                <w:sz w:val="16"/>
                <w:szCs w:val="16"/>
              </w:rPr>
              <w:t>579</w:t>
            </w:r>
          </w:p>
        </w:tc>
        <w:tc>
          <w:tcPr>
            <w:tcW w:w="501" w:type="pct"/>
            <w:noWrap/>
            <w:hideMark/>
          </w:tcPr>
          <w:p w14:paraId="56AC25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5363229"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B2F0751"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46387FA6"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085D94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EC2CD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80FD9C" w14:textId="77777777" w:rsidR="00720C28" w:rsidRPr="003023B8" w:rsidRDefault="00720C28" w:rsidP="00611A29">
            <w:pPr>
              <w:jc w:val="left"/>
              <w:rPr>
                <w:sz w:val="16"/>
                <w:szCs w:val="16"/>
              </w:rPr>
            </w:pPr>
            <w:r w:rsidRPr="003023B8">
              <w:rPr>
                <w:sz w:val="16"/>
                <w:szCs w:val="16"/>
              </w:rPr>
              <w:t>0.1</w:t>
            </w:r>
          </w:p>
        </w:tc>
        <w:tc>
          <w:tcPr>
            <w:tcW w:w="406" w:type="pct"/>
          </w:tcPr>
          <w:p w14:paraId="438E3648" w14:textId="77777777" w:rsidR="00720C28" w:rsidRPr="003023B8" w:rsidRDefault="00720C28" w:rsidP="00611A29">
            <w:pPr>
              <w:jc w:val="left"/>
              <w:rPr>
                <w:sz w:val="16"/>
                <w:szCs w:val="16"/>
              </w:rPr>
            </w:pPr>
            <w:r>
              <w:rPr>
                <w:sz w:val="16"/>
                <w:szCs w:val="16"/>
              </w:rPr>
              <w:t>0.0001</w:t>
            </w:r>
          </w:p>
        </w:tc>
        <w:tc>
          <w:tcPr>
            <w:tcW w:w="334" w:type="pct"/>
          </w:tcPr>
          <w:p w14:paraId="41C539D4" w14:textId="77777777" w:rsidR="00720C28" w:rsidRPr="003023B8" w:rsidRDefault="00720C28" w:rsidP="00611A29">
            <w:pPr>
              <w:jc w:val="left"/>
              <w:rPr>
                <w:sz w:val="16"/>
                <w:szCs w:val="16"/>
              </w:rPr>
            </w:pPr>
            <w:r>
              <w:rPr>
                <w:sz w:val="16"/>
                <w:szCs w:val="16"/>
              </w:rPr>
              <w:t>3000</w:t>
            </w:r>
          </w:p>
        </w:tc>
        <w:tc>
          <w:tcPr>
            <w:tcW w:w="406" w:type="pct"/>
          </w:tcPr>
          <w:p w14:paraId="46485368" w14:textId="77777777" w:rsidR="00720C28" w:rsidRPr="003023B8" w:rsidRDefault="00720C28" w:rsidP="00611A29">
            <w:pPr>
              <w:jc w:val="left"/>
              <w:rPr>
                <w:sz w:val="16"/>
                <w:szCs w:val="16"/>
              </w:rPr>
            </w:pPr>
            <w:r>
              <w:rPr>
                <w:sz w:val="16"/>
                <w:szCs w:val="16"/>
              </w:rPr>
              <w:t>0.0001</w:t>
            </w:r>
          </w:p>
        </w:tc>
      </w:tr>
      <w:tr w:rsidR="00720C28" w:rsidRPr="003023B8" w14:paraId="2C12BFCC" w14:textId="77777777" w:rsidTr="00611A29">
        <w:trPr>
          <w:trHeight w:val="20"/>
          <w:jc w:val="center"/>
        </w:trPr>
        <w:tc>
          <w:tcPr>
            <w:tcW w:w="331" w:type="pct"/>
            <w:noWrap/>
            <w:hideMark/>
          </w:tcPr>
          <w:p w14:paraId="2C45977B" w14:textId="77777777" w:rsidR="00720C28" w:rsidRPr="003023B8" w:rsidRDefault="00720C28" w:rsidP="00611A29">
            <w:pPr>
              <w:jc w:val="left"/>
              <w:rPr>
                <w:sz w:val="16"/>
                <w:szCs w:val="16"/>
              </w:rPr>
            </w:pPr>
            <w:r w:rsidRPr="003023B8">
              <w:rPr>
                <w:sz w:val="16"/>
                <w:szCs w:val="16"/>
              </w:rPr>
              <w:t>588</w:t>
            </w:r>
          </w:p>
        </w:tc>
        <w:tc>
          <w:tcPr>
            <w:tcW w:w="501" w:type="pct"/>
            <w:noWrap/>
            <w:hideMark/>
          </w:tcPr>
          <w:p w14:paraId="04D115A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438D54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35AD94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F4FA7B4"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2DE195E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240C65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A04CD85" w14:textId="77777777" w:rsidR="00720C28" w:rsidRPr="003023B8" w:rsidRDefault="00720C28" w:rsidP="00611A29">
            <w:pPr>
              <w:jc w:val="left"/>
              <w:rPr>
                <w:sz w:val="16"/>
                <w:szCs w:val="16"/>
              </w:rPr>
            </w:pPr>
            <w:r w:rsidRPr="003023B8">
              <w:rPr>
                <w:sz w:val="16"/>
                <w:szCs w:val="16"/>
              </w:rPr>
              <w:t>0.1</w:t>
            </w:r>
          </w:p>
        </w:tc>
        <w:tc>
          <w:tcPr>
            <w:tcW w:w="406" w:type="pct"/>
          </w:tcPr>
          <w:p w14:paraId="354D34B8" w14:textId="77777777" w:rsidR="00720C28" w:rsidRPr="003023B8" w:rsidRDefault="00720C28" w:rsidP="00611A29">
            <w:pPr>
              <w:jc w:val="left"/>
              <w:rPr>
                <w:sz w:val="16"/>
                <w:szCs w:val="16"/>
              </w:rPr>
            </w:pPr>
            <w:r>
              <w:rPr>
                <w:sz w:val="16"/>
                <w:szCs w:val="16"/>
              </w:rPr>
              <w:t>0.0001</w:t>
            </w:r>
          </w:p>
        </w:tc>
        <w:tc>
          <w:tcPr>
            <w:tcW w:w="334" w:type="pct"/>
          </w:tcPr>
          <w:p w14:paraId="6DEC42AB" w14:textId="77777777" w:rsidR="00720C28" w:rsidRPr="003023B8" w:rsidRDefault="00720C28" w:rsidP="00611A29">
            <w:pPr>
              <w:jc w:val="left"/>
              <w:rPr>
                <w:sz w:val="16"/>
                <w:szCs w:val="16"/>
              </w:rPr>
            </w:pPr>
            <w:r>
              <w:rPr>
                <w:sz w:val="16"/>
                <w:szCs w:val="16"/>
              </w:rPr>
              <w:t>3000</w:t>
            </w:r>
          </w:p>
        </w:tc>
        <w:tc>
          <w:tcPr>
            <w:tcW w:w="406" w:type="pct"/>
          </w:tcPr>
          <w:p w14:paraId="1BC6936F" w14:textId="77777777" w:rsidR="00720C28" w:rsidRPr="003023B8" w:rsidRDefault="00720C28" w:rsidP="00611A29">
            <w:pPr>
              <w:jc w:val="left"/>
              <w:rPr>
                <w:sz w:val="16"/>
                <w:szCs w:val="16"/>
              </w:rPr>
            </w:pPr>
            <w:r>
              <w:rPr>
                <w:sz w:val="16"/>
                <w:szCs w:val="16"/>
              </w:rPr>
              <w:t>0.0001</w:t>
            </w:r>
          </w:p>
        </w:tc>
      </w:tr>
      <w:tr w:rsidR="00720C28" w:rsidRPr="003023B8" w14:paraId="4A7DE90A" w14:textId="77777777" w:rsidTr="00611A29">
        <w:trPr>
          <w:trHeight w:val="20"/>
          <w:jc w:val="center"/>
        </w:trPr>
        <w:tc>
          <w:tcPr>
            <w:tcW w:w="331" w:type="pct"/>
            <w:noWrap/>
            <w:hideMark/>
          </w:tcPr>
          <w:p w14:paraId="6654D0F8" w14:textId="77777777" w:rsidR="00720C28" w:rsidRPr="003023B8" w:rsidRDefault="00720C28" w:rsidP="00611A29">
            <w:pPr>
              <w:jc w:val="left"/>
              <w:rPr>
                <w:sz w:val="16"/>
                <w:szCs w:val="16"/>
              </w:rPr>
            </w:pPr>
            <w:r w:rsidRPr="003023B8">
              <w:rPr>
                <w:sz w:val="16"/>
                <w:szCs w:val="16"/>
              </w:rPr>
              <w:t>589</w:t>
            </w:r>
          </w:p>
        </w:tc>
        <w:tc>
          <w:tcPr>
            <w:tcW w:w="501" w:type="pct"/>
            <w:noWrap/>
            <w:hideMark/>
          </w:tcPr>
          <w:p w14:paraId="5EE1AE7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2EE9BB8"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6D893D2"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1DABBF0D"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0CD0E7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5AFF2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9E96144" w14:textId="77777777" w:rsidR="00720C28" w:rsidRPr="003023B8" w:rsidRDefault="00720C28" w:rsidP="00611A29">
            <w:pPr>
              <w:jc w:val="left"/>
              <w:rPr>
                <w:sz w:val="16"/>
                <w:szCs w:val="16"/>
              </w:rPr>
            </w:pPr>
            <w:r w:rsidRPr="003023B8">
              <w:rPr>
                <w:sz w:val="16"/>
                <w:szCs w:val="16"/>
              </w:rPr>
              <w:t>0.1</w:t>
            </w:r>
          </w:p>
        </w:tc>
        <w:tc>
          <w:tcPr>
            <w:tcW w:w="406" w:type="pct"/>
          </w:tcPr>
          <w:p w14:paraId="49452FCA" w14:textId="77777777" w:rsidR="00720C28" w:rsidRPr="003023B8" w:rsidRDefault="00720C28" w:rsidP="00611A29">
            <w:pPr>
              <w:jc w:val="left"/>
              <w:rPr>
                <w:sz w:val="16"/>
                <w:szCs w:val="16"/>
              </w:rPr>
            </w:pPr>
            <w:r>
              <w:rPr>
                <w:sz w:val="16"/>
                <w:szCs w:val="16"/>
              </w:rPr>
              <w:t>0.0001</w:t>
            </w:r>
          </w:p>
        </w:tc>
        <w:tc>
          <w:tcPr>
            <w:tcW w:w="334" w:type="pct"/>
          </w:tcPr>
          <w:p w14:paraId="7E473A29" w14:textId="77777777" w:rsidR="00720C28" w:rsidRPr="003023B8" w:rsidRDefault="00720C28" w:rsidP="00611A29">
            <w:pPr>
              <w:jc w:val="left"/>
              <w:rPr>
                <w:sz w:val="16"/>
                <w:szCs w:val="16"/>
              </w:rPr>
            </w:pPr>
            <w:r>
              <w:rPr>
                <w:sz w:val="16"/>
                <w:szCs w:val="16"/>
              </w:rPr>
              <w:t>3000</w:t>
            </w:r>
          </w:p>
        </w:tc>
        <w:tc>
          <w:tcPr>
            <w:tcW w:w="406" w:type="pct"/>
          </w:tcPr>
          <w:p w14:paraId="0D8F38AC" w14:textId="77777777" w:rsidR="00720C28" w:rsidRPr="003023B8" w:rsidRDefault="00720C28" w:rsidP="00611A29">
            <w:pPr>
              <w:jc w:val="left"/>
              <w:rPr>
                <w:sz w:val="16"/>
                <w:szCs w:val="16"/>
              </w:rPr>
            </w:pPr>
            <w:r>
              <w:rPr>
                <w:sz w:val="16"/>
                <w:szCs w:val="16"/>
              </w:rPr>
              <w:t>0.0001</w:t>
            </w:r>
          </w:p>
        </w:tc>
      </w:tr>
      <w:tr w:rsidR="00720C28" w:rsidRPr="003023B8" w14:paraId="4A1D186C" w14:textId="77777777" w:rsidTr="00611A29">
        <w:trPr>
          <w:trHeight w:val="20"/>
          <w:jc w:val="center"/>
        </w:trPr>
        <w:tc>
          <w:tcPr>
            <w:tcW w:w="331" w:type="pct"/>
            <w:noWrap/>
            <w:hideMark/>
          </w:tcPr>
          <w:p w14:paraId="5B61F435" w14:textId="77777777" w:rsidR="00720C28" w:rsidRPr="003023B8" w:rsidRDefault="00720C28" w:rsidP="00611A29">
            <w:pPr>
              <w:jc w:val="left"/>
              <w:rPr>
                <w:sz w:val="16"/>
                <w:szCs w:val="16"/>
              </w:rPr>
            </w:pPr>
            <w:r w:rsidRPr="003023B8">
              <w:rPr>
                <w:sz w:val="16"/>
                <w:szCs w:val="16"/>
              </w:rPr>
              <w:t>591</w:t>
            </w:r>
          </w:p>
        </w:tc>
        <w:tc>
          <w:tcPr>
            <w:tcW w:w="501" w:type="pct"/>
            <w:noWrap/>
            <w:hideMark/>
          </w:tcPr>
          <w:p w14:paraId="57E26B5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3D03DC"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53C9D02F"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00447CEF"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E7998D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9E95CE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89DE842" w14:textId="77777777" w:rsidR="00720C28" w:rsidRPr="003023B8" w:rsidRDefault="00720C28" w:rsidP="00611A29">
            <w:pPr>
              <w:jc w:val="left"/>
              <w:rPr>
                <w:sz w:val="16"/>
                <w:szCs w:val="16"/>
              </w:rPr>
            </w:pPr>
            <w:r w:rsidRPr="003023B8">
              <w:rPr>
                <w:sz w:val="16"/>
                <w:szCs w:val="16"/>
              </w:rPr>
              <w:t>0.1</w:t>
            </w:r>
          </w:p>
        </w:tc>
        <w:tc>
          <w:tcPr>
            <w:tcW w:w="406" w:type="pct"/>
          </w:tcPr>
          <w:p w14:paraId="2CE3D377" w14:textId="77777777" w:rsidR="00720C28" w:rsidRPr="003023B8" w:rsidRDefault="00720C28" w:rsidP="00611A29">
            <w:pPr>
              <w:jc w:val="left"/>
              <w:rPr>
                <w:sz w:val="16"/>
                <w:szCs w:val="16"/>
              </w:rPr>
            </w:pPr>
            <w:r>
              <w:rPr>
                <w:sz w:val="16"/>
                <w:szCs w:val="16"/>
              </w:rPr>
              <w:t>0.0001</w:t>
            </w:r>
          </w:p>
        </w:tc>
        <w:tc>
          <w:tcPr>
            <w:tcW w:w="334" w:type="pct"/>
          </w:tcPr>
          <w:p w14:paraId="3B344B81" w14:textId="77777777" w:rsidR="00720C28" w:rsidRPr="003023B8" w:rsidRDefault="00720C28" w:rsidP="00611A29">
            <w:pPr>
              <w:jc w:val="left"/>
              <w:rPr>
                <w:sz w:val="16"/>
                <w:szCs w:val="16"/>
              </w:rPr>
            </w:pPr>
            <w:r>
              <w:rPr>
                <w:sz w:val="16"/>
                <w:szCs w:val="16"/>
              </w:rPr>
              <w:t>3000</w:t>
            </w:r>
          </w:p>
        </w:tc>
        <w:tc>
          <w:tcPr>
            <w:tcW w:w="406" w:type="pct"/>
          </w:tcPr>
          <w:p w14:paraId="60417472" w14:textId="77777777" w:rsidR="00720C28" w:rsidRPr="003023B8" w:rsidRDefault="00720C28" w:rsidP="00611A29">
            <w:pPr>
              <w:jc w:val="left"/>
              <w:rPr>
                <w:sz w:val="16"/>
                <w:szCs w:val="16"/>
              </w:rPr>
            </w:pPr>
            <w:r>
              <w:rPr>
                <w:sz w:val="16"/>
                <w:szCs w:val="16"/>
              </w:rPr>
              <w:t>0.0001</w:t>
            </w:r>
          </w:p>
        </w:tc>
      </w:tr>
      <w:tr w:rsidR="00720C28" w:rsidRPr="003023B8" w14:paraId="7647C030" w14:textId="77777777" w:rsidTr="00611A29">
        <w:trPr>
          <w:trHeight w:val="20"/>
          <w:jc w:val="center"/>
        </w:trPr>
        <w:tc>
          <w:tcPr>
            <w:tcW w:w="331" w:type="pct"/>
            <w:noWrap/>
            <w:hideMark/>
          </w:tcPr>
          <w:p w14:paraId="593ECD5C" w14:textId="77777777" w:rsidR="00720C28" w:rsidRPr="003023B8" w:rsidRDefault="00720C28" w:rsidP="00611A29">
            <w:pPr>
              <w:jc w:val="left"/>
              <w:rPr>
                <w:sz w:val="16"/>
                <w:szCs w:val="16"/>
              </w:rPr>
            </w:pPr>
            <w:r w:rsidRPr="003023B8">
              <w:rPr>
                <w:sz w:val="16"/>
                <w:szCs w:val="16"/>
              </w:rPr>
              <w:t>576</w:t>
            </w:r>
          </w:p>
        </w:tc>
        <w:tc>
          <w:tcPr>
            <w:tcW w:w="501" w:type="pct"/>
            <w:noWrap/>
            <w:hideMark/>
          </w:tcPr>
          <w:p w14:paraId="5959325D"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DEE01DC"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ECA3A3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6F288CB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01AB844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BFD6C9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343B6819" w14:textId="77777777" w:rsidR="00720C28" w:rsidRPr="003023B8" w:rsidRDefault="00720C28" w:rsidP="00611A29">
            <w:pPr>
              <w:jc w:val="left"/>
              <w:rPr>
                <w:sz w:val="16"/>
                <w:szCs w:val="16"/>
              </w:rPr>
            </w:pPr>
            <w:r w:rsidRPr="003023B8">
              <w:rPr>
                <w:sz w:val="16"/>
                <w:szCs w:val="16"/>
              </w:rPr>
              <w:t>0.1</w:t>
            </w:r>
          </w:p>
        </w:tc>
        <w:tc>
          <w:tcPr>
            <w:tcW w:w="406" w:type="pct"/>
          </w:tcPr>
          <w:p w14:paraId="66155B00" w14:textId="77777777" w:rsidR="00720C28" w:rsidRPr="003023B8" w:rsidRDefault="00720C28" w:rsidP="00611A29">
            <w:pPr>
              <w:jc w:val="left"/>
              <w:rPr>
                <w:sz w:val="16"/>
                <w:szCs w:val="16"/>
              </w:rPr>
            </w:pPr>
            <w:r>
              <w:rPr>
                <w:sz w:val="16"/>
                <w:szCs w:val="16"/>
              </w:rPr>
              <w:t>0.0001</w:t>
            </w:r>
          </w:p>
        </w:tc>
        <w:tc>
          <w:tcPr>
            <w:tcW w:w="334" w:type="pct"/>
          </w:tcPr>
          <w:p w14:paraId="5C50F99F" w14:textId="77777777" w:rsidR="00720C28" w:rsidRPr="003023B8" w:rsidRDefault="00720C28" w:rsidP="00611A29">
            <w:pPr>
              <w:jc w:val="left"/>
              <w:rPr>
                <w:sz w:val="16"/>
                <w:szCs w:val="16"/>
              </w:rPr>
            </w:pPr>
            <w:r>
              <w:rPr>
                <w:sz w:val="16"/>
                <w:szCs w:val="16"/>
              </w:rPr>
              <w:t>3000</w:t>
            </w:r>
          </w:p>
        </w:tc>
        <w:tc>
          <w:tcPr>
            <w:tcW w:w="406" w:type="pct"/>
          </w:tcPr>
          <w:p w14:paraId="298534CF" w14:textId="77777777" w:rsidR="00720C28" w:rsidRPr="003023B8" w:rsidRDefault="00720C28" w:rsidP="00611A29">
            <w:pPr>
              <w:jc w:val="left"/>
              <w:rPr>
                <w:sz w:val="16"/>
                <w:szCs w:val="16"/>
              </w:rPr>
            </w:pPr>
            <w:r>
              <w:rPr>
                <w:sz w:val="16"/>
                <w:szCs w:val="16"/>
              </w:rPr>
              <w:t>0.0001</w:t>
            </w:r>
          </w:p>
        </w:tc>
      </w:tr>
      <w:tr w:rsidR="00720C28" w:rsidRPr="003023B8" w14:paraId="032DDB43" w14:textId="77777777" w:rsidTr="00611A29">
        <w:trPr>
          <w:trHeight w:val="20"/>
          <w:jc w:val="center"/>
        </w:trPr>
        <w:tc>
          <w:tcPr>
            <w:tcW w:w="331" w:type="pct"/>
            <w:noWrap/>
            <w:hideMark/>
          </w:tcPr>
          <w:p w14:paraId="39A4ED38" w14:textId="77777777" w:rsidR="00720C28" w:rsidRPr="003023B8" w:rsidRDefault="00720C28" w:rsidP="00611A29">
            <w:pPr>
              <w:jc w:val="left"/>
              <w:rPr>
                <w:sz w:val="16"/>
                <w:szCs w:val="16"/>
              </w:rPr>
            </w:pPr>
            <w:r w:rsidRPr="003023B8">
              <w:rPr>
                <w:sz w:val="16"/>
                <w:szCs w:val="16"/>
              </w:rPr>
              <w:t>587</w:t>
            </w:r>
          </w:p>
        </w:tc>
        <w:tc>
          <w:tcPr>
            <w:tcW w:w="501" w:type="pct"/>
            <w:noWrap/>
            <w:hideMark/>
          </w:tcPr>
          <w:p w14:paraId="072D59E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DDF31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6AC397D6"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CA4EEE4"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0E6D8E3A"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F6020B"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47B91199" w14:textId="77777777" w:rsidR="00720C28" w:rsidRPr="003023B8" w:rsidRDefault="00720C28" w:rsidP="00611A29">
            <w:pPr>
              <w:jc w:val="left"/>
              <w:rPr>
                <w:sz w:val="16"/>
                <w:szCs w:val="16"/>
              </w:rPr>
            </w:pPr>
            <w:r w:rsidRPr="003023B8">
              <w:rPr>
                <w:sz w:val="16"/>
                <w:szCs w:val="16"/>
              </w:rPr>
              <w:t>0.1</w:t>
            </w:r>
          </w:p>
        </w:tc>
        <w:tc>
          <w:tcPr>
            <w:tcW w:w="406" w:type="pct"/>
          </w:tcPr>
          <w:p w14:paraId="21E4FDDD" w14:textId="77777777" w:rsidR="00720C28" w:rsidRPr="003023B8" w:rsidRDefault="00720C28" w:rsidP="00611A29">
            <w:pPr>
              <w:jc w:val="left"/>
              <w:rPr>
                <w:sz w:val="16"/>
                <w:szCs w:val="16"/>
              </w:rPr>
            </w:pPr>
            <w:r>
              <w:rPr>
                <w:sz w:val="16"/>
                <w:szCs w:val="16"/>
              </w:rPr>
              <w:t>0.0001</w:t>
            </w:r>
          </w:p>
        </w:tc>
        <w:tc>
          <w:tcPr>
            <w:tcW w:w="334" w:type="pct"/>
          </w:tcPr>
          <w:p w14:paraId="68EBD49C" w14:textId="77777777" w:rsidR="00720C28" w:rsidRPr="003023B8" w:rsidRDefault="00720C28" w:rsidP="00611A29">
            <w:pPr>
              <w:jc w:val="left"/>
              <w:rPr>
                <w:sz w:val="16"/>
                <w:szCs w:val="16"/>
              </w:rPr>
            </w:pPr>
            <w:r>
              <w:rPr>
                <w:sz w:val="16"/>
                <w:szCs w:val="16"/>
              </w:rPr>
              <w:t>3000</w:t>
            </w:r>
          </w:p>
        </w:tc>
        <w:tc>
          <w:tcPr>
            <w:tcW w:w="406" w:type="pct"/>
          </w:tcPr>
          <w:p w14:paraId="3A484FE5" w14:textId="77777777" w:rsidR="00720C28" w:rsidRPr="003023B8" w:rsidRDefault="00720C28" w:rsidP="00611A29">
            <w:pPr>
              <w:jc w:val="left"/>
              <w:rPr>
                <w:sz w:val="16"/>
                <w:szCs w:val="16"/>
              </w:rPr>
            </w:pPr>
            <w:r>
              <w:rPr>
                <w:sz w:val="16"/>
                <w:szCs w:val="16"/>
              </w:rPr>
              <w:t>0.0001</w:t>
            </w:r>
          </w:p>
        </w:tc>
      </w:tr>
      <w:tr w:rsidR="00720C28" w:rsidRPr="003023B8" w14:paraId="4726E34C" w14:textId="77777777" w:rsidTr="00611A29">
        <w:trPr>
          <w:trHeight w:val="20"/>
          <w:jc w:val="center"/>
        </w:trPr>
        <w:tc>
          <w:tcPr>
            <w:tcW w:w="331" w:type="pct"/>
            <w:noWrap/>
            <w:hideMark/>
          </w:tcPr>
          <w:p w14:paraId="11414F5E" w14:textId="77777777" w:rsidR="00720C28" w:rsidRPr="003023B8" w:rsidRDefault="00720C28" w:rsidP="00611A29">
            <w:pPr>
              <w:jc w:val="left"/>
              <w:rPr>
                <w:sz w:val="16"/>
                <w:szCs w:val="16"/>
              </w:rPr>
            </w:pPr>
            <w:r w:rsidRPr="003023B8">
              <w:rPr>
                <w:sz w:val="16"/>
                <w:szCs w:val="16"/>
              </w:rPr>
              <w:t>569</w:t>
            </w:r>
          </w:p>
        </w:tc>
        <w:tc>
          <w:tcPr>
            <w:tcW w:w="501" w:type="pct"/>
            <w:noWrap/>
            <w:hideMark/>
          </w:tcPr>
          <w:p w14:paraId="118E7B3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2195142"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04F22E0"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6F9B34F"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24609F90"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9D62431"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7372D37" w14:textId="77777777" w:rsidR="00720C28" w:rsidRPr="003023B8" w:rsidRDefault="00720C28" w:rsidP="00611A29">
            <w:pPr>
              <w:jc w:val="left"/>
              <w:rPr>
                <w:sz w:val="16"/>
                <w:szCs w:val="16"/>
              </w:rPr>
            </w:pPr>
            <w:r w:rsidRPr="003023B8">
              <w:rPr>
                <w:sz w:val="16"/>
                <w:szCs w:val="16"/>
              </w:rPr>
              <w:t>0.1</w:t>
            </w:r>
          </w:p>
        </w:tc>
        <w:tc>
          <w:tcPr>
            <w:tcW w:w="406" w:type="pct"/>
          </w:tcPr>
          <w:p w14:paraId="3ACE6069" w14:textId="77777777" w:rsidR="00720C28" w:rsidRPr="003023B8" w:rsidRDefault="00720C28" w:rsidP="00611A29">
            <w:pPr>
              <w:jc w:val="left"/>
              <w:rPr>
                <w:sz w:val="16"/>
                <w:szCs w:val="16"/>
              </w:rPr>
            </w:pPr>
            <w:r>
              <w:rPr>
                <w:sz w:val="16"/>
                <w:szCs w:val="16"/>
              </w:rPr>
              <w:t>0.0001</w:t>
            </w:r>
          </w:p>
        </w:tc>
        <w:tc>
          <w:tcPr>
            <w:tcW w:w="334" w:type="pct"/>
          </w:tcPr>
          <w:p w14:paraId="1A557649" w14:textId="77777777" w:rsidR="00720C28" w:rsidRPr="003023B8" w:rsidRDefault="00720C28" w:rsidP="00611A29">
            <w:pPr>
              <w:jc w:val="left"/>
              <w:rPr>
                <w:sz w:val="16"/>
                <w:szCs w:val="16"/>
              </w:rPr>
            </w:pPr>
            <w:r>
              <w:rPr>
                <w:sz w:val="16"/>
                <w:szCs w:val="16"/>
              </w:rPr>
              <w:t>3000</w:t>
            </w:r>
          </w:p>
        </w:tc>
        <w:tc>
          <w:tcPr>
            <w:tcW w:w="406" w:type="pct"/>
          </w:tcPr>
          <w:p w14:paraId="5BA795B3" w14:textId="77777777" w:rsidR="00720C28" w:rsidRPr="003023B8" w:rsidRDefault="00720C28" w:rsidP="00611A29">
            <w:pPr>
              <w:jc w:val="left"/>
              <w:rPr>
                <w:sz w:val="16"/>
                <w:szCs w:val="16"/>
              </w:rPr>
            </w:pPr>
            <w:r>
              <w:rPr>
                <w:sz w:val="16"/>
                <w:szCs w:val="16"/>
              </w:rPr>
              <w:t>0.0001</w:t>
            </w:r>
          </w:p>
        </w:tc>
      </w:tr>
      <w:tr w:rsidR="00720C28" w:rsidRPr="003023B8" w14:paraId="205C6ABD" w14:textId="77777777" w:rsidTr="00611A29">
        <w:trPr>
          <w:trHeight w:val="20"/>
          <w:jc w:val="center"/>
        </w:trPr>
        <w:tc>
          <w:tcPr>
            <w:tcW w:w="331" w:type="pct"/>
            <w:noWrap/>
            <w:hideMark/>
          </w:tcPr>
          <w:p w14:paraId="39EAAA55" w14:textId="77777777" w:rsidR="00720C28" w:rsidRPr="003023B8" w:rsidRDefault="00720C28" w:rsidP="00611A29">
            <w:pPr>
              <w:jc w:val="left"/>
              <w:rPr>
                <w:sz w:val="16"/>
                <w:szCs w:val="16"/>
              </w:rPr>
            </w:pPr>
            <w:r w:rsidRPr="003023B8">
              <w:rPr>
                <w:sz w:val="16"/>
                <w:szCs w:val="16"/>
              </w:rPr>
              <w:t>558</w:t>
            </w:r>
          </w:p>
        </w:tc>
        <w:tc>
          <w:tcPr>
            <w:tcW w:w="501" w:type="pct"/>
            <w:noWrap/>
            <w:hideMark/>
          </w:tcPr>
          <w:p w14:paraId="7A9562E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004AE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36474EA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68A01282"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5FF302E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8C26309"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45DF5F6" w14:textId="77777777" w:rsidR="00720C28" w:rsidRPr="003023B8" w:rsidRDefault="00720C28" w:rsidP="00611A29">
            <w:pPr>
              <w:jc w:val="left"/>
              <w:rPr>
                <w:sz w:val="16"/>
                <w:szCs w:val="16"/>
              </w:rPr>
            </w:pPr>
            <w:r w:rsidRPr="003023B8">
              <w:rPr>
                <w:sz w:val="16"/>
                <w:szCs w:val="16"/>
              </w:rPr>
              <w:t>0.1</w:t>
            </w:r>
          </w:p>
        </w:tc>
        <w:tc>
          <w:tcPr>
            <w:tcW w:w="406" w:type="pct"/>
          </w:tcPr>
          <w:p w14:paraId="43B19FDB" w14:textId="77777777" w:rsidR="00720C28" w:rsidRPr="003023B8" w:rsidRDefault="00720C28" w:rsidP="00611A29">
            <w:pPr>
              <w:jc w:val="left"/>
              <w:rPr>
                <w:sz w:val="16"/>
                <w:szCs w:val="16"/>
              </w:rPr>
            </w:pPr>
            <w:r>
              <w:rPr>
                <w:sz w:val="16"/>
                <w:szCs w:val="16"/>
              </w:rPr>
              <w:t>0.0001</w:t>
            </w:r>
          </w:p>
        </w:tc>
        <w:tc>
          <w:tcPr>
            <w:tcW w:w="334" w:type="pct"/>
          </w:tcPr>
          <w:p w14:paraId="104E64F6" w14:textId="77777777" w:rsidR="00720C28" w:rsidRPr="003023B8" w:rsidRDefault="00720C28" w:rsidP="00611A29">
            <w:pPr>
              <w:jc w:val="left"/>
              <w:rPr>
                <w:sz w:val="16"/>
                <w:szCs w:val="16"/>
              </w:rPr>
            </w:pPr>
            <w:r>
              <w:rPr>
                <w:sz w:val="16"/>
                <w:szCs w:val="16"/>
              </w:rPr>
              <w:t>3000</w:t>
            </w:r>
          </w:p>
        </w:tc>
        <w:tc>
          <w:tcPr>
            <w:tcW w:w="406" w:type="pct"/>
          </w:tcPr>
          <w:p w14:paraId="2A83E106" w14:textId="77777777" w:rsidR="00720C28" w:rsidRPr="003023B8" w:rsidRDefault="00720C28" w:rsidP="00611A29">
            <w:pPr>
              <w:jc w:val="left"/>
              <w:rPr>
                <w:sz w:val="16"/>
                <w:szCs w:val="16"/>
              </w:rPr>
            </w:pPr>
            <w:r>
              <w:rPr>
                <w:sz w:val="16"/>
                <w:szCs w:val="16"/>
              </w:rPr>
              <w:t>0.0001</w:t>
            </w:r>
          </w:p>
        </w:tc>
      </w:tr>
      <w:tr w:rsidR="00720C28" w:rsidRPr="003023B8" w14:paraId="70F0D724" w14:textId="77777777" w:rsidTr="00611A29">
        <w:trPr>
          <w:trHeight w:val="20"/>
          <w:jc w:val="center"/>
        </w:trPr>
        <w:tc>
          <w:tcPr>
            <w:tcW w:w="331" w:type="pct"/>
            <w:noWrap/>
            <w:hideMark/>
          </w:tcPr>
          <w:p w14:paraId="14779A0C" w14:textId="77777777" w:rsidR="00720C28" w:rsidRPr="003023B8" w:rsidRDefault="00720C28" w:rsidP="00611A29">
            <w:pPr>
              <w:jc w:val="left"/>
              <w:rPr>
                <w:sz w:val="16"/>
                <w:szCs w:val="16"/>
              </w:rPr>
            </w:pPr>
            <w:r w:rsidRPr="003023B8">
              <w:rPr>
                <w:sz w:val="16"/>
                <w:szCs w:val="16"/>
              </w:rPr>
              <w:lastRenderedPageBreak/>
              <w:t>592</w:t>
            </w:r>
          </w:p>
        </w:tc>
        <w:tc>
          <w:tcPr>
            <w:tcW w:w="501" w:type="pct"/>
            <w:noWrap/>
            <w:hideMark/>
          </w:tcPr>
          <w:p w14:paraId="4B5D797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C0A2339"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0BF61CC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BB99975"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1A41280D"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0AA28A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AE675C5" w14:textId="77777777" w:rsidR="00720C28" w:rsidRPr="003023B8" w:rsidRDefault="00720C28" w:rsidP="00611A29">
            <w:pPr>
              <w:jc w:val="left"/>
              <w:rPr>
                <w:sz w:val="16"/>
                <w:szCs w:val="16"/>
              </w:rPr>
            </w:pPr>
            <w:r w:rsidRPr="003023B8">
              <w:rPr>
                <w:sz w:val="16"/>
                <w:szCs w:val="16"/>
              </w:rPr>
              <w:t>0.1</w:t>
            </w:r>
          </w:p>
        </w:tc>
        <w:tc>
          <w:tcPr>
            <w:tcW w:w="406" w:type="pct"/>
          </w:tcPr>
          <w:p w14:paraId="6640DE01" w14:textId="77777777" w:rsidR="00720C28" w:rsidRPr="003023B8" w:rsidRDefault="00720C28" w:rsidP="00611A29">
            <w:pPr>
              <w:jc w:val="left"/>
              <w:rPr>
                <w:sz w:val="16"/>
                <w:szCs w:val="16"/>
              </w:rPr>
            </w:pPr>
            <w:r>
              <w:rPr>
                <w:sz w:val="16"/>
                <w:szCs w:val="16"/>
              </w:rPr>
              <w:t>0.0001</w:t>
            </w:r>
          </w:p>
        </w:tc>
        <w:tc>
          <w:tcPr>
            <w:tcW w:w="334" w:type="pct"/>
          </w:tcPr>
          <w:p w14:paraId="6191CB97" w14:textId="77777777" w:rsidR="00720C28" w:rsidRPr="003023B8" w:rsidRDefault="00720C28" w:rsidP="00611A29">
            <w:pPr>
              <w:jc w:val="left"/>
              <w:rPr>
                <w:sz w:val="16"/>
                <w:szCs w:val="16"/>
              </w:rPr>
            </w:pPr>
            <w:r>
              <w:rPr>
                <w:sz w:val="16"/>
                <w:szCs w:val="16"/>
              </w:rPr>
              <w:t>3000</w:t>
            </w:r>
          </w:p>
        </w:tc>
        <w:tc>
          <w:tcPr>
            <w:tcW w:w="406" w:type="pct"/>
          </w:tcPr>
          <w:p w14:paraId="313C4A08" w14:textId="77777777" w:rsidR="00720C28" w:rsidRPr="003023B8" w:rsidRDefault="00720C28" w:rsidP="00611A29">
            <w:pPr>
              <w:jc w:val="left"/>
              <w:rPr>
                <w:sz w:val="16"/>
                <w:szCs w:val="16"/>
              </w:rPr>
            </w:pPr>
            <w:r>
              <w:rPr>
                <w:sz w:val="16"/>
                <w:szCs w:val="16"/>
              </w:rPr>
              <w:t>0.0001</w:t>
            </w:r>
          </w:p>
        </w:tc>
      </w:tr>
      <w:tr w:rsidR="00720C28" w:rsidRPr="003023B8" w14:paraId="309A59E3" w14:textId="77777777" w:rsidTr="00611A29">
        <w:trPr>
          <w:trHeight w:val="20"/>
          <w:jc w:val="center"/>
        </w:trPr>
        <w:tc>
          <w:tcPr>
            <w:tcW w:w="331" w:type="pct"/>
            <w:noWrap/>
            <w:hideMark/>
          </w:tcPr>
          <w:p w14:paraId="627A6FCB" w14:textId="77777777" w:rsidR="00720C28" w:rsidRPr="003023B8" w:rsidRDefault="00720C28" w:rsidP="00611A29">
            <w:pPr>
              <w:jc w:val="left"/>
              <w:rPr>
                <w:sz w:val="16"/>
                <w:szCs w:val="16"/>
              </w:rPr>
            </w:pPr>
            <w:r w:rsidRPr="003023B8">
              <w:rPr>
                <w:sz w:val="16"/>
                <w:szCs w:val="16"/>
              </w:rPr>
              <w:t>572</w:t>
            </w:r>
          </w:p>
        </w:tc>
        <w:tc>
          <w:tcPr>
            <w:tcW w:w="501" w:type="pct"/>
            <w:noWrap/>
            <w:hideMark/>
          </w:tcPr>
          <w:p w14:paraId="0E1FB85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71F04D5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2AD37A4A"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0E073C95"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6ABCF7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48439A18"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47B6096" w14:textId="77777777" w:rsidR="00720C28" w:rsidRPr="003023B8" w:rsidRDefault="00720C28" w:rsidP="00611A29">
            <w:pPr>
              <w:jc w:val="left"/>
              <w:rPr>
                <w:sz w:val="16"/>
                <w:szCs w:val="16"/>
              </w:rPr>
            </w:pPr>
            <w:r w:rsidRPr="003023B8">
              <w:rPr>
                <w:sz w:val="16"/>
                <w:szCs w:val="16"/>
              </w:rPr>
              <w:t>0.1</w:t>
            </w:r>
          </w:p>
        </w:tc>
        <w:tc>
          <w:tcPr>
            <w:tcW w:w="406" w:type="pct"/>
          </w:tcPr>
          <w:p w14:paraId="6C353A79" w14:textId="77777777" w:rsidR="00720C28" w:rsidRPr="003023B8" w:rsidRDefault="00720C28" w:rsidP="00611A29">
            <w:pPr>
              <w:jc w:val="left"/>
              <w:rPr>
                <w:sz w:val="16"/>
                <w:szCs w:val="16"/>
              </w:rPr>
            </w:pPr>
            <w:r>
              <w:rPr>
                <w:sz w:val="16"/>
                <w:szCs w:val="16"/>
              </w:rPr>
              <w:t>0.0001</w:t>
            </w:r>
          </w:p>
        </w:tc>
        <w:tc>
          <w:tcPr>
            <w:tcW w:w="334" w:type="pct"/>
          </w:tcPr>
          <w:p w14:paraId="511127F2" w14:textId="77777777" w:rsidR="00720C28" w:rsidRPr="003023B8" w:rsidRDefault="00720C28" w:rsidP="00611A29">
            <w:pPr>
              <w:jc w:val="left"/>
              <w:rPr>
                <w:sz w:val="16"/>
                <w:szCs w:val="16"/>
              </w:rPr>
            </w:pPr>
            <w:r>
              <w:rPr>
                <w:sz w:val="16"/>
                <w:szCs w:val="16"/>
              </w:rPr>
              <w:t>3000</w:t>
            </w:r>
          </w:p>
        </w:tc>
        <w:tc>
          <w:tcPr>
            <w:tcW w:w="406" w:type="pct"/>
          </w:tcPr>
          <w:p w14:paraId="1A364FA6" w14:textId="77777777" w:rsidR="00720C28" w:rsidRPr="003023B8" w:rsidRDefault="00720C28" w:rsidP="00611A29">
            <w:pPr>
              <w:jc w:val="left"/>
              <w:rPr>
                <w:sz w:val="16"/>
                <w:szCs w:val="16"/>
              </w:rPr>
            </w:pPr>
            <w:r>
              <w:rPr>
                <w:sz w:val="16"/>
                <w:szCs w:val="16"/>
              </w:rPr>
              <w:t>0.0001</w:t>
            </w:r>
          </w:p>
        </w:tc>
      </w:tr>
      <w:tr w:rsidR="00720C28" w:rsidRPr="003023B8" w14:paraId="450FE39A" w14:textId="77777777" w:rsidTr="00611A29">
        <w:trPr>
          <w:trHeight w:val="20"/>
          <w:jc w:val="center"/>
        </w:trPr>
        <w:tc>
          <w:tcPr>
            <w:tcW w:w="331" w:type="pct"/>
            <w:noWrap/>
            <w:hideMark/>
          </w:tcPr>
          <w:p w14:paraId="2C77375A" w14:textId="77777777" w:rsidR="00720C28" w:rsidRPr="003023B8" w:rsidRDefault="00720C28" w:rsidP="00611A29">
            <w:pPr>
              <w:jc w:val="left"/>
              <w:rPr>
                <w:sz w:val="16"/>
                <w:szCs w:val="16"/>
              </w:rPr>
            </w:pPr>
            <w:r w:rsidRPr="003023B8">
              <w:rPr>
                <w:sz w:val="16"/>
                <w:szCs w:val="16"/>
              </w:rPr>
              <w:t>594</w:t>
            </w:r>
          </w:p>
        </w:tc>
        <w:tc>
          <w:tcPr>
            <w:tcW w:w="501" w:type="pct"/>
            <w:noWrap/>
            <w:hideMark/>
          </w:tcPr>
          <w:p w14:paraId="74934205"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058C136" w14:textId="77777777" w:rsidR="00720C28" w:rsidRPr="003023B8" w:rsidRDefault="00720C28" w:rsidP="00611A29">
            <w:pPr>
              <w:jc w:val="left"/>
              <w:rPr>
                <w:sz w:val="16"/>
                <w:szCs w:val="16"/>
              </w:rPr>
            </w:pPr>
            <w:r w:rsidRPr="003023B8">
              <w:rPr>
                <w:sz w:val="16"/>
                <w:szCs w:val="16"/>
              </w:rPr>
              <w:t>2/dim</w:t>
            </w:r>
          </w:p>
        </w:tc>
        <w:tc>
          <w:tcPr>
            <w:tcW w:w="355" w:type="pct"/>
            <w:noWrap/>
            <w:hideMark/>
          </w:tcPr>
          <w:p w14:paraId="77F91725"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29F9E12D"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404333"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265F0326"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260899F4" w14:textId="77777777" w:rsidR="00720C28" w:rsidRPr="003023B8" w:rsidRDefault="00720C28" w:rsidP="00611A29">
            <w:pPr>
              <w:jc w:val="left"/>
              <w:rPr>
                <w:sz w:val="16"/>
                <w:szCs w:val="16"/>
              </w:rPr>
            </w:pPr>
            <w:r w:rsidRPr="003023B8">
              <w:rPr>
                <w:sz w:val="16"/>
                <w:szCs w:val="16"/>
              </w:rPr>
              <w:t>0.1</w:t>
            </w:r>
          </w:p>
        </w:tc>
        <w:tc>
          <w:tcPr>
            <w:tcW w:w="406" w:type="pct"/>
          </w:tcPr>
          <w:p w14:paraId="3306F49E" w14:textId="77777777" w:rsidR="00720C28" w:rsidRPr="003023B8" w:rsidRDefault="00720C28" w:rsidP="00611A29">
            <w:pPr>
              <w:jc w:val="left"/>
              <w:rPr>
                <w:sz w:val="16"/>
                <w:szCs w:val="16"/>
              </w:rPr>
            </w:pPr>
            <w:r>
              <w:rPr>
                <w:sz w:val="16"/>
                <w:szCs w:val="16"/>
              </w:rPr>
              <w:t>0.0001</w:t>
            </w:r>
          </w:p>
        </w:tc>
        <w:tc>
          <w:tcPr>
            <w:tcW w:w="334" w:type="pct"/>
          </w:tcPr>
          <w:p w14:paraId="2CE3161C" w14:textId="77777777" w:rsidR="00720C28" w:rsidRPr="003023B8" w:rsidRDefault="00720C28" w:rsidP="00611A29">
            <w:pPr>
              <w:jc w:val="left"/>
              <w:rPr>
                <w:sz w:val="16"/>
                <w:szCs w:val="16"/>
              </w:rPr>
            </w:pPr>
            <w:r>
              <w:rPr>
                <w:sz w:val="16"/>
                <w:szCs w:val="16"/>
              </w:rPr>
              <w:t>3000</w:t>
            </w:r>
          </w:p>
        </w:tc>
        <w:tc>
          <w:tcPr>
            <w:tcW w:w="406" w:type="pct"/>
          </w:tcPr>
          <w:p w14:paraId="1ED3F94E" w14:textId="77777777" w:rsidR="00720C28" w:rsidRPr="003023B8" w:rsidRDefault="00720C28" w:rsidP="00611A29">
            <w:pPr>
              <w:jc w:val="left"/>
              <w:rPr>
                <w:sz w:val="16"/>
                <w:szCs w:val="16"/>
              </w:rPr>
            </w:pPr>
            <w:r>
              <w:rPr>
                <w:sz w:val="16"/>
                <w:szCs w:val="16"/>
              </w:rPr>
              <w:t>0.0001</w:t>
            </w:r>
          </w:p>
        </w:tc>
      </w:tr>
      <w:tr w:rsidR="00720C28" w:rsidRPr="003023B8" w14:paraId="6F7F1569" w14:textId="77777777" w:rsidTr="00611A29">
        <w:trPr>
          <w:trHeight w:val="20"/>
          <w:jc w:val="center"/>
        </w:trPr>
        <w:tc>
          <w:tcPr>
            <w:tcW w:w="331" w:type="pct"/>
            <w:noWrap/>
            <w:hideMark/>
          </w:tcPr>
          <w:p w14:paraId="0D9B629D" w14:textId="77777777" w:rsidR="00720C28" w:rsidRPr="003023B8" w:rsidRDefault="00720C28" w:rsidP="00611A29">
            <w:pPr>
              <w:jc w:val="left"/>
              <w:rPr>
                <w:sz w:val="16"/>
                <w:szCs w:val="16"/>
              </w:rPr>
            </w:pPr>
            <w:r w:rsidRPr="003023B8">
              <w:rPr>
                <w:sz w:val="16"/>
                <w:szCs w:val="16"/>
              </w:rPr>
              <w:t>542</w:t>
            </w:r>
          </w:p>
        </w:tc>
        <w:tc>
          <w:tcPr>
            <w:tcW w:w="501" w:type="pct"/>
            <w:noWrap/>
            <w:hideMark/>
          </w:tcPr>
          <w:p w14:paraId="1D22E872"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5F3C14DC" w14:textId="77777777" w:rsidR="00720C28" w:rsidRPr="003023B8" w:rsidRDefault="00720C28" w:rsidP="00611A29">
            <w:pPr>
              <w:jc w:val="left"/>
              <w:rPr>
                <w:sz w:val="16"/>
                <w:szCs w:val="16"/>
              </w:rPr>
            </w:pPr>
            <w:r w:rsidRPr="003023B8">
              <w:rPr>
                <w:sz w:val="16"/>
                <w:szCs w:val="16"/>
              </w:rPr>
              <w:t>0.5/dim</w:t>
            </w:r>
          </w:p>
        </w:tc>
        <w:tc>
          <w:tcPr>
            <w:tcW w:w="355" w:type="pct"/>
            <w:noWrap/>
            <w:hideMark/>
          </w:tcPr>
          <w:p w14:paraId="1EF925A6"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7261018"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6A444ACC"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58F66B6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082E221" w14:textId="77777777" w:rsidR="00720C28" w:rsidRPr="003023B8" w:rsidRDefault="00720C28" w:rsidP="00611A29">
            <w:pPr>
              <w:jc w:val="left"/>
              <w:rPr>
                <w:sz w:val="16"/>
                <w:szCs w:val="16"/>
              </w:rPr>
            </w:pPr>
            <w:r w:rsidRPr="003023B8">
              <w:rPr>
                <w:sz w:val="16"/>
                <w:szCs w:val="16"/>
              </w:rPr>
              <w:t>0.1</w:t>
            </w:r>
          </w:p>
        </w:tc>
        <w:tc>
          <w:tcPr>
            <w:tcW w:w="406" w:type="pct"/>
          </w:tcPr>
          <w:p w14:paraId="3829B6B3" w14:textId="77777777" w:rsidR="00720C28" w:rsidRPr="003023B8" w:rsidRDefault="00720C28" w:rsidP="00611A29">
            <w:pPr>
              <w:jc w:val="left"/>
              <w:rPr>
                <w:sz w:val="16"/>
                <w:szCs w:val="16"/>
              </w:rPr>
            </w:pPr>
            <w:r>
              <w:rPr>
                <w:sz w:val="16"/>
                <w:szCs w:val="16"/>
              </w:rPr>
              <w:t>0.0001</w:t>
            </w:r>
          </w:p>
        </w:tc>
        <w:tc>
          <w:tcPr>
            <w:tcW w:w="334" w:type="pct"/>
          </w:tcPr>
          <w:p w14:paraId="3352B909" w14:textId="77777777" w:rsidR="00720C28" w:rsidRPr="003023B8" w:rsidRDefault="00720C28" w:rsidP="00611A29">
            <w:pPr>
              <w:jc w:val="left"/>
              <w:rPr>
                <w:sz w:val="16"/>
                <w:szCs w:val="16"/>
              </w:rPr>
            </w:pPr>
            <w:r>
              <w:rPr>
                <w:sz w:val="16"/>
                <w:szCs w:val="16"/>
              </w:rPr>
              <w:t>3000</w:t>
            </w:r>
          </w:p>
        </w:tc>
        <w:tc>
          <w:tcPr>
            <w:tcW w:w="406" w:type="pct"/>
          </w:tcPr>
          <w:p w14:paraId="07916291" w14:textId="77777777" w:rsidR="00720C28" w:rsidRPr="003023B8" w:rsidRDefault="00720C28" w:rsidP="00611A29">
            <w:pPr>
              <w:jc w:val="left"/>
              <w:rPr>
                <w:sz w:val="16"/>
                <w:szCs w:val="16"/>
              </w:rPr>
            </w:pPr>
            <w:r>
              <w:rPr>
                <w:sz w:val="16"/>
                <w:szCs w:val="16"/>
              </w:rPr>
              <w:t>0.0001</w:t>
            </w:r>
          </w:p>
        </w:tc>
      </w:tr>
      <w:tr w:rsidR="00720C28" w:rsidRPr="003023B8" w14:paraId="4878578B" w14:textId="77777777" w:rsidTr="00611A29">
        <w:trPr>
          <w:trHeight w:val="20"/>
          <w:jc w:val="center"/>
        </w:trPr>
        <w:tc>
          <w:tcPr>
            <w:tcW w:w="331" w:type="pct"/>
            <w:noWrap/>
            <w:hideMark/>
          </w:tcPr>
          <w:p w14:paraId="79655AF2" w14:textId="77777777" w:rsidR="00720C28" w:rsidRPr="003023B8" w:rsidRDefault="00720C28" w:rsidP="00611A29">
            <w:pPr>
              <w:jc w:val="left"/>
              <w:rPr>
                <w:sz w:val="16"/>
                <w:szCs w:val="16"/>
              </w:rPr>
            </w:pPr>
            <w:r w:rsidRPr="003023B8">
              <w:rPr>
                <w:sz w:val="16"/>
                <w:szCs w:val="16"/>
              </w:rPr>
              <w:t>570</w:t>
            </w:r>
          </w:p>
        </w:tc>
        <w:tc>
          <w:tcPr>
            <w:tcW w:w="501" w:type="pct"/>
            <w:noWrap/>
            <w:hideMark/>
          </w:tcPr>
          <w:p w14:paraId="405EF53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15F23033"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072FD99D"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51BC21A5"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396386F7"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A3D8B4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614B23A" w14:textId="77777777" w:rsidR="00720C28" w:rsidRPr="003023B8" w:rsidRDefault="00720C28" w:rsidP="00611A29">
            <w:pPr>
              <w:jc w:val="left"/>
              <w:rPr>
                <w:sz w:val="16"/>
                <w:szCs w:val="16"/>
              </w:rPr>
            </w:pPr>
            <w:r w:rsidRPr="003023B8">
              <w:rPr>
                <w:sz w:val="16"/>
                <w:szCs w:val="16"/>
              </w:rPr>
              <w:t>0.1</w:t>
            </w:r>
          </w:p>
        </w:tc>
        <w:tc>
          <w:tcPr>
            <w:tcW w:w="406" w:type="pct"/>
          </w:tcPr>
          <w:p w14:paraId="430644F2" w14:textId="77777777" w:rsidR="00720C28" w:rsidRPr="003023B8" w:rsidRDefault="00720C28" w:rsidP="00611A29">
            <w:pPr>
              <w:jc w:val="left"/>
              <w:rPr>
                <w:sz w:val="16"/>
                <w:szCs w:val="16"/>
              </w:rPr>
            </w:pPr>
            <w:r>
              <w:rPr>
                <w:sz w:val="16"/>
                <w:szCs w:val="16"/>
              </w:rPr>
              <w:t>0.0001</w:t>
            </w:r>
          </w:p>
        </w:tc>
        <w:tc>
          <w:tcPr>
            <w:tcW w:w="334" w:type="pct"/>
          </w:tcPr>
          <w:p w14:paraId="628FC4A4" w14:textId="77777777" w:rsidR="00720C28" w:rsidRPr="003023B8" w:rsidRDefault="00720C28" w:rsidP="00611A29">
            <w:pPr>
              <w:jc w:val="left"/>
              <w:rPr>
                <w:sz w:val="16"/>
                <w:szCs w:val="16"/>
              </w:rPr>
            </w:pPr>
            <w:r>
              <w:rPr>
                <w:sz w:val="16"/>
                <w:szCs w:val="16"/>
              </w:rPr>
              <w:t>3000</w:t>
            </w:r>
          </w:p>
        </w:tc>
        <w:tc>
          <w:tcPr>
            <w:tcW w:w="406" w:type="pct"/>
          </w:tcPr>
          <w:p w14:paraId="4077A16B" w14:textId="77777777" w:rsidR="00720C28" w:rsidRPr="003023B8" w:rsidRDefault="00720C28" w:rsidP="00611A29">
            <w:pPr>
              <w:jc w:val="left"/>
              <w:rPr>
                <w:sz w:val="16"/>
                <w:szCs w:val="16"/>
              </w:rPr>
            </w:pPr>
            <w:r>
              <w:rPr>
                <w:sz w:val="16"/>
                <w:szCs w:val="16"/>
              </w:rPr>
              <w:t>0.0001</w:t>
            </w:r>
          </w:p>
        </w:tc>
      </w:tr>
      <w:tr w:rsidR="00720C28" w:rsidRPr="003023B8" w14:paraId="5B361F94" w14:textId="77777777" w:rsidTr="00611A29">
        <w:trPr>
          <w:trHeight w:val="20"/>
          <w:jc w:val="center"/>
        </w:trPr>
        <w:tc>
          <w:tcPr>
            <w:tcW w:w="331" w:type="pct"/>
            <w:noWrap/>
            <w:hideMark/>
          </w:tcPr>
          <w:p w14:paraId="4BC348E3" w14:textId="77777777" w:rsidR="00720C28" w:rsidRPr="003023B8" w:rsidRDefault="00720C28" w:rsidP="00611A29">
            <w:pPr>
              <w:jc w:val="left"/>
              <w:rPr>
                <w:sz w:val="16"/>
                <w:szCs w:val="16"/>
              </w:rPr>
            </w:pPr>
            <w:r w:rsidRPr="003023B8">
              <w:rPr>
                <w:sz w:val="16"/>
                <w:szCs w:val="16"/>
              </w:rPr>
              <w:t>562</w:t>
            </w:r>
          </w:p>
        </w:tc>
        <w:tc>
          <w:tcPr>
            <w:tcW w:w="501" w:type="pct"/>
            <w:noWrap/>
            <w:hideMark/>
          </w:tcPr>
          <w:p w14:paraId="1DCFFAB1"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ED1240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860F910"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B3FBBB2" w14:textId="77777777" w:rsidR="00720C28" w:rsidRPr="003023B8" w:rsidRDefault="00720C28" w:rsidP="00611A29">
            <w:pPr>
              <w:jc w:val="left"/>
              <w:rPr>
                <w:sz w:val="16"/>
                <w:szCs w:val="16"/>
              </w:rPr>
            </w:pPr>
            <w:r w:rsidRPr="003023B8">
              <w:rPr>
                <w:sz w:val="16"/>
                <w:szCs w:val="16"/>
              </w:rPr>
              <w:t>0.7</w:t>
            </w:r>
          </w:p>
        </w:tc>
        <w:tc>
          <w:tcPr>
            <w:tcW w:w="445" w:type="pct"/>
            <w:noWrap/>
            <w:hideMark/>
          </w:tcPr>
          <w:p w14:paraId="6710702E"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7CAC90B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0338ADED" w14:textId="77777777" w:rsidR="00720C28" w:rsidRPr="003023B8" w:rsidRDefault="00720C28" w:rsidP="00611A29">
            <w:pPr>
              <w:jc w:val="left"/>
              <w:rPr>
                <w:sz w:val="16"/>
                <w:szCs w:val="16"/>
              </w:rPr>
            </w:pPr>
            <w:r w:rsidRPr="003023B8">
              <w:rPr>
                <w:sz w:val="16"/>
                <w:szCs w:val="16"/>
              </w:rPr>
              <w:t>0.1</w:t>
            </w:r>
          </w:p>
        </w:tc>
        <w:tc>
          <w:tcPr>
            <w:tcW w:w="406" w:type="pct"/>
          </w:tcPr>
          <w:p w14:paraId="307510E0" w14:textId="77777777" w:rsidR="00720C28" w:rsidRPr="003023B8" w:rsidRDefault="00720C28" w:rsidP="00611A29">
            <w:pPr>
              <w:jc w:val="left"/>
              <w:rPr>
                <w:sz w:val="16"/>
                <w:szCs w:val="16"/>
              </w:rPr>
            </w:pPr>
            <w:r>
              <w:rPr>
                <w:sz w:val="16"/>
                <w:szCs w:val="16"/>
              </w:rPr>
              <w:t>0.0001</w:t>
            </w:r>
          </w:p>
        </w:tc>
        <w:tc>
          <w:tcPr>
            <w:tcW w:w="334" w:type="pct"/>
          </w:tcPr>
          <w:p w14:paraId="16152890" w14:textId="77777777" w:rsidR="00720C28" w:rsidRPr="003023B8" w:rsidRDefault="00720C28" w:rsidP="00611A29">
            <w:pPr>
              <w:jc w:val="left"/>
              <w:rPr>
                <w:sz w:val="16"/>
                <w:szCs w:val="16"/>
              </w:rPr>
            </w:pPr>
            <w:r>
              <w:rPr>
                <w:sz w:val="16"/>
                <w:szCs w:val="16"/>
              </w:rPr>
              <w:t>3000</w:t>
            </w:r>
          </w:p>
        </w:tc>
        <w:tc>
          <w:tcPr>
            <w:tcW w:w="406" w:type="pct"/>
          </w:tcPr>
          <w:p w14:paraId="44C1D5DC" w14:textId="77777777" w:rsidR="00720C28" w:rsidRPr="003023B8" w:rsidRDefault="00720C28" w:rsidP="00611A29">
            <w:pPr>
              <w:jc w:val="left"/>
              <w:rPr>
                <w:sz w:val="16"/>
                <w:szCs w:val="16"/>
              </w:rPr>
            </w:pPr>
            <w:r>
              <w:rPr>
                <w:sz w:val="16"/>
                <w:szCs w:val="16"/>
              </w:rPr>
              <w:t>0.0001</w:t>
            </w:r>
          </w:p>
        </w:tc>
      </w:tr>
      <w:tr w:rsidR="00720C28" w:rsidRPr="003023B8" w14:paraId="30B0B22D" w14:textId="77777777" w:rsidTr="00611A29">
        <w:trPr>
          <w:trHeight w:val="20"/>
          <w:jc w:val="center"/>
        </w:trPr>
        <w:tc>
          <w:tcPr>
            <w:tcW w:w="331" w:type="pct"/>
            <w:noWrap/>
            <w:hideMark/>
          </w:tcPr>
          <w:p w14:paraId="4666559E" w14:textId="77777777" w:rsidR="00720C28" w:rsidRPr="003023B8" w:rsidRDefault="00720C28" w:rsidP="00611A29">
            <w:pPr>
              <w:jc w:val="left"/>
              <w:rPr>
                <w:sz w:val="16"/>
                <w:szCs w:val="16"/>
              </w:rPr>
            </w:pPr>
            <w:r w:rsidRPr="003023B8">
              <w:rPr>
                <w:sz w:val="16"/>
                <w:szCs w:val="16"/>
              </w:rPr>
              <w:t>575</w:t>
            </w:r>
          </w:p>
        </w:tc>
        <w:tc>
          <w:tcPr>
            <w:tcW w:w="501" w:type="pct"/>
            <w:noWrap/>
            <w:hideMark/>
          </w:tcPr>
          <w:p w14:paraId="5EEF7AF8"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244D5D81"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708D66F"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39173F7C" w14:textId="77777777" w:rsidR="00720C28" w:rsidRPr="003023B8" w:rsidRDefault="00720C28" w:rsidP="00611A29">
            <w:pPr>
              <w:jc w:val="left"/>
              <w:rPr>
                <w:sz w:val="16"/>
                <w:szCs w:val="16"/>
              </w:rPr>
            </w:pPr>
            <w:r w:rsidRPr="003023B8">
              <w:rPr>
                <w:sz w:val="16"/>
                <w:szCs w:val="16"/>
              </w:rPr>
              <w:t>0.5</w:t>
            </w:r>
          </w:p>
        </w:tc>
        <w:tc>
          <w:tcPr>
            <w:tcW w:w="445" w:type="pct"/>
            <w:noWrap/>
            <w:hideMark/>
          </w:tcPr>
          <w:p w14:paraId="4BEB45BF"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BDF9817"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BDA6CD1" w14:textId="77777777" w:rsidR="00720C28" w:rsidRPr="003023B8" w:rsidRDefault="00720C28" w:rsidP="00611A29">
            <w:pPr>
              <w:jc w:val="left"/>
              <w:rPr>
                <w:sz w:val="16"/>
                <w:szCs w:val="16"/>
              </w:rPr>
            </w:pPr>
            <w:r w:rsidRPr="003023B8">
              <w:rPr>
                <w:sz w:val="16"/>
                <w:szCs w:val="16"/>
              </w:rPr>
              <w:t>0.1</w:t>
            </w:r>
          </w:p>
        </w:tc>
        <w:tc>
          <w:tcPr>
            <w:tcW w:w="406" w:type="pct"/>
          </w:tcPr>
          <w:p w14:paraId="358D6C30" w14:textId="77777777" w:rsidR="00720C28" w:rsidRPr="003023B8" w:rsidRDefault="00720C28" w:rsidP="00611A29">
            <w:pPr>
              <w:jc w:val="left"/>
              <w:rPr>
                <w:sz w:val="16"/>
                <w:szCs w:val="16"/>
              </w:rPr>
            </w:pPr>
            <w:r>
              <w:rPr>
                <w:sz w:val="16"/>
                <w:szCs w:val="16"/>
              </w:rPr>
              <w:t>0.0001</w:t>
            </w:r>
          </w:p>
        </w:tc>
        <w:tc>
          <w:tcPr>
            <w:tcW w:w="334" w:type="pct"/>
          </w:tcPr>
          <w:p w14:paraId="0D7C3466" w14:textId="77777777" w:rsidR="00720C28" w:rsidRPr="003023B8" w:rsidRDefault="00720C28" w:rsidP="00611A29">
            <w:pPr>
              <w:jc w:val="left"/>
              <w:rPr>
                <w:sz w:val="16"/>
                <w:szCs w:val="16"/>
              </w:rPr>
            </w:pPr>
            <w:r>
              <w:rPr>
                <w:sz w:val="16"/>
                <w:szCs w:val="16"/>
              </w:rPr>
              <w:t>3000</w:t>
            </w:r>
          </w:p>
        </w:tc>
        <w:tc>
          <w:tcPr>
            <w:tcW w:w="406" w:type="pct"/>
          </w:tcPr>
          <w:p w14:paraId="70F2E10D" w14:textId="77777777" w:rsidR="00720C28" w:rsidRPr="003023B8" w:rsidRDefault="00720C28" w:rsidP="00611A29">
            <w:pPr>
              <w:jc w:val="left"/>
              <w:rPr>
                <w:sz w:val="16"/>
                <w:szCs w:val="16"/>
              </w:rPr>
            </w:pPr>
            <w:r>
              <w:rPr>
                <w:sz w:val="16"/>
                <w:szCs w:val="16"/>
              </w:rPr>
              <w:t>0.0001</w:t>
            </w:r>
          </w:p>
        </w:tc>
      </w:tr>
      <w:tr w:rsidR="00720C28" w:rsidRPr="003023B8" w14:paraId="58AB6CFB" w14:textId="77777777" w:rsidTr="00611A29">
        <w:trPr>
          <w:trHeight w:val="20"/>
          <w:jc w:val="center"/>
        </w:trPr>
        <w:tc>
          <w:tcPr>
            <w:tcW w:w="331" w:type="pct"/>
            <w:noWrap/>
            <w:hideMark/>
          </w:tcPr>
          <w:p w14:paraId="05B024F8" w14:textId="77777777" w:rsidR="00720C28" w:rsidRPr="003023B8" w:rsidRDefault="00720C28" w:rsidP="00611A29">
            <w:pPr>
              <w:jc w:val="left"/>
              <w:rPr>
                <w:sz w:val="16"/>
                <w:szCs w:val="16"/>
              </w:rPr>
            </w:pPr>
            <w:r w:rsidRPr="003023B8">
              <w:rPr>
                <w:sz w:val="16"/>
                <w:szCs w:val="16"/>
              </w:rPr>
              <w:t>573</w:t>
            </w:r>
          </w:p>
        </w:tc>
        <w:tc>
          <w:tcPr>
            <w:tcW w:w="501" w:type="pct"/>
            <w:noWrap/>
            <w:hideMark/>
          </w:tcPr>
          <w:p w14:paraId="5186EF8C"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40A0A334"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6DA1D775" w14:textId="77777777" w:rsidR="00720C28" w:rsidRPr="003023B8" w:rsidRDefault="00720C28" w:rsidP="00611A29">
            <w:pPr>
              <w:jc w:val="left"/>
              <w:rPr>
                <w:sz w:val="16"/>
                <w:szCs w:val="16"/>
              </w:rPr>
            </w:pPr>
            <w:r w:rsidRPr="003023B8">
              <w:rPr>
                <w:sz w:val="16"/>
                <w:szCs w:val="16"/>
              </w:rPr>
              <w:t>200</w:t>
            </w:r>
          </w:p>
        </w:tc>
        <w:tc>
          <w:tcPr>
            <w:tcW w:w="334" w:type="pct"/>
            <w:noWrap/>
            <w:hideMark/>
          </w:tcPr>
          <w:p w14:paraId="74D38DF9"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2FA8E0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1126A2A5"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123A452C" w14:textId="77777777" w:rsidR="00720C28" w:rsidRPr="003023B8" w:rsidRDefault="00720C28" w:rsidP="00611A29">
            <w:pPr>
              <w:jc w:val="left"/>
              <w:rPr>
                <w:sz w:val="16"/>
                <w:szCs w:val="16"/>
              </w:rPr>
            </w:pPr>
            <w:r w:rsidRPr="003023B8">
              <w:rPr>
                <w:sz w:val="16"/>
                <w:szCs w:val="16"/>
              </w:rPr>
              <w:t>0.1</w:t>
            </w:r>
          </w:p>
        </w:tc>
        <w:tc>
          <w:tcPr>
            <w:tcW w:w="406" w:type="pct"/>
          </w:tcPr>
          <w:p w14:paraId="607C696C" w14:textId="77777777" w:rsidR="00720C28" w:rsidRPr="003023B8" w:rsidRDefault="00720C28" w:rsidP="00611A29">
            <w:pPr>
              <w:jc w:val="left"/>
              <w:rPr>
                <w:sz w:val="16"/>
                <w:szCs w:val="16"/>
              </w:rPr>
            </w:pPr>
            <w:r>
              <w:rPr>
                <w:sz w:val="16"/>
                <w:szCs w:val="16"/>
              </w:rPr>
              <w:t>0.0001</w:t>
            </w:r>
          </w:p>
        </w:tc>
        <w:tc>
          <w:tcPr>
            <w:tcW w:w="334" w:type="pct"/>
          </w:tcPr>
          <w:p w14:paraId="1FE5362B" w14:textId="77777777" w:rsidR="00720C28" w:rsidRPr="003023B8" w:rsidRDefault="00720C28" w:rsidP="00611A29">
            <w:pPr>
              <w:jc w:val="left"/>
              <w:rPr>
                <w:sz w:val="16"/>
                <w:szCs w:val="16"/>
              </w:rPr>
            </w:pPr>
            <w:r>
              <w:rPr>
                <w:sz w:val="16"/>
                <w:szCs w:val="16"/>
              </w:rPr>
              <w:t>3000</w:t>
            </w:r>
          </w:p>
        </w:tc>
        <w:tc>
          <w:tcPr>
            <w:tcW w:w="406" w:type="pct"/>
          </w:tcPr>
          <w:p w14:paraId="375BD29C" w14:textId="77777777" w:rsidR="00720C28" w:rsidRPr="003023B8" w:rsidRDefault="00720C28" w:rsidP="00611A29">
            <w:pPr>
              <w:jc w:val="left"/>
              <w:rPr>
                <w:sz w:val="16"/>
                <w:szCs w:val="16"/>
              </w:rPr>
            </w:pPr>
            <w:r>
              <w:rPr>
                <w:sz w:val="16"/>
                <w:szCs w:val="16"/>
              </w:rPr>
              <w:t>0.0001</w:t>
            </w:r>
          </w:p>
        </w:tc>
      </w:tr>
      <w:tr w:rsidR="00720C28" w:rsidRPr="003023B8" w14:paraId="7625556C" w14:textId="77777777" w:rsidTr="00611A29">
        <w:trPr>
          <w:trHeight w:val="20"/>
          <w:jc w:val="center"/>
        </w:trPr>
        <w:tc>
          <w:tcPr>
            <w:tcW w:w="331" w:type="pct"/>
            <w:noWrap/>
            <w:hideMark/>
          </w:tcPr>
          <w:p w14:paraId="4380CFDF" w14:textId="77777777" w:rsidR="00720C28" w:rsidRPr="003023B8" w:rsidRDefault="00720C28" w:rsidP="00611A29">
            <w:pPr>
              <w:jc w:val="left"/>
              <w:rPr>
                <w:sz w:val="16"/>
                <w:szCs w:val="16"/>
              </w:rPr>
            </w:pPr>
            <w:r w:rsidRPr="003023B8">
              <w:rPr>
                <w:sz w:val="16"/>
                <w:szCs w:val="16"/>
              </w:rPr>
              <w:t>552</w:t>
            </w:r>
          </w:p>
        </w:tc>
        <w:tc>
          <w:tcPr>
            <w:tcW w:w="501" w:type="pct"/>
            <w:noWrap/>
            <w:hideMark/>
          </w:tcPr>
          <w:p w14:paraId="3FB36D10"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16BCA7D"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7F4408C7"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7011C5A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74D8B889"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392C5F60"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7653A63C" w14:textId="77777777" w:rsidR="00720C28" w:rsidRPr="003023B8" w:rsidRDefault="00720C28" w:rsidP="00611A29">
            <w:pPr>
              <w:jc w:val="left"/>
              <w:rPr>
                <w:sz w:val="16"/>
                <w:szCs w:val="16"/>
              </w:rPr>
            </w:pPr>
            <w:r w:rsidRPr="003023B8">
              <w:rPr>
                <w:sz w:val="16"/>
                <w:szCs w:val="16"/>
              </w:rPr>
              <w:t>0.1</w:t>
            </w:r>
          </w:p>
        </w:tc>
        <w:tc>
          <w:tcPr>
            <w:tcW w:w="406" w:type="pct"/>
          </w:tcPr>
          <w:p w14:paraId="021D4D21" w14:textId="77777777" w:rsidR="00720C28" w:rsidRPr="003023B8" w:rsidRDefault="00720C28" w:rsidP="00611A29">
            <w:pPr>
              <w:jc w:val="left"/>
              <w:rPr>
                <w:sz w:val="16"/>
                <w:szCs w:val="16"/>
              </w:rPr>
            </w:pPr>
            <w:r>
              <w:rPr>
                <w:sz w:val="16"/>
                <w:szCs w:val="16"/>
              </w:rPr>
              <w:t>0.0001</w:t>
            </w:r>
          </w:p>
        </w:tc>
        <w:tc>
          <w:tcPr>
            <w:tcW w:w="334" w:type="pct"/>
          </w:tcPr>
          <w:p w14:paraId="39248BE2" w14:textId="77777777" w:rsidR="00720C28" w:rsidRPr="003023B8" w:rsidRDefault="00720C28" w:rsidP="00611A29">
            <w:pPr>
              <w:jc w:val="left"/>
              <w:rPr>
                <w:sz w:val="16"/>
                <w:szCs w:val="16"/>
              </w:rPr>
            </w:pPr>
            <w:r>
              <w:rPr>
                <w:sz w:val="16"/>
                <w:szCs w:val="16"/>
              </w:rPr>
              <w:t>3000</w:t>
            </w:r>
          </w:p>
        </w:tc>
        <w:tc>
          <w:tcPr>
            <w:tcW w:w="406" w:type="pct"/>
          </w:tcPr>
          <w:p w14:paraId="4A172CFA" w14:textId="77777777" w:rsidR="00720C28" w:rsidRPr="003023B8" w:rsidRDefault="00720C28" w:rsidP="00611A29">
            <w:pPr>
              <w:jc w:val="left"/>
              <w:rPr>
                <w:sz w:val="16"/>
                <w:szCs w:val="16"/>
              </w:rPr>
            </w:pPr>
            <w:r>
              <w:rPr>
                <w:sz w:val="16"/>
                <w:szCs w:val="16"/>
              </w:rPr>
              <w:t>0.0001</w:t>
            </w:r>
          </w:p>
        </w:tc>
      </w:tr>
      <w:tr w:rsidR="00720C28" w:rsidRPr="003023B8" w14:paraId="56E836E3" w14:textId="77777777" w:rsidTr="00611A29">
        <w:trPr>
          <w:trHeight w:val="20"/>
          <w:jc w:val="center"/>
        </w:trPr>
        <w:tc>
          <w:tcPr>
            <w:tcW w:w="331" w:type="pct"/>
            <w:noWrap/>
            <w:hideMark/>
          </w:tcPr>
          <w:p w14:paraId="114B11F0" w14:textId="77777777" w:rsidR="00720C28" w:rsidRPr="003023B8" w:rsidRDefault="00720C28" w:rsidP="00611A29">
            <w:pPr>
              <w:jc w:val="left"/>
              <w:rPr>
                <w:sz w:val="16"/>
                <w:szCs w:val="16"/>
              </w:rPr>
            </w:pPr>
            <w:r w:rsidRPr="003023B8">
              <w:rPr>
                <w:sz w:val="16"/>
                <w:szCs w:val="16"/>
              </w:rPr>
              <w:t>555</w:t>
            </w:r>
          </w:p>
        </w:tc>
        <w:tc>
          <w:tcPr>
            <w:tcW w:w="501" w:type="pct"/>
            <w:noWrap/>
            <w:hideMark/>
          </w:tcPr>
          <w:p w14:paraId="07FBE7DA" w14:textId="77777777" w:rsidR="00720C28" w:rsidRPr="003023B8" w:rsidRDefault="00720C28" w:rsidP="00611A29">
            <w:pPr>
              <w:jc w:val="left"/>
              <w:rPr>
                <w:sz w:val="16"/>
                <w:szCs w:val="16"/>
              </w:rPr>
            </w:pPr>
            <w:r w:rsidRPr="003023B8">
              <w:rPr>
                <w:sz w:val="16"/>
                <w:szCs w:val="16"/>
              </w:rPr>
              <w:t>1000000</w:t>
            </w:r>
          </w:p>
        </w:tc>
        <w:tc>
          <w:tcPr>
            <w:tcW w:w="439" w:type="pct"/>
            <w:noWrap/>
            <w:hideMark/>
          </w:tcPr>
          <w:p w14:paraId="65FA4A7E" w14:textId="77777777" w:rsidR="00720C28" w:rsidRPr="003023B8" w:rsidRDefault="00720C28" w:rsidP="00611A29">
            <w:pPr>
              <w:jc w:val="left"/>
              <w:rPr>
                <w:sz w:val="16"/>
                <w:szCs w:val="16"/>
              </w:rPr>
            </w:pPr>
            <w:r w:rsidRPr="003023B8">
              <w:rPr>
                <w:sz w:val="16"/>
                <w:szCs w:val="16"/>
              </w:rPr>
              <w:t>1/dim</w:t>
            </w:r>
          </w:p>
        </w:tc>
        <w:tc>
          <w:tcPr>
            <w:tcW w:w="355" w:type="pct"/>
            <w:noWrap/>
            <w:hideMark/>
          </w:tcPr>
          <w:p w14:paraId="4E08BBBC" w14:textId="77777777" w:rsidR="00720C28" w:rsidRPr="003023B8" w:rsidRDefault="00720C28" w:rsidP="00611A29">
            <w:pPr>
              <w:jc w:val="left"/>
              <w:rPr>
                <w:sz w:val="16"/>
                <w:szCs w:val="16"/>
              </w:rPr>
            </w:pPr>
            <w:r w:rsidRPr="003023B8">
              <w:rPr>
                <w:sz w:val="16"/>
                <w:szCs w:val="16"/>
              </w:rPr>
              <w:t>100</w:t>
            </w:r>
          </w:p>
        </w:tc>
        <w:tc>
          <w:tcPr>
            <w:tcW w:w="334" w:type="pct"/>
            <w:noWrap/>
            <w:hideMark/>
          </w:tcPr>
          <w:p w14:paraId="4016EDB8" w14:textId="77777777" w:rsidR="00720C28" w:rsidRPr="003023B8" w:rsidRDefault="00720C28" w:rsidP="00611A29">
            <w:pPr>
              <w:jc w:val="left"/>
              <w:rPr>
                <w:sz w:val="16"/>
                <w:szCs w:val="16"/>
              </w:rPr>
            </w:pPr>
            <w:r w:rsidRPr="003023B8">
              <w:rPr>
                <w:sz w:val="16"/>
                <w:szCs w:val="16"/>
              </w:rPr>
              <w:t>0.6</w:t>
            </w:r>
          </w:p>
        </w:tc>
        <w:tc>
          <w:tcPr>
            <w:tcW w:w="445" w:type="pct"/>
            <w:noWrap/>
            <w:hideMark/>
          </w:tcPr>
          <w:p w14:paraId="4AAA7E31" w14:textId="77777777" w:rsidR="00720C28" w:rsidRPr="003023B8" w:rsidRDefault="00720C28" w:rsidP="00611A29">
            <w:pPr>
              <w:jc w:val="left"/>
              <w:rPr>
                <w:sz w:val="16"/>
                <w:szCs w:val="16"/>
              </w:rPr>
            </w:pPr>
            <w:r w:rsidRPr="003023B8">
              <w:rPr>
                <w:sz w:val="16"/>
                <w:szCs w:val="16"/>
              </w:rPr>
              <w:t>Normal</w:t>
            </w:r>
          </w:p>
        </w:tc>
        <w:tc>
          <w:tcPr>
            <w:tcW w:w="1114" w:type="pct"/>
            <w:noWrap/>
            <w:hideMark/>
          </w:tcPr>
          <w:p w14:paraId="09B7E92F" w14:textId="77777777" w:rsidR="00720C28" w:rsidRPr="003023B8" w:rsidRDefault="00720C28" w:rsidP="00611A29">
            <w:pPr>
              <w:jc w:val="left"/>
              <w:rPr>
                <w:sz w:val="16"/>
                <w:szCs w:val="16"/>
              </w:rPr>
            </w:pPr>
            <w:r w:rsidRPr="003023B8">
              <w:rPr>
                <w:sz w:val="16"/>
                <w:szCs w:val="16"/>
              </w:rPr>
              <w:t>Probabilistic crossover</w:t>
            </w:r>
          </w:p>
        </w:tc>
        <w:tc>
          <w:tcPr>
            <w:tcW w:w="334" w:type="pct"/>
            <w:noWrap/>
            <w:hideMark/>
          </w:tcPr>
          <w:p w14:paraId="6F795935" w14:textId="77777777" w:rsidR="00720C28" w:rsidRPr="003023B8" w:rsidRDefault="00720C28" w:rsidP="00611A29">
            <w:pPr>
              <w:jc w:val="left"/>
              <w:rPr>
                <w:sz w:val="16"/>
                <w:szCs w:val="16"/>
              </w:rPr>
            </w:pPr>
            <w:r w:rsidRPr="003023B8">
              <w:rPr>
                <w:sz w:val="16"/>
                <w:szCs w:val="16"/>
              </w:rPr>
              <w:t>0.1</w:t>
            </w:r>
          </w:p>
        </w:tc>
        <w:tc>
          <w:tcPr>
            <w:tcW w:w="406" w:type="pct"/>
          </w:tcPr>
          <w:p w14:paraId="1D603BBE" w14:textId="77777777" w:rsidR="00720C28" w:rsidRPr="003023B8" w:rsidRDefault="00720C28" w:rsidP="00611A29">
            <w:pPr>
              <w:jc w:val="left"/>
              <w:rPr>
                <w:sz w:val="16"/>
                <w:szCs w:val="16"/>
              </w:rPr>
            </w:pPr>
            <w:r>
              <w:rPr>
                <w:sz w:val="16"/>
                <w:szCs w:val="16"/>
              </w:rPr>
              <w:t>0.0001</w:t>
            </w:r>
          </w:p>
        </w:tc>
        <w:tc>
          <w:tcPr>
            <w:tcW w:w="334" w:type="pct"/>
          </w:tcPr>
          <w:p w14:paraId="0FE0BAAC" w14:textId="77777777" w:rsidR="00720C28" w:rsidRPr="003023B8" w:rsidRDefault="00720C28" w:rsidP="00611A29">
            <w:pPr>
              <w:jc w:val="left"/>
              <w:rPr>
                <w:sz w:val="16"/>
                <w:szCs w:val="16"/>
              </w:rPr>
            </w:pPr>
            <w:r>
              <w:rPr>
                <w:sz w:val="16"/>
                <w:szCs w:val="16"/>
              </w:rPr>
              <w:t>3000</w:t>
            </w:r>
          </w:p>
        </w:tc>
        <w:tc>
          <w:tcPr>
            <w:tcW w:w="406" w:type="pct"/>
          </w:tcPr>
          <w:p w14:paraId="3B66195F" w14:textId="77777777" w:rsidR="00720C28" w:rsidRPr="003023B8" w:rsidRDefault="00720C28" w:rsidP="00611A29">
            <w:pPr>
              <w:jc w:val="left"/>
              <w:rPr>
                <w:sz w:val="16"/>
                <w:szCs w:val="16"/>
              </w:rPr>
            </w:pPr>
            <w:r>
              <w:rPr>
                <w:sz w:val="16"/>
                <w:szCs w:val="16"/>
              </w:rPr>
              <w:t>0.0001</w:t>
            </w:r>
          </w:p>
        </w:tc>
      </w:tr>
    </w:tbl>
    <w:p w14:paraId="6AA1BBB3" w14:textId="34479DC5" w:rsidR="00720C28" w:rsidRPr="00215EA3" w:rsidRDefault="00720C28" w:rsidP="00720C28">
      <w:pPr>
        <w:rPr>
          <w:i/>
        </w:rPr>
      </w:pPr>
      <w:r>
        <w:rPr>
          <w:rFonts w:hint="eastAsia"/>
        </w:rPr>
        <w:t>The</w:t>
      </w:r>
      <w:r>
        <w:t xml:space="preserve"> parameter about local search procedure for </w:t>
      </w:r>
      <w:r w:rsidRPr="001C240B">
        <w:t>Lamarck and Baldwin are proposed in table 3, other parameters are the same as table 2. The letters in</w:t>
      </w:r>
      <w:r w:rsidRPr="0026289C">
        <w:t xml:space="preserve"> the table </w:t>
      </w:r>
      <w:r>
        <w:t>3</w:t>
      </w:r>
      <w:r w:rsidRPr="0026289C">
        <w:t xml:space="preserve"> header represent, in order,</w:t>
      </w:r>
      <w:r w:rsidRPr="00463C1A">
        <w:t xml:space="preserve"> </w:t>
      </w:r>
      <w:r>
        <w:t xml:space="preserve">index of a parameter combination </w:t>
      </w:r>
      <m:oMath>
        <m:r>
          <w:rPr>
            <w:rFonts w:ascii="Cambria Math" w:hAnsi="Cambria Math"/>
          </w:rPr>
          <m:t>σ</m:t>
        </m:r>
      </m:oMath>
      <w:r>
        <w:t xml:space="preserve">, </w:t>
      </w:r>
      <w:r w:rsidRPr="00DF5DCE">
        <w:t xml:space="preserve">local search rate </w:t>
      </w:r>
      <m:oMath>
        <m:r>
          <w:rPr>
            <w:rFonts w:ascii="Cambria Math" w:hAnsi="Cambria Math"/>
          </w:rPr>
          <m:t>α</m:t>
        </m:r>
      </m:oMath>
      <w:r>
        <w:t>,</w:t>
      </w:r>
      <w:r w:rsidRPr="00DF5DCE">
        <w:rPr>
          <w:rFonts w:cs="Times New Roman"/>
          <w:sz w:val="18"/>
          <w:szCs w:val="18"/>
        </w:rPr>
        <w:t xml:space="preserve"> </w:t>
      </w:r>
      <w:r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w:r w:rsidRPr="00DF5DCE">
        <w:t>number of local search solutions</w:t>
      </w:r>
      <w:r w:rsidRPr="00DF5DCE">
        <w:rPr>
          <w:i/>
        </w:rPr>
        <w:t xml:space="preserve"> </w:t>
      </w:r>
      <m:oMath>
        <m:r>
          <w:rPr>
            <w:rFonts w:ascii="Cambria Math" w:hAnsi="Cambria Math"/>
          </w:rPr>
          <m:t>W</m:t>
        </m:r>
      </m:oMath>
      <w:r>
        <w:rPr>
          <w:i/>
        </w:rPr>
        <w:t xml:space="preserve">, </w:t>
      </w:r>
      <w:r w:rsidRPr="00DF5DCE">
        <w:rPr>
          <w:i/>
        </w:rPr>
        <w:t xml:space="preserve">mode </w:t>
      </w:r>
      <m:oMath>
        <m:r>
          <w:rPr>
            <w:rFonts w:ascii="Cambria Math" w:hAnsi="Cambria Math"/>
          </w:rPr>
          <m:t>Baldwin</m:t>
        </m:r>
      </m:oMath>
      <w:r w:rsidRPr="00DF5DCE">
        <w:rPr>
          <w:i/>
        </w:rPr>
        <w:t xml:space="preserve"> or </w:t>
      </w:r>
      <m:oMath>
        <m:r>
          <w:rPr>
            <w:rFonts w:ascii="Cambria Math" w:hAnsi="Cambria Math"/>
          </w:rPr>
          <m:t>Lamarck</m:t>
        </m:r>
      </m:oMath>
      <w:r>
        <w:rPr>
          <w:i/>
        </w:rPr>
        <w:t>.</w:t>
      </w:r>
    </w:p>
    <w:p w14:paraId="59AAA395" w14:textId="6F31AF31" w:rsidR="00720C28" w:rsidRDefault="00720C28" w:rsidP="00720C28">
      <w:pPr>
        <w:pStyle w:val="Caption"/>
        <w:keepNext/>
        <w:jc w:val="center"/>
      </w:pPr>
      <w:r>
        <w:t xml:space="preserve">Table </w:t>
      </w:r>
      <w:r>
        <w:fldChar w:fldCharType="begin"/>
      </w:r>
      <w:r>
        <w:instrText xml:space="preserve"> SEQ Table \* ARABIC </w:instrText>
      </w:r>
      <w:r>
        <w:fldChar w:fldCharType="separate"/>
      </w:r>
      <w:r w:rsidR="00696A3F">
        <w:rPr>
          <w:noProof/>
        </w:rPr>
        <w:t>3</w:t>
      </w:r>
      <w:r>
        <w:rPr>
          <w:noProof/>
        </w:rPr>
        <w:fldChar w:fldCharType="end"/>
      </w:r>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0C28" w:rsidRPr="00327178" w14:paraId="188B3567" w14:textId="77777777" w:rsidTr="00611A29">
        <w:trPr>
          <w:trHeight w:val="144"/>
          <w:jc w:val="center"/>
        </w:trPr>
        <w:tc>
          <w:tcPr>
            <w:tcW w:w="335" w:type="pct"/>
            <w:noWrap/>
            <w:hideMark/>
          </w:tcPr>
          <w:p w14:paraId="02527801" w14:textId="77777777" w:rsidR="00720C28" w:rsidRPr="002A05C3" w:rsidRDefault="00720C28" w:rsidP="00611A29">
            <w:pPr>
              <w:rPr>
                <w:i/>
                <w:sz w:val="16"/>
                <w:szCs w:val="16"/>
              </w:rPr>
            </w:pPr>
            <m:oMathPara>
              <m:oMath>
                <m:r>
                  <w:rPr>
                    <w:rFonts w:ascii="Cambria Math" w:hAnsi="Cambria Math"/>
                    <w:sz w:val="16"/>
                    <w:szCs w:val="16"/>
                  </w:rPr>
                  <m:t>σ</m:t>
                </m:r>
              </m:oMath>
            </m:oMathPara>
          </w:p>
        </w:tc>
        <w:tc>
          <w:tcPr>
            <w:tcW w:w="305" w:type="pct"/>
            <w:noWrap/>
            <w:hideMark/>
          </w:tcPr>
          <w:p w14:paraId="30D26EEB" w14:textId="77777777" w:rsidR="00720C28" w:rsidRPr="002A05C3" w:rsidRDefault="00720C28" w:rsidP="00611A29">
            <w:pPr>
              <w:rPr>
                <w:i/>
                <w:sz w:val="16"/>
                <w:szCs w:val="16"/>
              </w:rPr>
            </w:pPr>
            <m:oMathPara>
              <m:oMath>
                <m:r>
                  <w:rPr>
                    <w:rFonts w:ascii="Cambria Math" w:hAnsi="Cambria Math" w:cs="Times New Roman"/>
                    <w:sz w:val="18"/>
                    <w:szCs w:val="18"/>
                  </w:rPr>
                  <m:t>α</m:t>
                </m:r>
              </m:oMath>
            </m:oMathPara>
          </w:p>
        </w:tc>
        <w:tc>
          <w:tcPr>
            <w:tcW w:w="564" w:type="pct"/>
            <w:noWrap/>
            <w:hideMark/>
          </w:tcPr>
          <w:p w14:paraId="13F5FBD4" w14:textId="77777777" w:rsidR="00720C28" w:rsidRPr="002A05C3" w:rsidRDefault="00720C28" w:rsidP="00611A29">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5ECA9EF3" w14:textId="77777777" w:rsidR="00720C28" w:rsidRPr="002A05C3" w:rsidRDefault="00720C28" w:rsidP="00611A29">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1E40AD31" w14:textId="77777777" w:rsidR="00720C28" w:rsidRPr="00DF21FF" w:rsidRDefault="00720C28" w:rsidP="00611A29">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3240ED45" w14:textId="77777777" w:rsidR="00720C28" w:rsidRDefault="00720C28" w:rsidP="00611A29">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7FDB39F1"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184AD681" w14:textId="77777777" w:rsidR="00720C28" w:rsidRDefault="00720C28" w:rsidP="00611A29">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0A13C166" w14:textId="77777777" w:rsidR="00720C28" w:rsidRDefault="00720C28" w:rsidP="00611A29">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32EF11D0" w14:textId="77777777" w:rsidR="00720C28" w:rsidRDefault="00720C28" w:rsidP="00611A29">
            <w:pPr>
              <w:rPr>
                <w:rFonts w:eastAsia="DengXian" w:cs="Times New Roman"/>
                <w:sz w:val="18"/>
                <w:szCs w:val="18"/>
              </w:rPr>
            </w:pPr>
            <w:r>
              <w:rPr>
                <w:rFonts w:eastAsia="DengXian" w:cs="Times New Roman"/>
                <w:sz w:val="18"/>
                <w:szCs w:val="18"/>
              </w:rPr>
              <w:t>Mode</w:t>
            </w:r>
          </w:p>
        </w:tc>
      </w:tr>
      <w:tr w:rsidR="00720C28" w:rsidRPr="00327178" w14:paraId="4081C615" w14:textId="77777777" w:rsidTr="00611A29">
        <w:trPr>
          <w:trHeight w:val="144"/>
          <w:jc w:val="center"/>
        </w:trPr>
        <w:tc>
          <w:tcPr>
            <w:tcW w:w="335" w:type="pct"/>
            <w:noWrap/>
            <w:hideMark/>
          </w:tcPr>
          <w:p w14:paraId="2F8C65EB" w14:textId="77777777" w:rsidR="00720C28" w:rsidRPr="00327178" w:rsidRDefault="00720C28" w:rsidP="00611A29">
            <w:pPr>
              <w:rPr>
                <w:sz w:val="16"/>
                <w:szCs w:val="16"/>
              </w:rPr>
            </w:pPr>
            <w:r w:rsidRPr="00327178">
              <w:rPr>
                <w:sz w:val="16"/>
                <w:szCs w:val="16"/>
              </w:rPr>
              <w:t>590</w:t>
            </w:r>
          </w:p>
        </w:tc>
        <w:tc>
          <w:tcPr>
            <w:tcW w:w="305" w:type="pct"/>
            <w:noWrap/>
            <w:hideMark/>
          </w:tcPr>
          <w:p w14:paraId="382EB65F" w14:textId="77777777" w:rsidR="00720C28" w:rsidRPr="00327178" w:rsidRDefault="00720C28" w:rsidP="00611A29">
            <w:pPr>
              <w:rPr>
                <w:sz w:val="16"/>
                <w:szCs w:val="16"/>
              </w:rPr>
            </w:pPr>
            <w:r w:rsidRPr="00327178">
              <w:rPr>
                <w:sz w:val="16"/>
                <w:szCs w:val="16"/>
              </w:rPr>
              <w:t>0.5</w:t>
            </w:r>
          </w:p>
        </w:tc>
        <w:tc>
          <w:tcPr>
            <w:tcW w:w="564" w:type="pct"/>
            <w:noWrap/>
            <w:hideMark/>
          </w:tcPr>
          <w:p w14:paraId="731737B8" w14:textId="77777777" w:rsidR="00720C28" w:rsidRPr="00327178" w:rsidRDefault="00720C28" w:rsidP="00611A29">
            <w:pPr>
              <w:rPr>
                <w:sz w:val="16"/>
                <w:szCs w:val="16"/>
              </w:rPr>
            </w:pPr>
            <w:r w:rsidRPr="00327178">
              <w:rPr>
                <w:sz w:val="16"/>
                <w:szCs w:val="16"/>
              </w:rPr>
              <w:t>Uniform</w:t>
            </w:r>
          </w:p>
        </w:tc>
        <w:tc>
          <w:tcPr>
            <w:tcW w:w="289" w:type="pct"/>
          </w:tcPr>
          <w:p w14:paraId="5CC18C8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0839B6B2"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9228A5B" w14:textId="77777777" w:rsidR="00720C28" w:rsidRDefault="00720C28" w:rsidP="00611A29">
            <w:pPr>
              <w:rPr>
                <w:sz w:val="16"/>
                <w:szCs w:val="16"/>
              </w:rPr>
            </w:pPr>
            <w:r w:rsidRPr="00327178">
              <w:rPr>
                <w:sz w:val="16"/>
                <w:szCs w:val="16"/>
              </w:rPr>
              <w:t>592</w:t>
            </w:r>
          </w:p>
        </w:tc>
        <w:tc>
          <w:tcPr>
            <w:tcW w:w="305" w:type="pct"/>
            <w:tcBorders>
              <w:left w:val="nil"/>
            </w:tcBorders>
          </w:tcPr>
          <w:p w14:paraId="2D2287AC" w14:textId="77777777" w:rsidR="00720C28" w:rsidRDefault="00720C28" w:rsidP="00611A29">
            <w:pPr>
              <w:rPr>
                <w:sz w:val="16"/>
                <w:szCs w:val="16"/>
              </w:rPr>
            </w:pPr>
            <w:r w:rsidRPr="00327178">
              <w:rPr>
                <w:sz w:val="16"/>
                <w:szCs w:val="16"/>
              </w:rPr>
              <w:t>0.5</w:t>
            </w:r>
          </w:p>
        </w:tc>
        <w:tc>
          <w:tcPr>
            <w:tcW w:w="564" w:type="pct"/>
          </w:tcPr>
          <w:p w14:paraId="20BB9752" w14:textId="77777777" w:rsidR="00720C28" w:rsidRDefault="00720C28" w:rsidP="00611A29">
            <w:pPr>
              <w:rPr>
                <w:sz w:val="16"/>
                <w:szCs w:val="16"/>
              </w:rPr>
            </w:pPr>
            <w:r w:rsidRPr="00327178">
              <w:rPr>
                <w:sz w:val="16"/>
                <w:szCs w:val="16"/>
              </w:rPr>
              <w:t>Uniform</w:t>
            </w:r>
          </w:p>
        </w:tc>
        <w:tc>
          <w:tcPr>
            <w:tcW w:w="289" w:type="pct"/>
          </w:tcPr>
          <w:p w14:paraId="57A8E35A" w14:textId="77777777" w:rsidR="00720C28" w:rsidRDefault="00720C28" w:rsidP="00611A29">
            <w:pPr>
              <w:rPr>
                <w:sz w:val="16"/>
                <w:szCs w:val="16"/>
              </w:rPr>
            </w:pPr>
            <w:r>
              <w:rPr>
                <w:sz w:val="16"/>
                <w:szCs w:val="16"/>
              </w:rPr>
              <w:t>1</w:t>
            </w:r>
          </w:p>
        </w:tc>
        <w:tc>
          <w:tcPr>
            <w:tcW w:w="1007" w:type="pct"/>
          </w:tcPr>
          <w:p w14:paraId="0526E73D" w14:textId="77777777" w:rsidR="00720C28" w:rsidRDefault="00720C28" w:rsidP="00611A29">
            <w:pPr>
              <w:rPr>
                <w:sz w:val="16"/>
                <w:szCs w:val="16"/>
              </w:rPr>
            </w:pPr>
            <w:r>
              <w:rPr>
                <w:sz w:val="16"/>
                <w:szCs w:val="16"/>
              </w:rPr>
              <w:t>Baldwin/Lamarck</w:t>
            </w:r>
          </w:p>
        </w:tc>
      </w:tr>
      <w:tr w:rsidR="00720C28" w:rsidRPr="00327178" w14:paraId="64C95459" w14:textId="77777777" w:rsidTr="00611A29">
        <w:trPr>
          <w:trHeight w:val="144"/>
          <w:jc w:val="center"/>
        </w:trPr>
        <w:tc>
          <w:tcPr>
            <w:tcW w:w="335" w:type="pct"/>
            <w:noWrap/>
            <w:hideMark/>
          </w:tcPr>
          <w:p w14:paraId="4D98F2F0" w14:textId="77777777" w:rsidR="00720C28" w:rsidRPr="00327178" w:rsidRDefault="00720C28" w:rsidP="00611A29">
            <w:pPr>
              <w:rPr>
                <w:sz w:val="16"/>
                <w:szCs w:val="16"/>
              </w:rPr>
            </w:pPr>
            <w:r w:rsidRPr="00327178">
              <w:rPr>
                <w:sz w:val="16"/>
                <w:szCs w:val="16"/>
              </w:rPr>
              <w:t>593</w:t>
            </w:r>
          </w:p>
        </w:tc>
        <w:tc>
          <w:tcPr>
            <w:tcW w:w="305" w:type="pct"/>
            <w:noWrap/>
            <w:hideMark/>
          </w:tcPr>
          <w:p w14:paraId="7FACBCD2" w14:textId="77777777" w:rsidR="00720C28" w:rsidRPr="00327178" w:rsidRDefault="00720C28" w:rsidP="00611A29">
            <w:pPr>
              <w:rPr>
                <w:sz w:val="16"/>
                <w:szCs w:val="16"/>
              </w:rPr>
            </w:pPr>
            <w:r w:rsidRPr="00327178">
              <w:rPr>
                <w:sz w:val="16"/>
                <w:szCs w:val="16"/>
              </w:rPr>
              <w:t>0.5</w:t>
            </w:r>
          </w:p>
        </w:tc>
        <w:tc>
          <w:tcPr>
            <w:tcW w:w="564" w:type="pct"/>
            <w:noWrap/>
            <w:hideMark/>
          </w:tcPr>
          <w:p w14:paraId="20D4CA1D" w14:textId="77777777" w:rsidR="00720C28" w:rsidRPr="00327178" w:rsidRDefault="00720C28" w:rsidP="00611A29">
            <w:pPr>
              <w:rPr>
                <w:sz w:val="16"/>
                <w:szCs w:val="16"/>
              </w:rPr>
            </w:pPr>
            <w:r w:rsidRPr="00327178">
              <w:rPr>
                <w:sz w:val="16"/>
                <w:szCs w:val="16"/>
              </w:rPr>
              <w:t>Uniform</w:t>
            </w:r>
          </w:p>
        </w:tc>
        <w:tc>
          <w:tcPr>
            <w:tcW w:w="289" w:type="pct"/>
          </w:tcPr>
          <w:p w14:paraId="1E5A7DE6"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109C9F59"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399D50C" w14:textId="77777777" w:rsidR="00720C28" w:rsidRDefault="00720C28" w:rsidP="00611A29">
            <w:pPr>
              <w:rPr>
                <w:sz w:val="16"/>
                <w:szCs w:val="16"/>
              </w:rPr>
            </w:pPr>
            <w:r w:rsidRPr="00327178">
              <w:rPr>
                <w:sz w:val="16"/>
                <w:szCs w:val="16"/>
              </w:rPr>
              <w:t>572</w:t>
            </w:r>
          </w:p>
        </w:tc>
        <w:tc>
          <w:tcPr>
            <w:tcW w:w="305" w:type="pct"/>
            <w:tcBorders>
              <w:left w:val="nil"/>
            </w:tcBorders>
          </w:tcPr>
          <w:p w14:paraId="1F8F24A6" w14:textId="77777777" w:rsidR="00720C28" w:rsidRDefault="00720C28" w:rsidP="00611A29">
            <w:pPr>
              <w:rPr>
                <w:sz w:val="16"/>
                <w:szCs w:val="16"/>
              </w:rPr>
            </w:pPr>
            <w:r w:rsidRPr="00327178">
              <w:rPr>
                <w:sz w:val="16"/>
                <w:szCs w:val="16"/>
              </w:rPr>
              <w:t>0.5</w:t>
            </w:r>
          </w:p>
        </w:tc>
        <w:tc>
          <w:tcPr>
            <w:tcW w:w="564" w:type="pct"/>
          </w:tcPr>
          <w:p w14:paraId="517DAE60" w14:textId="77777777" w:rsidR="00720C28" w:rsidRDefault="00720C28" w:rsidP="00611A29">
            <w:pPr>
              <w:rPr>
                <w:sz w:val="16"/>
                <w:szCs w:val="16"/>
              </w:rPr>
            </w:pPr>
            <w:r w:rsidRPr="00327178">
              <w:rPr>
                <w:sz w:val="16"/>
                <w:szCs w:val="16"/>
              </w:rPr>
              <w:t>Uniform</w:t>
            </w:r>
          </w:p>
        </w:tc>
        <w:tc>
          <w:tcPr>
            <w:tcW w:w="289" w:type="pct"/>
          </w:tcPr>
          <w:p w14:paraId="5D9769F2" w14:textId="77777777" w:rsidR="00720C28" w:rsidRDefault="00720C28" w:rsidP="00611A29">
            <w:pPr>
              <w:rPr>
                <w:sz w:val="16"/>
                <w:szCs w:val="16"/>
              </w:rPr>
            </w:pPr>
            <w:r>
              <w:rPr>
                <w:sz w:val="16"/>
                <w:szCs w:val="16"/>
              </w:rPr>
              <w:t>1</w:t>
            </w:r>
          </w:p>
        </w:tc>
        <w:tc>
          <w:tcPr>
            <w:tcW w:w="1007" w:type="pct"/>
          </w:tcPr>
          <w:p w14:paraId="14C85749" w14:textId="77777777" w:rsidR="00720C28" w:rsidRDefault="00720C28" w:rsidP="00611A29">
            <w:pPr>
              <w:rPr>
                <w:sz w:val="16"/>
                <w:szCs w:val="16"/>
              </w:rPr>
            </w:pPr>
            <w:r>
              <w:rPr>
                <w:sz w:val="16"/>
                <w:szCs w:val="16"/>
              </w:rPr>
              <w:t>Baldwin/Lamarck</w:t>
            </w:r>
          </w:p>
        </w:tc>
      </w:tr>
      <w:tr w:rsidR="00720C28" w:rsidRPr="00327178" w14:paraId="399302D5" w14:textId="77777777" w:rsidTr="00611A29">
        <w:trPr>
          <w:trHeight w:val="144"/>
          <w:jc w:val="center"/>
        </w:trPr>
        <w:tc>
          <w:tcPr>
            <w:tcW w:w="335" w:type="pct"/>
            <w:noWrap/>
            <w:hideMark/>
          </w:tcPr>
          <w:p w14:paraId="1AB5C974" w14:textId="77777777" w:rsidR="00720C28" w:rsidRPr="00327178" w:rsidRDefault="00720C28" w:rsidP="00611A29">
            <w:pPr>
              <w:rPr>
                <w:sz w:val="16"/>
                <w:szCs w:val="16"/>
              </w:rPr>
            </w:pPr>
            <w:r w:rsidRPr="00327178">
              <w:rPr>
                <w:sz w:val="16"/>
                <w:szCs w:val="16"/>
              </w:rPr>
              <w:t>579</w:t>
            </w:r>
          </w:p>
        </w:tc>
        <w:tc>
          <w:tcPr>
            <w:tcW w:w="305" w:type="pct"/>
            <w:noWrap/>
            <w:hideMark/>
          </w:tcPr>
          <w:p w14:paraId="4AFE28ED" w14:textId="77777777" w:rsidR="00720C28" w:rsidRPr="00327178" w:rsidRDefault="00720C28" w:rsidP="00611A29">
            <w:pPr>
              <w:rPr>
                <w:sz w:val="16"/>
                <w:szCs w:val="16"/>
              </w:rPr>
            </w:pPr>
            <w:r w:rsidRPr="00327178">
              <w:rPr>
                <w:sz w:val="16"/>
                <w:szCs w:val="16"/>
              </w:rPr>
              <w:t>0.5</w:t>
            </w:r>
          </w:p>
        </w:tc>
        <w:tc>
          <w:tcPr>
            <w:tcW w:w="564" w:type="pct"/>
            <w:noWrap/>
            <w:hideMark/>
          </w:tcPr>
          <w:p w14:paraId="1374F85F" w14:textId="77777777" w:rsidR="00720C28" w:rsidRPr="00327178" w:rsidRDefault="00720C28" w:rsidP="00611A29">
            <w:pPr>
              <w:rPr>
                <w:sz w:val="16"/>
                <w:szCs w:val="16"/>
              </w:rPr>
            </w:pPr>
            <w:r w:rsidRPr="00327178">
              <w:rPr>
                <w:sz w:val="16"/>
                <w:szCs w:val="16"/>
              </w:rPr>
              <w:t>Uniform</w:t>
            </w:r>
          </w:p>
        </w:tc>
        <w:tc>
          <w:tcPr>
            <w:tcW w:w="289" w:type="pct"/>
          </w:tcPr>
          <w:p w14:paraId="09691A0D"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2019076B"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B3E4B2A" w14:textId="77777777" w:rsidR="00720C28" w:rsidRDefault="00720C28" w:rsidP="00611A29">
            <w:pPr>
              <w:rPr>
                <w:sz w:val="16"/>
                <w:szCs w:val="16"/>
              </w:rPr>
            </w:pPr>
            <w:r w:rsidRPr="00327178">
              <w:rPr>
                <w:sz w:val="16"/>
                <w:szCs w:val="16"/>
              </w:rPr>
              <w:t>594</w:t>
            </w:r>
          </w:p>
        </w:tc>
        <w:tc>
          <w:tcPr>
            <w:tcW w:w="305" w:type="pct"/>
            <w:tcBorders>
              <w:left w:val="nil"/>
            </w:tcBorders>
          </w:tcPr>
          <w:p w14:paraId="1FD68C69" w14:textId="77777777" w:rsidR="00720C28" w:rsidRDefault="00720C28" w:rsidP="00611A29">
            <w:pPr>
              <w:rPr>
                <w:sz w:val="16"/>
                <w:szCs w:val="16"/>
              </w:rPr>
            </w:pPr>
            <w:r w:rsidRPr="00327178">
              <w:rPr>
                <w:sz w:val="16"/>
                <w:szCs w:val="16"/>
              </w:rPr>
              <w:t>0.5</w:t>
            </w:r>
          </w:p>
        </w:tc>
        <w:tc>
          <w:tcPr>
            <w:tcW w:w="564" w:type="pct"/>
          </w:tcPr>
          <w:p w14:paraId="04D55F41" w14:textId="77777777" w:rsidR="00720C28" w:rsidRDefault="00720C28" w:rsidP="00611A29">
            <w:pPr>
              <w:rPr>
                <w:sz w:val="16"/>
                <w:szCs w:val="16"/>
              </w:rPr>
            </w:pPr>
            <w:r w:rsidRPr="00327178">
              <w:rPr>
                <w:sz w:val="16"/>
                <w:szCs w:val="16"/>
              </w:rPr>
              <w:t>Uniform</w:t>
            </w:r>
          </w:p>
        </w:tc>
        <w:tc>
          <w:tcPr>
            <w:tcW w:w="289" w:type="pct"/>
          </w:tcPr>
          <w:p w14:paraId="08B4028E" w14:textId="77777777" w:rsidR="00720C28" w:rsidRDefault="00720C28" w:rsidP="00611A29">
            <w:pPr>
              <w:rPr>
                <w:sz w:val="16"/>
                <w:szCs w:val="16"/>
              </w:rPr>
            </w:pPr>
            <w:r>
              <w:rPr>
                <w:sz w:val="16"/>
                <w:szCs w:val="16"/>
              </w:rPr>
              <w:t>1</w:t>
            </w:r>
          </w:p>
        </w:tc>
        <w:tc>
          <w:tcPr>
            <w:tcW w:w="1007" w:type="pct"/>
          </w:tcPr>
          <w:p w14:paraId="7CD2AF10" w14:textId="77777777" w:rsidR="00720C28" w:rsidRDefault="00720C28" w:rsidP="00611A29">
            <w:pPr>
              <w:rPr>
                <w:sz w:val="16"/>
                <w:szCs w:val="16"/>
              </w:rPr>
            </w:pPr>
            <w:r>
              <w:rPr>
                <w:sz w:val="16"/>
                <w:szCs w:val="16"/>
              </w:rPr>
              <w:t>Baldwin/Lamarck</w:t>
            </w:r>
          </w:p>
        </w:tc>
      </w:tr>
      <w:tr w:rsidR="00720C28" w:rsidRPr="00327178" w14:paraId="05026E07" w14:textId="77777777" w:rsidTr="00611A29">
        <w:trPr>
          <w:trHeight w:val="144"/>
          <w:jc w:val="center"/>
        </w:trPr>
        <w:tc>
          <w:tcPr>
            <w:tcW w:w="335" w:type="pct"/>
            <w:noWrap/>
            <w:hideMark/>
          </w:tcPr>
          <w:p w14:paraId="57E06F55" w14:textId="77777777" w:rsidR="00720C28" w:rsidRPr="00327178" w:rsidRDefault="00720C28" w:rsidP="00611A29">
            <w:pPr>
              <w:rPr>
                <w:sz w:val="16"/>
                <w:szCs w:val="16"/>
              </w:rPr>
            </w:pPr>
            <w:r w:rsidRPr="00327178">
              <w:rPr>
                <w:sz w:val="16"/>
                <w:szCs w:val="16"/>
              </w:rPr>
              <w:t>588</w:t>
            </w:r>
          </w:p>
        </w:tc>
        <w:tc>
          <w:tcPr>
            <w:tcW w:w="305" w:type="pct"/>
            <w:noWrap/>
            <w:hideMark/>
          </w:tcPr>
          <w:p w14:paraId="581BF46E" w14:textId="77777777" w:rsidR="00720C28" w:rsidRPr="00327178" w:rsidRDefault="00720C28" w:rsidP="00611A29">
            <w:pPr>
              <w:rPr>
                <w:sz w:val="16"/>
                <w:szCs w:val="16"/>
              </w:rPr>
            </w:pPr>
            <w:r w:rsidRPr="00327178">
              <w:rPr>
                <w:sz w:val="16"/>
                <w:szCs w:val="16"/>
              </w:rPr>
              <w:t>0.5</w:t>
            </w:r>
          </w:p>
        </w:tc>
        <w:tc>
          <w:tcPr>
            <w:tcW w:w="564" w:type="pct"/>
            <w:noWrap/>
            <w:hideMark/>
          </w:tcPr>
          <w:p w14:paraId="437D1706" w14:textId="77777777" w:rsidR="00720C28" w:rsidRPr="00327178" w:rsidRDefault="00720C28" w:rsidP="00611A29">
            <w:pPr>
              <w:rPr>
                <w:sz w:val="16"/>
                <w:szCs w:val="16"/>
              </w:rPr>
            </w:pPr>
            <w:r w:rsidRPr="00327178">
              <w:rPr>
                <w:sz w:val="16"/>
                <w:szCs w:val="16"/>
              </w:rPr>
              <w:t>Uniform</w:t>
            </w:r>
          </w:p>
        </w:tc>
        <w:tc>
          <w:tcPr>
            <w:tcW w:w="289" w:type="pct"/>
          </w:tcPr>
          <w:p w14:paraId="30E90CB5"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7995930"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50FF73AF" w14:textId="77777777" w:rsidR="00720C28" w:rsidRDefault="00720C28" w:rsidP="00611A29">
            <w:pPr>
              <w:rPr>
                <w:sz w:val="16"/>
                <w:szCs w:val="16"/>
              </w:rPr>
            </w:pPr>
            <w:r w:rsidRPr="00327178">
              <w:rPr>
                <w:sz w:val="16"/>
                <w:szCs w:val="16"/>
              </w:rPr>
              <w:t>542</w:t>
            </w:r>
          </w:p>
        </w:tc>
        <w:tc>
          <w:tcPr>
            <w:tcW w:w="305" w:type="pct"/>
            <w:tcBorders>
              <w:left w:val="nil"/>
            </w:tcBorders>
          </w:tcPr>
          <w:p w14:paraId="7305D41E" w14:textId="77777777" w:rsidR="00720C28" w:rsidRDefault="00720C28" w:rsidP="00611A29">
            <w:pPr>
              <w:rPr>
                <w:sz w:val="16"/>
                <w:szCs w:val="16"/>
              </w:rPr>
            </w:pPr>
            <w:r w:rsidRPr="00327178">
              <w:rPr>
                <w:sz w:val="16"/>
                <w:szCs w:val="16"/>
              </w:rPr>
              <w:t>0.5</w:t>
            </w:r>
          </w:p>
        </w:tc>
        <w:tc>
          <w:tcPr>
            <w:tcW w:w="564" w:type="pct"/>
          </w:tcPr>
          <w:p w14:paraId="41A7710B" w14:textId="77777777" w:rsidR="00720C28" w:rsidRDefault="00720C28" w:rsidP="00611A29">
            <w:pPr>
              <w:rPr>
                <w:sz w:val="16"/>
                <w:szCs w:val="16"/>
              </w:rPr>
            </w:pPr>
            <w:r w:rsidRPr="00327178">
              <w:rPr>
                <w:sz w:val="16"/>
                <w:szCs w:val="16"/>
              </w:rPr>
              <w:t>Uniform</w:t>
            </w:r>
          </w:p>
        </w:tc>
        <w:tc>
          <w:tcPr>
            <w:tcW w:w="289" w:type="pct"/>
          </w:tcPr>
          <w:p w14:paraId="4FA88D6F" w14:textId="77777777" w:rsidR="00720C28" w:rsidRDefault="00720C28" w:rsidP="00611A29">
            <w:pPr>
              <w:rPr>
                <w:sz w:val="16"/>
                <w:szCs w:val="16"/>
              </w:rPr>
            </w:pPr>
            <w:r>
              <w:rPr>
                <w:sz w:val="16"/>
                <w:szCs w:val="16"/>
              </w:rPr>
              <w:t>1</w:t>
            </w:r>
          </w:p>
        </w:tc>
        <w:tc>
          <w:tcPr>
            <w:tcW w:w="1007" w:type="pct"/>
          </w:tcPr>
          <w:p w14:paraId="1046BE62" w14:textId="77777777" w:rsidR="00720C28" w:rsidRDefault="00720C28" w:rsidP="00611A29">
            <w:pPr>
              <w:rPr>
                <w:sz w:val="16"/>
                <w:szCs w:val="16"/>
              </w:rPr>
            </w:pPr>
            <w:r>
              <w:rPr>
                <w:sz w:val="16"/>
                <w:szCs w:val="16"/>
              </w:rPr>
              <w:t>Baldwin/Lamarck</w:t>
            </w:r>
          </w:p>
        </w:tc>
      </w:tr>
      <w:tr w:rsidR="00720C28" w:rsidRPr="00327178" w14:paraId="3FB78D8D" w14:textId="77777777" w:rsidTr="00611A29">
        <w:trPr>
          <w:trHeight w:val="144"/>
          <w:jc w:val="center"/>
        </w:trPr>
        <w:tc>
          <w:tcPr>
            <w:tcW w:w="335" w:type="pct"/>
            <w:noWrap/>
            <w:hideMark/>
          </w:tcPr>
          <w:p w14:paraId="4943AD67" w14:textId="77777777" w:rsidR="00720C28" w:rsidRPr="00327178" w:rsidRDefault="00720C28" w:rsidP="00611A29">
            <w:pPr>
              <w:rPr>
                <w:sz w:val="16"/>
                <w:szCs w:val="16"/>
              </w:rPr>
            </w:pPr>
            <w:r w:rsidRPr="00327178">
              <w:rPr>
                <w:sz w:val="16"/>
                <w:szCs w:val="16"/>
              </w:rPr>
              <w:t>589</w:t>
            </w:r>
          </w:p>
        </w:tc>
        <w:tc>
          <w:tcPr>
            <w:tcW w:w="305" w:type="pct"/>
            <w:noWrap/>
            <w:hideMark/>
          </w:tcPr>
          <w:p w14:paraId="44601E5C" w14:textId="77777777" w:rsidR="00720C28" w:rsidRPr="00327178" w:rsidRDefault="00720C28" w:rsidP="00611A29">
            <w:pPr>
              <w:rPr>
                <w:sz w:val="16"/>
                <w:szCs w:val="16"/>
              </w:rPr>
            </w:pPr>
            <w:r w:rsidRPr="00327178">
              <w:rPr>
                <w:sz w:val="16"/>
                <w:szCs w:val="16"/>
              </w:rPr>
              <w:t>0.5</w:t>
            </w:r>
          </w:p>
        </w:tc>
        <w:tc>
          <w:tcPr>
            <w:tcW w:w="564" w:type="pct"/>
            <w:noWrap/>
            <w:hideMark/>
          </w:tcPr>
          <w:p w14:paraId="36799660" w14:textId="77777777" w:rsidR="00720C28" w:rsidRPr="00327178" w:rsidRDefault="00720C28" w:rsidP="00611A29">
            <w:pPr>
              <w:rPr>
                <w:sz w:val="16"/>
                <w:szCs w:val="16"/>
              </w:rPr>
            </w:pPr>
            <w:r w:rsidRPr="00327178">
              <w:rPr>
                <w:sz w:val="16"/>
                <w:szCs w:val="16"/>
              </w:rPr>
              <w:t>Uniform</w:t>
            </w:r>
          </w:p>
        </w:tc>
        <w:tc>
          <w:tcPr>
            <w:tcW w:w="289" w:type="pct"/>
          </w:tcPr>
          <w:p w14:paraId="718AAA61"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6FB72C58"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12D1564" w14:textId="77777777" w:rsidR="00720C28" w:rsidRDefault="00720C28" w:rsidP="00611A29">
            <w:pPr>
              <w:rPr>
                <w:sz w:val="16"/>
                <w:szCs w:val="16"/>
              </w:rPr>
            </w:pPr>
            <w:r w:rsidRPr="00327178">
              <w:rPr>
                <w:sz w:val="16"/>
                <w:szCs w:val="16"/>
              </w:rPr>
              <w:t>570</w:t>
            </w:r>
          </w:p>
        </w:tc>
        <w:tc>
          <w:tcPr>
            <w:tcW w:w="305" w:type="pct"/>
            <w:tcBorders>
              <w:left w:val="nil"/>
            </w:tcBorders>
          </w:tcPr>
          <w:p w14:paraId="199A8D0D" w14:textId="77777777" w:rsidR="00720C28" w:rsidRDefault="00720C28" w:rsidP="00611A29">
            <w:pPr>
              <w:rPr>
                <w:sz w:val="16"/>
                <w:szCs w:val="16"/>
              </w:rPr>
            </w:pPr>
            <w:r w:rsidRPr="00327178">
              <w:rPr>
                <w:sz w:val="16"/>
                <w:szCs w:val="16"/>
              </w:rPr>
              <w:t>0.5</w:t>
            </w:r>
          </w:p>
        </w:tc>
        <w:tc>
          <w:tcPr>
            <w:tcW w:w="564" w:type="pct"/>
          </w:tcPr>
          <w:p w14:paraId="5921D887" w14:textId="77777777" w:rsidR="00720C28" w:rsidRDefault="00720C28" w:rsidP="00611A29">
            <w:pPr>
              <w:rPr>
                <w:sz w:val="16"/>
                <w:szCs w:val="16"/>
              </w:rPr>
            </w:pPr>
            <w:r w:rsidRPr="00327178">
              <w:rPr>
                <w:sz w:val="16"/>
                <w:szCs w:val="16"/>
              </w:rPr>
              <w:t>Uniform</w:t>
            </w:r>
          </w:p>
        </w:tc>
        <w:tc>
          <w:tcPr>
            <w:tcW w:w="289" w:type="pct"/>
          </w:tcPr>
          <w:p w14:paraId="027CA4B7" w14:textId="77777777" w:rsidR="00720C28" w:rsidRDefault="00720C28" w:rsidP="00611A29">
            <w:pPr>
              <w:rPr>
                <w:sz w:val="16"/>
                <w:szCs w:val="16"/>
              </w:rPr>
            </w:pPr>
            <w:r>
              <w:rPr>
                <w:sz w:val="16"/>
                <w:szCs w:val="16"/>
              </w:rPr>
              <w:t>1</w:t>
            </w:r>
          </w:p>
        </w:tc>
        <w:tc>
          <w:tcPr>
            <w:tcW w:w="1007" w:type="pct"/>
          </w:tcPr>
          <w:p w14:paraId="02C7A2A7" w14:textId="77777777" w:rsidR="00720C28" w:rsidRDefault="00720C28" w:rsidP="00611A29">
            <w:pPr>
              <w:rPr>
                <w:sz w:val="16"/>
                <w:szCs w:val="16"/>
              </w:rPr>
            </w:pPr>
            <w:r>
              <w:rPr>
                <w:sz w:val="16"/>
                <w:szCs w:val="16"/>
              </w:rPr>
              <w:t>Baldwin/Lamarck</w:t>
            </w:r>
          </w:p>
        </w:tc>
      </w:tr>
      <w:tr w:rsidR="00720C28" w:rsidRPr="00327178" w14:paraId="579A54AA" w14:textId="77777777" w:rsidTr="00611A29">
        <w:trPr>
          <w:trHeight w:val="144"/>
          <w:jc w:val="center"/>
        </w:trPr>
        <w:tc>
          <w:tcPr>
            <w:tcW w:w="335" w:type="pct"/>
            <w:noWrap/>
            <w:hideMark/>
          </w:tcPr>
          <w:p w14:paraId="7FBE437D" w14:textId="77777777" w:rsidR="00720C28" w:rsidRPr="00327178" w:rsidRDefault="00720C28" w:rsidP="00611A29">
            <w:pPr>
              <w:rPr>
                <w:sz w:val="16"/>
                <w:szCs w:val="16"/>
              </w:rPr>
            </w:pPr>
            <w:r w:rsidRPr="00327178">
              <w:rPr>
                <w:sz w:val="16"/>
                <w:szCs w:val="16"/>
              </w:rPr>
              <w:t>591</w:t>
            </w:r>
          </w:p>
        </w:tc>
        <w:tc>
          <w:tcPr>
            <w:tcW w:w="305" w:type="pct"/>
            <w:noWrap/>
            <w:hideMark/>
          </w:tcPr>
          <w:p w14:paraId="413012D6" w14:textId="77777777" w:rsidR="00720C28" w:rsidRPr="00327178" w:rsidRDefault="00720C28" w:rsidP="00611A29">
            <w:pPr>
              <w:rPr>
                <w:sz w:val="16"/>
                <w:szCs w:val="16"/>
              </w:rPr>
            </w:pPr>
            <w:r w:rsidRPr="00327178">
              <w:rPr>
                <w:sz w:val="16"/>
                <w:szCs w:val="16"/>
              </w:rPr>
              <w:t>0.5</w:t>
            </w:r>
          </w:p>
        </w:tc>
        <w:tc>
          <w:tcPr>
            <w:tcW w:w="564" w:type="pct"/>
            <w:noWrap/>
            <w:hideMark/>
          </w:tcPr>
          <w:p w14:paraId="6C4F8277" w14:textId="77777777" w:rsidR="00720C28" w:rsidRPr="00327178" w:rsidRDefault="00720C28" w:rsidP="00611A29">
            <w:pPr>
              <w:rPr>
                <w:sz w:val="16"/>
                <w:szCs w:val="16"/>
              </w:rPr>
            </w:pPr>
            <w:r w:rsidRPr="00327178">
              <w:rPr>
                <w:sz w:val="16"/>
                <w:szCs w:val="16"/>
              </w:rPr>
              <w:t>Uniform</w:t>
            </w:r>
          </w:p>
        </w:tc>
        <w:tc>
          <w:tcPr>
            <w:tcW w:w="289" w:type="pct"/>
          </w:tcPr>
          <w:p w14:paraId="414D108F"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4810535"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24B19221" w14:textId="77777777" w:rsidR="00720C28" w:rsidRDefault="00720C28" w:rsidP="00611A29">
            <w:pPr>
              <w:rPr>
                <w:sz w:val="16"/>
                <w:szCs w:val="16"/>
              </w:rPr>
            </w:pPr>
            <w:r w:rsidRPr="00327178">
              <w:rPr>
                <w:sz w:val="16"/>
                <w:szCs w:val="16"/>
              </w:rPr>
              <w:t>562</w:t>
            </w:r>
          </w:p>
        </w:tc>
        <w:tc>
          <w:tcPr>
            <w:tcW w:w="305" w:type="pct"/>
            <w:tcBorders>
              <w:left w:val="nil"/>
            </w:tcBorders>
          </w:tcPr>
          <w:p w14:paraId="4B3FC797" w14:textId="77777777" w:rsidR="00720C28" w:rsidRDefault="00720C28" w:rsidP="00611A29">
            <w:pPr>
              <w:rPr>
                <w:sz w:val="16"/>
                <w:szCs w:val="16"/>
              </w:rPr>
            </w:pPr>
            <w:r w:rsidRPr="00327178">
              <w:rPr>
                <w:sz w:val="16"/>
                <w:szCs w:val="16"/>
              </w:rPr>
              <w:t>0.5</w:t>
            </w:r>
          </w:p>
        </w:tc>
        <w:tc>
          <w:tcPr>
            <w:tcW w:w="564" w:type="pct"/>
          </w:tcPr>
          <w:p w14:paraId="68D8D042" w14:textId="77777777" w:rsidR="00720C28" w:rsidRDefault="00720C28" w:rsidP="00611A29">
            <w:pPr>
              <w:rPr>
                <w:sz w:val="16"/>
                <w:szCs w:val="16"/>
              </w:rPr>
            </w:pPr>
            <w:r w:rsidRPr="00327178">
              <w:rPr>
                <w:sz w:val="16"/>
                <w:szCs w:val="16"/>
              </w:rPr>
              <w:t>Uniform</w:t>
            </w:r>
          </w:p>
        </w:tc>
        <w:tc>
          <w:tcPr>
            <w:tcW w:w="289" w:type="pct"/>
          </w:tcPr>
          <w:p w14:paraId="60BA5D19" w14:textId="77777777" w:rsidR="00720C28" w:rsidRDefault="00720C28" w:rsidP="00611A29">
            <w:pPr>
              <w:rPr>
                <w:sz w:val="16"/>
                <w:szCs w:val="16"/>
              </w:rPr>
            </w:pPr>
            <w:r>
              <w:rPr>
                <w:sz w:val="16"/>
                <w:szCs w:val="16"/>
              </w:rPr>
              <w:t>1</w:t>
            </w:r>
          </w:p>
        </w:tc>
        <w:tc>
          <w:tcPr>
            <w:tcW w:w="1007" w:type="pct"/>
          </w:tcPr>
          <w:p w14:paraId="68928237" w14:textId="77777777" w:rsidR="00720C28" w:rsidRDefault="00720C28" w:rsidP="00611A29">
            <w:pPr>
              <w:rPr>
                <w:sz w:val="16"/>
                <w:szCs w:val="16"/>
              </w:rPr>
            </w:pPr>
            <w:r>
              <w:rPr>
                <w:sz w:val="16"/>
                <w:szCs w:val="16"/>
              </w:rPr>
              <w:t>Baldwin/Lamarck</w:t>
            </w:r>
          </w:p>
        </w:tc>
      </w:tr>
      <w:tr w:rsidR="00720C28" w:rsidRPr="00327178" w14:paraId="57468620" w14:textId="77777777" w:rsidTr="00611A29">
        <w:trPr>
          <w:trHeight w:val="144"/>
          <w:jc w:val="center"/>
        </w:trPr>
        <w:tc>
          <w:tcPr>
            <w:tcW w:w="335" w:type="pct"/>
            <w:noWrap/>
            <w:hideMark/>
          </w:tcPr>
          <w:p w14:paraId="56AEF20C" w14:textId="77777777" w:rsidR="00720C28" w:rsidRPr="00327178" w:rsidRDefault="00720C28" w:rsidP="00611A29">
            <w:pPr>
              <w:rPr>
                <w:sz w:val="16"/>
                <w:szCs w:val="16"/>
              </w:rPr>
            </w:pPr>
            <w:r w:rsidRPr="00327178">
              <w:rPr>
                <w:sz w:val="16"/>
                <w:szCs w:val="16"/>
              </w:rPr>
              <w:t>576</w:t>
            </w:r>
          </w:p>
        </w:tc>
        <w:tc>
          <w:tcPr>
            <w:tcW w:w="305" w:type="pct"/>
            <w:noWrap/>
            <w:hideMark/>
          </w:tcPr>
          <w:p w14:paraId="10888C9B" w14:textId="77777777" w:rsidR="00720C28" w:rsidRPr="00327178" w:rsidRDefault="00720C28" w:rsidP="00611A29">
            <w:pPr>
              <w:rPr>
                <w:sz w:val="16"/>
                <w:szCs w:val="16"/>
              </w:rPr>
            </w:pPr>
            <w:r w:rsidRPr="00327178">
              <w:rPr>
                <w:sz w:val="16"/>
                <w:szCs w:val="16"/>
              </w:rPr>
              <w:t>0.5</w:t>
            </w:r>
          </w:p>
        </w:tc>
        <w:tc>
          <w:tcPr>
            <w:tcW w:w="564" w:type="pct"/>
            <w:noWrap/>
            <w:hideMark/>
          </w:tcPr>
          <w:p w14:paraId="6186CC68" w14:textId="77777777" w:rsidR="00720C28" w:rsidRPr="00327178" w:rsidRDefault="00720C28" w:rsidP="00611A29">
            <w:pPr>
              <w:rPr>
                <w:sz w:val="16"/>
                <w:szCs w:val="16"/>
              </w:rPr>
            </w:pPr>
            <w:r w:rsidRPr="00327178">
              <w:rPr>
                <w:sz w:val="16"/>
                <w:szCs w:val="16"/>
              </w:rPr>
              <w:t>Uniform</w:t>
            </w:r>
          </w:p>
        </w:tc>
        <w:tc>
          <w:tcPr>
            <w:tcW w:w="289" w:type="pct"/>
          </w:tcPr>
          <w:p w14:paraId="0B5C912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939DADC"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B8E2BA0" w14:textId="77777777" w:rsidR="00720C28" w:rsidRDefault="00720C28" w:rsidP="00611A29">
            <w:pPr>
              <w:rPr>
                <w:sz w:val="16"/>
                <w:szCs w:val="16"/>
              </w:rPr>
            </w:pPr>
            <w:r w:rsidRPr="00327178">
              <w:rPr>
                <w:sz w:val="16"/>
                <w:szCs w:val="16"/>
              </w:rPr>
              <w:t>575</w:t>
            </w:r>
          </w:p>
        </w:tc>
        <w:tc>
          <w:tcPr>
            <w:tcW w:w="305" w:type="pct"/>
            <w:tcBorders>
              <w:left w:val="nil"/>
            </w:tcBorders>
          </w:tcPr>
          <w:p w14:paraId="582C5CC9" w14:textId="77777777" w:rsidR="00720C28" w:rsidRDefault="00720C28" w:rsidP="00611A29">
            <w:pPr>
              <w:rPr>
                <w:sz w:val="16"/>
                <w:szCs w:val="16"/>
              </w:rPr>
            </w:pPr>
            <w:r w:rsidRPr="00327178">
              <w:rPr>
                <w:sz w:val="16"/>
                <w:szCs w:val="16"/>
              </w:rPr>
              <w:t>0.5</w:t>
            </w:r>
          </w:p>
        </w:tc>
        <w:tc>
          <w:tcPr>
            <w:tcW w:w="564" w:type="pct"/>
          </w:tcPr>
          <w:p w14:paraId="38F065AF" w14:textId="77777777" w:rsidR="00720C28" w:rsidRDefault="00720C28" w:rsidP="00611A29">
            <w:pPr>
              <w:rPr>
                <w:sz w:val="16"/>
                <w:szCs w:val="16"/>
              </w:rPr>
            </w:pPr>
            <w:r w:rsidRPr="00327178">
              <w:rPr>
                <w:sz w:val="16"/>
                <w:szCs w:val="16"/>
              </w:rPr>
              <w:t>Uniform</w:t>
            </w:r>
          </w:p>
        </w:tc>
        <w:tc>
          <w:tcPr>
            <w:tcW w:w="289" w:type="pct"/>
          </w:tcPr>
          <w:p w14:paraId="7979BC2B" w14:textId="77777777" w:rsidR="00720C28" w:rsidRDefault="00720C28" w:rsidP="00611A29">
            <w:pPr>
              <w:rPr>
                <w:sz w:val="16"/>
                <w:szCs w:val="16"/>
              </w:rPr>
            </w:pPr>
            <w:r>
              <w:rPr>
                <w:sz w:val="16"/>
                <w:szCs w:val="16"/>
              </w:rPr>
              <w:t>1</w:t>
            </w:r>
          </w:p>
        </w:tc>
        <w:tc>
          <w:tcPr>
            <w:tcW w:w="1007" w:type="pct"/>
          </w:tcPr>
          <w:p w14:paraId="4E34B668" w14:textId="77777777" w:rsidR="00720C28" w:rsidRDefault="00720C28" w:rsidP="00611A29">
            <w:pPr>
              <w:rPr>
                <w:sz w:val="16"/>
                <w:szCs w:val="16"/>
              </w:rPr>
            </w:pPr>
            <w:r>
              <w:rPr>
                <w:sz w:val="16"/>
                <w:szCs w:val="16"/>
              </w:rPr>
              <w:t>Baldwin/Lamarck</w:t>
            </w:r>
          </w:p>
        </w:tc>
      </w:tr>
      <w:tr w:rsidR="00720C28" w:rsidRPr="00327178" w14:paraId="7C57649A" w14:textId="77777777" w:rsidTr="00611A29">
        <w:trPr>
          <w:trHeight w:val="144"/>
          <w:jc w:val="center"/>
        </w:trPr>
        <w:tc>
          <w:tcPr>
            <w:tcW w:w="335" w:type="pct"/>
            <w:noWrap/>
            <w:hideMark/>
          </w:tcPr>
          <w:p w14:paraId="47946B5E" w14:textId="77777777" w:rsidR="00720C28" w:rsidRPr="00327178" w:rsidRDefault="00720C28" w:rsidP="00611A29">
            <w:pPr>
              <w:rPr>
                <w:sz w:val="16"/>
                <w:szCs w:val="16"/>
              </w:rPr>
            </w:pPr>
            <w:r w:rsidRPr="00327178">
              <w:rPr>
                <w:sz w:val="16"/>
                <w:szCs w:val="16"/>
              </w:rPr>
              <w:t>587</w:t>
            </w:r>
          </w:p>
        </w:tc>
        <w:tc>
          <w:tcPr>
            <w:tcW w:w="305" w:type="pct"/>
            <w:noWrap/>
            <w:hideMark/>
          </w:tcPr>
          <w:p w14:paraId="23E7C4A6" w14:textId="77777777" w:rsidR="00720C28" w:rsidRPr="00327178" w:rsidRDefault="00720C28" w:rsidP="00611A29">
            <w:pPr>
              <w:rPr>
                <w:sz w:val="16"/>
                <w:szCs w:val="16"/>
              </w:rPr>
            </w:pPr>
            <w:r w:rsidRPr="00327178">
              <w:rPr>
                <w:sz w:val="16"/>
                <w:szCs w:val="16"/>
              </w:rPr>
              <w:t>0.5</w:t>
            </w:r>
          </w:p>
        </w:tc>
        <w:tc>
          <w:tcPr>
            <w:tcW w:w="564" w:type="pct"/>
            <w:noWrap/>
            <w:hideMark/>
          </w:tcPr>
          <w:p w14:paraId="0D6FE36F" w14:textId="77777777" w:rsidR="00720C28" w:rsidRPr="00327178" w:rsidRDefault="00720C28" w:rsidP="00611A29">
            <w:pPr>
              <w:rPr>
                <w:sz w:val="16"/>
                <w:szCs w:val="16"/>
              </w:rPr>
            </w:pPr>
            <w:r w:rsidRPr="00327178">
              <w:rPr>
                <w:sz w:val="16"/>
                <w:szCs w:val="16"/>
              </w:rPr>
              <w:t>Uniform</w:t>
            </w:r>
          </w:p>
        </w:tc>
        <w:tc>
          <w:tcPr>
            <w:tcW w:w="289" w:type="pct"/>
          </w:tcPr>
          <w:p w14:paraId="1874C59C"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52CDB28F"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3847FD54" w14:textId="77777777" w:rsidR="00720C28" w:rsidRDefault="00720C28" w:rsidP="00611A29">
            <w:pPr>
              <w:rPr>
                <w:sz w:val="16"/>
                <w:szCs w:val="16"/>
              </w:rPr>
            </w:pPr>
            <w:r w:rsidRPr="00327178">
              <w:rPr>
                <w:sz w:val="16"/>
                <w:szCs w:val="16"/>
              </w:rPr>
              <w:t>573</w:t>
            </w:r>
          </w:p>
        </w:tc>
        <w:tc>
          <w:tcPr>
            <w:tcW w:w="305" w:type="pct"/>
            <w:tcBorders>
              <w:left w:val="nil"/>
            </w:tcBorders>
          </w:tcPr>
          <w:p w14:paraId="3CCE5024" w14:textId="77777777" w:rsidR="00720C28" w:rsidRDefault="00720C28" w:rsidP="00611A29">
            <w:pPr>
              <w:rPr>
                <w:sz w:val="16"/>
                <w:szCs w:val="16"/>
              </w:rPr>
            </w:pPr>
            <w:r w:rsidRPr="00327178">
              <w:rPr>
                <w:sz w:val="16"/>
                <w:szCs w:val="16"/>
              </w:rPr>
              <w:t>0.5</w:t>
            </w:r>
          </w:p>
        </w:tc>
        <w:tc>
          <w:tcPr>
            <w:tcW w:w="564" w:type="pct"/>
          </w:tcPr>
          <w:p w14:paraId="51E539A3" w14:textId="77777777" w:rsidR="00720C28" w:rsidRDefault="00720C28" w:rsidP="00611A29">
            <w:pPr>
              <w:rPr>
                <w:sz w:val="16"/>
                <w:szCs w:val="16"/>
              </w:rPr>
            </w:pPr>
            <w:r w:rsidRPr="00327178">
              <w:rPr>
                <w:sz w:val="16"/>
                <w:szCs w:val="16"/>
              </w:rPr>
              <w:t>Uniform</w:t>
            </w:r>
          </w:p>
        </w:tc>
        <w:tc>
          <w:tcPr>
            <w:tcW w:w="289" w:type="pct"/>
          </w:tcPr>
          <w:p w14:paraId="61E103C5" w14:textId="77777777" w:rsidR="00720C28" w:rsidRDefault="00720C28" w:rsidP="00611A29">
            <w:pPr>
              <w:rPr>
                <w:sz w:val="16"/>
                <w:szCs w:val="16"/>
              </w:rPr>
            </w:pPr>
            <w:r>
              <w:rPr>
                <w:sz w:val="16"/>
                <w:szCs w:val="16"/>
              </w:rPr>
              <w:t>1</w:t>
            </w:r>
          </w:p>
        </w:tc>
        <w:tc>
          <w:tcPr>
            <w:tcW w:w="1007" w:type="pct"/>
          </w:tcPr>
          <w:p w14:paraId="105A8971" w14:textId="77777777" w:rsidR="00720C28" w:rsidRDefault="00720C28" w:rsidP="00611A29">
            <w:pPr>
              <w:rPr>
                <w:sz w:val="16"/>
                <w:szCs w:val="16"/>
              </w:rPr>
            </w:pPr>
            <w:r>
              <w:rPr>
                <w:sz w:val="16"/>
                <w:szCs w:val="16"/>
              </w:rPr>
              <w:t>Baldwin/Lamarck</w:t>
            </w:r>
          </w:p>
        </w:tc>
      </w:tr>
      <w:tr w:rsidR="00720C28" w:rsidRPr="00327178" w14:paraId="48EA681C" w14:textId="77777777" w:rsidTr="00611A29">
        <w:trPr>
          <w:trHeight w:val="144"/>
          <w:jc w:val="center"/>
        </w:trPr>
        <w:tc>
          <w:tcPr>
            <w:tcW w:w="335" w:type="pct"/>
            <w:noWrap/>
            <w:hideMark/>
          </w:tcPr>
          <w:p w14:paraId="3FBB5CC2" w14:textId="77777777" w:rsidR="00720C28" w:rsidRPr="00327178" w:rsidRDefault="00720C28" w:rsidP="00611A29">
            <w:pPr>
              <w:rPr>
                <w:sz w:val="16"/>
                <w:szCs w:val="16"/>
              </w:rPr>
            </w:pPr>
            <w:r w:rsidRPr="00327178">
              <w:rPr>
                <w:sz w:val="16"/>
                <w:szCs w:val="16"/>
              </w:rPr>
              <w:t>569</w:t>
            </w:r>
          </w:p>
        </w:tc>
        <w:tc>
          <w:tcPr>
            <w:tcW w:w="305" w:type="pct"/>
            <w:noWrap/>
            <w:hideMark/>
          </w:tcPr>
          <w:p w14:paraId="11E25F36" w14:textId="77777777" w:rsidR="00720C28" w:rsidRPr="00327178" w:rsidRDefault="00720C28" w:rsidP="00611A29">
            <w:pPr>
              <w:rPr>
                <w:sz w:val="16"/>
                <w:szCs w:val="16"/>
              </w:rPr>
            </w:pPr>
            <w:r w:rsidRPr="00327178">
              <w:rPr>
                <w:sz w:val="16"/>
                <w:szCs w:val="16"/>
              </w:rPr>
              <w:t>0.5</w:t>
            </w:r>
          </w:p>
        </w:tc>
        <w:tc>
          <w:tcPr>
            <w:tcW w:w="564" w:type="pct"/>
            <w:noWrap/>
            <w:hideMark/>
          </w:tcPr>
          <w:p w14:paraId="346B6133" w14:textId="77777777" w:rsidR="00720C28" w:rsidRPr="00327178" w:rsidRDefault="00720C28" w:rsidP="00611A29">
            <w:pPr>
              <w:rPr>
                <w:sz w:val="16"/>
                <w:szCs w:val="16"/>
              </w:rPr>
            </w:pPr>
            <w:r w:rsidRPr="00327178">
              <w:rPr>
                <w:sz w:val="16"/>
                <w:szCs w:val="16"/>
              </w:rPr>
              <w:t>Uniform</w:t>
            </w:r>
          </w:p>
        </w:tc>
        <w:tc>
          <w:tcPr>
            <w:tcW w:w="289" w:type="pct"/>
          </w:tcPr>
          <w:p w14:paraId="167CBF6A"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4AC80FD6"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781465C5" w14:textId="77777777" w:rsidR="00720C28" w:rsidRDefault="00720C28" w:rsidP="00611A29">
            <w:pPr>
              <w:rPr>
                <w:sz w:val="16"/>
                <w:szCs w:val="16"/>
              </w:rPr>
            </w:pPr>
            <w:r w:rsidRPr="00327178">
              <w:rPr>
                <w:sz w:val="16"/>
                <w:szCs w:val="16"/>
              </w:rPr>
              <w:t>552</w:t>
            </w:r>
          </w:p>
        </w:tc>
        <w:tc>
          <w:tcPr>
            <w:tcW w:w="305" w:type="pct"/>
            <w:tcBorders>
              <w:left w:val="nil"/>
            </w:tcBorders>
          </w:tcPr>
          <w:p w14:paraId="41913F63" w14:textId="77777777" w:rsidR="00720C28" w:rsidRDefault="00720C28" w:rsidP="00611A29">
            <w:pPr>
              <w:rPr>
                <w:sz w:val="16"/>
                <w:szCs w:val="16"/>
              </w:rPr>
            </w:pPr>
            <w:r w:rsidRPr="00327178">
              <w:rPr>
                <w:sz w:val="16"/>
                <w:szCs w:val="16"/>
              </w:rPr>
              <w:t>0.5</w:t>
            </w:r>
          </w:p>
        </w:tc>
        <w:tc>
          <w:tcPr>
            <w:tcW w:w="564" w:type="pct"/>
          </w:tcPr>
          <w:p w14:paraId="7C398683" w14:textId="77777777" w:rsidR="00720C28" w:rsidRDefault="00720C28" w:rsidP="00611A29">
            <w:pPr>
              <w:rPr>
                <w:sz w:val="16"/>
                <w:szCs w:val="16"/>
              </w:rPr>
            </w:pPr>
            <w:r w:rsidRPr="00327178">
              <w:rPr>
                <w:sz w:val="16"/>
                <w:szCs w:val="16"/>
              </w:rPr>
              <w:t>Uniform</w:t>
            </w:r>
          </w:p>
        </w:tc>
        <w:tc>
          <w:tcPr>
            <w:tcW w:w="289" w:type="pct"/>
          </w:tcPr>
          <w:p w14:paraId="45EA4FB8" w14:textId="77777777" w:rsidR="00720C28" w:rsidRDefault="00720C28" w:rsidP="00611A29">
            <w:pPr>
              <w:rPr>
                <w:sz w:val="16"/>
                <w:szCs w:val="16"/>
              </w:rPr>
            </w:pPr>
            <w:r>
              <w:rPr>
                <w:sz w:val="16"/>
                <w:szCs w:val="16"/>
              </w:rPr>
              <w:t>1</w:t>
            </w:r>
          </w:p>
        </w:tc>
        <w:tc>
          <w:tcPr>
            <w:tcW w:w="1007" w:type="pct"/>
          </w:tcPr>
          <w:p w14:paraId="490110B2" w14:textId="77777777" w:rsidR="00720C28" w:rsidRDefault="00720C28" w:rsidP="00611A29">
            <w:pPr>
              <w:rPr>
                <w:sz w:val="16"/>
                <w:szCs w:val="16"/>
              </w:rPr>
            </w:pPr>
            <w:r>
              <w:rPr>
                <w:sz w:val="16"/>
                <w:szCs w:val="16"/>
              </w:rPr>
              <w:t>Baldwin/Lamarck</w:t>
            </w:r>
          </w:p>
        </w:tc>
      </w:tr>
      <w:tr w:rsidR="00720C28" w:rsidRPr="00327178" w14:paraId="70001055" w14:textId="77777777" w:rsidTr="00611A29">
        <w:trPr>
          <w:trHeight w:val="144"/>
          <w:jc w:val="center"/>
        </w:trPr>
        <w:tc>
          <w:tcPr>
            <w:tcW w:w="335" w:type="pct"/>
            <w:noWrap/>
            <w:hideMark/>
          </w:tcPr>
          <w:p w14:paraId="63A8E624" w14:textId="77777777" w:rsidR="00720C28" w:rsidRPr="00327178" w:rsidRDefault="00720C28" w:rsidP="00611A29">
            <w:pPr>
              <w:rPr>
                <w:sz w:val="16"/>
                <w:szCs w:val="16"/>
              </w:rPr>
            </w:pPr>
            <w:r w:rsidRPr="00327178">
              <w:rPr>
                <w:sz w:val="16"/>
                <w:szCs w:val="16"/>
              </w:rPr>
              <w:t>558</w:t>
            </w:r>
          </w:p>
        </w:tc>
        <w:tc>
          <w:tcPr>
            <w:tcW w:w="305" w:type="pct"/>
            <w:noWrap/>
            <w:hideMark/>
          </w:tcPr>
          <w:p w14:paraId="6191E977" w14:textId="77777777" w:rsidR="00720C28" w:rsidRPr="00327178" w:rsidRDefault="00720C28" w:rsidP="00611A29">
            <w:pPr>
              <w:rPr>
                <w:sz w:val="16"/>
                <w:szCs w:val="16"/>
              </w:rPr>
            </w:pPr>
            <w:r w:rsidRPr="00327178">
              <w:rPr>
                <w:sz w:val="16"/>
                <w:szCs w:val="16"/>
              </w:rPr>
              <w:t>0.5</w:t>
            </w:r>
          </w:p>
        </w:tc>
        <w:tc>
          <w:tcPr>
            <w:tcW w:w="564" w:type="pct"/>
            <w:noWrap/>
            <w:hideMark/>
          </w:tcPr>
          <w:p w14:paraId="35B653C5" w14:textId="77777777" w:rsidR="00720C28" w:rsidRPr="00327178" w:rsidRDefault="00720C28" w:rsidP="00611A29">
            <w:pPr>
              <w:rPr>
                <w:sz w:val="16"/>
                <w:szCs w:val="16"/>
              </w:rPr>
            </w:pPr>
            <w:r w:rsidRPr="00327178">
              <w:rPr>
                <w:sz w:val="16"/>
                <w:szCs w:val="16"/>
              </w:rPr>
              <w:t>Uniform</w:t>
            </w:r>
          </w:p>
        </w:tc>
        <w:tc>
          <w:tcPr>
            <w:tcW w:w="289" w:type="pct"/>
          </w:tcPr>
          <w:p w14:paraId="2EB888BB" w14:textId="77777777" w:rsidR="00720C28" w:rsidRPr="00327178" w:rsidRDefault="00720C28" w:rsidP="00611A29">
            <w:pPr>
              <w:rPr>
                <w:sz w:val="16"/>
                <w:szCs w:val="16"/>
              </w:rPr>
            </w:pPr>
            <w:r>
              <w:rPr>
                <w:sz w:val="16"/>
                <w:szCs w:val="16"/>
              </w:rPr>
              <w:t>1</w:t>
            </w:r>
          </w:p>
        </w:tc>
        <w:tc>
          <w:tcPr>
            <w:tcW w:w="1007" w:type="pct"/>
            <w:tcBorders>
              <w:right w:val="single" w:sz="4" w:space="0" w:color="auto"/>
            </w:tcBorders>
          </w:tcPr>
          <w:p w14:paraId="78623171" w14:textId="77777777" w:rsidR="00720C28" w:rsidRDefault="00720C28" w:rsidP="00611A29">
            <w:pPr>
              <w:rPr>
                <w:sz w:val="16"/>
                <w:szCs w:val="16"/>
              </w:rPr>
            </w:pPr>
            <w:r>
              <w:rPr>
                <w:sz w:val="16"/>
                <w:szCs w:val="16"/>
              </w:rPr>
              <w:t>Baldwin/Lamarck</w:t>
            </w:r>
          </w:p>
        </w:tc>
        <w:tc>
          <w:tcPr>
            <w:tcW w:w="335" w:type="pct"/>
            <w:tcBorders>
              <w:left w:val="single" w:sz="4" w:space="0" w:color="auto"/>
              <w:right w:val="nil"/>
            </w:tcBorders>
          </w:tcPr>
          <w:p w14:paraId="6A0FAF23" w14:textId="77777777" w:rsidR="00720C28" w:rsidRDefault="00720C28" w:rsidP="00611A29">
            <w:pPr>
              <w:rPr>
                <w:sz w:val="16"/>
                <w:szCs w:val="16"/>
              </w:rPr>
            </w:pPr>
            <w:r w:rsidRPr="00327178">
              <w:rPr>
                <w:sz w:val="16"/>
                <w:szCs w:val="16"/>
              </w:rPr>
              <w:t>555</w:t>
            </w:r>
          </w:p>
        </w:tc>
        <w:tc>
          <w:tcPr>
            <w:tcW w:w="305" w:type="pct"/>
            <w:tcBorders>
              <w:left w:val="nil"/>
            </w:tcBorders>
          </w:tcPr>
          <w:p w14:paraId="76BED1EA" w14:textId="77777777" w:rsidR="00720C28" w:rsidRDefault="00720C28" w:rsidP="00611A29">
            <w:pPr>
              <w:rPr>
                <w:sz w:val="16"/>
                <w:szCs w:val="16"/>
              </w:rPr>
            </w:pPr>
            <w:r w:rsidRPr="00327178">
              <w:rPr>
                <w:sz w:val="16"/>
                <w:szCs w:val="16"/>
              </w:rPr>
              <w:t>0.5</w:t>
            </w:r>
          </w:p>
        </w:tc>
        <w:tc>
          <w:tcPr>
            <w:tcW w:w="564" w:type="pct"/>
          </w:tcPr>
          <w:p w14:paraId="1187F60C" w14:textId="77777777" w:rsidR="00720C28" w:rsidRDefault="00720C28" w:rsidP="00611A29">
            <w:pPr>
              <w:rPr>
                <w:sz w:val="16"/>
                <w:szCs w:val="16"/>
              </w:rPr>
            </w:pPr>
            <w:r w:rsidRPr="00327178">
              <w:rPr>
                <w:sz w:val="16"/>
                <w:szCs w:val="16"/>
              </w:rPr>
              <w:t>Uniform</w:t>
            </w:r>
          </w:p>
        </w:tc>
        <w:tc>
          <w:tcPr>
            <w:tcW w:w="289" w:type="pct"/>
          </w:tcPr>
          <w:p w14:paraId="27F6DD8A" w14:textId="77777777" w:rsidR="00720C28" w:rsidRDefault="00720C28" w:rsidP="00611A29">
            <w:pPr>
              <w:rPr>
                <w:sz w:val="16"/>
                <w:szCs w:val="16"/>
              </w:rPr>
            </w:pPr>
            <w:r>
              <w:rPr>
                <w:sz w:val="16"/>
                <w:szCs w:val="16"/>
              </w:rPr>
              <w:t>1</w:t>
            </w:r>
          </w:p>
        </w:tc>
        <w:tc>
          <w:tcPr>
            <w:tcW w:w="1007" w:type="pct"/>
          </w:tcPr>
          <w:p w14:paraId="449DACEE" w14:textId="77777777" w:rsidR="00720C28" w:rsidRDefault="00720C28" w:rsidP="00611A29">
            <w:pPr>
              <w:rPr>
                <w:sz w:val="16"/>
                <w:szCs w:val="16"/>
              </w:rPr>
            </w:pPr>
            <w:r>
              <w:rPr>
                <w:sz w:val="16"/>
                <w:szCs w:val="16"/>
              </w:rPr>
              <w:t>Baldwin/Lamarck</w:t>
            </w:r>
          </w:p>
        </w:tc>
      </w:tr>
    </w:tbl>
    <w:p w14:paraId="2F5D26EF" w14:textId="77777777" w:rsidR="00720C28" w:rsidRDefault="00720C28" w:rsidP="00720C28">
      <w:pPr>
        <w:pStyle w:val="Heading2"/>
      </w:pPr>
      <w:bookmarkStart w:id="19" w:name="_Toc120749925"/>
      <w:r>
        <w:t>Results of Experiments</w:t>
      </w:r>
      <w:bookmarkEnd w:id="19"/>
    </w:p>
    <w:p w14:paraId="23AB7080" w14:textId="77777777" w:rsidR="00720C28" w:rsidRDefault="00720C28" w:rsidP="00720C28">
      <w:pPr>
        <w:pStyle w:val="Heading3"/>
      </w:pPr>
      <w:bookmarkStart w:id="20" w:name="_Toc120749926"/>
      <w:r>
        <w:t>Percentage of finding the global optimal value</w:t>
      </w:r>
      <w:bookmarkEnd w:id="20"/>
    </w:p>
    <w:p w14:paraId="03079188" w14:textId="77777777" w:rsidR="00720C28" w:rsidRDefault="00720C28" w:rsidP="00720C28">
      <w:r>
        <w:t xml:space="preserve">We ran 10 times for a </w:t>
      </w:r>
      <w:r w:rsidRPr="00184C0F">
        <w:t>parameter combination and a function. The percentage value for a parameter combination and a function is calculated as (number of times finding the global optimal value of the function</w:t>
      </w:r>
      <w:r>
        <w:t xml:space="preserve"> </w:t>
      </w:r>
      <w:r w:rsidRPr="00184C0F">
        <w:t>/10). We have 20 parameter combinations, so we have 20 percentage values for each function.</w:t>
      </w:r>
      <w:r>
        <w:t xml:space="preserve"> </w:t>
      </w:r>
    </w:p>
    <w:p w14:paraId="5466B644" w14:textId="4FCC031E" w:rsidR="00720C28" w:rsidRDefault="00720C28" w:rsidP="00720C28">
      <w:r w:rsidRPr="00D628E9">
        <w:t xml:space="preserve">Figure 6 has three </w:t>
      </w:r>
      <w:r w:rsidR="005D49CF">
        <w:t xml:space="preserve">different colors </w:t>
      </w:r>
      <w:r w:rsidRPr="00184C0F">
        <w:t>showing the bar plots distinguished by each function for percentage values produced by 20 parameter combinations for the SSGA, Baldwin and Lamarck algorithms respectively</w:t>
      </w:r>
      <w:r w:rsidRPr="00D628E9">
        <w:t>.</w:t>
      </w:r>
      <w:r>
        <w:t xml:space="preserve"> </w:t>
      </w:r>
      <w:r>
        <w:rPr>
          <w:rFonts w:hint="eastAsia"/>
        </w:rPr>
        <w:t>E</w:t>
      </w:r>
      <w:r w:rsidRPr="00F6084B">
        <w:t>ach bar</w:t>
      </w:r>
      <w:r>
        <w:t xml:space="preserve"> </w:t>
      </w:r>
      <w:r>
        <w:rPr>
          <w:rFonts w:hint="eastAsia"/>
        </w:rPr>
        <w:t>in</w:t>
      </w:r>
      <w:r>
        <w:t xml:space="preserve"> </w:t>
      </w:r>
      <w:r>
        <w:rPr>
          <w:rFonts w:hint="eastAsia"/>
        </w:rPr>
        <w:t>Figure</w:t>
      </w:r>
      <w:r>
        <w:t xml:space="preserve"> 6</w:t>
      </w:r>
      <w:r w:rsidRPr="00F6084B">
        <w:t xml:space="preserve"> is generated by 20 data points.</w:t>
      </w:r>
      <w:r>
        <w:t xml:space="preserve"> </w:t>
      </w:r>
      <w:r w:rsidR="00C9121F">
        <w:t xml:space="preserve">The </w:t>
      </w:r>
      <w:r w:rsidRPr="00910FF7">
        <w:t>height of the blue rectangle</w:t>
      </w:r>
      <w:r w:rsidR="00C9121F">
        <w:t xml:space="preserve"> is</w:t>
      </w:r>
      <w:r w:rsidRPr="00910FF7">
        <w:t xml:space="preserve"> mean probability.</w:t>
      </w:r>
      <w:r>
        <w:t xml:space="preserve"> </w:t>
      </w:r>
      <w:r>
        <w:rPr>
          <w:rFonts w:hint="eastAsia"/>
        </w:rPr>
        <w:t>The</w:t>
      </w:r>
      <w:r>
        <w:t xml:space="preserve"> </w:t>
      </w:r>
      <w:r>
        <w:rPr>
          <w:rFonts w:hint="eastAsia"/>
        </w:rPr>
        <w:t>mean</w:t>
      </w:r>
      <w:r>
        <w:t xml:space="preserve"> probability is the mean of the percentage values produced by 20 parameter combinations. </w:t>
      </w:r>
      <w:r w:rsidRPr="004C3254">
        <w:t>The black vertical lines that dive into the blue rectangle is called error bars</w:t>
      </w:r>
      <w:r>
        <w:t>. The length of the error bars in Figure 6 represents that confidence interval = 95%.</w:t>
      </w:r>
      <w:r w:rsidR="00DA73FE">
        <w:t xml:space="preserve"> </w:t>
      </w:r>
    </w:p>
    <w:p w14:paraId="3E0D3520" w14:textId="70D95DD1" w:rsidR="003D4160" w:rsidRDefault="003D4160" w:rsidP="003D4160">
      <w:r>
        <w:t xml:space="preserve">If the 95% </w:t>
      </w:r>
      <w:r w:rsidRPr="00FA02E8">
        <w:t>confidence intervals</w:t>
      </w:r>
      <w:r>
        <w:t xml:space="preserve"> of two different groups do not overlap, then they </w:t>
      </w:r>
      <w:r w:rsidRPr="00FA02E8">
        <w:t xml:space="preserve">are </w:t>
      </w:r>
      <w:r>
        <w:t xml:space="preserve">considered </w:t>
      </w:r>
      <w:r w:rsidRPr="00FA02E8">
        <w:t>statistically significantly different from each other</w:t>
      </w:r>
      <w:r>
        <w:t xml:space="preserve">. </w:t>
      </w:r>
      <w:r w:rsidRPr="00AC260D">
        <w:t>Conversely, no significant difference between the two</w:t>
      </w:r>
      <w:r>
        <w:t xml:space="preserve"> groups</w:t>
      </w:r>
      <w:r w:rsidR="00DC65D7">
        <w:t xml:space="preserve"> [44]</w:t>
      </w:r>
      <w:r>
        <w:t xml:space="preserve">. </w:t>
      </w:r>
      <w:r w:rsidRPr="00951C39">
        <w:t>But the absence of significant differences does not mean that no differences exist</w:t>
      </w:r>
      <w:r w:rsidR="00136520">
        <w:t xml:space="preserve"> [45]</w:t>
      </w:r>
      <w:r w:rsidRPr="00951C39">
        <w:t>.</w:t>
      </w:r>
    </w:p>
    <w:p w14:paraId="5DF11C40" w14:textId="05D5B0E0" w:rsidR="00062047" w:rsidRDefault="00062047" w:rsidP="003D4160"/>
    <w:p w14:paraId="7F4D1210" w14:textId="5807CBC6" w:rsidR="00062047" w:rsidRDefault="00062047" w:rsidP="00062047">
      <w:pPr>
        <w:pStyle w:val="Caption"/>
        <w:keepNext/>
        <w:jc w:val="center"/>
      </w:pPr>
      <w:r>
        <w:lastRenderedPageBreak/>
        <w:t xml:space="preserve">Figure </w:t>
      </w:r>
      <w:r>
        <w:fldChar w:fldCharType="begin"/>
      </w:r>
      <w:r>
        <w:instrText xml:space="preserve"> SEQ Figure \* ARABIC </w:instrText>
      </w:r>
      <w:r>
        <w:fldChar w:fldCharType="separate"/>
      </w:r>
      <w:r w:rsidR="00696A3F">
        <w:rPr>
          <w:noProof/>
        </w:rPr>
        <w:t>6</w:t>
      </w:r>
      <w:r>
        <w:rPr>
          <w:noProof/>
        </w:rPr>
        <w:fldChar w:fldCharType="end"/>
      </w:r>
      <w:r>
        <w:t xml:space="preserve"> Bar plots for percentage values for SSGA, Baldwin and Lamarck algorithms</w:t>
      </w:r>
    </w:p>
    <w:p w14:paraId="4ABAFAA8" w14:textId="77777777" w:rsidR="00062047" w:rsidRPr="00260E80" w:rsidRDefault="00062047" w:rsidP="00062047">
      <w:pPr>
        <w:jc w:val="center"/>
      </w:pPr>
      <w:r>
        <w:rPr>
          <w:noProof/>
        </w:rPr>
        <w:drawing>
          <wp:inline distT="0" distB="0" distL="0" distR="0" wp14:anchorId="022EC8D7" wp14:editId="57DB905C">
            <wp:extent cx="5731510" cy="2602865"/>
            <wp:effectExtent l="0" t="0" r="0" b="63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602865"/>
                    </a:xfrm>
                    <a:prstGeom prst="rect">
                      <a:avLst/>
                    </a:prstGeom>
                  </pic:spPr>
                </pic:pic>
              </a:graphicData>
            </a:graphic>
          </wp:inline>
        </w:drawing>
      </w:r>
    </w:p>
    <w:p w14:paraId="60A0853D" w14:textId="427770B2" w:rsidR="003D4160" w:rsidRDefault="006D28A8" w:rsidP="00720C28">
      <w:r w:rsidRPr="006D28A8">
        <w:t>Figure 6 clearly illustrates that the difference</w:t>
      </w:r>
      <w:r w:rsidR="00210C14">
        <w:rPr>
          <w:rFonts w:hint="eastAsia"/>
        </w:rPr>
        <w:t>s</w:t>
      </w:r>
      <w:r w:rsidRPr="006D28A8">
        <w:t xml:space="preserve"> </w:t>
      </w:r>
      <w:r w:rsidR="00EE2509" w:rsidRPr="00EE2509">
        <w:t>among</w:t>
      </w:r>
      <w:r w:rsidRPr="006D28A8">
        <w:t xml:space="preserve"> performance between SSGA, Baldwin and Lamarck </w:t>
      </w:r>
      <w:r w:rsidR="00210C14">
        <w:t>are</w:t>
      </w:r>
      <w:r w:rsidRPr="006D28A8">
        <w:t xml:space="preserve"> in the seven functions F13, F15,</w:t>
      </w:r>
      <w:r>
        <w:t xml:space="preserve"> </w:t>
      </w:r>
      <w:r w:rsidRPr="006D28A8">
        <w:t>F18,</w:t>
      </w:r>
      <w:r>
        <w:t xml:space="preserve"> </w:t>
      </w:r>
      <w:r w:rsidRPr="006D28A8">
        <w:t>F20,</w:t>
      </w:r>
      <w:r>
        <w:t xml:space="preserve"> </w:t>
      </w:r>
      <w:r w:rsidRPr="006D28A8">
        <w:t>F21,</w:t>
      </w:r>
      <w:r>
        <w:t xml:space="preserve"> </w:t>
      </w:r>
      <w:r w:rsidRPr="006D28A8">
        <w:t>F22, and F23.</w:t>
      </w:r>
    </w:p>
    <w:p w14:paraId="6E03EC75" w14:textId="5A37F587" w:rsidR="001200F7" w:rsidRDefault="00DF0DC7" w:rsidP="00720C28">
      <w:r w:rsidRPr="00DF0DC7">
        <w:t xml:space="preserve">The following conclusions </w:t>
      </w:r>
      <w:r w:rsidR="0040795C">
        <w:t xml:space="preserve">for Figure 6 </w:t>
      </w:r>
      <w:r w:rsidRPr="00DF0DC7">
        <w:t>can be seriously draw</w:t>
      </w:r>
      <w:r>
        <w:rPr>
          <w:rFonts w:hint="eastAsia"/>
        </w:rPr>
        <w:t>n</w:t>
      </w:r>
      <w:r>
        <w:t>:</w:t>
      </w:r>
    </w:p>
    <w:p w14:paraId="52020967" w14:textId="11B4EC64" w:rsidR="00B83701" w:rsidRDefault="00F7560D" w:rsidP="00F7560D">
      <w:pPr>
        <w:pStyle w:val="ListParagraph"/>
        <w:numPr>
          <w:ilvl w:val="0"/>
          <w:numId w:val="37"/>
        </w:numPr>
      </w:pPr>
      <w:r>
        <w:t xml:space="preserve">On </w:t>
      </w:r>
      <w:r w:rsidRPr="006D28A8">
        <w:t>F21,</w:t>
      </w:r>
      <w:r>
        <w:t xml:space="preserve"> </w:t>
      </w:r>
      <w:r w:rsidRPr="006D28A8">
        <w:t>F22, and F23</w:t>
      </w:r>
      <w:r>
        <w:t xml:space="preserve">, </w:t>
      </w:r>
      <w:r w:rsidRPr="006A027B">
        <w:t xml:space="preserve">the error bars of </w:t>
      </w:r>
      <w:r w:rsidR="007A3ED8">
        <w:t xml:space="preserve">Baldwin </w:t>
      </w:r>
      <w:r w:rsidR="00593C81">
        <w:t xml:space="preserve">algorithm </w:t>
      </w:r>
      <w:r w:rsidRPr="006A027B">
        <w:t>and the error bars of SSGA do not overlap</w:t>
      </w:r>
      <w:r>
        <w:t xml:space="preserve">, which </w:t>
      </w:r>
      <w:r w:rsidRPr="006A027B">
        <w:t>means that their performance in these three functions is significantly different</w:t>
      </w:r>
      <w:r w:rsidR="00B303A5">
        <w:t>.</w:t>
      </w:r>
      <w:r w:rsidR="00B303A5" w:rsidRPr="00B303A5">
        <w:t xml:space="preserve"> </w:t>
      </w:r>
      <w:r w:rsidR="00B303A5" w:rsidRPr="00B5151F">
        <w:t>Or in other words, compared to SSGA, Baldwin is significantly better</w:t>
      </w:r>
      <w:r w:rsidR="00B303A5">
        <w:t>.</w:t>
      </w:r>
    </w:p>
    <w:p w14:paraId="7A10B015" w14:textId="4FC8EDDE" w:rsidR="00260E80" w:rsidRDefault="00AC2BCF" w:rsidP="00863BC9">
      <w:pPr>
        <w:pStyle w:val="ListParagraph"/>
        <w:numPr>
          <w:ilvl w:val="0"/>
          <w:numId w:val="37"/>
        </w:numPr>
      </w:pPr>
      <w:r>
        <w:t xml:space="preserve">On </w:t>
      </w:r>
      <w:r w:rsidRPr="006D28A8">
        <w:t>F15,</w:t>
      </w:r>
      <w:r>
        <w:t xml:space="preserve"> </w:t>
      </w:r>
      <w:r w:rsidRPr="006D28A8">
        <w:t>F21,</w:t>
      </w:r>
      <w:r>
        <w:t xml:space="preserve"> </w:t>
      </w:r>
      <w:r w:rsidRPr="006D28A8">
        <w:t>F22, and F23</w:t>
      </w:r>
      <w:r>
        <w:t xml:space="preserve">, </w:t>
      </w:r>
      <w:r w:rsidR="006311C3" w:rsidRPr="006A027B">
        <w:t xml:space="preserve">the error bars of </w:t>
      </w:r>
      <w:r w:rsidR="006311C3">
        <w:t xml:space="preserve">Lamarck </w:t>
      </w:r>
      <w:r w:rsidR="00C940FF">
        <w:t>algorithm</w:t>
      </w:r>
      <w:r w:rsidR="00C940FF" w:rsidRPr="006A027B">
        <w:t xml:space="preserve"> </w:t>
      </w:r>
      <w:r w:rsidR="006311C3" w:rsidRPr="006A027B">
        <w:t>and the error bars of SSGA do not overlap</w:t>
      </w:r>
      <w:r w:rsidR="00482BBC">
        <w:t xml:space="preserve">, which </w:t>
      </w:r>
      <w:r w:rsidR="007F41A8" w:rsidRPr="006A027B">
        <w:t xml:space="preserve">means </w:t>
      </w:r>
      <w:r w:rsidR="00846B58">
        <w:t xml:space="preserve">Lamarck algorithm is </w:t>
      </w:r>
      <w:r w:rsidR="00846B58" w:rsidRPr="00B5151F">
        <w:t>significantly better</w:t>
      </w:r>
      <w:r w:rsidR="00846B58">
        <w:t>.</w:t>
      </w:r>
    </w:p>
    <w:p w14:paraId="2B54CDD5" w14:textId="4F981A4E" w:rsidR="00336325" w:rsidRDefault="00720C28" w:rsidP="00C63B32">
      <w:pPr>
        <w:pStyle w:val="Heading3"/>
      </w:pPr>
      <w:bookmarkStart w:id="21" w:name="_Toc120749927"/>
      <w:r>
        <w:t>Improvements between SSGA and Baldwin, Lamarck algorithms</w:t>
      </w:r>
      <w:bookmarkEnd w:id="21"/>
    </w:p>
    <w:p w14:paraId="193604A5" w14:textId="77777777" w:rsidR="00C63B32" w:rsidRPr="00C63B32" w:rsidRDefault="00C63B32" w:rsidP="00C63B32"/>
    <w:p w14:paraId="1655C2D2" w14:textId="5E4B4945" w:rsidR="00720C28" w:rsidRDefault="00720C28" w:rsidP="00720C28">
      <w:pPr>
        <w:pStyle w:val="Caption"/>
        <w:keepNext/>
        <w:jc w:val="center"/>
      </w:pPr>
      <w:r>
        <w:t xml:space="preserve">Figure </w:t>
      </w:r>
      <w:r>
        <w:fldChar w:fldCharType="begin"/>
      </w:r>
      <w:r>
        <w:instrText xml:space="preserve"> SEQ Figure \* ARABIC </w:instrText>
      </w:r>
      <w:r>
        <w:fldChar w:fldCharType="separate"/>
      </w:r>
      <w:r w:rsidR="00696A3F">
        <w:rPr>
          <w:noProof/>
        </w:rPr>
        <w:t>7</w:t>
      </w:r>
      <w:r>
        <w:rPr>
          <w:noProof/>
        </w:rPr>
        <w:fldChar w:fldCharType="end"/>
      </w:r>
      <w:r>
        <w:t xml:space="preserve"> </w:t>
      </w:r>
      <w:r>
        <w:rPr>
          <w:rFonts w:hint="eastAsia"/>
        </w:rPr>
        <w:t>violin</w:t>
      </w:r>
      <w:r>
        <w:t xml:space="preserve"> </w:t>
      </w:r>
      <w:r>
        <w:rPr>
          <w:rFonts w:hint="eastAsia"/>
        </w:rPr>
        <w:t>plots</w:t>
      </w:r>
      <w:r>
        <w:t xml:space="preserve"> </w:t>
      </w:r>
      <w:r>
        <w:rPr>
          <w:rFonts w:hint="eastAsia"/>
        </w:rPr>
        <w:t>for</w:t>
      </w:r>
      <w:r>
        <w:t xml:space="preserve"> comparing </w:t>
      </w:r>
      <w:r>
        <w:rPr>
          <w:rFonts w:hint="eastAsia"/>
        </w:rPr>
        <w:t>so</w:t>
      </w:r>
      <w:r>
        <w:t>lutions of SSGA, Baldwin, and Lamarck algorithms</w:t>
      </w:r>
    </w:p>
    <w:p w14:paraId="731FB340" w14:textId="6DB833CA" w:rsidR="00720C28" w:rsidRDefault="00336325" w:rsidP="00720C28">
      <w:r>
        <w:rPr>
          <w:noProof/>
        </w:rPr>
        <w:drawing>
          <wp:inline distT="0" distB="0" distL="0" distR="0" wp14:anchorId="39D5CBF8" wp14:editId="6F1C69EA">
            <wp:extent cx="5731510" cy="3337560"/>
            <wp:effectExtent l="0" t="0" r="0" b="254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337560"/>
                    </a:xfrm>
                    <a:prstGeom prst="rect">
                      <a:avLst/>
                    </a:prstGeom>
                  </pic:spPr>
                </pic:pic>
              </a:graphicData>
            </a:graphic>
          </wp:inline>
        </w:drawing>
      </w:r>
    </w:p>
    <w:p w14:paraId="4EA7AC5E" w14:textId="438583D6" w:rsidR="001108C7" w:rsidRDefault="001108C7" w:rsidP="00720C28">
      <w:r>
        <w:lastRenderedPageBreak/>
        <w:t xml:space="preserve">Figure 7 shows the violin plots for SSGA, Baldwin and Lamarck algorithms on </w:t>
      </w:r>
      <w:r w:rsidRPr="006D28A8">
        <w:t>F13, F15,</w:t>
      </w:r>
      <w:r>
        <w:t xml:space="preserve"> </w:t>
      </w:r>
      <w:r w:rsidRPr="006D28A8">
        <w:t>F18,</w:t>
      </w:r>
      <w:r>
        <w:t xml:space="preserve"> </w:t>
      </w:r>
      <w:r w:rsidRPr="006D28A8">
        <w:t>F20,</w:t>
      </w:r>
      <w:r>
        <w:t xml:space="preserve"> </w:t>
      </w:r>
      <w:r w:rsidRPr="006D28A8">
        <w:t>F21,</w:t>
      </w:r>
      <w:r>
        <w:t xml:space="preserve"> </w:t>
      </w:r>
      <w:r w:rsidRPr="006D28A8">
        <w:t>F22, and F23</w:t>
      </w:r>
      <w:r>
        <w:t>, respectively.</w:t>
      </w:r>
      <w:r w:rsidR="00522287" w:rsidRPr="00522287">
        <w:t xml:space="preserve"> </w:t>
      </w:r>
      <w:r w:rsidR="00522287" w:rsidRPr="00AE08B3">
        <w:t>Each subplot has a red horizontal line running through it, which represents the position of the global minimum</w:t>
      </w:r>
      <w:r w:rsidR="00522287">
        <w:t xml:space="preserve"> </w:t>
      </w:r>
      <w:r w:rsidR="00522287">
        <w:rPr>
          <w:rFonts w:hint="eastAsia"/>
        </w:rPr>
        <w:t>of</w:t>
      </w:r>
      <w:r w:rsidR="00522287">
        <w:t xml:space="preserve"> a function. </w:t>
      </w:r>
      <w:r w:rsidR="00777CC4">
        <w:t xml:space="preserve">The </w:t>
      </w:r>
      <w:r w:rsidR="00777CC4" w:rsidRPr="005A1BB9">
        <w:t>criterion for finding the minimum</w:t>
      </w:r>
      <w:r w:rsidR="00852896">
        <w:t xml:space="preserve"> successfully</w:t>
      </w:r>
      <w:r w:rsidR="00777CC4" w:rsidRPr="005A1BB9">
        <w:t xml:space="preserve"> is a very stringent one, which is abs(solution-global minima) &lt; 0.0001</w:t>
      </w:r>
      <w:r w:rsidR="00777CC4">
        <w:t xml:space="preserve">. </w:t>
      </w:r>
      <w:r w:rsidR="00522287" w:rsidRPr="00F925EA">
        <w:t>We have 20 parameter combinations.</w:t>
      </w:r>
      <w:r w:rsidR="00522287">
        <w:t xml:space="preserve"> </w:t>
      </w:r>
      <w:r w:rsidR="00522287" w:rsidRPr="00A05605">
        <w:t>Each parameter combination was run 10 times for each function.</w:t>
      </w:r>
      <w:r w:rsidR="00522287">
        <w:t xml:space="preserve"> </w:t>
      </w:r>
      <w:r w:rsidR="00522287" w:rsidRPr="000E1636">
        <w:t>This means that each violin is generated from 200</w:t>
      </w:r>
      <w:r w:rsidR="00522287">
        <w:t xml:space="preserve"> </w:t>
      </w:r>
      <w:r w:rsidR="00522287">
        <w:rPr>
          <w:rFonts w:hint="eastAsia"/>
        </w:rPr>
        <w:t>solutions</w:t>
      </w:r>
      <w:r w:rsidR="00522287" w:rsidRPr="000E1636">
        <w:t>.</w:t>
      </w:r>
      <w:r w:rsidR="00522287">
        <w:t xml:space="preserve"> </w:t>
      </w:r>
      <w:r w:rsidR="00522287" w:rsidRPr="00ED032E">
        <w:t>The black dots represent the actual solutions.</w:t>
      </w:r>
      <w:r w:rsidR="00522287" w:rsidRPr="00AE3528">
        <w:t xml:space="preserve"> The reason for not seeing so many points on </w:t>
      </w:r>
      <w:r w:rsidR="00522287">
        <w:rPr>
          <w:rFonts w:hint="eastAsia"/>
        </w:rPr>
        <w:t>Figure</w:t>
      </w:r>
      <w:r w:rsidR="00522287">
        <w:t xml:space="preserve"> 7 </w:t>
      </w:r>
      <w:r w:rsidR="00522287" w:rsidRPr="00AE3528">
        <w:t>is that many of the solutions are the same.</w:t>
      </w:r>
    </w:p>
    <w:p w14:paraId="222C8A99" w14:textId="5D203F7E" w:rsidR="00720C28" w:rsidRDefault="00720C28" w:rsidP="00720C28">
      <w:r w:rsidRPr="00315010">
        <w:t xml:space="preserve">A violin plot </w:t>
      </w:r>
      <w:r>
        <w:t xml:space="preserve">is designed to </w:t>
      </w:r>
      <w:r w:rsidRPr="00315010">
        <w:t>provide a visual representation of the distribution of numerical data</w:t>
      </w:r>
      <w:r>
        <w:t xml:space="preserve"> by using </w:t>
      </w:r>
      <w:r w:rsidRPr="00315010">
        <w:t xml:space="preserve">a kernel density </w:t>
      </w:r>
      <w:r>
        <w:t>estimator</w:t>
      </w:r>
      <w:r w:rsidRPr="00315010">
        <w:t xml:space="preserve">, which shows the high peaks in the data. </w:t>
      </w:r>
      <w:r w:rsidRPr="00F258B6">
        <w:t>The wider areas of the violin plot represent the higher probability, where many data points are gathered</w:t>
      </w:r>
      <w:r>
        <w:t>.</w:t>
      </w:r>
      <w:r w:rsidRPr="00F258B6">
        <w:t xml:space="preserve"> </w:t>
      </w:r>
      <w:r>
        <w:t>T</w:t>
      </w:r>
      <w:r w:rsidRPr="00F258B6">
        <w:t>he wider the area, the more data points there are</w:t>
      </w:r>
      <w:r>
        <w:t>.</w:t>
      </w:r>
      <w:r w:rsidRPr="00F258B6">
        <w:t xml:space="preserve"> </w:t>
      </w:r>
      <w:r w:rsidRPr="005A3BCB">
        <w:t>On the contrary</w:t>
      </w:r>
      <w:r>
        <w:t xml:space="preserve">, </w:t>
      </w:r>
      <w:r w:rsidRPr="00F258B6">
        <w:t xml:space="preserve">the </w:t>
      </w:r>
      <w:r>
        <w:t xml:space="preserve">thinner </w:t>
      </w:r>
      <w:r w:rsidRPr="00F258B6">
        <w:t>areas represent the lower probability</w:t>
      </w:r>
      <w:r>
        <w:t xml:space="preserve"> </w:t>
      </w:r>
      <w:r>
        <w:rPr>
          <w:rFonts w:hint="eastAsia"/>
        </w:rPr>
        <w:t>and</w:t>
      </w:r>
      <w:r w:rsidRPr="00480233">
        <w:t xml:space="preserve"> less data concentrated here</w:t>
      </w:r>
      <w:r>
        <w:t>.</w:t>
      </w:r>
    </w:p>
    <w:p w14:paraId="3930AF66" w14:textId="30965EA0" w:rsidR="00186F52" w:rsidRDefault="005535CC" w:rsidP="00720C28">
      <w:r w:rsidRPr="005535CC">
        <w:t>The following conclusions can be drawn from Figure 7</w:t>
      </w:r>
      <w:r>
        <w:t>:</w:t>
      </w:r>
    </w:p>
    <w:p w14:paraId="11F17469" w14:textId="2EBA3150" w:rsidR="00B2140C" w:rsidRPr="00B2140C" w:rsidRDefault="00D543BF" w:rsidP="001271D6">
      <w:pPr>
        <w:pStyle w:val="ListParagraph"/>
        <w:numPr>
          <w:ilvl w:val="0"/>
          <w:numId w:val="38"/>
        </w:numPr>
      </w:pPr>
      <w:r>
        <w:rPr>
          <w:rFonts w:hint="eastAsia"/>
        </w:rPr>
        <w:t>T</w:t>
      </w:r>
      <w:r w:rsidR="002525F4" w:rsidRPr="002525F4">
        <w:t>he global minima for F13,F18,F20 are 0,3</w:t>
      </w:r>
      <w:r w:rsidR="009045CD">
        <w:t>,</w:t>
      </w:r>
      <w:r w:rsidR="002525F4" w:rsidRPr="002525F4">
        <w:t>-3.32.</w:t>
      </w:r>
      <w:r w:rsidR="009045CD">
        <w:rPr>
          <w:rFonts w:hint="eastAsia"/>
        </w:rPr>
        <w:t xml:space="preserve"> </w:t>
      </w:r>
      <w:r w:rsidR="009045CD" w:rsidRPr="009045CD">
        <w:t xml:space="preserve">From Figure 6 we see that there is no significant difference in the </w:t>
      </w:r>
      <w:r w:rsidR="008D6B95">
        <w:t xml:space="preserve">mean </w:t>
      </w:r>
      <w:r w:rsidR="009045CD" w:rsidRPr="009045CD">
        <w:t xml:space="preserve">probability of finding the minimum in these </w:t>
      </w:r>
      <w:r w:rsidR="009910D4">
        <w:t>three</w:t>
      </w:r>
      <w:r w:rsidR="009045CD" w:rsidRPr="009045CD">
        <w:t xml:space="preserve"> functions for the SSGA, Baldwin and Lamarck algorithms, but they do differ.</w:t>
      </w:r>
      <w:r w:rsidR="0016105F">
        <w:t xml:space="preserve"> </w:t>
      </w:r>
      <w:r w:rsidR="007870B9" w:rsidRPr="007870B9">
        <w:t xml:space="preserve">Although different, the minimum values of </w:t>
      </w:r>
      <w:r w:rsidR="008118F9">
        <w:t xml:space="preserve">each </w:t>
      </w:r>
      <w:r w:rsidR="007870B9" w:rsidRPr="007870B9">
        <w:t>function they find are of the same order of magnitude.</w:t>
      </w:r>
      <w:r w:rsidR="008118F9">
        <w:t xml:space="preserve"> </w:t>
      </w:r>
      <w:r w:rsidR="00B2140C" w:rsidRPr="00B2140C">
        <w:t>Taking F18 as an example, the solutions found by all three algorithms are generally below 0.0001</w:t>
      </w:r>
      <w:r w:rsidR="00B2140C">
        <w:t>, a</w:t>
      </w:r>
      <w:r w:rsidR="00B2140C" w:rsidRPr="00B2140C">
        <w:rPr>
          <w:rFonts w:hint="eastAsia"/>
        </w:rPr>
        <w:t>n</w:t>
      </w:r>
      <w:r w:rsidR="00B2140C" w:rsidRPr="00B2140C">
        <w:t>d their distribution is basically identical.</w:t>
      </w:r>
      <w:r w:rsidR="00B2140C">
        <w:t xml:space="preserve"> </w:t>
      </w:r>
      <w:r w:rsidR="00B2140C" w:rsidRPr="00B2140C">
        <w:t xml:space="preserve">It is fair to conclude that Baldwin and Lamarck have not improved on these functions, but they are not worse either. </w:t>
      </w:r>
    </w:p>
    <w:p w14:paraId="12256DF4" w14:textId="0CCA0B49" w:rsidR="009D60B2" w:rsidRDefault="0049653D" w:rsidP="006057A8">
      <w:pPr>
        <w:pStyle w:val="ListParagraph"/>
        <w:numPr>
          <w:ilvl w:val="0"/>
          <w:numId w:val="38"/>
        </w:numPr>
      </w:pPr>
      <w:r w:rsidRPr="0049653D">
        <w:t xml:space="preserve">On the four functions F15, F21,F22, F23, it is very obvious in Figure 7 </w:t>
      </w:r>
      <w:r w:rsidR="004A7B42" w:rsidRPr="004A7B42">
        <w:t>that the Lamarck and Baldwin algorithms find lower solutions than those found by SSGA.</w:t>
      </w:r>
    </w:p>
    <w:p w14:paraId="76C87C96" w14:textId="2D3D6920" w:rsidR="00DD6147" w:rsidRDefault="002648C1" w:rsidP="00DD6147">
      <w:r w:rsidRPr="002648C1">
        <w:t xml:space="preserve">Now, one might be curious as to how the performance on other functions looks </w:t>
      </w:r>
      <w:r w:rsidR="00434E99" w:rsidRPr="002648C1">
        <w:t>like.</w:t>
      </w:r>
      <w:r w:rsidR="00434E99" w:rsidRPr="009839E4">
        <w:t xml:space="preserve"> These</w:t>
      </w:r>
      <w:r w:rsidR="009839E4" w:rsidRPr="009839E4">
        <w:t xml:space="preserve"> three algorithms perform almost equally</w:t>
      </w:r>
      <w:r w:rsidR="00947BE2">
        <w:t xml:space="preserve"> </w:t>
      </w:r>
      <w:r w:rsidR="009839E4" w:rsidRPr="009839E4">
        <w:t xml:space="preserve">for other functions, such as F1- F6 and F8-F11, and the solutions they achieve are all in the same order of magnitude and </w:t>
      </w:r>
      <w:r w:rsidR="0060297F">
        <w:t xml:space="preserve">also </w:t>
      </w:r>
      <w:r w:rsidR="009839E4" w:rsidRPr="009839E4">
        <w:t>very similar.</w:t>
      </w:r>
      <w:r w:rsidR="00DD6147">
        <w:t xml:space="preserve"> </w:t>
      </w:r>
      <w:r w:rsidR="00DD6147" w:rsidRPr="006F54E0">
        <w:t>It is also because they are similar and therefore do not provide any valuable information and so were not presented in the paper.</w:t>
      </w:r>
      <w:r w:rsidR="00643ABB">
        <w:t xml:space="preserve"> </w:t>
      </w:r>
      <w:r w:rsidR="00643ABB" w:rsidRPr="00643ABB">
        <w:t>But it can be accessed in the Appendix.</w:t>
      </w:r>
    </w:p>
    <w:p w14:paraId="1BC8C859" w14:textId="04F3D104" w:rsidR="00720C28" w:rsidRDefault="00720C28" w:rsidP="007078D4">
      <w:pPr>
        <w:pStyle w:val="Heading3"/>
      </w:pPr>
      <w:bookmarkStart w:id="22" w:name="_Toc120749928"/>
      <w:r>
        <w:t>Comparison between Baldwin and Lamarck algorithm</w:t>
      </w:r>
      <w:bookmarkEnd w:id="22"/>
    </w:p>
    <w:p w14:paraId="00BAC8D1" w14:textId="6A3A4543" w:rsidR="00720C28" w:rsidRDefault="00720C28" w:rsidP="00720C28">
      <w:pPr>
        <w:pStyle w:val="Caption"/>
        <w:keepNext/>
        <w:jc w:val="center"/>
      </w:pPr>
      <w:r>
        <w:t xml:space="preserve">Figure </w:t>
      </w:r>
      <w:r>
        <w:fldChar w:fldCharType="begin"/>
      </w:r>
      <w:r>
        <w:instrText xml:space="preserve"> SEQ Figure \* ARABIC </w:instrText>
      </w:r>
      <w:r>
        <w:fldChar w:fldCharType="separate"/>
      </w:r>
      <w:r w:rsidR="00696A3F">
        <w:rPr>
          <w:noProof/>
        </w:rPr>
        <w:t>8</w:t>
      </w:r>
      <w:r>
        <w:rPr>
          <w:noProof/>
        </w:rPr>
        <w:fldChar w:fldCharType="end"/>
      </w:r>
      <w:r>
        <w:t xml:space="preserve"> </w:t>
      </w:r>
      <w:r w:rsidR="00E16E27">
        <w:t>boxplots</w:t>
      </w:r>
      <w:r>
        <w:t xml:space="preserve"> for comparing budgets for Baldwin and Lamarck algorithms</w:t>
      </w:r>
    </w:p>
    <w:p w14:paraId="18B69C2C" w14:textId="26CDA219" w:rsidR="00720C28" w:rsidRDefault="008A5CEC" w:rsidP="00720C28">
      <w:pPr>
        <w:jc w:val="center"/>
      </w:pPr>
      <w:r>
        <w:rPr>
          <w:noProof/>
        </w:rPr>
        <w:drawing>
          <wp:inline distT="0" distB="0" distL="0" distR="0" wp14:anchorId="39D068CF" wp14:editId="1AF1B0CF">
            <wp:extent cx="5731510" cy="1620520"/>
            <wp:effectExtent l="0" t="0" r="0" b="5080"/>
            <wp:docPr id="33" name="Picture 33" descr="Chart, bar chart, waterfall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 box and whisk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620520"/>
                    </a:xfrm>
                    <a:prstGeom prst="rect">
                      <a:avLst/>
                    </a:prstGeom>
                  </pic:spPr>
                </pic:pic>
              </a:graphicData>
            </a:graphic>
          </wp:inline>
        </w:drawing>
      </w:r>
    </w:p>
    <w:p w14:paraId="3091F7D6" w14:textId="0571A4D2" w:rsidR="00720C28" w:rsidRDefault="007078D4" w:rsidP="007078D4">
      <w:pPr>
        <w:rPr>
          <w:rFonts w:hint="eastAsia"/>
        </w:rPr>
      </w:pPr>
      <w:r w:rsidRPr="00633F14">
        <w:t xml:space="preserve">Figure 8 illustrates the </w:t>
      </w:r>
      <w:r w:rsidR="00894CC3">
        <w:t>box</w:t>
      </w:r>
      <w:r w:rsidRPr="00633F14">
        <w:t xml:space="preserve"> plots for Baldwin and Lamarck algorithms</w:t>
      </w:r>
      <w:r>
        <w:t xml:space="preserve"> </w:t>
      </w:r>
      <w:r>
        <w:rPr>
          <w:rFonts w:hint="eastAsia"/>
        </w:rPr>
        <w:t>for</w:t>
      </w:r>
      <w:r>
        <w:t xml:space="preserve"> each function</w:t>
      </w:r>
      <w:r w:rsidRPr="00633F14">
        <w:t>, using budget data.</w:t>
      </w:r>
      <w:r>
        <w:t xml:space="preserve"> </w:t>
      </w:r>
      <w:r w:rsidRPr="00C337FF">
        <w:t>Budget in this case means the number of times a fitness function is called throughout the process of generating a solution for a function using a parameter combination.</w:t>
      </w:r>
      <w:r w:rsidRPr="00BB24EB">
        <w:t xml:space="preserve"> It can be seen that on F</w:t>
      </w:r>
      <w:r w:rsidR="008A5CEC">
        <w:t>15, F</w:t>
      </w:r>
      <w:r w:rsidRPr="00BB24EB">
        <w:t>21, F22 and F23, the budget used by Lamarck's algorithm is significantly lower than that required by Baldwin's algorithm</w:t>
      </w:r>
      <w:r>
        <w:t>.</w:t>
      </w:r>
      <w:r w:rsidR="006919D8" w:rsidRPr="006919D8">
        <w:t xml:space="preserve"> </w:t>
      </w:r>
      <w:r w:rsidR="006919D8" w:rsidRPr="006919D8">
        <w:t xml:space="preserve">The other functions are not shown because there is hardly any difference, if one is </w:t>
      </w:r>
      <w:r w:rsidR="008A5CEC" w:rsidRPr="006919D8">
        <w:t>interested,</w:t>
      </w:r>
      <w:r w:rsidR="006919D8" w:rsidRPr="006919D8">
        <w:t xml:space="preserve"> he can go through them in the</w:t>
      </w:r>
      <w:r w:rsidR="006919D8">
        <w:rPr>
          <w:rFonts w:hint="eastAsia"/>
        </w:rPr>
        <w:t xml:space="preserve"> Appendix</w:t>
      </w:r>
      <w:r w:rsidR="006919D8" w:rsidRPr="006919D8">
        <w:t>.</w:t>
      </w:r>
    </w:p>
    <w:p w14:paraId="6ADDA664" w14:textId="77777777" w:rsidR="00720C28" w:rsidRDefault="00720C28" w:rsidP="00720C28">
      <w:pPr>
        <w:pStyle w:val="Heading1"/>
      </w:pPr>
      <w:bookmarkStart w:id="23" w:name="_Toc120749929"/>
      <w:r>
        <w:lastRenderedPageBreak/>
        <w:t>Conclusion</w:t>
      </w:r>
      <w:bookmarkEnd w:id="23"/>
      <w:r>
        <w:t xml:space="preserve"> </w:t>
      </w:r>
    </w:p>
    <w:p w14:paraId="54454420" w14:textId="3FF305C8" w:rsidR="00720C28" w:rsidRPr="00473932" w:rsidRDefault="00720C28" w:rsidP="00720C28">
      <w:pPr>
        <w:rPr>
          <w:rFonts w:cs="Times New Roman"/>
          <w:color w:val="000000" w:themeColor="text1"/>
        </w:rPr>
      </w:pPr>
      <w:r w:rsidRPr="00AC4E8F">
        <w:t>Based on the</w:t>
      </w:r>
      <w:r>
        <w:t xml:space="preserve"> </w:t>
      </w:r>
      <w:r>
        <w:rPr>
          <w:rFonts w:hint="eastAsia"/>
        </w:rPr>
        <w:t>Steady</w:t>
      </w:r>
      <w:r>
        <w:t>-state genetic algorithm</w:t>
      </w:r>
      <w:r w:rsidRPr="00AC4E8F">
        <w:t xml:space="preserve"> </w:t>
      </w:r>
      <w:r>
        <w:t>(</w:t>
      </w:r>
      <w:r w:rsidRPr="00AC4E8F">
        <w:t>SSGA</w:t>
      </w:r>
      <w:r>
        <w:t>)</w:t>
      </w:r>
      <w:r w:rsidRPr="00AC4E8F">
        <w:t xml:space="preserve">, this paper </w:t>
      </w:r>
      <w:r>
        <w:t xml:space="preserve">extends genetic search with memetic optimization. We offer two valuable versions of </w:t>
      </w:r>
      <w:r w:rsidRPr="0050679E">
        <w:rPr>
          <w:rFonts w:cs="Times New Roman"/>
          <w:color w:val="000000" w:themeColor="text1"/>
        </w:rPr>
        <w:t>memetic optimization</w:t>
      </w:r>
      <w:r>
        <w:rPr>
          <w:rFonts w:cs="Times New Roman"/>
          <w:color w:val="000000" w:themeColor="text1"/>
        </w:rPr>
        <w:t>:</w:t>
      </w:r>
      <w:r>
        <w:t xml:space="preserve">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Pr>
          <w:rFonts w:cs="Times New Roman"/>
          <w:color w:val="000000" w:themeColor="text1"/>
        </w:rPr>
        <w:t>, n</w:t>
      </w:r>
      <w:r w:rsidRPr="00B668B7">
        <w:rPr>
          <w:rFonts w:cs="Times New Roman"/>
          <w:color w:val="000000" w:themeColor="text1"/>
        </w:rPr>
        <w:t>amed after Baldwin algorithm and Lamarck algorithm, respectively.</w:t>
      </w:r>
      <w:r>
        <w:rPr>
          <w:rFonts w:cs="Times New Roman"/>
          <w:color w:val="000000" w:themeColor="text1"/>
        </w:rPr>
        <w:t xml:space="preserve"> </w:t>
      </w:r>
      <w:r w:rsidRPr="00F263DB">
        <w:rPr>
          <w:rFonts w:cs="Times New Roman"/>
          <w:color w:val="000000" w:themeColor="text1"/>
        </w:rPr>
        <w:t xml:space="preserve">Compared to SSGA, Baldwin and Lamarck </w:t>
      </w:r>
      <w:r w:rsidR="009C6881">
        <w:rPr>
          <w:rFonts w:cs="Times New Roman" w:hint="eastAsia"/>
          <w:color w:val="000000" w:themeColor="text1"/>
        </w:rPr>
        <w:t>algorithms</w:t>
      </w:r>
      <w:r w:rsidR="009C6881">
        <w:rPr>
          <w:rFonts w:cs="Times New Roman"/>
          <w:color w:val="000000" w:themeColor="text1"/>
        </w:rPr>
        <w:t xml:space="preserve"> </w:t>
      </w:r>
      <w:r w:rsidRPr="00F263DB">
        <w:rPr>
          <w:rFonts w:cs="Times New Roman"/>
          <w:color w:val="000000" w:themeColor="text1"/>
        </w:rPr>
        <w:t xml:space="preserve">showed a significant advantage in finding the global minima of </w:t>
      </w:r>
      <w:r>
        <w:t>multimodal</w:t>
      </w:r>
      <w:r w:rsidRPr="00600D51">
        <w:t xml:space="preserve"> functions </w:t>
      </w:r>
      <w:r>
        <w:t xml:space="preserve">with fixed dimensions </w:t>
      </w:r>
      <w:r>
        <w:rPr>
          <w:rFonts w:hint="eastAsia"/>
        </w:rPr>
        <w:t>such</w:t>
      </w:r>
      <w:r>
        <w:t xml:space="preserve"> as</w:t>
      </w:r>
      <w:r w:rsidRPr="00600D51">
        <w:t xml:space="preserve"> </w:t>
      </w:r>
      <w:r w:rsidR="00CE7E02">
        <w:rPr>
          <w:rFonts w:hint="eastAsia"/>
        </w:rPr>
        <w:t>F</w:t>
      </w:r>
      <w:r w:rsidR="00CE7E02">
        <w:t xml:space="preserve">15, </w:t>
      </w:r>
      <w:r w:rsidRPr="00600D51">
        <w:t>F21</w:t>
      </w:r>
      <w:r>
        <w:t>, F22 and F23</w:t>
      </w:r>
      <w:r w:rsidRPr="00F263DB">
        <w:rPr>
          <w:rFonts w:cs="Times New Roman"/>
          <w:color w:val="000000" w:themeColor="text1"/>
        </w:rPr>
        <w:t>.</w:t>
      </w:r>
      <w:r>
        <w:rPr>
          <w:rFonts w:cs="Times New Roman"/>
          <w:color w:val="000000" w:themeColor="text1"/>
        </w:rPr>
        <w:t xml:space="preserve"> </w:t>
      </w:r>
      <w:r w:rsidRPr="00541E37">
        <w:rPr>
          <w:rFonts w:cs="Times New Roman"/>
          <w:color w:val="000000" w:themeColor="text1"/>
        </w:rPr>
        <w:t>But the differences in the performance of the other functions are not</w:t>
      </w:r>
      <w:r>
        <w:rPr>
          <w:rFonts w:cs="Times New Roman"/>
          <w:color w:val="000000" w:themeColor="text1"/>
        </w:rPr>
        <w:t xml:space="preserve"> obvious</w:t>
      </w:r>
      <w:r w:rsidRPr="00541E37">
        <w:rPr>
          <w:rFonts w:cs="Times New Roman" w:hint="eastAsia"/>
          <w:color w:val="000000" w:themeColor="text1"/>
        </w:rPr>
        <w:t>.</w:t>
      </w:r>
      <w:r>
        <w:rPr>
          <w:rFonts w:cs="Times New Roman"/>
          <w:color w:val="000000" w:themeColor="text1"/>
        </w:rPr>
        <w:t xml:space="preserve"> </w:t>
      </w:r>
      <w:r w:rsidRPr="00D81FFF">
        <w:rPr>
          <w:rFonts w:cs="Times New Roman"/>
          <w:color w:val="000000" w:themeColor="text1"/>
        </w:rPr>
        <w:t>Compared to Baldwin, Lamarck's algorithm can find the minimum value of a function using a lower budget.</w:t>
      </w:r>
      <w:r>
        <w:rPr>
          <w:rFonts w:cs="Times New Roman"/>
          <w:color w:val="000000" w:themeColor="text1"/>
        </w:rPr>
        <w:t xml:space="preserve"> The performance </w:t>
      </w:r>
      <w:r>
        <w:rPr>
          <w:rFonts w:cs="Times New Roman" w:hint="eastAsia"/>
          <w:color w:val="000000" w:themeColor="text1"/>
        </w:rPr>
        <w:t>of</w:t>
      </w:r>
      <w:r>
        <w:rPr>
          <w:rFonts w:cs="Times New Roman"/>
          <w:color w:val="000000" w:themeColor="text1"/>
        </w:rPr>
        <w:t xml:space="preserve"> both Baldwin and Lamarck algorithms is evaluated and validated on benchmark functions </w:t>
      </w:r>
      <w:r>
        <w:t>CEC-BC-2017.</w:t>
      </w:r>
    </w:p>
    <w:p w14:paraId="17378BF1" w14:textId="679EE9DB" w:rsidR="00720C28" w:rsidRDefault="00491F94" w:rsidP="00720C28">
      <w:r w:rsidRPr="00491F94">
        <w:rPr>
          <w:rFonts w:cs="Times New Roman"/>
          <w:color w:val="000000" w:themeColor="text1"/>
        </w:rPr>
        <w:t>Further work in two main directions</w:t>
      </w:r>
      <w:r>
        <w:rPr>
          <w:rFonts w:cs="Times New Roman"/>
          <w:color w:val="000000" w:themeColor="text1"/>
        </w:rPr>
        <w:t xml:space="preserve">, </w:t>
      </w:r>
      <w:r w:rsidR="00E919FC">
        <w:rPr>
          <w:rFonts w:cs="Times New Roman"/>
          <w:color w:val="000000" w:themeColor="text1"/>
        </w:rPr>
        <w:t xml:space="preserve">the first one </w:t>
      </w:r>
      <w:r w:rsidR="00A932CC" w:rsidRPr="00A932CC">
        <w:rPr>
          <w:rFonts w:cs="Times New Roman"/>
          <w:color w:val="000000" w:themeColor="text1"/>
        </w:rPr>
        <w:t xml:space="preserve">will </w:t>
      </w:r>
      <w:r w:rsidR="00E919FC">
        <w:rPr>
          <w:rFonts w:cs="Times New Roman"/>
          <w:color w:val="000000" w:themeColor="text1"/>
        </w:rPr>
        <w:t xml:space="preserve">be </w:t>
      </w:r>
      <w:r w:rsidR="00A932CC" w:rsidRPr="00A932CC">
        <w:rPr>
          <w:rFonts w:cs="Times New Roman"/>
          <w:color w:val="000000" w:themeColor="text1"/>
        </w:rPr>
        <w:t>set</w:t>
      </w:r>
      <w:r w:rsidR="00E919FC">
        <w:rPr>
          <w:rFonts w:cs="Times New Roman"/>
          <w:color w:val="000000" w:themeColor="text1"/>
        </w:rPr>
        <w:t>ting</w:t>
      </w:r>
      <w:r w:rsidR="00A932CC" w:rsidRPr="00A932CC">
        <w:rPr>
          <w:rFonts w:cs="Times New Roman"/>
          <w:color w:val="000000" w:themeColor="text1"/>
        </w:rPr>
        <w:t xml:space="preserve"> different search radius R for different groups of functions, currently R=0.1. If the domain of a function is -500 to +500, then the range of mutation is 0.1</w:t>
      </w:r>
      <w:r w:rsidR="00C41BA0">
        <w:rPr>
          <w:rFonts w:cs="Times New Roman" w:hint="eastAsia"/>
          <w:color w:val="000000" w:themeColor="text1"/>
        </w:rPr>
        <w:t>X</w:t>
      </w:r>
      <w:r w:rsidR="00A932CC" w:rsidRPr="00A932CC">
        <w:rPr>
          <w:rFonts w:cs="Times New Roman"/>
          <w:color w:val="000000" w:themeColor="text1"/>
        </w:rPr>
        <w:t>(500+500)=100,</w:t>
      </w:r>
      <w:r w:rsidR="00C90EDE">
        <w:rPr>
          <w:rFonts w:cs="Times New Roman"/>
          <w:color w:val="000000" w:themeColor="text1"/>
        </w:rPr>
        <w:t xml:space="preserve"> </w:t>
      </w:r>
      <w:r w:rsidR="00A932CC" w:rsidRPr="00A932CC">
        <w:rPr>
          <w:rFonts w:cs="Times New Roman"/>
          <w:color w:val="000000" w:themeColor="text1"/>
        </w:rPr>
        <w:t>which is too large.</w:t>
      </w:r>
      <w:r w:rsidR="00643ADF">
        <w:rPr>
          <w:rFonts w:cs="Times New Roman"/>
          <w:color w:val="000000" w:themeColor="text1"/>
        </w:rPr>
        <w:t xml:space="preserve"> </w:t>
      </w:r>
      <w:r w:rsidR="00643ADF" w:rsidRPr="00643ADF">
        <w:rPr>
          <w:rFonts w:cs="Times New Roman"/>
          <w:color w:val="000000" w:themeColor="text1"/>
        </w:rPr>
        <w:t>This is probably why some functions only end up decreasing solutions to 0.1 and not to 0.0001.</w:t>
      </w:r>
      <w:r w:rsidR="008C36BA">
        <w:rPr>
          <w:rFonts w:cs="Times New Roman"/>
          <w:color w:val="000000" w:themeColor="text1"/>
        </w:rPr>
        <w:t xml:space="preserve"> </w:t>
      </w:r>
      <w:r w:rsidR="008C36BA" w:rsidRPr="008C36BA">
        <w:rPr>
          <w:rFonts w:cs="Times New Roman"/>
          <w:color w:val="000000" w:themeColor="text1"/>
        </w:rPr>
        <w:t>The second is to develop a more efficient local search procedure, the current one can only be improved on a few functions and hopefully better ones will be designed.</w:t>
      </w:r>
    </w:p>
    <w:p w14:paraId="49005BDE" w14:textId="77777777" w:rsidR="00720C28" w:rsidRDefault="00720C28" w:rsidP="00720C28"/>
    <w:p w14:paraId="2DD12826" w14:textId="77777777" w:rsidR="00720C28" w:rsidRDefault="00720C28" w:rsidP="00720C28"/>
    <w:p w14:paraId="4BFE1751" w14:textId="77777777" w:rsidR="00720C28" w:rsidRDefault="00720C28" w:rsidP="00720C28"/>
    <w:p w14:paraId="6DD14C46" w14:textId="77777777" w:rsidR="00720C28" w:rsidRDefault="00720C28" w:rsidP="00720C28"/>
    <w:p w14:paraId="11680F12" w14:textId="77777777" w:rsidR="00720C28" w:rsidRDefault="00720C28" w:rsidP="00720C28"/>
    <w:p w14:paraId="6016DFE8" w14:textId="77777777" w:rsidR="00720C28" w:rsidRDefault="00720C28" w:rsidP="00720C28"/>
    <w:p w14:paraId="6898B43A" w14:textId="77777777" w:rsidR="00720C28" w:rsidRDefault="00720C28" w:rsidP="00720C28"/>
    <w:p w14:paraId="4546F2F5" w14:textId="77777777" w:rsidR="00720C28" w:rsidRDefault="00720C28" w:rsidP="00720C28"/>
    <w:p w14:paraId="4DE36B55" w14:textId="77777777" w:rsidR="00720C28" w:rsidRDefault="00720C28" w:rsidP="00720C28"/>
    <w:p w14:paraId="28997CEA" w14:textId="77777777" w:rsidR="00720C28" w:rsidRDefault="00720C28" w:rsidP="00720C28"/>
    <w:p w14:paraId="2359D91A" w14:textId="77777777" w:rsidR="00720C28" w:rsidRDefault="00720C28" w:rsidP="00720C28"/>
    <w:p w14:paraId="48EA87D9" w14:textId="77777777" w:rsidR="00720C28" w:rsidRDefault="00720C28" w:rsidP="00720C28"/>
    <w:p w14:paraId="686A5BA8" w14:textId="77777777" w:rsidR="00720C28" w:rsidRDefault="00720C28" w:rsidP="00720C28"/>
    <w:p w14:paraId="534B3557" w14:textId="77777777" w:rsidR="00720C28" w:rsidRDefault="00720C28" w:rsidP="00720C28"/>
    <w:p w14:paraId="074A275F" w14:textId="1E3D6CDD" w:rsidR="00720C28" w:rsidRDefault="00720C28" w:rsidP="00720C28"/>
    <w:p w14:paraId="358622BE" w14:textId="75EF9F4C" w:rsidR="00077B33" w:rsidRDefault="00077B33" w:rsidP="00720C28"/>
    <w:p w14:paraId="04BF235E" w14:textId="5874753D" w:rsidR="00077B33" w:rsidRDefault="00077B33" w:rsidP="00720C28"/>
    <w:p w14:paraId="06C28E70" w14:textId="773FC89E" w:rsidR="00077B33" w:rsidRDefault="00077B33" w:rsidP="00720C28"/>
    <w:p w14:paraId="65005F44" w14:textId="61BC0381" w:rsidR="00077B33" w:rsidRDefault="00077B33" w:rsidP="00720C28"/>
    <w:p w14:paraId="04DF63D4" w14:textId="1C2CBD1D" w:rsidR="00077B33" w:rsidRDefault="00077B33" w:rsidP="00720C28"/>
    <w:p w14:paraId="7B5FB4C8" w14:textId="53084444" w:rsidR="00077B33" w:rsidRDefault="00077B33" w:rsidP="00720C28"/>
    <w:p w14:paraId="7F2FBC71" w14:textId="1560BEB7" w:rsidR="00077B33" w:rsidRDefault="00077B33" w:rsidP="00720C28"/>
    <w:p w14:paraId="50099F57" w14:textId="2839D6D0" w:rsidR="00D05975" w:rsidRDefault="00720C28" w:rsidP="00D05975">
      <w:pPr>
        <w:pStyle w:val="Heading1"/>
      </w:pPr>
      <w:bookmarkStart w:id="24" w:name="_Toc120749930"/>
      <w:r w:rsidRPr="003F6902">
        <w:lastRenderedPageBreak/>
        <w:t>Reference</w:t>
      </w:r>
      <w:bookmarkEnd w:id="24"/>
    </w:p>
    <w:p w14:paraId="6A0D589B" w14:textId="77777777" w:rsidR="00D05975" w:rsidRPr="00D05975" w:rsidRDefault="00D05975" w:rsidP="00D05975">
      <w:pPr>
        <w:numPr>
          <w:ilvl w:val="0"/>
          <w:numId w:val="39"/>
        </w:numPr>
        <w:spacing w:before="0"/>
        <w:ind w:left="0" w:firstLine="0"/>
      </w:pPr>
      <w:r w:rsidRPr="00D05975">
        <w:t xml:space="preserve">Michalewicz, Z. (1992) </w:t>
      </w:r>
      <w:r w:rsidRPr="00D05975">
        <w:rPr>
          <w:i/>
          <w:iCs/>
        </w:rPr>
        <w:t>Genetic algorithms + data structures = evolution programs</w:t>
      </w:r>
      <w:r w:rsidRPr="00D05975">
        <w:t>. Berlin, Heidelberg: Springer Berlin Heidelberg.</w:t>
      </w:r>
    </w:p>
    <w:p w14:paraId="1D0D1E95" w14:textId="77777777" w:rsidR="00D05975" w:rsidRPr="00D05975" w:rsidRDefault="00D05975" w:rsidP="00D05975">
      <w:pPr>
        <w:numPr>
          <w:ilvl w:val="0"/>
          <w:numId w:val="39"/>
        </w:numPr>
        <w:spacing w:before="0"/>
        <w:ind w:left="0" w:firstLine="0"/>
      </w:pPr>
      <w:r w:rsidRPr="00D05975">
        <w:t xml:space="preserve">Michalewicz, Z. and Schoenauer, M. (1996) “Evolutionary algorithms for constrained parameter optimization problems,” </w:t>
      </w:r>
      <w:r w:rsidRPr="00D05975">
        <w:rPr>
          <w:i/>
          <w:iCs/>
        </w:rPr>
        <w:t>Evolutionary computation</w:t>
      </w:r>
      <w:r w:rsidRPr="00D05975">
        <w:t>, 4(1), pp. 1–32. doi: 10.1162/evco.1996.4.1.1.</w:t>
      </w:r>
    </w:p>
    <w:p w14:paraId="1B5AFFAA" w14:textId="77777777" w:rsidR="00D05975" w:rsidRPr="00D05975" w:rsidRDefault="00D05975" w:rsidP="00D05975">
      <w:pPr>
        <w:numPr>
          <w:ilvl w:val="0"/>
          <w:numId w:val="39"/>
        </w:numPr>
        <w:spacing w:before="0"/>
        <w:ind w:left="0" w:firstLine="0"/>
      </w:pPr>
      <w:r w:rsidRPr="00D05975">
        <w:t xml:space="preserve">Mirjalili, S. (2019) “Genetic Algorithm,” in </w:t>
      </w:r>
      <w:r w:rsidRPr="00D05975">
        <w:rPr>
          <w:i/>
          <w:iCs/>
        </w:rPr>
        <w:t>Studies in Computational Intelligence</w:t>
      </w:r>
      <w:r w:rsidRPr="00D05975">
        <w:t>. Cham: Springer International Publishing, pp. 43–55.</w:t>
      </w:r>
    </w:p>
    <w:p w14:paraId="0D0EE5D1" w14:textId="77777777" w:rsidR="00D05975" w:rsidRPr="00D05975" w:rsidRDefault="00D05975" w:rsidP="00D05975">
      <w:pPr>
        <w:numPr>
          <w:ilvl w:val="0"/>
          <w:numId w:val="39"/>
        </w:numPr>
        <w:spacing w:before="0"/>
        <w:ind w:left="0" w:firstLine="0"/>
      </w:pPr>
      <w:r w:rsidRPr="00D05975">
        <w:t xml:space="preserve">Collins, R. J. and Jefferson, D. R. (1991) “Selection in Massively Parallel Genetic Algorithms,” </w:t>
      </w:r>
      <w:r w:rsidRPr="00D05975">
        <w:rPr>
          <w:i/>
          <w:iCs/>
        </w:rPr>
        <w:t>International Conference on Genetic Algorithms</w:t>
      </w:r>
      <w:r w:rsidRPr="00D05975">
        <w:t>.</w:t>
      </w:r>
    </w:p>
    <w:p w14:paraId="0F933A3A" w14:textId="77777777" w:rsidR="00D05975" w:rsidRPr="00D05975" w:rsidRDefault="00D05975" w:rsidP="00D05975">
      <w:pPr>
        <w:numPr>
          <w:ilvl w:val="0"/>
          <w:numId w:val="39"/>
        </w:numPr>
        <w:spacing w:before="0"/>
        <w:ind w:left="0" w:firstLine="0"/>
      </w:pPr>
      <w:r w:rsidRPr="00D05975">
        <w:t xml:space="preserve">Ishibuchi, H. and Yamamoto, T. (2004) “Fuzzy rule selection by multi-objective genetic local search algorithms and rule evaluation measures in data mining,” </w:t>
      </w:r>
      <w:r w:rsidRPr="00D05975">
        <w:rPr>
          <w:i/>
          <w:iCs/>
        </w:rPr>
        <w:t>Fuzzy Sets and Systems. An International Journal in Information Science and Engineering</w:t>
      </w:r>
      <w:r w:rsidRPr="00D05975">
        <w:t>, 141(1), pp. 59–88. doi: 10.1016/s0165-0114(03)00114-3.</w:t>
      </w:r>
    </w:p>
    <w:p w14:paraId="1E2D787F" w14:textId="77777777" w:rsidR="00D05975" w:rsidRPr="00D05975" w:rsidRDefault="00D05975" w:rsidP="00D05975">
      <w:pPr>
        <w:numPr>
          <w:ilvl w:val="0"/>
          <w:numId w:val="39"/>
        </w:numPr>
        <w:spacing w:before="0"/>
        <w:ind w:left="0" w:firstLine="0"/>
      </w:pPr>
      <w:r w:rsidRPr="00D05975">
        <w:t xml:space="preserve">Hutter, M. (2002) “Fitness uniform selection to preserve genetic diversity,” in </w:t>
      </w:r>
      <w:r w:rsidRPr="00D05975">
        <w:rPr>
          <w:i/>
          <w:iCs/>
        </w:rPr>
        <w:t>Proceedings of the 2002 Congress on Evolutionary Computation. CEC’02 (Cat. No.02TH8600)</w:t>
      </w:r>
      <w:r w:rsidRPr="00D05975">
        <w:t>. IEEE. doi: 10.1109/cec.2002.1007025.</w:t>
      </w:r>
    </w:p>
    <w:p w14:paraId="5174672B" w14:textId="77777777" w:rsidR="00D05975" w:rsidRPr="00D05975" w:rsidRDefault="00D05975" w:rsidP="00D05975">
      <w:pPr>
        <w:numPr>
          <w:ilvl w:val="0"/>
          <w:numId w:val="39"/>
        </w:numPr>
        <w:spacing w:before="0"/>
        <w:ind w:left="0" w:firstLine="0"/>
      </w:pPr>
      <w:r w:rsidRPr="00D05975">
        <w:t xml:space="preserve">Grefenstette, J. J. and Baker, J. E. (1989) “How Genetic Algorithms Work: A Critical Look at Implicit Parallelism,” </w:t>
      </w:r>
      <w:r w:rsidRPr="00D05975">
        <w:rPr>
          <w:i/>
          <w:iCs/>
        </w:rPr>
        <w:t>International Conference on Genetic Algorithms</w:t>
      </w:r>
      <w:r w:rsidRPr="00D05975">
        <w:t>.</w:t>
      </w:r>
    </w:p>
    <w:p w14:paraId="79A6BDF3" w14:textId="77777777" w:rsidR="00D05975" w:rsidRPr="00D05975" w:rsidRDefault="00D05975" w:rsidP="00D05975">
      <w:pPr>
        <w:numPr>
          <w:ilvl w:val="0"/>
          <w:numId w:val="39"/>
        </w:numPr>
        <w:spacing w:before="0"/>
        <w:ind w:left="0" w:firstLine="0"/>
      </w:pPr>
      <w:r w:rsidRPr="00D05975">
        <w:t xml:space="preserve">Syswerda, G. (1989) “Uniform Crossover in Genetic Algorithms,” </w:t>
      </w:r>
      <w:r w:rsidRPr="00D05975">
        <w:rPr>
          <w:i/>
          <w:iCs/>
        </w:rPr>
        <w:t>International Conference on Genetic Algorithms</w:t>
      </w:r>
      <w:r w:rsidRPr="00D05975">
        <w:t>.</w:t>
      </w:r>
    </w:p>
    <w:p w14:paraId="0CD2119C" w14:textId="77777777" w:rsidR="00D05975" w:rsidRPr="00D05975" w:rsidRDefault="00D05975" w:rsidP="00D05975">
      <w:pPr>
        <w:numPr>
          <w:ilvl w:val="0"/>
          <w:numId w:val="39"/>
        </w:numPr>
        <w:spacing w:before="0"/>
        <w:ind w:left="0" w:firstLine="0"/>
      </w:pPr>
      <w:r w:rsidRPr="00D05975">
        <w:t xml:space="preserve">Semenkin, E. and Semenkina, M. (2012) “Self-configuring genetic algorithm with modified uniform crossover operator,” in </w:t>
      </w:r>
      <w:r w:rsidRPr="00D05975">
        <w:rPr>
          <w:i/>
          <w:iCs/>
        </w:rPr>
        <w:t>Lecture Notes in Computer Science</w:t>
      </w:r>
      <w:r w:rsidRPr="00D05975">
        <w:t>. Berlin, Heidelberg: Springer Berlin Heidelberg, pp. 414–421.</w:t>
      </w:r>
    </w:p>
    <w:p w14:paraId="71FA4ABC" w14:textId="77777777" w:rsidR="00D05975" w:rsidRPr="00D05975" w:rsidRDefault="00D05975" w:rsidP="00D05975">
      <w:pPr>
        <w:numPr>
          <w:ilvl w:val="0"/>
          <w:numId w:val="39"/>
        </w:numPr>
        <w:spacing w:before="0"/>
        <w:ind w:left="0" w:firstLine="0"/>
      </w:pPr>
      <w:r w:rsidRPr="00D05975">
        <w:t xml:space="preserve">Hu, X. B. and Di Paolo, E. (2007) “An efficient Genetic Algorithm with uniform crossover for the multi-objective Airport Gate Assignment Problem,” in </w:t>
      </w:r>
      <w:r w:rsidRPr="00D05975">
        <w:rPr>
          <w:i/>
          <w:iCs/>
        </w:rPr>
        <w:t>2007 IEEE Congress on Evolutionary Computation</w:t>
      </w:r>
      <w:r w:rsidRPr="00D05975">
        <w:t>. IEEE. doi: 10.1109/cec.2007.4424454.</w:t>
      </w:r>
    </w:p>
    <w:p w14:paraId="2A120FED" w14:textId="77777777" w:rsidR="00D05975" w:rsidRPr="00D05975" w:rsidRDefault="00D05975" w:rsidP="00D05975">
      <w:pPr>
        <w:numPr>
          <w:ilvl w:val="0"/>
          <w:numId w:val="39"/>
        </w:numPr>
        <w:spacing w:before="0"/>
        <w:ind w:left="0" w:firstLine="0"/>
      </w:pPr>
      <w:r w:rsidRPr="00D05975">
        <w:t xml:space="preserve">Tsutsui, S., Yamamura, M. and Higuchi, T. (1999) “Multi-parent recombination with simplex crossover in real coded genetic algorithms,” in </w:t>
      </w:r>
      <w:r w:rsidRPr="00D05975">
        <w:rPr>
          <w:i/>
          <w:iCs/>
        </w:rPr>
        <w:t>Proceedings of the 1st Annual Conference on Genetic and Evolutionary Computation</w:t>
      </w:r>
      <w:r w:rsidRPr="00D05975">
        <w:t>. Morgan Kaufmann Publishers Inc, pp. 657–664.</w:t>
      </w:r>
    </w:p>
    <w:p w14:paraId="11F9B3DE" w14:textId="77777777" w:rsidR="00D05975" w:rsidRPr="00D05975" w:rsidRDefault="00D05975" w:rsidP="00D05975">
      <w:pPr>
        <w:numPr>
          <w:ilvl w:val="0"/>
          <w:numId w:val="39"/>
        </w:numPr>
        <w:spacing w:before="0"/>
        <w:ind w:left="0" w:firstLine="0"/>
      </w:pPr>
      <w:r w:rsidRPr="00D05975">
        <w:t xml:space="preserve">Bck, T. and Fogel, D. B. (2000) </w:t>
      </w:r>
      <w:r w:rsidRPr="00D05975">
        <w:rPr>
          <w:i/>
          <w:iCs/>
        </w:rPr>
        <w:t>Evolutionary computation 1: Basic algorithms and operators</w:t>
      </w:r>
      <w:r w:rsidRPr="00D05975">
        <w:t>. Edited by Z. Michalewicz. CRC press.</w:t>
      </w:r>
    </w:p>
    <w:p w14:paraId="33760B0A" w14:textId="77777777" w:rsidR="00D05975" w:rsidRPr="00D05975" w:rsidRDefault="00D05975" w:rsidP="00D05975">
      <w:pPr>
        <w:numPr>
          <w:ilvl w:val="0"/>
          <w:numId w:val="39"/>
        </w:numPr>
        <w:spacing w:before="0"/>
        <w:ind w:left="0" w:firstLine="0"/>
      </w:pPr>
      <w:r w:rsidRPr="00D05975">
        <w:t xml:space="preserve">Oliver, I. M., Smith, D. and Holland, J. R. (1987) “Study of permutation crossover operators on the travelling salesman problem,” in Associates, L. E. (ed.) </w:t>
      </w:r>
      <w:r w:rsidRPr="00D05975">
        <w:rPr>
          <w:i/>
          <w:iCs/>
        </w:rPr>
        <w:t>Proceedings of the Second International Conference on Genetic Algorithms and their Applications</w:t>
      </w:r>
      <w:r w:rsidRPr="00D05975">
        <w:t>. Cambridge, MA. Hillsdale, NJ.</w:t>
      </w:r>
    </w:p>
    <w:p w14:paraId="52924BBC" w14:textId="77777777" w:rsidR="00D05975" w:rsidRPr="00D05975" w:rsidRDefault="00D05975" w:rsidP="00D05975">
      <w:pPr>
        <w:numPr>
          <w:ilvl w:val="0"/>
          <w:numId w:val="39"/>
        </w:numPr>
        <w:spacing w:before="0"/>
        <w:ind w:left="0" w:firstLine="0"/>
      </w:pPr>
      <w:r w:rsidRPr="00D05975">
        <w:t xml:space="preserve">Davis, L. (1985) “Applying adaptive algorithms to epistatic domains,” </w:t>
      </w:r>
      <w:r w:rsidRPr="00D05975">
        <w:rPr>
          <w:i/>
          <w:iCs/>
        </w:rPr>
        <w:t>In IJCAI</w:t>
      </w:r>
      <w:r w:rsidRPr="00D05975">
        <w:t>, 85, pp. 162–164.</w:t>
      </w:r>
    </w:p>
    <w:p w14:paraId="5170419D" w14:textId="77777777" w:rsidR="00D05975" w:rsidRPr="00D05975" w:rsidRDefault="00D05975" w:rsidP="00D05975">
      <w:pPr>
        <w:numPr>
          <w:ilvl w:val="0"/>
          <w:numId w:val="39"/>
        </w:numPr>
        <w:spacing w:before="0"/>
        <w:ind w:left="0" w:firstLine="0"/>
      </w:pPr>
      <w:r w:rsidRPr="00D05975">
        <w:t xml:space="preserve">Hinterding, R. (1995) “Gaussian mutation and self-adaption for numeric genetic algorithms,” in </w:t>
      </w:r>
      <w:r w:rsidRPr="00D05975">
        <w:rPr>
          <w:i/>
          <w:iCs/>
        </w:rPr>
        <w:t>Proceedings of 1995 IEEE International Conference on Evolutionary Computation</w:t>
      </w:r>
      <w:r w:rsidRPr="00D05975">
        <w:t>. IEEE. doi: 10.1109/icec.1995.489178.</w:t>
      </w:r>
    </w:p>
    <w:p w14:paraId="5A920777" w14:textId="77777777" w:rsidR="00D05975" w:rsidRPr="00D05975" w:rsidRDefault="00D05975" w:rsidP="00D05975">
      <w:pPr>
        <w:numPr>
          <w:ilvl w:val="0"/>
          <w:numId w:val="39"/>
        </w:numPr>
        <w:spacing w:before="0"/>
        <w:ind w:left="0" w:firstLine="0"/>
      </w:pPr>
      <w:r w:rsidRPr="00D05975">
        <w:t xml:space="preserve">Tsutsui, S. and Fujimoto, Y. (1993) “Forking genetic algorithm with blocking and shrinking modes (fGA),” in </w:t>
      </w:r>
      <w:r w:rsidRPr="00D05975">
        <w:rPr>
          <w:i/>
          <w:iCs/>
        </w:rPr>
        <w:t>ICGA</w:t>
      </w:r>
      <w:r w:rsidRPr="00D05975">
        <w:t>, pp. 206–215.</w:t>
      </w:r>
    </w:p>
    <w:p w14:paraId="2F353B7F" w14:textId="77777777" w:rsidR="00D05975" w:rsidRPr="00D05975" w:rsidRDefault="00D05975" w:rsidP="00D05975">
      <w:pPr>
        <w:numPr>
          <w:ilvl w:val="0"/>
          <w:numId w:val="39"/>
        </w:numPr>
        <w:spacing w:before="0"/>
        <w:ind w:left="0" w:firstLine="0"/>
      </w:pPr>
      <w:r w:rsidRPr="00D05975">
        <w:t xml:space="preserve">Oosthuizen, G. D. (1987) “Supergran: A connectionist approach to learning, integrating genetic algorithms and graph induction,” in Associates, L. E. (ed.) </w:t>
      </w:r>
      <w:r w:rsidRPr="00D05975">
        <w:rPr>
          <w:i/>
          <w:iCs/>
        </w:rPr>
        <w:t>Proceedings of the second International Conference on Genetic Algorithms and their Applications</w:t>
      </w:r>
      <w:r w:rsidRPr="00D05975">
        <w:t>. Cambridge, MA. Hillsdale, NJ.</w:t>
      </w:r>
    </w:p>
    <w:p w14:paraId="283833C1" w14:textId="77777777" w:rsidR="00D05975" w:rsidRPr="00D05975" w:rsidRDefault="00D05975" w:rsidP="00D05975">
      <w:pPr>
        <w:numPr>
          <w:ilvl w:val="0"/>
          <w:numId w:val="39"/>
        </w:numPr>
        <w:spacing w:before="0"/>
        <w:ind w:left="0" w:firstLine="0"/>
      </w:pPr>
      <w:r w:rsidRPr="00D05975">
        <w:t xml:space="preserve">Mauldin, M. L. (1984) “Maintaining diversity in genetic search,” in </w:t>
      </w:r>
      <w:r w:rsidRPr="00D05975">
        <w:rPr>
          <w:i/>
          <w:iCs/>
        </w:rPr>
        <w:t>AAAI</w:t>
      </w:r>
      <w:r w:rsidRPr="00D05975">
        <w:t>, pp. 247–250.</w:t>
      </w:r>
    </w:p>
    <w:p w14:paraId="0F264AEF" w14:textId="77777777" w:rsidR="00D05975" w:rsidRPr="00D05975" w:rsidRDefault="00D05975" w:rsidP="00D05975">
      <w:pPr>
        <w:numPr>
          <w:ilvl w:val="0"/>
          <w:numId w:val="39"/>
        </w:numPr>
        <w:spacing w:before="0"/>
        <w:ind w:left="0" w:firstLine="0"/>
      </w:pPr>
      <w:r w:rsidRPr="00D05975">
        <w:lastRenderedPageBreak/>
        <w:t xml:space="preserve">Ankenbrandt, C. A. (1991) “An extension to the theory of convergence and a proof of the time complexity of genetic algorithms,” in </w:t>
      </w:r>
      <w:r w:rsidRPr="00D05975">
        <w:rPr>
          <w:i/>
          <w:iCs/>
        </w:rPr>
        <w:t>Foundations of Genetic Algorithms</w:t>
      </w:r>
      <w:r w:rsidRPr="00D05975">
        <w:t>. Elsevier, pp. 53–68.</w:t>
      </w:r>
    </w:p>
    <w:p w14:paraId="4B1561CE" w14:textId="77777777" w:rsidR="00D05975" w:rsidRPr="00D05975" w:rsidRDefault="00D05975" w:rsidP="00D05975">
      <w:pPr>
        <w:numPr>
          <w:ilvl w:val="0"/>
          <w:numId w:val="39"/>
        </w:numPr>
        <w:spacing w:before="0"/>
        <w:ind w:left="0" w:firstLine="0"/>
      </w:pPr>
      <w:r w:rsidRPr="00D05975">
        <w:t xml:space="preserve">Kallel, L., Naudts, B. and Reeves, C. R. (2001) “Properties of fitness functions and search landscapes,” in </w:t>
      </w:r>
      <w:r w:rsidRPr="00D05975">
        <w:rPr>
          <w:i/>
          <w:iCs/>
        </w:rPr>
        <w:t>Natural Computing Series</w:t>
      </w:r>
      <w:r w:rsidRPr="00D05975">
        <w:t>. Berlin, Heidelberg: Springer Berlin Heidelberg, pp. 175–206.</w:t>
      </w:r>
    </w:p>
    <w:p w14:paraId="0E55F168" w14:textId="77777777" w:rsidR="00D05975" w:rsidRPr="00D05975" w:rsidRDefault="00D05975" w:rsidP="00D05975">
      <w:pPr>
        <w:numPr>
          <w:ilvl w:val="0"/>
          <w:numId w:val="39"/>
        </w:numPr>
        <w:spacing w:before="0"/>
        <w:ind w:left="0" w:firstLine="0"/>
      </w:pPr>
      <w:r w:rsidRPr="00D05975">
        <w:t xml:space="preserve">Van Cleve, J. and Weissman, D. B. (2015) “Measuring ruggedness in fitness landscapes,” </w:t>
      </w:r>
      <w:r w:rsidRPr="00D05975">
        <w:rPr>
          <w:i/>
          <w:iCs/>
        </w:rPr>
        <w:t>Proceedings of the National Academy of Sciences of the United States of America</w:t>
      </w:r>
      <w:r w:rsidRPr="00D05975">
        <w:t>, 112(24), pp. 7345–7346. doi: 10.1073/pnas.1507916112.</w:t>
      </w:r>
    </w:p>
    <w:p w14:paraId="121AE6E5" w14:textId="77777777" w:rsidR="00D05975" w:rsidRPr="00D05975" w:rsidRDefault="00D05975" w:rsidP="00D05975">
      <w:pPr>
        <w:numPr>
          <w:ilvl w:val="0"/>
          <w:numId w:val="39"/>
        </w:numPr>
        <w:spacing w:before="0"/>
        <w:ind w:left="0" w:firstLine="0"/>
      </w:pPr>
      <w:r w:rsidRPr="00D05975">
        <w:t xml:space="preserve">Dawkins, R. (1976) “The Selfish Gene,” </w:t>
      </w:r>
      <w:r w:rsidRPr="00D05975">
        <w:rPr>
          <w:i/>
          <w:iCs/>
        </w:rPr>
        <w:t>Evolution; international journal of organic evolution</w:t>
      </w:r>
      <w:r w:rsidRPr="00D05975">
        <w:t>, 32(1), p. 220. doi: 10.2307/2407425.</w:t>
      </w:r>
    </w:p>
    <w:p w14:paraId="2D1896F1" w14:textId="77777777" w:rsidR="00D05975" w:rsidRPr="00D05975" w:rsidRDefault="00D05975" w:rsidP="00D05975">
      <w:pPr>
        <w:numPr>
          <w:ilvl w:val="0"/>
          <w:numId w:val="39"/>
        </w:numPr>
        <w:spacing w:before="0"/>
        <w:ind w:left="0" w:firstLine="0"/>
      </w:pPr>
      <w:r w:rsidRPr="00D05975">
        <w:t xml:space="preserve">Moscato, P. (1989) </w:t>
      </w:r>
      <w:r w:rsidRPr="00D05975">
        <w:rPr>
          <w:i/>
          <w:iCs/>
        </w:rPr>
        <w:t>On Evolution, Search, Optimization, Genetic Algorithms and Martial Arts: Towards Memetic Algorithms</w:t>
      </w:r>
      <w:r w:rsidRPr="00D05975">
        <w:t>. Pasadena.</w:t>
      </w:r>
    </w:p>
    <w:p w14:paraId="2363546C" w14:textId="77777777" w:rsidR="00D05975" w:rsidRPr="00D05975" w:rsidRDefault="00D05975" w:rsidP="00D05975">
      <w:pPr>
        <w:numPr>
          <w:ilvl w:val="0"/>
          <w:numId w:val="39"/>
        </w:numPr>
        <w:spacing w:before="0"/>
        <w:ind w:left="0" w:firstLine="0"/>
      </w:pPr>
      <w:r w:rsidRPr="00D05975">
        <w:t xml:space="preserve">Krasnogor, N. (2012) “Memetic Algorithms,” in </w:t>
      </w:r>
      <w:r w:rsidRPr="00D05975">
        <w:rPr>
          <w:i/>
          <w:iCs/>
        </w:rPr>
        <w:t>Handbook of Natural Computing</w:t>
      </w:r>
      <w:r w:rsidRPr="00D05975">
        <w:t>. Berlin, Heidelberg: Springer Berlin Heidelberg, pp. 905–935.</w:t>
      </w:r>
    </w:p>
    <w:p w14:paraId="34AA87E8" w14:textId="77777777" w:rsidR="00D05975" w:rsidRPr="00D05975" w:rsidRDefault="00D05975" w:rsidP="00D05975">
      <w:pPr>
        <w:numPr>
          <w:ilvl w:val="0"/>
          <w:numId w:val="39"/>
        </w:numPr>
        <w:spacing w:before="0"/>
        <w:ind w:left="0" w:firstLine="0"/>
      </w:pPr>
      <w:r w:rsidRPr="00D05975">
        <w:t xml:space="preserve">Radcliffe, N. J. and Surry, P. D. (1994) “Formal memetic algorithms,” in </w:t>
      </w:r>
      <w:r w:rsidRPr="00D05975">
        <w:rPr>
          <w:i/>
          <w:iCs/>
        </w:rPr>
        <w:t>Evolutionary Computing</w:t>
      </w:r>
      <w:r w:rsidRPr="00D05975">
        <w:t>. Berlin, Heidelberg: Springer Berlin Heidelberg, pp. 1–16.</w:t>
      </w:r>
    </w:p>
    <w:p w14:paraId="0D2C8C80" w14:textId="77777777" w:rsidR="00D05975" w:rsidRPr="00D05975" w:rsidRDefault="00D05975" w:rsidP="00D05975">
      <w:pPr>
        <w:numPr>
          <w:ilvl w:val="0"/>
          <w:numId w:val="39"/>
        </w:numPr>
        <w:spacing w:before="0"/>
        <w:ind w:left="0" w:firstLine="0"/>
      </w:pPr>
      <w:r w:rsidRPr="00D05975">
        <w:t xml:space="preserve">Garg, P. (2010) “A Comparison between Memetic algorithm and Genetic algorithm for the cryptanalysis of Simplified Data Encryption Standard algorithm,” </w:t>
      </w:r>
      <w:r w:rsidRPr="00D05975">
        <w:rPr>
          <w:i/>
          <w:iCs/>
        </w:rPr>
        <w:t>arXiv [cs.CR]</w:t>
      </w:r>
      <w:r w:rsidRPr="00D05975">
        <w:t>. Available at: http://arxiv.org/abs/1004.0574.</w:t>
      </w:r>
    </w:p>
    <w:p w14:paraId="0116CD57" w14:textId="77777777" w:rsidR="00D05975" w:rsidRPr="00D05975" w:rsidRDefault="00D05975" w:rsidP="00D05975">
      <w:pPr>
        <w:numPr>
          <w:ilvl w:val="0"/>
          <w:numId w:val="39"/>
        </w:numPr>
        <w:spacing w:before="0"/>
        <w:ind w:left="0" w:firstLine="0"/>
      </w:pPr>
      <w:r w:rsidRPr="00D05975">
        <w:t xml:space="preserve">Pandey, H. M., Chaudhary, A. and Mehrotra, D. (2014) “A comparative review of approaches to prevent premature convergence in GA,” </w:t>
      </w:r>
      <w:r w:rsidRPr="00D05975">
        <w:rPr>
          <w:i/>
          <w:iCs/>
        </w:rPr>
        <w:t>Applied soft computing</w:t>
      </w:r>
      <w:r w:rsidRPr="00D05975">
        <w:t>, 24, pp. 1047–1077. doi: 10.1016/j.asoc.2014.08.025.</w:t>
      </w:r>
    </w:p>
    <w:p w14:paraId="62D036FB" w14:textId="77777777" w:rsidR="00D05975" w:rsidRPr="00D05975" w:rsidRDefault="00D05975" w:rsidP="00D05975">
      <w:pPr>
        <w:numPr>
          <w:ilvl w:val="0"/>
          <w:numId w:val="39"/>
        </w:numPr>
        <w:spacing w:before="0"/>
        <w:ind w:left="0" w:firstLine="0"/>
      </w:pPr>
      <w:r w:rsidRPr="00D05975">
        <w:t xml:space="preserve">García-Martínez, C. and Lozano, M. (2007) “Local search based on genetic algorithms,” in </w:t>
      </w:r>
      <w:r w:rsidRPr="00D05975">
        <w:rPr>
          <w:i/>
          <w:iCs/>
        </w:rPr>
        <w:t>Natural Computing Series</w:t>
      </w:r>
      <w:r w:rsidRPr="00D05975">
        <w:t>. Berlin, Heidelberg: Springer Berlin Heidelberg, pp. 199–221.</w:t>
      </w:r>
    </w:p>
    <w:p w14:paraId="68DA13BF" w14:textId="77777777" w:rsidR="00D05975" w:rsidRPr="00D05975" w:rsidRDefault="00D05975" w:rsidP="00D05975">
      <w:pPr>
        <w:numPr>
          <w:ilvl w:val="0"/>
          <w:numId w:val="39"/>
        </w:numPr>
        <w:spacing w:before="0"/>
        <w:ind w:left="0" w:firstLine="0"/>
      </w:pPr>
      <w:r w:rsidRPr="00D05975">
        <w:t xml:space="preserve">Hinton, G. and Nowlan, S. (1987) “How learning can guide evolution,” </w:t>
      </w:r>
      <w:r w:rsidRPr="00D05975">
        <w:rPr>
          <w:i/>
          <w:iCs/>
        </w:rPr>
        <w:t>Complex Syst</w:t>
      </w:r>
      <w:r w:rsidRPr="00D05975">
        <w:t>, 1, pp. 495–502.</w:t>
      </w:r>
    </w:p>
    <w:p w14:paraId="11348684" w14:textId="77777777" w:rsidR="00D05975" w:rsidRPr="00D05975" w:rsidRDefault="00D05975" w:rsidP="00D05975">
      <w:pPr>
        <w:numPr>
          <w:ilvl w:val="0"/>
          <w:numId w:val="39"/>
        </w:numPr>
        <w:spacing w:before="0"/>
        <w:ind w:left="0" w:firstLine="0"/>
      </w:pPr>
      <w:r w:rsidRPr="00D05975">
        <w:t xml:space="preserve">Bull, L., Holland, O. and Blackmore, S. (2000) “On meme-gene coevolution,” </w:t>
      </w:r>
      <w:r w:rsidRPr="00D05975">
        <w:rPr>
          <w:i/>
          <w:iCs/>
        </w:rPr>
        <w:t>Artif Life</w:t>
      </w:r>
      <w:r w:rsidRPr="00D05975">
        <w:t>, 6, pp. 227–235.</w:t>
      </w:r>
    </w:p>
    <w:p w14:paraId="271940A9" w14:textId="77777777" w:rsidR="00D05975" w:rsidRPr="00D05975" w:rsidRDefault="00D05975" w:rsidP="00D05975">
      <w:pPr>
        <w:numPr>
          <w:ilvl w:val="0"/>
          <w:numId w:val="39"/>
        </w:numPr>
        <w:spacing w:before="0"/>
        <w:ind w:left="0" w:firstLine="0"/>
      </w:pPr>
      <w:r w:rsidRPr="00D05975">
        <w:t xml:space="preserve">Houck, C. R. </w:t>
      </w:r>
      <w:r w:rsidRPr="00D05975">
        <w:rPr>
          <w:i/>
          <w:iCs/>
        </w:rPr>
        <w:t>et al.</w:t>
      </w:r>
      <w:r w:rsidRPr="00D05975">
        <w:t xml:space="preserve"> (1997) “Empirical investigation of the benefits of partial Lamarckianism,” </w:t>
      </w:r>
      <w:r w:rsidRPr="00D05975">
        <w:rPr>
          <w:i/>
          <w:iCs/>
        </w:rPr>
        <w:t>Evolutionary computation</w:t>
      </w:r>
      <w:r w:rsidRPr="00D05975">
        <w:t>, 5(1), pp. 31–60. doi: 10.1162/evco.1997.5.1.31.</w:t>
      </w:r>
    </w:p>
    <w:p w14:paraId="0ED24A8C" w14:textId="77777777" w:rsidR="00D05975" w:rsidRPr="00D05975" w:rsidRDefault="00D05975" w:rsidP="00D05975">
      <w:pPr>
        <w:numPr>
          <w:ilvl w:val="0"/>
          <w:numId w:val="39"/>
        </w:numPr>
        <w:spacing w:before="0"/>
        <w:ind w:left="0" w:firstLine="0"/>
      </w:pPr>
      <w:r w:rsidRPr="00D05975">
        <w:t xml:space="preserve">Mayley, G. (1996) “Landscapes, learning costs, and genetic assimilation,” </w:t>
      </w:r>
      <w:r w:rsidRPr="00D05975">
        <w:rPr>
          <w:i/>
          <w:iCs/>
        </w:rPr>
        <w:t>Evolutionary computation</w:t>
      </w:r>
      <w:r w:rsidRPr="00D05975">
        <w:t>, 4(3), pp. 213–234. doi: 10.1162/evco.1996.4.3.213.</w:t>
      </w:r>
    </w:p>
    <w:p w14:paraId="34828459" w14:textId="77777777" w:rsidR="00D05975" w:rsidRPr="00D05975" w:rsidRDefault="00D05975" w:rsidP="00D05975">
      <w:pPr>
        <w:numPr>
          <w:ilvl w:val="0"/>
          <w:numId w:val="39"/>
        </w:numPr>
        <w:spacing w:before="0"/>
        <w:ind w:left="0" w:firstLine="0"/>
      </w:pPr>
      <w:r w:rsidRPr="00D05975">
        <w:t xml:space="preserve">Turney, P. (1996) “How to shift bias: Lessons from the Baldwin effect,” </w:t>
      </w:r>
      <w:r w:rsidRPr="00D05975">
        <w:rPr>
          <w:i/>
          <w:iCs/>
        </w:rPr>
        <w:t>Evolutionary computation</w:t>
      </w:r>
      <w:r w:rsidRPr="00D05975">
        <w:t>, 4(3), pp. 271–295. doi: 10.1162/evco.1996.4.3.271.</w:t>
      </w:r>
    </w:p>
    <w:p w14:paraId="0E1C199C" w14:textId="77777777" w:rsidR="00D05975" w:rsidRPr="00D05975" w:rsidRDefault="00D05975" w:rsidP="00D05975">
      <w:pPr>
        <w:numPr>
          <w:ilvl w:val="0"/>
          <w:numId w:val="39"/>
        </w:numPr>
        <w:spacing w:before="0"/>
        <w:ind w:left="0" w:firstLine="0"/>
      </w:pPr>
      <w:r w:rsidRPr="00D05975">
        <w:t xml:space="preserve">Whitley, D., Gordon, V. S. and Mathias, K. (1994) “Lamarckian evolution, the Baldwin effect and function optimization,” in </w:t>
      </w:r>
      <w:r w:rsidRPr="00D05975">
        <w:rPr>
          <w:i/>
          <w:iCs/>
        </w:rPr>
        <w:t>Parallel Problem Solving from Nature — PPSN III</w:t>
      </w:r>
      <w:r w:rsidRPr="00D05975">
        <w:t>. Berlin, Heidelberg: Springer Berlin Heidelberg, pp. 5–15.</w:t>
      </w:r>
    </w:p>
    <w:p w14:paraId="670F2FE4" w14:textId="77777777" w:rsidR="00D05975" w:rsidRPr="00D05975" w:rsidRDefault="00D05975" w:rsidP="00D05975">
      <w:pPr>
        <w:numPr>
          <w:ilvl w:val="0"/>
          <w:numId w:val="39"/>
        </w:numPr>
        <w:spacing w:before="0"/>
        <w:ind w:left="0" w:firstLine="0"/>
      </w:pPr>
      <w:r w:rsidRPr="00D05975">
        <w:t xml:space="preserve">Gruau, F. and Whitley, D. (1993) “Adding learning to the cellular development of neural networks: Evolution and the Baldwin effect,” </w:t>
      </w:r>
      <w:r w:rsidRPr="00D05975">
        <w:rPr>
          <w:i/>
          <w:iCs/>
        </w:rPr>
        <w:t>Evolutionary computation</w:t>
      </w:r>
      <w:r w:rsidRPr="00D05975">
        <w:t>, 1(3), pp. 213–233. doi: 10.1162/evco.1993.1.3.213.</w:t>
      </w:r>
    </w:p>
    <w:p w14:paraId="4CAD1CD6" w14:textId="77777777" w:rsidR="00D05975" w:rsidRPr="00D05975" w:rsidRDefault="00D05975" w:rsidP="00D05975">
      <w:pPr>
        <w:numPr>
          <w:ilvl w:val="0"/>
          <w:numId w:val="39"/>
        </w:numPr>
        <w:spacing w:before="0"/>
        <w:ind w:left="0" w:firstLine="0"/>
      </w:pPr>
      <w:r w:rsidRPr="00D05975">
        <w:t xml:space="preserve">Turney, P. D. (2002) “Myths and legends of the Baldwin effect,” </w:t>
      </w:r>
      <w:r w:rsidRPr="00D05975">
        <w:rPr>
          <w:i/>
          <w:iCs/>
        </w:rPr>
        <w:t>arXiv [cs.LG]</w:t>
      </w:r>
      <w:r w:rsidRPr="00D05975">
        <w:t>. Available at: http://arxiv.org/abs/cs/0212036.</w:t>
      </w:r>
    </w:p>
    <w:p w14:paraId="283823DF" w14:textId="77777777" w:rsidR="00D05975" w:rsidRPr="00D05975" w:rsidRDefault="00D05975" w:rsidP="00D05975">
      <w:pPr>
        <w:numPr>
          <w:ilvl w:val="0"/>
          <w:numId w:val="39"/>
        </w:numPr>
        <w:spacing w:before="0"/>
        <w:ind w:left="0" w:firstLine="0"/>
      </w:pPr>
      <w:r w:rsidRPr="00D05975">
        <w:t xml:space="preserve">Houck, C. &amp;., Joines, J. &amp;. and Kay, M. (1996) </w:t>
      </w:r>
      <w:r w:rsidRPr="00D05975">
        <w:rPr>
          <w:i/>
          <w:iCs/>
        </w:rPr>
        <w:t>Utilizing Lamarckian Evolution and the Baldwin Effect in Hybrid Genetic Algorithms</w:t>
      </w:r>
      <w:r w:rsidRPr="00D05975">
        <w:t>.</w:t>
      </w:r>
    </w:p>
    <w:p w14:paraId="0CC4EB98" w14:textId="77777777" w:rsidR="00D05975" w:rsidRPr="00D05975" w:rsidRDefault="00D05975" w:rsidP="00D05975">
      <w:pPr>
        <w:numPr>
          <w:ilvl w:val="0"/>
          <w:numId w:val="39"/>
        </w:numPr>
        <w:spacing w:before="0"/>
        <w:ind w:left="0" w:firstLine="0"/>
      </w:pPr>
      <w:r w:rsidRPr="00D05975">
        <w:t xml:space="preserve">Bereta, M. (2019) “Baldwin effect and Lamarckian evolution in a memetic algorithm for Euclidean Steiner tree problem,” </w:t>
      </w:r>
      <w:r w:rsidRPr="00D05975">
        <w:rPr>
          <w:i/>
          <w:iCs/>
        </w:rPr>
        <w:t>Memetic computing</w:t>
      </w:r>
      <w:r w:rsidRPr="00D05975">
        <w:t>, 11(1), pp. 35–52. doi: 10.1007/s12293-018-0256-7.</w:t>
      </w:r>
    </w:p>
    <w:p w14:paraId="798EE7ED" w14:textId="77777777" w:rsidR="00D05975" w:rsidRPr="00D05975" w:rsidRDefault="00D05975" w:rsidP="00D05975">
      <w:pPr>
        <w:numPr>
          <w:ilvl w:val="0"/>
          <w:numId w:val="39"/>
        </w:numPr>
        <w:spacing w:before="0"/>
        <w:ind w:left="0" w:firstLine="0"/>
      </w:pPr>
      <w:r w:rsidRPr="00D05975">
        <w:lastRenderedPageBreak/>
        <w:t xml:space="preserve">Ishibuchi, H., Kaige, S. and Narukawa, K. (2005) “Comparison between Lamarckian and baldwinian repair on multiobjective 0/1 knapsack problems,” in </w:t>
      </w:r>
      <w:r w:rsidRPr="00D05975">
        <w:rPr>
          <w:i/>
          <w:iCs/>
        </w:rPr>
        <w:t>Lecture Notes in Computer Science</w:t>
      </w:r>
      <w:r w:rsidRPr="00D05975">
        <w:t>. Berlin, Heidelberg: Springer Berlin Heidelberg, pp. 370–385.</w:t>
      </w:r>
    </w:p>
    <w:p w14:paraId="7A647AC3" w14:textId="77777777" w:rsidR="00D05975" w:rsidRPr="00D05975" w:rsidRDefault="00D05975" w:rsidP="00D05975">
      <w:pPr>
        <w:numPr>
          <w:ilvl w:val="0"/>
          <w:numId w:val="39"/>
        </w:numPr>
        <w:spacing w:before="0"/>
        <w:ind w:left="0" w:firstLine="0"/>
      </w:pPr>
      <w:r w:rsidRPr="00D05975">
        <w:t xml:space="preserve">Paenke, I., Jin, Y. and Branke, J. (2009) “Balancing population- and individual-level adaptation in changing environments,” </w:t>
      </w:r>
      <w:r w:rsidRPr="00D05975">
        <w:rPr>
          <w:i/>
          <w:iCs/>
        </w:rPr>
        <w:t>Adaptive behavior</w:t>
      </w:r>
      <w:r w:rsidRPr="00D05975">
        <w:t>, 17(2), pp. 153–174. doi: 10.1177/1059712309103566.</w:t>
      </w:r>
    </w:p>
    <w:p w14:paraId="7BC67ADB" w14:textId="77777777" w:rsidR="00D05975" w:rsidRPr="00D05975" w:rsidRDefault="00D05975" w:rsidP="00D05975">
      <w:pPr>
        <w:numPr>
          <w:ilvl w:val="0"/>
          <w:numId w:val="39"/>
        </w:numPr>
        <w:spacing w:before="0"/>
        <w:ind w:left="0" w:firstLine="0"/>
      </w:pPr>
      <w:r w:rsidRPr="00D05975">
        <w:t>Paenke, I. </w:t>
      </w:r>
      <w:r w:rsidRPr="00D05975">
        <w:rPr>
          <w:i/>
          <w:iCs/>
        </w:rPr>
        <w:t>et al.</w:t>
      </w:r>
      <w:r w:rsidRPr="00D05975">
        <w:t> (2007) “On the adaptive disadvantage of lamarckianism in rapidly changing environments,” in </w:t>
      </w:r>
      <w:r w:rsidRPr="00D05975">
        <w:rPr>
          <w:i/>
          <w:iCs/>
        </w:rPr>
        <w:t>Advances in Artificial Life</w:t>
      </w:r>
      <w:r w:rsidRPr="00D05975">
        <w:t>. Berlin, Heidelberg: Springer Berlin Heidelberg, pp. 355–364.</w:t>
      </w:r>
    </w:p>
    <w:p w14:paraId="086412AE" w14:textId="77777777" w:rsidR="00D05975" w:rsidRPr="00D05975" w:rsidRDefault="00D05975" w:rsidP="00D05975">
      <w:pPr>
        <w:numPr>
          <w:ilvl w:val="0"/>
          <w:numId w:val="39"/>
        </w:numPr>
        <w:spacing w:before="0"/>
        <w:ind w:left="0" w:firstLine="0"/>
      </w:pPr>
      <w:r w:rsidRPr="00D05975">
        <w:t xml:space="preserve">Ong, Y. S. and Keane, A. J. (2004) “Meta-Lamarckian learning in memetic algorithms,” </w:t>
      </w:r>
      <w:r w:rsidRPr="00D05975">
        <w:rPr>
          <w:i/>
          <w:iCs/>
        </w:rPr>
        <w:t>IEEE transactions on evolutionary computation : a publication of the IEEE Neural Networks Council</w:t>
      </w:r>
      <w:r w:rsidRPr="00D05975">
        <w:t>, 8(2), pp. 99–110. doi: 10.1109/tevc.2003.819944.</w:t>
      </w:r>
    </w:p>
    <w:p w14:paraId="022D5F14" w14:textId="77777777" w:rsidR="00D05975" w:rsidRPr="00D05975" w:rsidRDefault="00D05975" w:rsidP="00D05975">
      <w:pPr>
        <w:numPr>
          <w:ilvl w:val="0"/>
          <w:numId w:val="39"/>
        </w:numPr>
        <w:spacing w:before="0"/>
        <w:ind w:left="0" w:firstLine="0"/>
      </w:pPr>
      <w:r w:rsidRPr="00D05975">
        <w:t>Faramarzi, A. </w:t>
      </w:r>
      <w:r w:rsidRPr="00D05975">
        <w:rPr>
          <w:i/>
          <w:iCs/>
        </w:rPr>
        <w:t>et al.</w:t>
      </w:r>
      <w:r w:rsidRPr="00D05975">
        <w:t> (2020) “Marine Predators Algorithm: A nature-inspired metaheuristic,” </w:t>
      </w:r>
      <w:r w:rsidRPr="00D05975">
        <w:rPr>
          <w:i/>
          <w:iCs/>
        </w:rPr>
        <w:t>Expert systems with applications</w:t>
      </w:r>
      <w:r w:rsidRPr="00D05975">
        <w:t>, 152(113377), p. 113377. doi: 10.1016/j.eswa.2020.113377.</w:t>
      </w:r>
    </w:p>
    <w:p w14:paraId="21A528C8" w14:textId="77777777" w:rsidR="00D05975" w:rsidRPr="00D05975" w:rsidRDefault="00D05975" w:rsidP="00D05975">
      <w:pPr>
        <w:numPr>
          <w:ilvl w:val="0"/>
          <w:numId w:val="39"/>
        </w:numPr>
        <w:spacing w:before="0"/>
        <w:ind w:left="0" w:firstLine="0"/>
      </w:pPr>
      <w:r w:rsidRPr="00D05975">
        <w:t>Cumming, G., Fidler, F. and Vaux, D. L. (2007) “Error bars in experimental biology,” </w:t>
      </w:r>
      <w:r w:rsidRPr="00D05975">
        <w:rPr>
          <w:i/>
          <w:iCs/>
        </w:rPr>
        <w:t>The journal of cell biology</w:t>
      </w:r>
      <w:r w:rsidRPr="00D05975">
        <w:t>, 177(1), pp. 7–11. doi: 10.1083/jcb.200611141.</w:t>
      </w:r>
    </w:p>
    <w:p w14:paraId="581A4212" w14:textId="77777777" w:rsidR="00D05975" w:rsidRPr="00D05975" w:rsidRDefault="00D05975" w:rsidP="00D05975">
      <w:pPr>
        <w:numPr>
          <w:ilvl w:val="0"/>
          <w:numId w:val="39"/>
        </w:numPr>
        <w:spacing w:before="0"/>
        <w:ind w:left="0" w:firstLine="0"/>
      </w:pPr>
      <w:r w:rsidRPr="00D05975">
        <w:t>Austin, P. C. and Hux, J. E. (2002) “A brief note on overlapping confidence intervals,” </w:t>
      </w:r>
      <w:r w:rsidRPr="00D05975">
        <w:rPr>
          <w:i/>
          <w:iCs/>
        </w:rPr>
        <w:t>Journal of vascular surgery</w:t>
      </w:r>
      <w:r w:rsidRPr="00D05975">
        <w:t>, 36(1), pp. 194–195. doi: 10.1067/mva.2002.125015.</w:t>
      </w:r>
    </w:p>
    <w:p w14:paraId="02658CFA" w14:textId="77777777" w:rsidR="00D05975" w:rsidRPr="00D05975" w:rsidRDefault="00D05975" w:rsidP="00D05975"/>
    <w:p w14:paraId="0CDDFD88" w14:textId="77777777" w:rsidR="00D05975" w:rsidRPr="00D05975" w:rsidRDefault="00D05975" w:rsidP="00D05975">
      <w:r w:rsidRPr="00D05975">
        <w:br/>
      </w:r>
    </w:p>
    <w:p w14:paraId="3B54126A" w14:textId="77777777" w:rsidR="00D05975" w:rsidRPr="00D05975" w:rsidRDefault="00D05975" w:rsidP="00D05975"/>
    <w:p w14:paraId="23534C55" w14:textId="77777777" w:rsidR="00D05975" w:rsidRPr="00D05975" w:rsidRDefault="00D05975" w:rsidP="00D05975"/>
    <w:p w14:paraId="4DA42FA5" w14:textId="77777777" w:rsidR="00D05975" w:rsidRPr="00D05975" w:rsidRDefault="00D05975" w:rsidP="00D05975"/>
    <w:p w14:paraId="2EC4B3D2" w14:textId="77777777" w:rsidR="00D05975" w:rsidRPr="00D05975" w:rsidRDefault="00D05975" w:rsidP="00D05975"/>
    <w:p w14:paraId="4B3341D3" w14:textId="77777777" w:rsidR="00D05975" w:rsidRPr="00D05975" w:rsidRDefault="00D05975" w:rsidP="00D05975"/>
    <w:p w14:paraId="087120E2" w14:textId="77777777" w:rsidR="00D05975" w:rsidRPr="00D05975" w:rsidRDefault="00D05975" w:rsidP="00D05975"/>
    <w:p w14:paraId="770740C9" w14:textId="77777777" w:rsidR="00D05975" w:rsidRPr="00D05975" w:rsidRDefault="00D05975" w:rsidP="00D05975"/>
    <w:p w14:paraId="6C4D522F" w14:textId="77777777" w:rsidR="00D05975" w:rsidRPr="00D05975" w:rsidRDefault="00D05975" w:rsidP="00D05975"/>
    <w:p w14:paraId="6D56B5F4" w14:textId="77777777" w:rsidR="00D05975" w:rsidRPr="00D05975" w:rsidRDefault="00D05975" w:rsidP="00D05975"/>
    <w:p w14:paraId="328F4C99" w14:textId="77777777" w:rsidR="00D05975" w:rsidRPr="00D05975" w:rsidRDefault="00D05975" w:rsidP="00D05975"/>
    <w:p w14:paraId="3E7A6645" w14:textId="77777777" w:rsidR="00D05975" w:rsidRPr="00D05975" w:rsidRDefault="00D05975" w:rsidP="00D05975"/>
    <w:p w14:paraId="78B232FD" w14:textId="77777777" w:rsidR="00D05975" w:rsidRPr="00D05975" w:rsidRDefault="00D05975" w:rsidP="00D05975"/>
    <w:p w14:paraId="675B1084" w14:textId="77777777" w:rsidR="00D05975" w:rsidRPr="00D05975" w:rsidRDefault="00D05975" w:rsidP="00D05975">
      <w:r w:rsidRPr="00D05975">
        <w:br/>
      </w:r>
    </w:p>
    <w:p w14:paraId="2B95747E" w14:textId="77777777" w:rsidR="00D05975" w:rsidRPr="00D05975" w:rsidRDefault="00D05975" w:rsidP="00D05975"/>
    <w:p w14:paraId="1FA2C5C4" w14:textId="77777777" w:rsidR="00D05975" w:rsidRPr="00D05975" w:rsidRDefault="00D05975" w:rsidP="00D05975"/>
    <w:p w14:paraId="4289A853" w14:textId="77777777" w:rsidR="00D05975" w:rsidRPr="00D05975" w:rsidRDefault="00D05975" w:rsidP="00D05975"/>
    <w:p w14:paraId="360B53DE" w14:textId="77777777" w:rsidR="00D05975" w:rsidRPr="00D05975" w:rsidRDefault="00D05975" w:rsidP="00D05975"/>
    <w:p w14:paraId="6B9D2BB6" w14:textId="77777777" w:rsidR="00D05975" w:rsidRPr="00D05975" w:rsidRDefault="00D05975" w:rsidP="00D05975"/>
    <w:p w14:paraId="07A2CA93" w14:textId="77777777" w:rsidR="00D05975" w:rsidRPr="00D05975" w:rsidRDefault="00D05975" w:rsidP="00D05975"/>
    <w:p w14:paraId="0B421AC9" w14:textId="77777777" w:rsidR="00D05975" w:rsidRPr="00D05975" w:rsidRDefault="00D05975" w:rsidP="00D05975"/>
    <w:p w14:paraId="020A3909" w14:textId="77777777" w:rsidR="00D05975" w:rsidRPr="00D05975" w:rsidRDefault="00D05975" w:rsidP="00D05975"/>
    <w:p w14:paraId="5D3AC198" w14:textId="77777777" w:rsidR="00D05975" w:rsidRPr="00D05975" w:rsidRDefault="00D05975" w:rsidP="00D05975"/>
    <w:p w14:paraId="3221CE52" w14:textId="77777777" w:rsidR="00D05975" w:rsidRPr="00D05975" w:rsidRDefault="00D05975" w:rsidP="00D05975"/>
    <w:p w14:paraId="55F4F20F" w14:textId="77777777" w:rsidR="00D05975" w:rsidRPr="00D05975" w:rsidRDefault="00D05975" w:rsidP="00D05975"/>
    <w:p w14:paraId="30F71439" w14:textId="77777777" w:rsidR="00D05975" w:rsidRPr="00D05975" w:rsidRDefault="00D05975" w:rsidP="00D05975"/>
    <w:p w14:paraId="11CFA255" w14:textId="77777777" w:rsidR="00D05975" w:rsidRPr="00D05975" w:rsidRDefault="00D05975" w:rsidP="00D05975"/>
    <w:p w14:paraId="65933F43" w14:textId="77777777" w:rsidR="00D05975" w:rsidRPr="00D05975" w:rsidRDefault="00D05975" w:rsidP="00D05975"/>
    <w:p w14:paraId="5CEEE9DF" w14:textId="77777777" w:rsidR="00D05975" w:rsidRPr="00D05975" w:rsidRDefault="00D05975" w:rsidP="00D05975"/>
    <w:p w14:paraId="548EE581" w14:textId="77777777" w:rsidR="00D05975" w:rsidRPr="00D05975" w:rsidRDefault="00D05975" w:rsidP="00D05975"/>
    <w:p w14:paraId="0907695F" w14:textId="77777777" w:rsidR="00D05975" w:rsidRPr="00D05975" w:rsidRDefault="00D05975" w:rsidP="00D05975"/>
    <w:p w14:paraId="7C621D60" w14:textId="77777777" w:rsidR="00D05975" w:rsidRPr="00D05975" w:rsidRDefault="00D05975" w:rsidP="00D05975"/>
    <w:p w14:paraId="5B0DF119" w14:textId="77777777" w:rsidR="00D05975" w:rsidRPr="00D05975" w:rsidRDefault="00D05975" w:rsidP="00D05975"/>
    <w:p w14:paraId="40E7246C" w14:textId="77777777" w:rsidR="00D05975" w:rsidRPr="00D05975" w:rsidRDefault="00D05975" w:rsidP="00D05975"/>
    <w:p w14:paraId="7E6D22FD" w14:textId="77777777" w:rsidR="00D05975" w:rsidRPr="00D05975" w:rsidRDefault="00D05975" w:rsidP="00D05975"/>
    <w:p w14:paraId="3BE4495C" w14:textId="77777777" w:rsidR="00D05975" w:rsidRPr="00D05975" w:rsidRDefault="00D05975" w:rsidP="00D05975"/>
    <w:p w14:paraId="3FDF153B" w14:textId="77777777" w:rsidR="00D05975" w:rsidRPr="00D05975" w:rsidRDefault="00D05975" w:rsidP="00D05975"/>
    <w:p w14:paraId="6C3E44DC" w14:textId="77777777" w:rsidR="00D05975" w:rsidRPr="00D05975" w:rsidRDefault="00D05975" w:rsidP="00D05975"/>
    <w:p w14:paraId="2BE49041" w14:textId="77777777" w:rsidR="00D05975" w:rsidRPr="00D05975" w:rsidRDefault="00D05975" w:rsidP="00D05975"/>
    <w:p w14:paraId="7A7EC97A" w14:textId="77777777" w:rsidR="00D05975" w:rsidRPr="00D05975" w:rsidRDefault="00D05975" w:rsidP="00D05975"/>
    <w:p w14:paraId="6D04528A" w14:textId="77777777" w:rsidR="00D05975" w:rsidRPr="00D05975" w:rsidRDefault="00D05975" w:rsidP="00D05975"/>
    <w:p w14:paraId="59DF76D6" w14:textId="77777777" w:rsidR="00D05975" w:rsidRPr="00D05975" w:rsidRDefault="00D05975" w:rsidP="00D05975"/>
    <w:p w14:paraId="6CDECF93" w14:textId="77777777" w:rsidR="00D05975" w:rsidRPr="00D05975" w:rsidRDefault="00D05975" w:rsidP="00D05975"/>
    <w:p w14:paraId="3ACE2075" w14:textId="77777777" w:rsidR="00D05975" w:rsidRPr="00D05975" w:rsidRDefault="00D05975" w:rsidP="00D05975"/>
    <w:p w14:paraId="10BFEB45" w14:textId="77777777" w:rsidR="00D05975" w:rsidRPr="00D05975" w:rsidRDefault="00D05975" w:rsidP="00D05975"/>
    <w:p w14:paraId="2DB16379" w14:textId="77777777" w:rsidR="00D05975" w:rsidRPr="00D05975" w:rsidRDefault="00D05975" w:rsidP="00D05975"/>
    <w:p w14:paraId="0941F5A6" w14:textId="77777777" w:rsidR="00D05975" w:rsidRPr="00D05975" w:rsidRDefault="00D05975" w:rsidP="00D05975"/>
    <w:p w14:paraId="427988DE" w14:textId="77777777" w:rsidR="00D05975" w:rsidRPr="00D05975" w:rsidRDefault="00D05975" w:rsidP="00D05975"/>
    <w:p w14:paraId="6B799C7A" w14:textId="5A678296" w:rsidR="00D05975" w:rsidRPr="00D05975" w:rsidRDefault="00D05975" w:rsidP="00D05975">
      <w:pPr>
        <w:sectPr w:rsidR="00D05975" w:rsidRPr="00D05975" w:rsidSect="00D27548">
          <w:pgSz w:w="11906" w:h="16838"/>
          <w:pgMar w:top="1440" w:right="1440" w:bottom="1440" w:left="1440" w:header="720" w:footer="720" w:gutter="0"/>
          <w:cols w:space="0"/>
          <w:docGrid w:linePitch="360"/>
        </w:sectPr>
      </w:pPr>
    </w:p>
    <w:p w14:paraId="3BD5BED5" w14:textId="22DA8727" w:rsidR="002F756D" w:rsidRPr="002F756D" w:rsidRDefault="002F756D" w:rsidP="002F756D">
      <w:pPr>
        <w:sectPr w:rsidR="002F756D" w:rsidRPr="002F756D" w:rsidSect="00D27548">
          <w:pgSz w:w="11906" w:h="16838"/>
          <w:pgMar w:top="1440" w:right="1440" w:bottom="1440" w:left="1440" w:header="720" w:footer="720" w:gutter="0"/>
          <w:cols w:space="0"/>
          <w:docGrid w:linePitch="360"/>
        </w:sectPr>
      </w:pPr>
    </w:p>
    <w:p w14:paraId="22E1BA55" w14:textId="77777777" w:rsidR="00B66260" w:rsidRPr="003F6902" w:rsidRDefault="00B66260" w:rsidP="00720C28">
      <w:pPr>
        <w:rPr>
          <w:sz w:val="2"/>
          <w:szCs w:val="2"/>
        </w:rPr>
      </w:pPr>
    </w:p>
    <w:sectPr w:rsidR="00B66260" w:rsidRPr="003F6902" w:rsidSect="00D27548">
      <w:pgSz w:w="11906" w:h="16838"/>
      <w:pgMar w:top="1440" w:right="1440" w:bottom="1440" w:left="1440" w:header="432" w:footer="432"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30BBF" w14:textId="77777777" w:rsidR="0098312E" w:rsidRDefault="0098312E" w:rsidP="005C37FC">
      <w:pPr>
        <w:spacing w:before="0"/>
      </w:pPr>
      <w:r>
        <w:separator/>
      </w:r>
    </w:p>
  </w:endnote>
  <w:endnote w:type="continuationSeparator" w:id="0">
    <w:p w14:paraId="45046441" w14:textId="77777777" w:rsidR="0098312E" w:rsidRDefault="0098312E" w:rsidP="005C37F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541938"/>
      <w:docPartObj>
        <w:docPartGallery w:val="Page Numbers (Bottom of Page)"/>
        <w:docPartUnique/>
      </w:docPartObj>
    </w:sdtPr>
    <w:sdtContent>
      <w:p w14:paraId="3411F5B2" w14:textId="43CAA383"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807B96" w14:textId="77777777" w:rsidR="005C37FC" w:rsidRDefault="005C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10513"/>
      <w:docPartObj>
        <w:docPartGallery w:val="Page Numbers (Bottom of Page)"/>
        <w:docPartUnique/>
      </w:docPartObj>
    </w:sdtPr>
    <w:sdtContent>
      <w:p w14:paraId="1CA14561" w14:textId="312DEFB2" w:rsidR="005C37FC" w:rsidRDefault="005C37FC" w:rsidP="00C70E7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EA96A0" w14:textId="77777777" w:rsidR="005C37FC" w:rsidRDefault="005C3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828CB" w14:textId="77777777" w:rsidR="0098312E" w:rsidRDefault="0098312E" w:rsidP="005C37FC">
      <w:pPr>
        <w:spacing w:before="0"/>
      </w:pPr>
      <w:r>
        <w:separator/>
      </w:r>
    </w:p>
  </w:footnote>
  <w:footnote w:type="continuationSeparator" w:id="0">
    <w:p w14:paraId="1907D0BC" w14:textId="77777777" w:rsidR="0098312E" w:rsidRDefault="0098312E" w:rsidP="005C37FC">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5666B"/>
    <w:multiLevelType w:val="hybridMultilevel"/>
    <w:tmpl w:val="B9EE58C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BA1B8D"/>
    <w:multiLevelType w:val="hybridMultilevel"/>
    <w:tmpl w:val="FEF0F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C50BB"/>
    <w:multiLevelType w:val="hybridMultilevel"/>
    <w:tmpl w:val="C3344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0B7DD0"/>
    <w:multiLevelType w:val="hybridMultilevel"/>
    <w:tmpl w:val="CFE64E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C0C4ACC"/>
    <w:multiLevelType w:val="hybridMultilevel"/>
    <w:tmpl w:val="09901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20"/>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28"/>
  </w:num>
  <w:num w:numId="6" w16cid:durableId="1390616320">
    <w:abstractNumId w:val="37"/>
  </w:num>
  <w:num w:numId="7" w16cid:durableId="317269944">
    <w:abstractNumId w:val="1"/>
  </w:num>
  <w:num w:numId="8" w16cid:durableId="101730431">
    <w:abstractNumId w:val="38"/>
  </w:num>
  <w:num w:numId="9" w16cid:durableId="916551064">
    <w:abstractNumId w:val="9"/>
  </w:num>
  <w:num w:numId="10" w16cid:durableId="424376360">
    <w:abstractNumId w:val="27"/>
  </w:num>
  <w:num w:numId="11" w16cid:durableId="1959952167">
    <w:abstractNumId w:val="25"/>
  </w:num>
  <w:num w:numId="12" w16cid:durableId="780144808">
    <w:abstractNumId w:val="6"/>
  </w:num>
  <w:num w:numId="13" w16cid:durableId="1081024998">
    <w:abstractNumId w:val="4"/>
  </w:num>
  <w:num w:numId="14" w16cid:durableId="31152981">
    <w:abstractNumId w:val="36"/>
  </w:num>
  <w:num w:numId="15" w16cid:durableId="850683637">
    <w:abstractNumId w:val="17"/>
  </w:num>
  <w:num w:numId="16" w16cid:durableId="956252415">
    <w:abstractNumId w:val="14"/>
  </w:num>
  <w:num w:numId="17" w16cid:durableId="579483810">
    <w:abstractNumId w:val="22"/>
  </w:num>
  <w:num w:numId="18" w16cid:durableId="789589782">
    <w:abstractNumId w:val="5"/>
  </w:num>
  <w:num w:numId="19" w16cid:durableId="1316758797">
    <w:abstractNumId w:val="3"/>
  </w:num>
  <w:num w:numId="20" w16cid:durableId="360402898">
    <w:abstractNumId w:val="34"/>
  </w:num>
  <w:num w:numId="21" w16cid:durableId="1337075553">
    <w:abstractNumId w:val="12"/>
  </w:num>
  <w:num w:numId="22" w16cid:durableId="1128550419">
    <w:abstractNumId w:val="18"/>
  </w:num>
  <w:num w:numId="23" w16cid:durableId="406805158">
    <w:abstractNumId w:val="30"/>
  </w:num>
  <w:num w:numId="24" w16cid:durableId="285502223">
    <w:abstractNumId w:val="35"/>
  </w:num>
  <w:num w:numId="25" w16cid:durableId="1485269501">
    <w:abstractNumId w:val="33"/>
  </w:num>
  <w:num w:numId="26" w16cid:durableId="251670616">
    <w:abstractNumId w:val="15"/>
  </w:num>
  <w:num w:numId="27" w16cid:durableId="1349017167">
    <w:abstractNumId w:val="19"/>
  </w:num>
  <w:num w:numId="28" w16cid:durableId="1804495285">
    <w:abstractNumId w:val="8"/>
  </w:num>
  <w:num w:numId="29" w16cid:durableId="259139629">
    <w:abstractNumId w:val="11"/>
  </w:num>
  <w:num w:numId="30" w16cid:durableId="559948216">
    <w:abstractNumId w:val="23"/>
  </w:num>
  <w:num w:numId="31" w16cid:durableId="933635300">
    <w:abstractNumId w:val="7"/>
  </w:num>
  <w:num w:numId="32" w16cid:durableId="79643389">
    <w:abstractNumId w:val="29"/>
  </w:num>
  <w:num w:numId="33" w16cid:durableId="1649894705">
    <w:abstractNumId w:val="32"/>
  </w:num>
  <w:num w:numId="34" w16cid:durableId="237596416">
    <w:abstractNumId w:val="2"/>
  </w:num>
  <w:num w:numId="35" w16cid:durableId="1966693020">
    <w:abstractNumId w:val="16"/>
  </w:num>
  <w:num w:numId="36" w16cid:durableId="1585722987">
    <w:abstractNumId w:val="26"/>
  </w:num>
  <w:num w:numId="37" w16cid:durableId="1715886072">
    <w:abstractNumId w:val="31"/>
  </w:num>
  <w:num w:numId="38" w16cid:durableId="553582630">
    <w:abstractNumId w:val="24"/>
  </w:num>
  <w:num w:numId="39" w16cid:durableId="2345128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proofState w:spelling="clean" w:grammar="clean"/>
  <w:defaultTabStop w:val="28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22C4"/>
    <w:rsid w:val="00003885"/>
    <w:rsid w:val="00004184"/>
    <w:rsid w:val="000041EE"/>
    <w:rsid w:val="00004927"/>
    <w:rsid w:val="00004D45"/>
    <w:rsid w:val="00005060"/>
    <w:rsid w:val="000062E3"/>
    <w:rsid w:val="00006461"/>
    <w:rsid w:val="00006CB7"/>
    <w:rsid w:val="00007752"/>
    <w:rsid w:val="00010D70"/>
    <w:rsid w:val="00011AC7"/>
    <w:rsid w:val="00011BE9"/>
    <w:rsid w:val="000127E1"/>
    <w:rsid w:val="00012B5E"/>
    <w:rsid w:val="00013ED9"/>
    <w:rsid w:val="000148BB"/>
    <w:rsid w:val="00014A2F"/>
    <w:rsid w:val="0001522B"/>
    <w:rsid w:val="0001752A"/>
    <w:rsid w:val="0001760F"/>
    <w:rsid w:val="00017A6C"/>
    <w:rsid w:val="00020268"/>
    <w:rsid w:val="00020970"/>
    <w:rsid w:val="00022D65"/>
    <w:rsid w:val="0002323B"/>
    <w:rsid w:val="000235A6"/>
    <w:rsid w:val="00024DF0"/>
    <w:rsid w:val="00025893"/>
    <w:rsid w:val="000263F5"/>
    <w:rsid w:val="0002667D"/>
    <w:rsid w:val="00026A7C"/>
    <w:rsid w:val="00026D84"/>
    <w:rsid w:val="00027205"/>
    <w:rsid w:val="00027929"/>
    <w:rsid w:val="00027AAE"/>
    <w:rsid w:val="00027ACA"/>
    <w:rsid w:val="00027E59"/>
    <w:rsid w:val="00030D89"/>
    <w:rsid w:val="00030F78"/>
    <w:rsid w:val="00031614"/>
    <w:rsid w:val="0003196A"/>
    <w:rsid w:val="00031C9D"/>
    <w:rsid w:val="00031EFA"/>
    <w:rsid w:val="0003241A"/>
    <w:rsid w:val="00032BD7"/>
    <w:rsid w:val="000332E2"/>
    <w:rsid w:val="0003552C"/>
    <w:rsid w:val="00035B57"/>
    <w:rsid w:val="0003650B"/>
    <w:rsid w:val="000365C6"/>
    <w:rsid w:val="00036701"/>
    <w:rsid w:val="00036D1F"/>
    <w:rsid w:val="00036E16"/>
    <w:rsid w:val="000376C4"/>
    <w:rsid w:val="0004086D"/>
    <w:rsid w:val="000425F9"/>
    <w:rsid w:val="00042743"/>
    <w:rsid w:val="00042F39"/>
    <w:rsid w:val="00042FDE"/>
    <w:rsid w:val="00044D7B"/>
    <w:rsid w:val="0004509A"/>
    <w:rsid w:val="00045361"/>
    <w:rsid w:val="0004547C"/>
    <w:rsid w:val="000455A6"/>
    <w:rsid w:val="00045C0B"/>
    <w:rsid w:val="00045C9F"/>
    <w:rsid w:val="00047075"/>
    <w:rsid w:val="0005034B"/>
    <w:rsid w:val="00051AF1"/>
    <w:rsid w:val="0005273A"/>
    <w:rsid w:val="000538D7"/>
    <w:rsid w:val="00053958"/>
    <w:rsid w:val="00053C48"/>
    <w:rsid w:val="00054679"/>
    <w:rsid w:val="0005488F"/>
    <w:rsid w:val="00054FF9"/>
    <w:rsid w:val="0005552C"/>
    <w:rsid w:val="00055705"/>
    <w:rsid w:val="00056F37"/>
    <w:rsid w:val="000572CF"/>
    <w:rsid w:val="00057C9C"/>
    <w:rsid w:val="00060031"/>
    <w:rsid w:val="00062047"/>
    <w:rsid w:val="00063D76"/>
    <w:rsid w:val="000645CE"/>
    <w:rsid w:val="000648CE"/>
    <w:rsid w:val="000660AB"/>
    <w:rsid w:val="00066BFD"/>
    <w:rsid w:val="00066E73"/>
    <w:rsid w:val="0007348E"/>
    <w:rsid w:val="00073504"/>
    <w:rsid w:val="00074B2A"/>
    <w:rsid w:val="00074F1D"/>
    <w:rsid w:val="00075767"/>
    <w:rsid w:val="000762A3"/>
    <w:rsid w:val="00076382"/>
    <w:rsid w:val="00076749"/>
    <w:rsid w:val="000774AB"/>
    <w:rsid w:val="000779E3"/>
    <w:rsid w:val="00077B33"/>
    <w:rsid w:val="00077F29"/>
    <w:rsid w:val="00081354"/>
    <w:rsid w:val="000820A3"/>
    <w:rsid w:val="00082E24"/>
    <w:rsid w:val="0008361E"/>
    <w:rsid w:val="00083C8C"/>
    <w:rsid w:val="00084198"/>
    <w:rsid w:val="000842E1"/>
    <w:rsid w:val="0008463F"/>
    <w:rsid w:val="00084814"/>
    <w:rsid w:val="00084C67"/>
    <w:rsid w:val="00085AC8"/>
    <w:rsid w:val="00085D4D"/>
    <w:rsid w:val="000871B1"/>
    <w:rsid w:val="00087E8E"/>
    <w:rsid w:val="000906D3"/>
    <w:rsid w:val="00090B7A"/>
    <w:rsid w:val="000913AF"/>
    <w:rsid w:val="00091A70"/>
    <w:rsid w:val="00093A53"/>
    <w:rsid w:val="00094886"/>
    <w:rsid w:val="00095A20"/>
    <w:rsid w:val="00096338"/>
    <w:rsid w:val="00096B99"/>
    <w:rsid w:val="0009723B"/>
    <w:rsid w:val="000A166B"/>
    <w:rsid w:val="000A1BCA"/>
    <w:rsid w:val="000A213D"/>
    <w:rsid w:val="000A26F0"/>
    <w:rsid w:val="000A2B6B"/>
    <w:rsid w:val="000A41F4"/>
    <w:rsid w:val="000A5695"/>
    <w:rsid w:val="000A634C"/>
    <w:rsid w:val="000A696D"/>
    <w:rsid w:val="000A6A8F"/>
    <w:rsid w:val="000A74D3"/>
    <w:rsid w:val="000B0802"/>
    <w:rsid w:val="000B30D7"/>
    <w:rsid w:val="000B33D0"/>
    <w:rsid w:val="000B381D"/>
    <w:rsid w:val="000B47D3"/>
    <w:rsid w:val="000B693E"/>
    <w:rsid w:val="000B7AD7"/>
    <w:rsid w:val="000B7DFA"/>
    <w:rsid w:val="000C179B"/>
    <w:rsid w:val="000C1A2A"/>
    <w:rsid w:val="000C2360"/>
    <w:rsid w:val="000C29AB"/>
    <w:rsid w:val="000C29FD"/>
    <w:rsid w:val="000C3EE3"/>
    <w:rsid w:val="000C4C75"/>
    <w:rsid w:val="000C61C1"/>
    <w:rsid w:val="000C6205"/>
    <w:rsid w:val="000C70D7"/>
    <w:rsid w:val="000C72F4"/>
    <w:rsid w:val="000C795F"/>
    <w:rsid w:val="000D07A4"/>
    <w:rsid w:val="000D0C89"/>
    <w:rsid w:val="000D11D4"/>
    <w:rsid w:val="000D334D"/>
    <w:rsid w:val="000D3F79"/>
    <w:rsid w:val="000D4294"/>
    <w:rsid w:val="000D5DA7"/>
    <w:rsid w:val="000D6008"/>
    <w:rsid w:val="000D62A4"/>
    <w:rsid w:val="000D6BE9"/>
    <w:rsid w:val="000D73B1"/>
    <w:rsid w:val="000D7E76"/>
    <w:rsid w:val="000E0005"/>
    <w:rsid w:val="000E013D"/>
    <w:rsid w:val="000E1636"/>
    <w:rsid w:val="000E16E1"/>
    <w:rsid w:val="000E18BE"/>
    <w:rsid w:val="000E4343"/>
    <w:rsid w:val="000E4DC2"/>
    <w:rsid w:val="000E53D3"/>
    <w:rsid w:val="000E7107"/>
    <w:rsid w:val="000F0BB0"/>
    <w:rsid w:val="000F229E"/>
    <w:rsid w:val="000F289E"/>
    <w:rsid w:val="000F3D63"/>
    <w:rsid w:val="000F3DE5"/>
    <w:rsid w:val="000F4654"/>
    <w:rsid w:val="000F52F1"/>
    <w:rsid w:val="000F5404"/>
    <w:rsid w:val="000F74F6"/>
    <w:rsid w:val="000F7A71"/>
    <w:rsid w:val="001006F4"/>
    <w:rsid w:val="00100E9B"/>
    <w:rsid w:val="001015C2"/>
    <w:rsid w:val="00101D47"/>
    <w:rsid w:val="00101EA8"/>
    <w:rsid w:val="00102B1B"/>
    <w:rsid w:val="00103645"/>
    <w:rsid w:val="00103F20"/>
    <w:rsid w:val="00104B48"/>
    <w:rsid w:val="00105555"/>
    <w:rsid w:val="0010598D"/>
    <w:rsid w:val="00106507"/>
    <w:rsid w:val="00107A9B"/>
    <w:rsid w:val="001108C7"/>
    <w:rsid w:val="00110CFE"/>
    <w:rsid w:val="00110E26"/>
    <w:rsid w:val="001113E6"/>
    <w:rsid w:val="0011154C"/>
    <w:rsid w:val="00111A2D"/>
    <w:rsid w:val="00112242"/>
    <w:rsid w:val="00112339"/>
    <w:rsid w:val="00114577"/>
    <w:rsid w:val="0011490E"/>
    <w:rsid w:val="00115798"/>
    <w:rsid w:val="00117112"/>
    <w:rsid w:val="00117A20"/>
    <w:rsid w:val="001200F7"/>
    <w:rsid w:val="00121076"/>
    <w:rsid w:val="00121CA7"/>
    <w:rsid w:val="00121F7B"/>
    <w:rsid w:val="00122B6F"/>
    <w:rsid w:val="00123502"/>
    <w:rsid w:val="001253CE"/>
    <w:rsid w:val="00126739"/>
    <w:rsid w:val="0013080A"/>
    <w:rsid w:val="00132F6F"/>
    <w:rsid w:val="00133436"/>
    <w:rsid w:val="001336D9"/>
    <w:rsid w:val="00133C99"/>
    <w:rsid w:val="001343C1"/>
    <w:rsid w:val="00134A44"/>
    <w:rsid w:val="001355C1"/>
    <w:rsid w:val="00136520"/>
    <w:rsid w:val="001403AD"/>
    <w:rsid w:val="00142AF4"/>
    <w:rsid w:val="001443EF"/>
    <w:rsid w:val="0014447F"/>
    <w:rsid w:val="00146F17"/>
    <w:rsid w:val="00147C68"/>
    <w:rsid w:val="001502E1"/>
    <w:rsid w:val="0015138C"/>
    <w:rsid w:val="00152F6F"/>
    <w:rsid w:val="00153242"/>
    <w:rsid w:val="00153B8F"/>
    <w:rsid w:val="00153E6A"/>
    <w:rsid w:val="001542B3"/>
    <w:rsid w:val="00155011"/>
    <w:rsid w:val="00156921"/>
    <w:rsid w:val="00157F49"/>
    <w:rsid w:val="00160AFC"/>
    <w:rsid w:val="0016105F"/>
    <w:rsid w:val="00161E67"/>
    <w:rsid w:val="00162208"/>
    <w:rsid w:val="0016258F"/>
    <w:rsid w:val="001636EC"/>
    <w:rsid w:val="00164541"/>
    <w:rsid w:val="00164810"/>
    <w:rsid w:val="001652F8"/>
    <w:rsid w:val="00165FD1"/>
    <w:rsid w:val="00170B23"/>
    <w:rsid w:val="00171217"/>
    <w:rsid w:val="001712D8"/>
    <w:rsid w:val="00171FD7"/>
    <w:rsid w:val="00171FEA"/>
    <w:rsid w:val="00172628"/>
    <w:rsid w:val="00173E07"/>
    <w:rsid w:val="00174D22"/>
    <w:rsid w:val="00176170"/>
    <w:rsid w:val="00176CD1"/>
    <w:rsid w:val="00176F4B"/>
    <w:rsid w:val="001800EB"/>
    <w:rsid w:val="0018054F"/>
    <w:rsid w:val="001810C8"/>
    <w:rsid w:val="00181770"/>
    <w:rsid w:val="00184346"/>
    <w:rsid w:val="0018481A"/>
    <w:rsid w:val="00184C0F"/>
    <w:rsid w:val="00184C30"/>
    <w:rsid w:val="00184FDA"/>
    <w:rsid w:val="00185CD1"/>
    <w:rsid w:val="00185FC3"/>
    <w:rsid w:val="001867E5"/>
    <w:rsid w:val="00186D73"/>
    <w:rsid w:val="00186F52"/>
    <w:rsid w:val="00190074"/>
    <w:rsid w:val="00191FEF"/>
    <w:rsid w:val="00193867"/>
    <w:rsid w:val="00194E79"/>
    <w:rsid w:val="00195DD8"/>
    <w:rsid w:val="001962CD"/>
    <w:rsid w:val="00196FCD"/>
    <w:rsid w:val="00197488"/>
    <w:rsid w:val="001A1418"/>
    <w:rsid w:val="001A2FA9"/>
    <w:rsid w:val="001B0AF8"/>
    <w:rsid w:val="001B0BF9"/>
    <w:rsid w:val="001B1137"/>
    <w:rsid w:val="001B1CE0"/>
    <w:rsid w:val="001B273E"/>
    <w:rsid w:val="001B290C"/>
    <w:rsid w:val="001B2F9A"/>
    <w:rsid w:val="001B3754"/>
    <w:rsid w:val="001B4A91"/>
    <w:rsid w:val="001B51EF"/>
    <w:rsid w:val="001B5A10"/>
    <w:rsid w:val="001B5DC3"/>
    <w:rsid w:val="001B628D"/>
    <w:rsid w:val="001B68E0"/>
    <w:rsid w:val="001B73C0"/>
    <w:rsid w:val="001C007B"/>
    <w:rsid w:val="001C0953"/>
    <w:rsid w:val="001C13D1"/>
    <w:rsid w:val="001C240B"/>
    <w:rsid w:val="001C2980"/>
    <w:rsid w:val="001C2B25"/>
    <w:rsid w:val="001C3316"/>
    <w:rsid w:val="001C37CB"/>
    <w:rsid w:val="001C39E7"/>
    <w:rsid w:val="001C444D"/>
    <w:rsid w:val="001C6CE2"/>
    <w:rsid w:val="001C7A1F"/>
    <w:rsid w:val="001C7E36"/>
    <w:rsid w:val="001C7FE5"/>
    <w:rsid w:val="001D05C2"/>
    <w:rsid w:val="001D0B91"/>
    <w:rsid w:val="001D0FA6"/>
    <w:rsid w:val="001D288D"/>
    <w:rsid w:val="001D2BFF"/>
    <w:rsid w:val="001D4069"/>
    <w:rsid w:val="001D5582"/>
    <w:rsid w:val="001D5637"/>
    <w:rsid w:val="001D5CB3"/>
    <w:rsid w:val="001D5DF1"/>
    <w:rsid w:val="001D6190"/>
    <w:rsid w:val="001D61F5"/>
    <w:rsid w:val="001E050D"/>
    <w:rsid w:val="001E0605"/>
    <w:rsid w:val="001E1D86"/>
    <w:rsid w:val="001E23DF"/>
    <w:rsid w:val="001E30E6"/>
    <w:rsid w:val="001E3827"/>
    <w:rsid w:val="001E481C"/>
    <w:rsid w:val="001E4872"/>
    <w:rsid w:val="001E4E4B"/>
    <w:rsid w:val="001E5D2C"/>
    <w:rsid w:val="001E64B6"/>
    <w:rsid w:val="001E65F5"/>
    <w:rsid w:val="001F09BA"/>
    <w:rsid w:val="001F124B"/>
    <w:rsid w:val="001F209B"/>
    <w:rsid w:val="001F34B7"/>
    <w:rsid w:val="001F4EC0"/>
    <w:rsid w:val="001F5AD6"/>
    <w:rsid w:val="001F5BE9"/>
    <w:rsid w:val="001F6D25"/>
    <w:rsid w:val="001F7613"/>
    <w:rsid w:val="00200B6B"/>
    <w:rsid w:val="00201C60"/>
    <w:rsid w:val="00203117"/>
    <w:rsid w:val="002031EE"/>
    <w:rsid w:val="00204454"/>
    <w:rsid w:val="00205AAF"/>
    <w:rsid w:val="00206067"/>
    <w:rsid w:val="00206983"/>
    <w:rsid w:val="00207155"/>
    <w:rsid w:val="0020792F"/>
    <w:rsid w:val="00207DD8"/>
    <w:rsid w:val="00210C14"/>
    <w:rsid w:val="00211CF2"/>
    <w:rsid w:val="00213E68"/>
    <w:rsid w:val="002143A0"/>
    <w:rsid w:val="0021518C"/>
    <w:rsid w:val="00215597"/>
    <w:rsid w:val="00215CA8"/>
    <w:rsid w:val="00215CD8"/>
    <w:rsid w:val="00215EA3"/>
    <w:rsid w:val="00215FC0"/>
    <w:rsid w:val="00216730"/>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FAB"/>
    <w:rsid w:val="0023240C"/>
    <w:rsid w:val="00232CD8"/>
    <w:rsid w:val="00232ED6"/>
    <w:rsid w:val="002338E6"/>
    <w:rsid w:val="00233AF4"/>
    <w:rsid w:val="00233EE6"/>
    <w:rsid w:val="0023403F"/>
    <w:rsid w:val="00234169"/>
    <w:rsid w:val="00234DCD"/>
    <w:rsid w:val="00234E00"/>
    <w:rsid w:val="00236F2A"/>
    <w:rsid w:val="00237221"/>
    <w:rsid w:val="002374D4"/>
    <w:rsid w:val="00240E36"/>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C58"/>
    <w:rsid w:val="00250FD4"/>
    <w:rsid w:val="002519E6"/>
    <w:rsid w:val="00251B7F"/>
    <w:rsid w:val="002525F4"/>
    <w:rsid w:val="00252E46"/>
    <w:rsid w:val="002535EC"/>
    <w:rsid w:val="002543C2"/>
    <w:rsid w:val="00254C55"/>
    <w:rsid w:val="002563F9"/>
    <w:rsid w:val="0025671D"/>
    <w:rsid w:val="00256EB6"/>
    <w:rsid w:val="00257110"/>
    <w:rsid w:val="002577E4"/>
    <w:rsid w:val="00260E80"/>
    <w:rsid w:val="0026289C"/>
    <w:rsid w:val="00263F24"/>
    <w:rsid w:val="002648C1"/>
    <w:rsid w:val="00266077"/>
    <w:rsid w:val="002663EE"/>
    <w:rsid w:val="002675EB"/>
    <w:rsid w:val="0027175C"/>
    <w:rsid w:val="00271AA5"/>
    <w:rsid w:val="002721D7"/>
    <w:rsid w:val="00272BEF"/>
    <w:rsid w:val="00273037"/>
    <w:rsid w:val="00274BD6"/>
    <w:rsid w:val="0027559B"/>
    <w:rsid w:val="00275FA1"/>
    <w:rsid w:val="00276773"/>
    <w:rsid w:val="002802E1"/>
    <w:rsid w:val="002803A2"/>
    <w:rsid w:val="002813EF"/>
    <w:rsid w:val="0028184F"/>
    <w:rsid w:val="002818F3"/>
    <w:rsid w:val="002819B6"/>
    <w:rsid w:val="00282024"/>
    <w:rsid w:val="0028562B"/>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0"/>
    <w:rsid w:val="002A6BC9"/>
    <w:rsid w:val="002A7A49"/>
    <w:rsid w:val="002A7C82"/>
    <w:rsid w:val="002B19AA"/>
    <w:rsid w:val="002B1CCB"/>
    <w:rsid w:val="002B1D50"/>
    <w:rsid w:val="002B1DE0"/>
    <w:rsid w:val="002B3484"/>
    <w:rsid w:val="002B3487"/>
    <w:rsid w:val="002B4C81"/>
    <w:rsid w:val="002B5110"/>
    <w:rsid w:val="002B5395"/>
    <w:rsid w:val="002B6C8A"/>
    <w:rsid w:val="002C0090"/>
    <w:rsid w:val="002C29A3"/>
    <w:rsid w:val="002C3CC7"/>
    <w:rsid w:val="002C63A6"/>
    <w:rsid w:val="002C64B2"/>
    <w:rsid w:val="002C7F41"/>
    <w:rsid w:val="002D07B9"/>
    <w:rsid w:val="002D2898"/>
    <w:rsid w:val="002D39AF"/>
    <w:rsid w:val="002D3D73"/>
    <w:rsid w:val="002D4B2D"/>
    <w:rsid w:val="002D538B"/>
    <w:rsid w:val="002D5A03"/>
    <w:rsid w:val="002D5D88"/>
    <w:rsid w:val="002D6386"/>
    <w:rsid w:val="002D7652"/>
    <w:rsid w:val="002D7E91"/>
    <w:rsid w:val="002E1099"/>
    <w:rsid w:val="002E1181"/>
    <w:rsid w:val="002E1618"/>
    <w:rsid w:val="002E19B7"/>
    <w:rsid w:val="002E1CE7"/>
    <w:rsid w:val="002E21CB"/>
    <w:rsid w:val="002E23DA"/>
    <w:rsid w:val="002E35A0"/>
    <w:rsid w:val="002E4236"/>
    <w:rsid w:val="002E4B85"/>
    <w:rsid w:val="002E56C9"/>
    <w:rsid w:val="002E6357"/>
    <w:rsid w:val="002E63C7"/>
    <w:rsid w:val="002F25D0"/>
    <w:rsid w:val="002F34E4"/>
    <w:rsid w:val="002F51B4"/>
    <w:rsid w:val="002F54FD"/>
    <w:rsid w:val="002F5AAF"/>
    <w:rsid w:val="002F756D"/>
    <w:rsid w:val="002F786B"/>
    <w:rsid w:val="00300859"/>
    <w:rsid w:val="00301074"/>
    <w:rsid w:val="003023B8"/>
    <w:rsid w:val="003033A2"/>
    <w:rsid w:val="00303657"/>
    <w:rsid w:val="003039D8"/>
    <w:rsid w:val="0030400B"/>
    <w:rsid w:val="0030423C"/>
    <w:rsid w:val="00304A63"/>
    <w:rsid w:val="00305FFF"/>
    <w:rsid w:val="0030631D"/>
    <w:rsid w:val="00306FDD"/>
    <w:rsid w:val="00307551"/>
    <w:rsid w:val="00310071"/>
    <w:rsid w:val="0031067F"/>
    <w:rsid w:val="00310721"/>
    <w:rsid w:val="00310CE3"/>
    <w:rsid w:val="003110DE"/>
    <w:rsid w:val="003112F5"/>
    <w:rsid w:val="00313002"/>
    <w:rsid w:val="003144AF"/>
    <w:rsid w:val="00314F0D"/>
    <w:rsid w:val="00315010"/>
    <w:rsid w:val="0031550C"/>
    <w:rsid w:val="00316905"/>
    <w:rsid w:val="00316A7B"/>
    <w:rsid w:val="00316EBC"/>
    <w:rsid w:val="00316F6A"/>
    <w:rsid w:val="0031719D"/>
    <w:rsid w:val="0031751B"/>
    <w:rsid w:val="00317A05"/>
    <w:rsid w:val="00317F63"/>
    <w:rsid w:val="00317F74"/>
    <w:rsid w:val="00320581"/>
    <w:rsid w:val="00321C06"/>
    <w:rsid w:val="00321E0C"/>
    <w:rsid w:val="00322A4E"/>
    <w:rsid w:val="003230A1"/>
    <w:rsid w:val="003234E6"/>
    <w:rsid w:val="0032354F"/>
    <w:rsid w:val="00323BD7"/>
    <w:rsid w:val="00324BB8"/>
    <w:rsid w:val="00324D3E"/>
    <w:rsid w:val="003256A7"/>
    <w:rsid w:val="003256CE"/>
    <w:rsid w:val="00325C61"/>
    <w:rsid w:val="00325D23"/>
    <w:rsid w:val="00326713"/>
    <w:rsid w:val="00327178"/>
    <w:rsid w:val="00327C17"/>
    <w:rsid w:val="00331551"/>
    <w:rsid w:val="00331C86"/>
    <w:rsid w:val="0033206B"/>
    <w:rsid w:val="003329A6"/>
    <w:rsid w:val="00333A85"/>
    <w:rsid w:val="00334956"/>
    <w:rsid w:val="00334A1E"/>
    <w:rsid w:val="00334BCC"/>
    <w:rsid w:val="00336325"/>
    <w:rsid w:val="00337690"/>
    <w:rsid w:val="003401AD"/>
    <w:rsid w:val="003406BA"/>
    <w:rsid w:val="00341476"/>
    <w:rsid w:val="00341911"/>
    <w:rsid w:val="00341C53"/>
    <w:rsid w:val="003436A9"/>
    <w:rsid w:val="0034408C"/>
    <w:rsid w:val="00345E1E"/>
    <w:rsid w:val="00346E31"/>
    <w:rsid w:val="00350B8F"/>
    <w:rsid w:val="00350ED7"/>
    <w:rsid w:val="00351557"/>
    <w:rsid w:val="0035207E"/>
    <w:rsid w:val="00352322"/>
    <w:rsid w:val="00352830"/>
    <w:rsid w:val="00353E17"/>
    <w:rsid w:val="003558EA"/>
    <w:rsid w:val="00356A6B"/>
    <w:rsid w:val="003576EB"/>
    <w:rsid w:val="00360C92"/>
    <w:rsid w:val="00361133"/>
    <w:rsid w:val="003611E6"/>
    <w:rsid w:val="00362F7F"/>
    <w:rsid w:val="00363559"/>
    <w:rsid w:val="00364472"/>
    <w:rsid w:val="00365531"/>
    <w:rsid w:val="0036584C"/>
    <w:rsid w:val="00366AE9"/>
    <w:rsid w:val="003677F0"/>
    <w:rsid w:val="00370241"/>
    <w:rsid w:val="0037060C"/>
    <w:rsid w:val="00370C3C"/>
    <w:rsid w:val="003712BA"/>
    <w:rsid w:val="003713EA"/>
    <w:rsid w:val="00371B1E"/>
    <w:rsid w:val="0037230D"/>
    <w:rsid w:val="00372B09"/>
    <w:rsid w:val="00373E05"/>
    <w:rsid w:val="00374AF0"/>
    <w:rsid w:val="00374E86"/>
    <w:rsid w:val="0037551B"/>
    <w:rsid w:val="00375C02"/>
    <w:rsid w:val="00375CA2"/>
    <w:rsid w:val="0037633F"/>
    <w:rsid w:val="003763BE"/>
    <w:rsid w:val="0037666A"/>
    <w:rsid w:val="00376EF1"/>
    <w:rsid w:val="00377341"/>
    <w:rsid w:val="0037773F"/>
    <w:rsid w:val="003778DF"/>
    <w:rsid w:val="00380EBA"/>
    <w:rsid w:val="003815AB"/>
    <w:rsid w:val="00382465"/>
    <w:rsid w:val="00382CD8"/>
    <w:rsid w:val="00382D41"/>
    <w:rsid w:val="003830EC"/>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B6F"/>
    <w:rsid w:val="00394006"/>
    <w:rsid w:val="003944D5"/>
    <w:rsid w:val="00394F7B"/>
    <w:rsid w:val="003951B8"/>
    <w:rsid w:val="003958A9"/>
    <w:rsid w:val="00395C04"/>
    <w:rsid w:val="003966DF"/>
    <w:rsid w:val="00396E58"/>
    <w:rsid w:val="003970A6"/>
    <w:rsid w:val="003A0DCB"/>
    <w:rsid w:val="003A247B"/>
    <w:rsid w:val="003A39B3"/>
    <w:rsid w:val="003A59C2"/>
    <w:rsid w:val="003A5B5B"/>
    <w:rsid w:val="003A7298"/>
    <w:rsid w:val="003A7E94"/>
    <w:rsid w:val="003B01F0"/>
    <w:rsid w:val="003B27E8"/>
    <w:rsid w:val="003B2864"/>
    <w:rsid w:val="003B4B87"/>
    <w:rsid w:val="003B4D24"/>
    <w:rsid w:val="003B6813"/>
    <w:rsid w:val="003B6864"/>
    <w:rsid w:val="003B73DD"/>
    <w:rsid w:val="003B7D0F"/>
    <w:rsid w:val="003C1432"/>
    <w:rsid w:val="003C1950"/>
    <w:rsid w:val="003C290B"/>
    <w:rsid w:val="003C2920"/>
    <w:rsid w:val="003C2A50"/>
    <w:rsid w:val="003C44ED"/>
    <w:rsid w:val="003C511C"/>
    <w:rsid w:val="003C5815"/>
    <w:rsid w:val="003C5C5A"/>
    <w:rsid w:val="003D00B5"/>
    <w:rsid w:val="003D0E44"/>
    <w:rsid w:val="003D352D"/>
    <w:rsid w:val="003D4160"/>
    <w:rsid w:val="003D444A"/>
    <w:rsid w:val="003D53D5"/>
    <w:rsid w:val="003D5526"/>
    <w:rsid w:val="003D6599"/>
    <w:rsid w:val="003D66E3"/>
    <w:rsid w:val="003D74B5"/>
    <w:rsid w:val="003D7FF6"/>
    <w:rsid w:val="003E0703"/>
    <w:rsid w:val="003E0D0E"/>
    <w:rsid w:val="003E1F90"/>
    <w:rsid w:val="003E3C12"/>
    <w:rsid w:val="003E472F"/>
    <w:rsid w:val="003E4AB8"/>
    <w:rsid w:val="003E5D05"/>
    <w:rsid w:val="003E7D11"/>
    <w:rsid w:val="003F0954"/>
    <w:rsid w:val="003F0EDA"/>
    <w:rsid w:val="003F1094"/>
    <w:rsid w:val="003F19DD"/>
    <w:rsid w:val="003F3270"/>
    <w:rsid w:val="003F3E70"/>
    <w:rsid w:val="003F4738"/>
    <w:rsid w:val="003F5B41"/>
    <w:rsid w:val="003F64FE"/>
    <w:rsid w:val="003F6902"/>
    <w:rsid w:val="003F7449"/>
    <w:rsid w:val="003F796A"/>
    <w:rsid w:val="00400330"/>
    <w:rsid w:val="004017F1"/>
    <w:rsid w:val="00401A44"/>
    <w:rsid w:val="00401F5B"/>
    <w:rsid w:val="00402098"/>
    <w:rsid w:val="00402FC8"/>
    <w:rsid w:val="00403383"/>
    <w:rsid w:val="00406DA6"/>
    <w:rsid w:val="0040795C"/>
    <w:rsid w:val="00407FE0"/>
    <w:rsid w:val="00411782"/>
    <w:rsid w:val="004126D4"/>
    <w:rsid w:val="00412E99"/>
    <w:rsid w:val="00414148"/>
    <w:rsid w:val="00414B20"/>
    <w:rsid w:val="00415016"/>
    <w:rsid w:val="00415A23"/>
    <w:rsid w:val="00415A88"/>
    <w:rsid w:val="004162FA"/>
    <w:rsid w:val="004167E6"/>
    <w:rsid w:val="00416B10"/>
    <w:rsid w:val="00422A08"/>
    <w:rsid w:val="00423248"/>
    <w:rsid w:val="00423B39"/>
    <w:rsid w:val="004256A1"/>
    <w:rsid w:val="00425B10"/>
    <w:rsid w:val="00426D49"/>
    <w:rsid w:val="004271EB"/>
    <w:rsid w:val="0042751F"/>
    <w:rsid w:val="00427546"/>
    <w:rsid w:val="004337CD"/>
    <w:rsid w:val="00433906"/>
    <w:rsid w:val="004348DA"/>
    <w:rsid w:val="00434E99"/>
    <w:rsid w:val="00435E80"/>
    <w:rsid w:val="00435F79"/>
    <w:rsid w:val="004365DF"/>
    <w:rsid w:val="00436807"/>
    <w:rsid w:val="004376E7"/>
    <w:rsid w:val="00437F72"/>
    <w:rsid w:val="004409FC"/>
    <w:rsid w:val="00440EA2"/>
    <w:rsid w:val="00440EB0"/>
    <w:rsid w:val="004418DA"/>
    <w:rsid w:val="00442777"/>
    <w:rsid w:val="00445BCF"/>
    <w:rsid w:val="00445CC5"/>
    <w:rsid w:val="0044752E"/>
    <w:rsid w:val="00450F7D"/>
    <w:rsid w:val="0045195E"/>
    <w:rsid w:val="00452182"/>
    <w:rsid w:val="004541DA"/>
    <w:rsid w:val="00454520"/>
    <w:rsid w:val="004561F3"/>
    <w:rsid w:val="00456967"/>
    <w:rsid w:val="00457A09"/>
    <w:rsid w:val="00460253"/>
    <w:rsid w:val="00460EED"/>
    <w:rsid w:val="004616C4"/>
    <w:rsid w:val="00461A56"/>
    <w:rsid w:val="00463C1A"/>
    <w:rsid w:val="00464654"/>
    <w:rsid w:val="00464DCC"/>
    <w:rsid w:val="00466CBB"/>
    <w:rsid w:val="00466FC4"/>
    <w:rsid w:val="004711B2"/>
    <w:rsid w:val="00471E7A"/>
    <w:rsid w:val="004729EF"/>
    <w:rsid w:val="00473932"/>
    <w:rsid w:val="00473941"/>
    <w:rsid w:val="00475084"/>
    <w:rsid w:val="00475E0F"/>
    <w:rsid w:val="004763A1"/>
    <w:rsid w:val="004763E0"/>
    <w:rsid w:val="00476DEF"/>
    <w:rsid w:val="004771AC"/>
    <w:rsid w:val="00480136"/>
    <w:rsid w:val="00480233"/>
    <w:rsid w:val="0048109E"/>
    <w:rsid w:val="00481406"/>
    <w:rsid w:val="0048236E"/>
    <w:rsid w:val="004826EF"/>
    <w:rsid w:val="00482BBC"/>
    <w:rsid w:val="0048392C"/>
    <w:rsid w:val="00486398"/>
    <w:rsid w:val="00486FB7"/>
    <w:rsid w:val="004875FE"/>
    <w:rsid w:val="00490133"/>
    <w:rsid w:val="004903F2"/>
    <w:rsid w:val="0049085E"/>
    <w:rsid w:val="00490A24"/>
    <w:rsid w:val="00491773"/>
    <w:rsid w:val="00491EBC"/>
    <w:rsid w:val="00491F94"/>
    <w:rsid w:val="0049298A"/>
    <w:rsid w:val="0049355C"/>
    <w:rsid w:val="00494A34"/>
    <w:rsid w:val="0049558E"/>
    <w:rsid w:val="0049653D"/>
    <w:rsid w:val="00496DD7"/>
    <w:rsid w:val="004A0A73"/>
    <w:rsid w:val="004A0C27"/>
    <w:rsid w:val="004A0E88"/>
    <w:rsid w:val="004A12E6"/>
    <w:rsid w:val="004A1AAC"/>
    <w:rsid w:val="004A249A"/>
    <w:rsid w:val="004A28BD"/>
    <w:rsid w:val="004A2AA9"/>
    <w:rsid w:val="004A2C20"/>
    <w:rsid w:val="004A3522"/>
    <w:rsid w:val="004A3FBC"/>
    <w:rsid w:val="004A4235"/>
    <w:rsid w:val="004A590F"/>
    <w:rsid w:val="004A7648"/>
    <w:rsid w:val="004A7B42"/>
    <w:rsid w:val="004B0002"/>
    <w:rsid w:val="004B04DA"/>
    <w:rsid w:val="004B0F14"/>
    <w:rsid w:val="004B340F"/>
    <w:rsid w:val="004B3863"/>
    <w:rsid w:val="004B3D49"/>
    <w:rsid w:val="004B3F88"/>
    <w:rsid w:val="004B40CE"/>
    <w:rsid w:val="004B45A5"/>
    <w:rsid w:val="004B4AA8"/>
    <w:rsid w:val="004B4F1F"/>
    <w:rsid w:val="004B56C6"/>
    <w:rsid w:val="004B5889"/>
    <w:rsid w:val="004B65CD"/>
    <w:rsid w:val="004B7934"/>
    <w:rsid w:val="004B7D0F"/>
    <w:rsid w:val="004C0EAC"/>
    <w:rsid w:val="004C1AF6"/>
    <w:rsid w:val="004C230B"/>
    <w:rsid w:val="004C3254"/>
    <w:rsid w:val="004C36FB"/>
    <w:rsid w:val="004C37E6"/>
    <w:rsid w:val="004C4296"/>
    <w:rsid w:val="004C5975"/>
    <w:rsid w:val="004C5F40"/>
    <w:rsid w:val="004C6EFD"/>
    <w:rsid w:val="004D0F91"/>
    <w:rsid w:val="004D2523"/>
    <w:rsid w:val="004D3DC9"/>
    <w:rsid w:val="004D725E"/>
    <w:rsid w:val="004D7B32"/>
    <w:rsid w:val="004D7FE8"/>
    <w:rsid w:val="004E0FA1"/>
    <w:rsid w:val="004E2523"/>
    <w:rsid w:val="004E26E4"/>
    <w:rsid w:val="004E3507"/>
    <w:rsid w:val="004E3550"/>
    <w:rsid w:val="004E39A3"/>
    <w:rsid w:val="004E3C0A"/>
    <w:rsid w:val="004E497D"/>
    <w:rsid w:val="004E4A63"/>
    <w:rsid w:val="004E5185"/>
    <w:rsid w:val="004E721E"/>
    <w:rsid w:val="004E7838"/>
    <w:rsid w:val="004E793D"/>
    <w:rsid w:val="004E7D43"/>
    <w:rsid w:val="004F07F0"/>
    <w:rsid w:val="004F1618"/>
    <w:rsid w:val="004F376F"/>
    <w:rsid w:val="004F51B2"/>
    <w:rsid w:val="0050056F"/>
    <w:rsid w:val="0050146C"/>
    <w:rsid w:val="00502559"/>
    <w:rsid w:val="00503331"/>
    <w:rsid w:val="0050361B"/>
    <w:rsid w:val="0050399A"/>
    <w:rsid w:val="00504464"/>
    <w:rsid w:val="00504753"/>
    <w:rsid w:val="00504F8D"/>
    <w:rsid w:val="00506687"/>
    <w:rsid w:val="0050679E"/>
    <w:rsid w:val="00506BCF"/>
    <w:rsid w:val="00510851"/>
    <w:rsid w:val="00511F28"/>
    <w:rsid w:val="0051337A"/>
    <w:rsid w:val="00513FC3"/>
    <w:rsid w:val="00515043"/>
    <w:rsid w:val="0051504A"/>
    <w:rsid w:val="00515DB0"/>
    <w:rsid w:val="00515E59"/>
    <w:rsid w:val="00516548"/>
    <w:rsid w:val="00516A1C"/>
    <w:rsid w:val="00516ACB"/>
    <w:rsid w:val="00520581"/>
    <w:rsid w:val="005206DF"/>
    <w:rsid w:val="00520E0F"/>
    <w:rsid w:val="00520EF3"/>
    <w:rsid w:val="005215BC"/>
    <w:rsid w:val="00521A55"/>
    <w:rsid w:val="00522287"/>
    <w:rsid w:val="00522613"/>
    <w:rsid w:val="0052496E"/>
    <w:rsid w:val="00524ADC"/>
    <w:rsid w:val="00525E43"/>
    <w:rsid w:val="005269D0"/>
    <w:rsid w:val="00527216"/>
    <w:rsid w:val="00527300"/>
    <w:rsid w:val="00527BBD"/>
    <w:rsid w:val="00530209"/>
    <w:rsid w:val="005304D9"/>
    <w:rsid w:val="005308AD"/>
    <w:rsid w:val="005318C3"/>
    <w:rsid w:val="00532442"/>
    <w:rsid w:val="005331EB"/>
    <w:rsid w:val="005339ED"/>
    <w:rsid w:val="00534CB1"/>
    <w:rsid w:val="00534EF8"/>
    <w:rsid w:val="005359E0"/>
    <w:rsid w:val="00535AA1"/>
    <w:rsid w:val="00536E0D"/>
    <w:rsid w:val="00540206"/>
    <w:rsid w:val="00540D73"/>
    <w:rsid w:val="00540DDB"/>
    <w:rsid w:val="00541E37"/>
    <w:rsid w:val="005427C7"/>
    <w:rsid w:val="00543448"/>
    <w:rsid w:val="00543673"/>
    <w:rsid w:val="005439F1"/>
    <w:rsid w:val="005439F9"/>
    <w:rsid w:val="00546A44"/>
    <w:rsid w:val="00546F1C"/>
    <w:rsid w:val="00547980"/>
    <w:rsid w:val="00547D6C"/>
    <w:rsid w:val="00551183"/>
    <w:rsid w:val="005513EC"/>
    <w:rsid w:val="00552F8B"/>
    <w:rsid w:val="0055310D"/>
    <w:rsid w:val="005535CC"/>
    <w:rsid w:val="00554DDE"/>
    <w:rsid w:val="0055571C"/>
    <w:rsid w:val="00555C1F"/>
    <w:rsid w:val="0055670E"/>
    <w:rsid w:val="00557662"/>
    <w:rsid w:val="00557CE7"/>
    <w:rsid w:val="00560036"/>
    <w:rsid w:val="0056068A"/>
    <w:rsid w:val="00560933"/>
    <w:rsid w:val="00561438"/>
    <w:rsid w:val="00561572"/>
    <w:rsid w:val="005621D7"/>
    <w:rsid w:val="00562342"/>
    <w:rsid w:val="005662B2"/>
    <w:rsid w:val="00566A2C"/>
    <w:rsid w:val="00566C18"/>
    <w:rsid w:val="00570326"/>
    <w:rsid w:val="00570B36"/>
    <w:rsid w:val="00572097"/>
    <w:rsid w:val="005720D6"/>
    <w:rsid w:val="00572ED1"/>
    <w:rsid w:val="005746DD"/>
    <w:rsid w:val="00574BBC"/>
    <w:rsid w:val="00574BC5"/>
    <w:rsid w:val="00575593"/>
    <w:rsid w:val="005766ED"/>
    <w:rsid w:val="00576B38"/>
    <w:rsid w:val="0057761D"/>
    <w:rsid w:val="005809EC"/>
    <w:rsid w:val="00581502"/>
    <w:rsid w:val="0058260A"/>
    <w:rsid w:val="0058371C"/>
    <w:rsid w:val="005837F4"/>
    <w:rsid w:val="00583950"/>
    <w:rsid w:val="00583A66"/>
    <w:rsid w:val="0058418D"/>
    <w:rsid w:val="0058458D"/>
    <w:rsid w:val="00584CB8"/>
    <w:rsid w:val="0058571C"/>
    <w:rsid w:val="00585957"/>
    <w:rsid w:val="00586346"/>
    <w:rsid w:val="00586B40"/>
    <w:rsid w:val="00586E81"/>
    <w:rsid w:val="00586FDA"/>
    <w:rsid w:val="005877DF"/>
    <w:rsid w:val="005902C7"/>
    <w:rsid w:val="005909DD"/>
    <w:rsid w:val="005909E9"/>
    <w:rsid w:val="00591A1A"/>
    <w:rsid w:val="005932B0"/>
    <w:rsid w:val="005937F0"/>
    <w:rsid w:val="00593C81"/>
    <w:rsid w:val="00594062"/>
    <w:rsid w:val="005941E1"/>
    <w:rsid w:val="0059457E"/>
    <w:rsid w:val="00595052"/>
    <w:rsid w:val="00595B8A"/>
    <w:rsid w:val="00595C04"/>
    <w:rsid w:val="00595FEA"/>
    <w:rsid w:val="00596B2F"/>
    <w:rsid w:val="00597890"/>
    <w:rsid w:val="00597E4E"/>
    <w:rsid w:val="005A04AA"/>
    <w:rsid w:val="005A152C"/>
    <w:rsid w:val="005A177C"/>
    <w:rsid w:val="005A1BB9"/>
    <w:rsid w:val="005A3A4A"/>
    <w:rsid w:val="005A3B79"/>
    <w:rsid w:val="005A3BCB"/>
    <w:rsid w:val="005A41BB"/>
    <w:rsid w:val="005A4CE8"/>
    <w:rsid w:val="005A595C"/>
    <w:rsid w:val="005A5FD5"/>
    <w:rsid w:val="005A6A06"/>
    <w:rsid w:val="005A70C5"/>
    <w:rsid w:val="005A71CE"/>
    <w:rsid w:val="005B206E"/>
    <w:rsid w:val="005B2982"/>
    <w:rsid w:val="005B41FE"/>
    <w:rsid w:val="005B561F"/>
    <w:rsid w:val="005B6298"/>
    <w:rsid w:val="005B7295"/>
    <w:rsid w:val="005C072A"/>
    <w:rsid w:val="005C0941"/>
    <w:rsid w:val="005C123B"/>
    <w:rsid w:val="005C1863"/>
    <w:rsid w:val="005C1908"/>
    <w:rsid w:val="005C1CCF"/>
    <w:rsid w:val="005C1E8A"/>
    <w:rsid w:val="005C23C2"/>
    <w:rsid w:val="005C2BD5"/>
    <w:rsid w:val="005C37FC"/>
    <w:rsid w:val="005C42CD"/>
    <w:rsid w:val="005C7AC0"/>
    <w:rsid w:val="005C7C17"/>
    <w:rsid w:val="005D0837"/>
    <w:rsid w:val="005D0B5C"/>
    <w:rsid w:val="005D13DF"/>
    <w:rsid w:val="005D36C2"/>
    <w:rsid w:val="005D3C8D"/>
    <w:rsid w:val="005D41B8"/>
    <w:rsid w:val="005D455E"/>
    <w:rsid w:val="005D488E"/>
    <w:rsid w:val="005D49CF"/>
    <w:rsid w:val="005D5151"/>
    <w:rsid w:val="005D59DA"/>
    <w:rsid w:val="005E0668"/>
    <w:rsid w:val="005E154A"/>
    <w:rsid w:val="005E189B"/>
    <w:rsid w:val="005E2277"/>
    <w:rsid w:val="005E2EFC"/>
    <w:rsid w:val="005E37A1"/>
    <w:rsid w:val="005E5519"/>
    <w:rsid w:val="005E6143"/>
    <w:rsid w:val="005E64B4"/>
    <w:rsid w:val="005E6677"/>
    <w:rsid w:val="005E6880"/>
    <w:rsid w:val="005E70D7"/>
    <w:rsid w:val="005E7824"/>
    <w:rsid w:val="005F26C2"/>
    <w:rsid w:val="005F2F95"/>
    <w:rsid w:val="005F3901"/>
    <w:rsid w:val="005F5B1F"/>
    <w:rsid w:val="005F5B2F"/>
    <w:rsid w:val="005F5CF9"/>
    <w:rsid w:val="00600D51"/>
    <w:rsid w:val="00601DFF"/>
    <w:rsid w:val="00602051"/>
    <w:rsid w:val="006021C5"/>
    <w:rsid w:val="006021CC"/>
    <w:rsid w:val="006022D0"/>
    <w:rsid w:val="0060297F"/>
    <w:rsid w:val="00603571"/>
    <w:rsid w:val="006036A5"/>
    <w:rsid w:val="00604063"/>
    <w:rsid w:val="006045E0"/>
    <w:rsid w:val="00604B81"/>
    <w:rsid w:val="006050F5"/>
    <w:rsid w:val="00605C11"/>
    <w:rsid w:val="006060AC"/>
    <w:rsid w:val="00606F31"/>
    <w:rsid w:val="00606F6B"/>
    <w:rsid w:val="00611254"/>
    <w:rsid w:val="006123D9"/>
    <w:rsid w:val="00616BB7"/>
    <w:rsid w:val="006202B8"/>
    <w:rsid w:val="00620CB3"/>
    <w:rsid w:val="00621D8A"/>
    <w:rsid w:val="00621ED4"/>
    <w:rsid w:val="00622056"/>
    <w:rsid w:val="006228DF"/>
    <w:rsid w:val="00623170"/>
    <w:rsid w:val="00623494"/>
    <w:rsid w:val="00623904"/>
    <w:rsid w:val="006239B3"/>
    <w:rsid w:val="00625592"/>
    <w:rsid w:val="00625D4F"/>
    <w:rsid w:val="00626F3D"/>
    <w:rsid w:val="00627E55"/>
    <w:rsid w:val="006300B1"/>
    <w:rsid w:val="00630C64"/>
    <w:rsid w:val="006311C3"/>
    <w:rsid w:val="00631757"/>
    <w:rsid w:val="00631A51"/>
    <w:rsid w:val="00632067"/>
    <w:rsid w:val="006337E0"/>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2551"/>
    <w:rsid w:val="00642826"/>
    <w:rsid w:val="0064370E"/>
    <w:rsid w:val="00643ABB"/>
    <w:rsid w:val="00643ADF"/>
    <w:rsid w:val="00643B95"/>
    <w:rsid w:val="006446ED"/>
    <w:rsid w:val="00644960"/>
    <w:rsid w:val="00644A2A"/>
    <w:rsid w:val="0064504A"/>
    <w:rsid w:val="00645B27"/>
    <w:rsid w:val="0064627D"/>
    <w:rsid w:val="006469C7"/>
    <w:rsid w:val="00646A7D"/>
    <w:rsid w:val="00646E81"/>
    <w:rsid w:val="00647D26"/>
    <w:rsid w:val="006518D6"/>
    <w:rsid w:val="0065203D"/>
    <w:rsid w:val="00652607"/>
    <w:rsid w:val="006529CC"/>
    <w:rsid w:val="00652DCE"/>
    <w:rsid w:val="00652E6D"/>
    <w:rsid w:val="00653194"/>
    <w:rsid w:val="00654176"/>
    <w:rsid w:val="006542EA"/>
    <w:rsid w:val="006557A8"/>
    <w:rsid w:val="00655A1D"/>
    <w:rsid w:val="0065632F"/>
    <w:rsid w:val="00657EC3"/>
    <w:rsid w:val="00660202"/>
    <w:rsid w:val="00660CA6"/>
    <w:rsid w:val="00661511"/>
    <w:rsid w:val="00661824"/>
    <w:rsid w:val="00661F81"/>
    <w:rsid w:val="00662904"/>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117"/>
    <w:rsid w:val="00676769"/>
    <w:rsid w:val="00677DE2"/>
    <w:rsid w:val="006804F9"/>
    <w:rsid w:val="006805D2"/>
    <w:rsid w:val="00681C89"/>
    <w:rsid w:val="006820A1"/>
    <w:rsid w:val="00682E7D"/>
    <w:rsid w:val="00683BFB"/>
    <w:rsid w:val="00684A48"/>
    <w:rsid w:val="00684C83"/>
    <w:rsid w:val="00684DF4"/>
    <w:rsid w:val="0068588E"/>
    <w:rsid w:val="0068598F"/>
    <w:rsid w:val="0068651E"/>
    <w:rsid w:val="006870B4"/>
    <w:rsid w:val="0068710A"/>
    <w:rsid w:val="00687160"/>
    <w:rsid w:val="006871EC"/>
    <w:rsid w:val="0068771C"/>
    <w:rsid w:val="00687BA4"/>
    <w:rsid w:val="00690035"/>
    <w:rsid w:val="0069019D"/>
    <w:rsid w:val="0069196C"/>
    <w:rsid w:val="006919D8"/>
    <w:rsid w:val="00691A87"/>
    <w:rsid w:val="00691BDC"/>
    <w:rsid w:val="00693BF4"/>
    <w:rsid w:val="00694CEA"/>
    <w:rsid w:val="006958AC"/>
    <w:rsid w:val="00695D4D"/>
    <w:rsid w:val="00696A3F"/>
    <w:rsid w:val="006A027B"/>
    <w:rsid w:val="006A0F2B"/>
    <w:rsid w:val="006A11B9"/>
    <w:rsid w:val="006A2197"/>
    <w:rsid w:val="006A2C47"/>
    <w:rsid w:val="006A307F"/>
    <w:rsid w:val="006A591C"/>
    <w:rsid w:val="006A5F29"/>
    <w:rsid w:val="006A610D"/>
    <w:rsid w:val="006A733F"/>
    <w:rsid w:val="006A7E7B"/>
    <w:rsid w:val="006B01BE"/>
    <w:rsid w:val="006B1CC7"/>
    <w:rsid w:val="006B2340"/>
    <w:rsid w:val="006B24EA"/>
    <w:rsid w:val="006B32BE"/>
    <w:rsid w:val="006B3EDB"/>
    <w:rsid w:val="006B4408"/>
    <w:rsid w:val="006B68B7"/>
    <w:rsid w:val="006C03A7"/>
    <w:rsid w:val="006C0D89"/>
    <w:rsid w:val="006C1210"/>
    <w:rsid w:val="006C1B0A"/>
    <w:rsid w:val="006C20E2"/>
    <w:rsid w:val="006C3D7D"/>
    <w:rsid w:val="006C4607"/>
    <w:rsid w:val="006C690B"/>
    <w:rsid w:val="006C6EAA"/>
    <w:rsid w:val="006C6EE9"/>
    <w:rsid w:val="006C7DC5"/>
    <w:rsid w:val="006D0391"/>
    <w:rsid w:val="006D0725"/>
    <w:rsid w:val="006D075E"/>
    <w:rsid w:val="006D1F0B"/>
    <w:rsid w:val="006D21D5"/>
    <w:rsid w:val="006D2546"/>
    <w:rsid w:val="006D2805"/>
    <w:rsid w:val="006D28A8"/>
    <w:rsid w:val="006D363C"/>
    <w:rsid w:val="006D4286"/>
    <w:rsid w:val="006D451C"/>
    <w:rsid w:val="006D452C"/>
    <w:rsid w:val="006D4B40"/>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C05"/>
    <w:rsid w:val="006F07D1"/>
    <w:rsid w:val="006F0850"/>
    <w:rsid w:val="006F3BAA"/>
    <w:rsid w:val="006F4651"/>
    <w:rsid w:val="006F465C"/>
    <w:rsid w:val="006F4D0D"/>
    <w:rsid w:val="006F54E0"/>
    <w:rsid w:val="006F5646"/>
    <w:rsid w:val="006F65D5"/>
    <w:rsid w:val="006F6834"/>
    <w:rsid w:val="006F6E70"/>
    <w:rsid w:val="006F7562"/>
    <w:rsid w:val="006F7E02"/>
    <w:rsid w:val="006F7E27"/>
    <w:rsid w:val="00700C15"/>
    <w:rsid w:val="007013C1"/>
    <w:rsid w:val="0070211E"/>
    <w:rsid w:val="00703117"/>
    <w:rsid w:val="007042CC"/>
    <w:rsid w:val="00704359"/>
    <w:rsid w:val="007047ED"/>
    <w:rsid w:val="007057C7"/>
    <w:rsid w:val="00706B63"/>
    <w:rsid w:val="0070749E"/>
    <w:rsid w:val="007078D4"/>
    <w:rsid w:val="00707D21"/>
    <w:rsid w:val="007100AB"/>
    <w:rsid w:val="007118DF"/>
    <w:rsid w:val="00711D96"/>
    <w:rsid w:val="0071275E"/>
    <w:rsid w:val="00714E22"/>
    <w:rsid w:val="00715754"/>
    <w:rsid w:val="007157C1"/>
    <w:rsid w:val="0071668E"/>
    <w:rsid w:val="007172CC"/>
    <w:rsid w:val="00717996"/>
    <w:rsid w:val="00717C4B"/>
    <w:rsid w:val="007208FD"/>
    <w:rsid w:val="00720C28"/>
    <w:rsid w:val="007218F1"/>
    <w:rsid w:val="0072211F"/>
    <w:rsid w:val="00722556"/>
    <w:rsid w:val="0072281F"/>
    <w:rsid w:val="007233A7"/>
    <w:rsid w:val="007267FE"/>
    <w:rsid w:val="007316A3"/>
    <w:rsid w:val="00731982"/>
    <w:rsid w:val="007323C2"/>
    <w:rsid w:val="00733792"/>
    <w:rsid w:val="00734B81"/>
    <w:rsid w:val="00734BDA"/>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758"/>
    <w:rsid w:val="00751938"/>
    <w:rsid w:val="00752152"/>
    <w:rsid w:val="00753136"/>
    <w:rsid w:val="007540FD"/>
    <w:rsid w:val="00755170"/>
    <w:rsid w:val="007554A9"/>
    <w:rsid w:val="0075694C"/>
    <w:rsid w:val="00756B50"/>
    <w:rsid w:val="00756CE3"/>
    <w:rsid w:val="007609AE"/>
    <w:rsid w:val="007618EC"/>
    <w:rsid w:val="007627CB"/>
    <w:rsid w:val="007638E0"/>
    <w:rsid w:val="0076422D"/>
    <w:rsid w:val="00764380"/>
    <w:rsid w:val="00764FA4"/>
    <w:rsid w:val="00765D60"/>
    <w:rsid w:val="00766ADB"/>
    <w:rsid w:val="0077034E"/>
    <w:rsid w:val="007705A3"/>
    <w:rsid w:val="007716DF"/>
    <w:rsid w:val="00772FAD"/>
    <w:rsid w:val="00773460"/>
    <w:rsid w:val="00773685"/>
    <w:rsid w:val="00774426"/>
    <w:rsid w:val="0077479A"/>
    <w:rsid w:val="007749AA"/>
    <w:rsid w:val="007751D3"/>
    <w:rsid w:val="0077562A"/>
    <w:rsid w:val="00775BA2"/>
    <w:rsid w:val="007769BA"/>
    <w:rsid w:val="00777382"/>
    <w:rsid w:val="007777FB"/>
    <w:rsid w:val="00777A9C"/>
    <w:rsid w:val="00777CC4"/>
    <w:rsid w:val="0078050B"/>
    <w:rsid w:val="00780CD9"/>
    <w:rsid w:val="00781DC5"/>
    <w:rsid w:val="00782887"/>
    <w:rsid w:val="007832FC"/>
    <w:rsid w:val="00783F29"/>
    <w:rsid w:val="007845A2"/>
    <w:rsid w:val="00784F0D"/>
    <w:rsid w:val="00785163"/>
    <w:rsid w:val="00785A90"/>
    <w:rsid w:val="00785D62"/>
    <w:rsid w:val="0078632F"/>
    <w:rsid w:val="007870B9"/>
    <w:rsid w:val="0079019A"/>
    <w:rsid w:val="0079092C"/>
    <w:rsid w:val="00790CAF"/>
    <w:rsid w:val="00793350"/>
    <w:rsid w:val="0079362E"/>
    <w:rsid w:val="007939CD"/>
    <w:rsid w:val="00796647"/>
    <w:rsid w:val="007A100E"/>
    <w:rsid w:val="007A130D"/>
    <w:rsid w:val="007A1635"/>
    <w:rsid w:val="007A1AEE"/>
    <w:rsid w:val="007A1DE3"/>
    <w:rsid w:val="007A2103"/>
    <w:rsid w:val="007A2B89"/>
    <w:rsid w:val="007A333B"/>
    <w:rsid w:val="007A3ED8"/>
    <w:rsid w:val="007A4494"/>
    <w:rsid w:val="007A4555"/>
    <w:rsid w:val="007A5495"/>
    <w:rsid w:val="007A6E42"/>
    <w:rsid w:val="007A72D8"/>
    <w:rsid w:val="007A7347"/>
    <w:rsid w:val="007B081E"/>
    <w:rsid w:val="007B0ADC"/>
    <w:rsid w:val="007B2E14"/>
    <w:rsid w:val="007B34EC"/>
    <w:rsid w:val="007B4067"/>
    <w:rsid w:val="007B4EE1"/>
    <w:rsid w:val="007B5C4D"/>
    <w:rsid w:val="007B65B9"/>
    <w:rsid w:val="007B6ED3"/>
    <w:rsid w:val="007B6F59"/>
    <w:rsid w:val="007B73B1"/>
    <w:rsid w:val="007C017A"/>
    <w:rsid w:val="007C04ED"/>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CA4"/>
    <w:rsid w:val="007D03B8"/>
    <w:rsid w:val="007D0A5E"/>
    <w:rsid w:val="007D29A5"/>
    <w:rsid w:val="007D3045"/>
    <w:rsid w:val="007D36C0"/>
    <w:rsid w:val="007D3DF4"/>
    <w:rsid w:val="007D4B91"/>
    <w:rsid w:val="007D4ECB"/>
    <w:rsid w:val="007D5B23"/>
    <w:rsid w:val="007D5E50"/>
    <w:rsid w:val="007D61D4"/>
    <w:rsid w:val="007D68AA"/>
    <w:rsid w:val="007D6CB9"/>
    <w:rsid w:val="007D775F"/>
    <w:rsid w:val="007D77B0"/>
    <w:rsid w:val="007D79B6"/>
    <w:rsid w:val="007E04EE"/>
    <w:rsid w:val="007E1905"/>
    <w:rsid w:val="007E2659"/>
    <w:rsid w:val="007E2D6C"/>
    <w:rsid w:val="007E313C"/>
    <w:rsid w:val="007E3779"/>
    <w:rsid w:val="007E39E6"/>
    <w:rsid w:val="007E5E4D"/>
    <w:rsid w:val="007E6363"/>
    <w:rsid w:val="007E65C0"/>
    <w:rsid w:val="007E7B84"/>
    <w:rsid w:val="007F077A"/>
    <w:rsid w:val="007F0B81"/>
    <w:rsid w:val="007F0BDC"/>
    <w:rsid w:val="007F1982"/>
    <w:rsid w:val="007F31F6"/>
    <w:rsid w:val="007F3369"/>
    <w:rsid w:val="007F35EA"/>
    <w:rsid w:val="007F4113"/>
    <w:rsid w:val="007F41A8"/>
    <w:rsid w:val="007F4583"/>
    <w:rsid w:val="007F4CC2"/>
    <w:rsid w:val="007F52EF"/>
    <w:rsid w:val="007F5FE5"/>
    <w:rsid w:val="007F6282"/>
    <w:rsid w:val="007F79A2"/>
    <w:rsid w:val="007F7A87"/>
    <w:rsid w:val="0080030A"/>
    <w:rsid w:val="008013BF"/>
    <w:rsid w:val="00803C71"/>
    <w:rsid w:val="00804091"/>
    <w:rsid w:val="008041F9"/>
    <w:rsid w:val="00804C08"/>
    <w:rsid w:val="00805B2A"/>
    <w:rsid w:val="0080664B"/>
    <w:rsid w:val="00810E8F"/>
    <w:rsid w:val="008118F9"/>
    <w:rsid w:val="00811ADB"/>
    <w:rsid w:val="00812597"/>
    <w:rsid w:val="008126C8"/>
    <w:rsid w:val="00813C55"/>
    <w:rsid w:val="00815345"/>
    <w:rsid w:val="00817B08"/>
    <w:rsid w:val="0082001A"/>
    <w:rsid w:val="008200E3"/>
    <w:rsid w:val="008200E5"/>
    <w:rsid w:val="00821505"/>
    <w:rsid w:val="00822A1D"/>
    <w:rsid w:val="008238A4"/>
    <w:rsid w:val="00824459"/>
    <w:rsid w:val="00824FA8"/>
    <w:rsid w:val="00825453"/>
    <w:rsid w:val="0082567A"/>
    <w:rsid w:val="00825B14"/>
    <w:rsid w:val="00825C28"/>
    <w:rsid w:val="00825EB1"/>
    <w:rsid w:val="008303A3"/>
    <w:rsid w:val="00830454"/>
    <w:rsid w:val="00832E7D"/>
    <w:rsid w:val="00833331"/>
    <w:rsid w:val="00833DC5"/>
    <w:rsid w:val="00834D31"/>
    <w:rsid w:val="00834F29"/>
    <w:rsid w:val="00834FE3"/>
    <w:rsid w:val="00835A90"/>
    <w:rsid w:val="0083643B"/>
    <w:rsid w:val="00837345"/>
    <w:rsid w:val="008409B2"/>
    <w:rsid w:val="00840C08"/>
    <w:rsid w:val="00840DA8"/>
    <w:rsid w:val="008429C5"/>
    <w:rsid w:val="00844D55"/>
    <w:rsid w:val="00845901"/>
    <w:rsid w:val="008464F0"/>
    <w:rsid w:val="0084650E"/>
    <w:rsid w:val="00846B58"/>
    <w:rsid w:val="008476D8"/>
    <w:rsid w:val="00847DB0"/>
    <w:rsid w:val="0085030E"/>
    <w:rsid w:val="008514C5"/>
    <w:rsid w:val="0085178C"/>
    <w:rsid w:val="00851CBB"/>
    <w:rsid w:val="008523B6"/>
    <w:rsid w:val="00852610"/>
    <w:rsid w:val="00852896"/>
    <w:rsid w:val="00854144"/>
    <w:rsid w:val="008544D7"/>
    <w:rsid w:val="00854C0F"/>
    <w:rsid w:val="00856008"/>
    <w:rsid w:val="00857DFC"/>
    <w:rsid w:val="008608B5"/>
    <w:rsid w:val="00861832"/>
    <w:rsid w:val="0086240A"/>
    <w:rsid w:val="00863027"/>
    <w:rsid w:val="00863830"/>
    <w:rsid w:val="00863B4C"/>
    <w:rsid w:val="00863BC9"/>
    <w:rsid w:val="008642D0"/>
    <w:rsid w:val="00864430"/>
    <w:rsid w:val="0086490A"/>
    <w:rsid w:val="00865556"/>
    <w:rsid w:val="00866B39"/>
    <w:rsid w:val="008702AF"/>
    <w:rsid w:val="008713B3"/>
    <w:rsid w:val="00873AA0"/>
    <w:rsid w:val="00875C84"/>
    <w:rsid w:val="0088044C"/>
    <w:rsid w:val="008804E5"/>
    <w:rsid w:val="00881246"/>
    <w:rsid w:val="0088135E"/>
    <w:rsid w:val="00881644"/>
    <w:rsid w:val="00883B54"/>
    <w:rsid w:val="008841A7"/>
    <w:rsid w:val="00885502"/>
    <w:rsid w:val="00885BA6"/>
    <w:rsid w:val="00885D85"/>
    <w:rsid w:val="008861B6"/>
    <w:rsid w:val="008865D5"/>
    <w:rsid w:val="008868F2"/>
    <w:rsid w:val="00886FBD"/>
    <w:rsid w:val="0088701D"/>
    <w:rsid w:val="00890774"/>
    <w:rsid w:val="00891CFD"/>
    <w:rsid w:val="00891EE0"/>
    <w:rsid w:val="00891F27"/>
    <w:rsid w:val="008928AB"/>
    <w:rsid w:val="00892AD5"/>
    <w:rsid w:val="00892CC8"/>
    <w:rsid w:val="00893FA3"/>
    <w:rsid w:val="00893FCD"/>
    <w:rsid w:val="00894CC3"/>
    <w:rsid w:val="00895015"/>
    <w:rsid w:val="008966C0"/>
    <w:rsid w:val="008A049C"/>
    <w:rsid w:val="008A2E84"/>
    <w:rsid w:val="008A3860"/>
    <w:rsid w:val="008A3B4F"/>
    <w:rsid w:val="008A520B"/>
    <w:rsid w:val="008A5516"/>
    <w:rsid w:val="008A5C45"/>
    <w:rsid w:val="008A5CEC"/>
    <w:rsid w:val="008A604B"/>
    <w:rsid w:val="008A6262"/>
    <w:rsid w:val="008A62CE"/>
    <w:rsid w:val="008A778E"/>
    <w:rsid w:val="008B0C33"/>
    <w:rsid w:val="008B1D2D"/>
    <w:rsid w:val="008B1DD0"/>
    <w:rsid w:val="008B206C"/>
    <w:rsid w:val="008B278C"/>
    <w:rsid w:val="008B2E98"/>
    <w:rsid w:val="008B3709"/>
    <w:rsid w:val="008B5442"/>
    <w:rsid w:val="008B5994"/>
    <w:rsid w:val="008B7B07"/>
    <w:rsid w:val="008C0C88"/>
    <w:rsid w:val="008C0E35"/>
    <w:rsid w:val="008C1B5F"/>
    <w:rsid w:val="008C31F1"/>
    <w:rsid w:val="008C3566"/>
    <w:rsid w:val="008C36BA"/>
    <w:rsid w:val="008C444F"/>
    <w:rsid w:val="008C63A3"/>
    <w:rsid w:val="008C6811"/>
    <w:rsid w:val="008C7511"/>
    <w:rsid w:val="008C752D"/>
    <w:rsid w:val="008C7922"/>
    <w:rsid w:val="008D06C4"/>
    <w:rsid w:val="008D1019"/>
    <w:rsid w:val="008D1826"/>
    <w:rsid w:val="008D1E53"/>
    <w:rsid w:val="008D30A0"/>
    <w:rsid w:val="008D3446"/>
    <w:rsid w:val="008D3458"/>
    <w:rsid w:val="008D43EE"/>
    <w:rsid w:val="008D4862"/>
    <w:rsid w:val="008D634E"/>
    <w:rsid w:val="008D6B95"/>
    <w:rsid w:val="008E01DF"/>
    <w:rsid w:val="008E1F2E"/>
    <w:rsid w:val="008E2CB0"/>
    <w:rsid w:val="008E4106"/>
    <w:rsid w:val="008E59C4"/>
    <w:rsid w:val="008E6D23"/>
    <w:rsid w:val="008E7873"/>
    <w:rsid w:val="008E7F1F"/>
    <w:rsid w:val="008F182E"/>
    <w:rsid w:val="008F1DD3"/>
    <w:rsid w:val="008F3E95"/>
    <w:rsid w:val="008F400E"/>
    <w:rsid w:val="008F43BC"/>
    <w:rsid w:val="008F45C0"/>
    <w:rsid w:val="008F62E5"/>
    <w:rsid w:val="008F6781"/>
    <w:rsid w:val="00900D3F"/>
    <w:rsid w:val="00901B4D"/>
    <w:rsid w:val="0090228F"/>
    <w:rsid w:val="0090325A"/>
    <w:rsid w:val="00903658"/>
    <w:rsid w:val="00903AA5"/>
    <w:rsid w:val="009045CD"/>
    <w:rsid w:val="00910DA3"/>
    <w:rsid w:val="00910FF7"/>
    <w:rsid w:val="0091125A"/>
    <w:rsid w:val="009119E1"/>
    <w:rsid w:val="009130D5"/>
    <w:rsid w:val="0091390C"/>
    <w:rsid w:val="00913A8B"/>
    <w:rsid w:val="00914FD4"/>
    <w:rsid w:val="00917139"/>
    <w:rsid w:val="00917525"/>
    <w:rsid w:val="00920DB6"/>
    <w:rsid w:val="009218C0"/>
    <w:rsid w:val="00923BF3"/>
    <w:rsid w:val="00931F46"/>
    <w:rsid w:val="0093202F"/>
    <w:rsid w:val="009323A7"/>
    <w:rsid w:val="00932D26"/>
    <w:rsid w:val="00933479"/>
    <w:rsid w:val="00933913"/>
    <w:rsid w:val="009356B1"/>
    <w:rsid w:val="00935B43"/>
    <w:rsid w:val="00935F41"/>
    <w:rsid w:val="0093617C"/>
    <w:rsid w:val="00936C72"/>
    <w:rsid w:val="00937A3F"/>
    <w:rsid w:val="0094021F"/>
    <w:rsid w:val="00941487"/>
    <w:rsid w:val="00941C37"/>
    <w:rsid w:val="0094299A"/>
    <w:rsid w:val="00943261"/>
    <w:rsid w:val="009441F3"/>
    <w:rsid w:val="009449B0"/>
    <w:rsid w:val="0094506C"/>
    <w:rsid w:val="0094552E"/>
    <w:rsid w:val="00945544"/>
    <w:rsid w:val="00946FFE"/>
    <w:rsid w:val="00947BE2"/>
    <w:rsid w:val="00950B5E"/>
    <w:rsid w:val="00951BB8"/>
    <w:rsid w:val="00951BDB"/>
    <w:rsid w:val="00951C39"/>
    <w:rsid w:val="00952D4B"/>
    <w:rsid w:val="00952DBE"/>
    <w:rsid w:val="00953018"/>
    <w:rsid w:val="00955A65"/>
    <w:rsid w:val="009568C6"/>
    <w:rsid w:val="00956B94"/>
    <w:rsid w:val="00961473"/>
    <w:rsid w:val="00961816"/>
    <w:rsid w:val="00962D04"/>
    <w:rsid w:val="00965938"/>
    <w:rsid w:val="00966B8C"/>
    <w:rsid w:val="00966F93"/>
    <w:rsid w:val="00967281"/>
    <w:rsid w:val="009672E6"/>
    <w:rsid w:val="00967B00"/>
    <w:rsid w:val="00970C78"/>
    <w:rsid w:val="00971A7F"/>
    <w:rsid w:val="00972381"/>
    <w:rsid w:val="00972A4D"/>
    <w:rsid w:val="009742A1"/>
    <w:rsid w:val="00976DCF"/>
    <w:rsid w:val="0097728B"/>
    <w:rsid w:val="00977AB4"/>
    <w:rsid w:val="0098312E"/>
    <w:rsid w:val="0098360A"/>
    <w:rsid w:val="009839E4"/>
    <w:rsid w:val="00984517"/>
    <w:rsid w:val="009848A6"/>
    <w:rsid w:val="00985168"/>
    <w:rsid w:val="009852D0"/>
    <w:rsid w:val="009856BF"/>
    <w:rsid w:val="009857E2"/>
    <w:rsid w:val="009859F8"/>
    <w:rsid w:val="00985FC1"/>
    <w:rsid w:val="00986B4A"/>
    <w:rsid w:val="0099023F"/>
    <w:rsid w:val="009910D4"/>
    <w:rsid w:val="00991752"/>
    <w:rsid w:val="009921A7"/>
    <w:rsid w:val="009927D7"/>
    <w:rsid w:val="009948ED"/>
    <w:rsid w:val="00995370"/>
    <w:rsid w:val="009963BA"/>
    <w:rsid w:val="009966A9"/>
    <w:rsid w:val="00996834"/>
    <w:rsid w:val="009A0693"/>
    <w:rsid w:val="009A3141"/>
    <w:rsid w:val="009A6378"/>
    <w:rsid w:val="009A650E"/>
    <w:rsid w:val="009A73BB"/>
    <w:rsid w:val="009B1D5A"/>
    <w:rsid w:val="009B1DB4"/>
    <w:rsid w:val="009B231D"/>
    <w:rsid w:val="009B267B"/>
    <w:rsid w:val="009B3139"/>
    <w:rsid w:val="009B3992"/>
    <w:rsid w:val="009B39BC"/>
    <w:rsid w:val="009B3BE8"/>
    <w:rsid w:val="009B4661"/>
    <w:rsid w:val="009B4818"/>
    <w:rsid w:val="009B4FB6"/>
    <w:rsid w:val="009B511A"/>
    <w:rsid w:val="009B5F5F"/>
    <w:rsid w:val="009B7E6C"/>
    <w:rsid w:val="009C0945"/>
    <w:rsid w:val="009C1025"/>
    <w:rsid w:val="009C2976"/>
    <w:rsid w:val="009C2DCC"/>
    <w:rsid w:val="009C3C00"/>
    <w:rsid w:val="009C3F29"/>
    <w:rsid w:val="009C457F"/>
    <w:rsid w:val="009C4C9D"/>
    <w:rsid w:val="009C50A8"/>
    <w:rsid w:val="009C5B11"/>
    <w:rsid w:val="009C6881"/>
    <w:rsid w:val="009D07E8"/>
    <w:rsid w:val="009D298B"/>
    <w:rsid w:val="009D32FE"/>
    <w:rsid w:val="009D3CFE"/>
    <w:rsid w:val="009D4D55"/>
    <w:rsid w:val="009D5294"/>
    <w:rsid w:val="009D59AE"/>
    <w:rsid w:val="009D5BF5"/>
    <w:rsid w:val="009D60B2"/>
    <w:rsid w:val="009E0B90"/>
    <w:rsid w:val="009E104A"/>
    <w:rsid w:val="009E13C2"/>
    <w:rsid w:val="009E232C"/>
    <w:rsid w:val="009E27B0"/>
    <w:rsid w:val="009E37C9"/>
    <w:rsid w:val="009E6280"/>
    <w:rsid w:val="009E66EC"/>
    <w:rsid w:val="009E78E5"/>
    <w:rsid w:val="009E792C"/>
    <w:rsid w:val="009F1CD3"/>
    <w:rsid w:val="009F2C0D"/>
    <w:rsid w:val="009F3418"/>
    <w:rsid w:val="009F35F2"/>
    <w:rsid w:val="009F3731"/>
    <w:rsid w:val="009F39F4"/>
    <w:rsid w:val="009F42B7"/>
    <w:rsid w:val="009F42C2"/>
    <w:rsid w:val="009F4389"/>
    <w:rsid w:val="009F4418"/>
    <w:rsid w:val="009F47C3"/>
    <w:rsid w:val="009F52CE"/>
    <w:rsid w:val="009F5ABB"/>
    <w:rsid w:val="009F6577"/>
    <w:rsid w:val="009F6F87"/>
    <w:rsid w:val="009F730C"/>
    <w:rsid w:val="009F73E5"/>
    <w:rsid w:val="009F7575"/>
    <w:rsid w:val="00A00131"/>
    <w:rsid w:val="00A0023D"/>
    <w:rsid w:val="00A003A1"/>
    <w:rsid w:val="00A0175E"/>
    <w:rsid w:val="00A018CD"/>
    <w:rsid w:val="00A036B5"/>
    <w:rsid w:val="00A04EFA"/>
    <w:rsid w:val="00A05605"/>
    <w:rsid w:val="00A065D1"/>
    <w:rsid w:val="00A0661C"/>
    <w:rsid w:val="00A06AEC"/>
    <w:rsid w:val="00A07093"/>
    <w:rsid w:val="00A074CC"/>
    <w:rsid w:val="00A07D1E"/>
    <w:rsid w:val="00A1081A"/>
    <w:rsid w:val="00A111B7"/>
    <w:rsid w:val="00A11285"/>
    <w:rsid w:val="00A13038"/>
    <w:rsid w:val="00A133AF"/>
    <w:rsid w:val="00A14F94"/>
    <w:rsid w:val="00A16122"/>
    <w:rsid w:val="00A16E44"/>
    <w:rsid w:val="00A210A8"/>
    <w:rsid w:val="00A227A5"/>
    <w:rsid w:val="00A23820"/>
    <w:rsid w:val="00A23A76"/>
    <w:rsid w:val="00A23D4D"/>
    <w:rsid w:val="00A24477"/>
    <w:rsid w:val="00A244FE"/>
    <w:rsid w:val="00A264FA"/>
    <w:rsid w:val="00A26BEE"/>
    <w:rsid w:val="00A303A6"/>
    <w:rsid w:val="00A30697"/>
    <w:rsid w:val="00A30BE4"/>
    <w:rsid w:val="00A319C1"/>
    <w:rsid w:val="00A319C4"/>
    <w:rsid w:val="00A33E9E"/>
    <w:rsid w:val="00A34283"/>
    <w:rsid w:val="00A346EB"/>
    <w:rsid w:val="00A34716"/>
    <w:rsid w:val="00A35050"/>
    <w:rsid w:val="00A3588B"/>
    <w:rsid w:val="00A35A2A"/>
    <w:rsid w:val="00A35CD2"/>
    <w:rsid w:val="00A36665"/>
    <w:rsid w:val="00A401DA"/>
    <w:rsid w:val="00A4138C"/>
    <w:rsid w:val="00A413D4"/>
    <w:rsid w:val="00A4153F"/>
    <w:rsid w:val="00A417CA"/>
    <w:rsid w:val="00A42085"/>
    <w:rsid w:val="00A4241C"/>
    <w:rsid w:val="00A43287"/>
    <w:rsid w:val="00A4373A"/>
    <w:rsid w:val="00A445D4"/>
    <w:rsid w:val="00A45306"/>
    <w:rsid w:val="00A459D7"/>
    <w:rsid w:val="00A45A7C"/>
    <w:rsid w:val="00A47DAA"/>
    <w:rsid w:val="00A5000A"/>
    <w:rsid w:val="00A5001B"/>
    <w:rsid w:val="00A504D0"/>
    <w:rsid w:val="00A507AC"/>
    <w:rsid w:val="00A50DCC"/>
    <w:rsid w:val="00A51873"/>
    <w:rsid w:val="00A5196C"/>
    <w:rsid w:val="00A51C1D"/>
    <w:rsid w:val="00A52263"/>
    <w:rsid w:val="00A52410"/>
    <w:rsid w:val="00A53614"/>
    <w:rsid w:val="00A53E83"/>
    <w:rsid w:val="00A5479C"/>
    <w:rsid w:val="00A5484C"/>
    <w:rsid w:val="00A54B2D"/>
    <w:rsid w:val="00A55157"/>
    <w:rsid w:val="00A553DB"/>
    <w:rsid w:val="00A55A7B"/>
    <w:rsid w:val="00A5635C"/>
    <w:rsid w:val="00A574A3"/>
    <w:rsid w:val="00A57544"/>
    <w:rsid w:val="00A60382"/>
    <w:rsid w:val="00A61229"/>
    <w:rsid w:val="00A61612"/>
    <w:rsid w:val="00A61BE5"/>
    <w:rsid w:val="00A61D82"/>
    <w:rsid w:val="00A61F96"/>
    <w:rsid w:val="00A6264A"/>
    <w:rsid w:val="00A62A72"/>
    <w:rsid w:val="00A63D09"/>
    <w:rsid w:val="00A670B8"/>
    <w:rsid w:val="00A67488"/>
    <w:rsid w:val="00A67615"/>
    <w:rsid w:val="00A70318"/>
    <w:rsid w:val="00A70F24"/>
    <w:rsid w:val="00A72461"/>
    <w:rsid w:val="00A7359A"/>
    <w:rsid w:val="00A7449C"/>
    <w:rsid w:val="00A74F14"/>
    <w:rsid w:val="00A74FB7"/>
    <w:rsid w:val="00A75965"/>
    <w:rsid w:val="00A75D5E"/>
    <w:rsid w:val="00A75E11"/>
    <w:rsid w:val="00A76284"/>
    <w:rsid w:val="00A76D1E"/>
    <w:rsid w:val="00A81DA6"/>
    <w:rsid w:val="00A81F26"/>
    <w:rsid w:val="00A8213F"/>
    <w:rsid w:val="00A821EC"/>
    <w:rsid w:val="00A823BC"/>
    <w:rsid w:val="00A8353E"/>
    <w:rsid w:val="00A83D8D"/>
    <w:rsid w:val="00A83E34"/>
    <w:rsid w:val="00A84319"/>
    <w:rsid w:val="00A850BB"/>
    <w:rsid w:val="00A8542D"/>
    <w:rsid w:val="00A86329"/>
    <w:rsid w:val="00A8700A"/>
    <w:rsid w:val="00A87CCE"/>
    <w:rsid w:val="00A87DDA"/>
    <w:rsid w:val="00A9060A"/>
    <w:rsid w:val="00A91F2F"/>
    <w:rsid w:val="00A932CC"/>
    <w:rsid w:val="00A9372A"/>
    <w:rsid w:val="00A93CD1"/>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6207"/>
    <w:rsid w:val="00AA6739"/>
    <w:rsid w:val="00AA6B6C"/>
    <w:rsid w:val="00AA74EB"/>
    <w:rsid w:val="00AA7F72"/>
    <w:rsid w:val="00AB04BC"/>
    <w:rsid w:val="00AB0506"/>
    <w:rsid w:val="00AB189B"/>
    <w:rsid w:val="00AB1BB1"/>
    <w:rsid w:val="00AB2591"/>
    <w:rsid w:val="00AB4F51"/>
    <w:rsid w:val="00AB5EF3"/>
    <w:rsid w:val="00AB6423"/>
    <w:rsid w:val="00AB6D9F"/>
    <w:rsid w:val="00AB7A16"/>
    <w:rsid w:val="00AB7EB5"/>
    <w:rsid w:val="00AC13AF"/>
    <w:rsid w:val="00AC1803"/>
    <w:rsid w:val="00AC260D"/>
    <w:rsid w:val="00AC2BCF"/>
    <w:rsid w:val="00AC2D4B"/>
    <w:rsid w:val="00AC429F"/>
    <w:rsid w:val="00AC42D4"/>
    <w:rsid w:val="00AC4E8F"/>
    <w:rsid w:val="00AC5140"/>
    <w:rsid w:val="00AD0074"/>
    <w:rsid w:val="00AD1893"/>
    <w:rsid w:val="00AD1ACA"/>
    <w:rsid w:val="00AD31D8"/>
    <w:rsid w:val="00AD320A"/>
    <w:rsid w:val="00AD3B20"/>
    <w:rsid w:val="00AD3EFA"/>
    <w:rsid w:val="00AD40F3"/>
    <w:rsid w:val="00AD5308"/>
    <w:rsid w:val="00AD69A7"/>
    <w:rsid w:val="00AD6A0F"/>
    <w:rsid w:val="00AD7748"/>
    <w:rsid w:val="00AE08B3"/>
    <w:rsid w:val="00AE0FC9"/>
    <w:rsid w:val="00AE347B"/>
    <w:rsid w:val="00AE3528"/>
    <w:rsid w:val="00AE3785"/>
    <w:rsid w:val="00AE3CA7"/>
    <w:rsid w:val="00AE4339"/>
    <w:rsid w:val="00AE5FB2"/>
    <w:rsid w:val="00AE651F"/>
    <w:rsid w:val="00AE7B96"/>
    <w:rsid w:val="00AF029B"/>
    <w:rsid w:val="00AF3426"/>
    <w:rsid w:val="00AF346B"/>
    <w:rsid w:val="00AF48C1"/>
    <w:rsid w:val="00AF6A51"/>
    <w:rsid w:val="00B00090"/>
    <w:rsid w:val="00B00414"/>
    <w:rsid w:val="00B0066E"/>
    <w:rsid w:val="00B00D0F"/>
    <w:rsid w:val="00B011C5"/>
    <w:rsid w:val="00B016B7"/>
    <w:rsid w:val="00B02501"/>
    <w:rsid w:val="00B02EB9"/>
    <w:rsid w:val="00B03EC1"/>
    <w:rsid w:val="00B03F31"/>
    <w:rsid w:val="00B06A3A"/>
    <w:rsid w:val="00B11180"/>
    <w:rsid w:val="00B11CDA"/>
    <w:rsid w:val="00B13090"/>
    <w:rsid w:val="00B140DA"/>
    <w:rsid w:val="00B164AE"/>
    <w:rsid w:val="00B167AC"/>
    <w:rsid w:val="00B1790A"/>
    <w:rsid w:val="00B20940"/>
    <w:rsid w:val="00B20B7A"/>
    <w:rsid w:val="00B21195"/>
    <w:rsid w:val="00B2130E"/>
    <w:rsid w:val="00B2140C"/>
    <w:rsid w:val="00B22049"/>
    <w:rsid w:val="00B249AC"/>
    <w:rsid w:val="00B24AE6"/>
    <w:rsid w:val="00B26037"/>
    <w:rsid w:val="00B27164"/>
    <w:rsid w:val="00B2741E"/>
    <w:rsid w:val="00B2758E"/>
    <w:rsid w:val="00B303A5"/>
    <w:rsid w:val="00B30A0E"/>
    <w:rsid w:val="00B3235C"/>
    <w:rsid w:val="00B323B8"/>
    <w:rsid w:val="00B33783"/>
    <w:rsid w:val="00B34DC7"/>
    <w:rsid w:val="00B36E83"/>
    <w:rsid w:val="00B37BCB"/>
    <w:rsid w:val="00B41055"/>
    <w:rsid w:val="00B41167"/>
    <w:rsid w:val="00B4312D"/>
    <w:rsid w:val="00B4361E"/>
    <w:rsid w:val="00B43AE3"/>
    <w:rsid w:val="00B4495D"/>
    <w:rsid w:val="00B45790"/>
    <w:rsid w:val="00B45F0B"/>
    <w:rsid w:val="00B4643B"/>
    <w:rsid w:val="00B46B46"/>
    <w:rsid w:val="00B50FEE"/>
    <w:rsid w:val="00B5151F"/>
    <w:rsid w:val="00B51E77"/>
    <w:rsid w:val="00B520E4"/>
    <w:rsid w:val="00B52501"/>
    <w:rsid w:val="00B53DF5"/>
    <w:rsid w:val="00B54EF3"/>
    <w:rsid w:val="00B56807"/>
    <w:rsid w:val="00B6023E"/>
    <w:rsid w:val="00B602A9"/>
    <w:rsid w:val="00B61692"/>
    <w:rsid w:val="00B62358"/>
    <w:rsid w:val="00B62DDD"/>
    <w:rsid w:val="00B636D7"/>
    <w:rsid w:val="00B6396B"/>
    <w:rsid w:val="00B641F5"/>
    <w:rsid w:val="00B64F1D"/>
    <w:rsid w:val="00B65099"/>
    <w:rsid w:val="00B65AB9"/>
    <w:rsid w:val="00B66260"/>
    <w:rsid w:val="00B662BF"/>
    <w:rsid w:val="00B665E1"/>
    <w:rsid w:val="00B668B7"/>
    <w:rsid w:val="00B66C9A"/>
    <w:rsid w:val="00B67074"/>
    <w:rsid w:val="00B67531"/>
    <w:rsid w:val="00B6775E"/>
    <w:rsid w:val="00B7052D"/>
    <w:rsid w:val="00B70BF4"/>
    <w:rsid w:val="00B71DC0"/>
    <w:rsid w:val="00B72B43"/>
    <w:rsid w:val="00B732C5"/>
    <w:rsid w:val="00B74145"/>
    <w:rsid w:val="00B750DB"/>
    <w:rsid w:val="00B75404"/>
    <w:rsid w:val="00B75710"/>
    <w:rsid w:val="00B75B72"/>
    <w:rsid w:val="00B77357"/>
    <w:rsid w:val="00B77737"/>
    <w:rsid w:val="00B81AEA"/>
    <w:rsid w:val="00B82CF5"/>
    <w:rsid w:val="00B82D40"/>
    <w:rsid w:val="00B83037"/>
    <w:rsid w:val="00B832AF"/>
    <w:rsid w:val="00B83701"/>
    <w:rsid w:val="00B84013"/>
    <w:rsid w:val="00B84997"/>
    <w:rsid w:val="00B84C38"/>
    <w:rsid w:val="00B851FC"/>
    <w:rsid w:val="00B8689A"/>
    <w:rsid w:val="00B86A34"/>
    <w:rsid w:val="00B872FA"/>
    <w:rsid w:val="00B90B35"/>
    <w:rsid w:val="00B91526"/>
    <w:rsid w:val="00B918CE"/>
    <w:rsid w:val="00B92AD8"/>
    <w:rsid w:val="00B92CAB"/>
    <w:rsid w:val="00B935EB"/>
    <w:rsid w:val="00B94316"/>
    <w:rsid w:val="00B94658"/>
    <w:rsid w:val="00B97681"/>
    <w:rsid w:val="00B97A74"/>
    <w:rsid w:val="00BA0027"/>
    <w:rsid w:val="00BA1BA7"/>
    <w:rsid w:val="00BA3F01"/>
    <w:rsid w:val="00BA5AE7"/>
    <w:rsid w:val="00BB0561"/>
    <w:rsid w:val="00BB0BA2"/>
    <w:rsid w:val="00BB1619"/>
    <w:rsid w:val="00BB1EA7"/>
    <w:rsid w:val="00BB234C"/>
    <w:rsid w:val="00BB24EB"/>
    <w:rsid w:val="00BB27D5"/>
    <w:rsid w:val="00BB3D63"/>
    <w:rsid w:val="00BB40FD"/>
    <w:rsid w:val="00BB40FF"/>
    <w:rsid w:val="00BB41F4"/>
    <w:rsid w:val="00BB4872"/>
    <w:rsid w:val="00BB75C6"/>
    <w:rsid w:val="00BB787D"/>
    <w:rsid w:val="00BC02D6"/>
    <w:rsid w:val="00BC0908"/>
    <w:rsid w:val="00BC1670"/>
    <w:rsid w:val="00BC250E"/>
    <w:rsid w:val="00BC30C4"/>
    <w:rsid w:val="00BC3BF5"/>
    <w:rsid w:val="00BC508A"/>
    <w:rsid w:val="00BC54FD"/>
    <w:rsid w:val="00BC585D"/>
    <w:rsid w:val="00BC660C"/>
    <w:rsid w:val="00BC70A2"/>
    <w:rsid w:val="00BC7804"/>
    <w:rsid w:val="00BC7CB2"/>
    <w:rsid w:val="00BD0B59"/>
    <w:rsid w:val="00BD0FF6"/>
    <w:rsid w:val="00BD160E"/>
    <w:rsid w:val="00BD1C8A"/>
    <w:rsid w:val="00BD2567"/>
    <w:rsid w:val="00BD2C35"/>
    <w:rsid w:val="00BD2FB0"/>
    <w:rsid w:val="00BD3AC3"/>
    <w:rsid w:val="00BD3D65"/>
    <w:rsid w:val="00BD3E27"/>
    <w:rsid w:val="00BD3ED6"/>
    <w:rsid w:val="00BD4426"/>
    <w:rsid w:val="00BD4BB8"/>
    <w:rsid w:val="00BD7969"/>
    <w:rsid w:val="00BD7B9A"/>
    <w:rsid w:val="00BE0419"/>
    <w:rsid w:val="00BE06B2"/>
    <w:rsid w:val="00BE1382"/>
    <w:rsid w:val="00BE21D2"/>
    <w:rsid w:val="00BE226D"/>
    <w:rsid w:val="00BE2865"/>
    <w:rsid w:val="00BE294A"/>
    <w:rsid w:val="00BE3490"/>
    <w:rsid w:val="00BE4282"/>
    <w:rsid w:val="00BE4E16"/>
    <w:rsid w:val="00BE5D0E"/>
    <w:rsid w:val="00BE6946"/>
    <w:rsid w:val="00BE6B91"/>
    <w:rsid w:val="00BE7454"/>
    <w:rsid w:val="00BF07A2"/>
    <w:rsid w:val="00BF10B3"/>
    <w:rsid w:val="00BF1FC2"/>
    <w:rsid w:val="00BF2045"/>
    <w:rsid w:val="00BF411E"/>
    <w:rsid w:val="00BF51B3"/>
    <w:rsid w:val="00BF53B1"/>
    <w:rsid w:val="00BF56F8"/>
    <w:rsid w:val="00BF5C93"/>
    <w:rsid w:val="00BF6B5C"/>
    <w:rsid w:val="00BF7256"/>
    <w:rsid w:val="00BF7942"/>
    <w:rsid w:val="00C0163C"/>
    <w:rsid w:val="00C01A4C"/>
    <w:rsid w:val="00C02D6A"/>
    <w:rsid w:val="00C03532"/>
    <w:rsid w:val="00C038D2"/>
    <w:rsid w:val="00C03C49"/>
    <w:rsid w:val="00C03F6C"/>
    <w:rsid w:val="00C04113"/>
    <w:rsid w:val="00C047B9"/>
    <w:rsid w:val="00C051B8"/>
    <w:rsid w:val="00C05299"/>
    <w:rsid w:val="00C05464"/>
    <w:rsid w:val="00C0645C"/>
    <w:rsid w:val="00C06CA4"/>
    <w:rsid w:val="00C06D61"/>
    <w:rsid w:val="00C075CD"/>
    <w:rsid w:val="00C11BD6"/>
    <w:rsid w:val="00C141A3"/>
    <w:rsid w:val="00C15408"/>
    <w:rsid w:val="00C16326"/>
    <w:rsid w:val="00C16FB7"/>
    <w:rsid w:val="00C17418"/>
    <w:rsid w:val="00C215D5"/>
    <w:rsid w:val="00C215E5"/>
    <w:rsid w:val="00C21D2C"/>
    <w:rsid w:val="00C23D22"/>
    <w:rsid w:val="00C2491E"/>
    <w:rsid w:val="00C250E6"/>
    <w:rsid w:val="00C25D53"/>
    <w:rsid w:val="00C260A1"/>
    <w:rsid w:val="00C26BFA"/>
    <w:rsid w:val="00C26FBF"/>
    <w:rsid w:val="00C27346"/>
    <w:rsid w:val="00C308E5"/>
    <w:rsid w:val="00C3122A"/>
    <w:rsid w:val="00C31DE4"/>
    <w:rsid w:val="00C32350"/>
    <w:rsid w:val="00C337FF"/>
    <w:rsid w:val="00C344B5"/>
    <w:rsid w:val="00C34754"/>
    <w:rsid w:val="00C34FC6"/>
    <w:rsid w:val="00C35C3F"/>
    <w:rsid w:val="00C37933"/>
    <w:rsid w:val="00C37F6A"/>
    <w:rsid w:val="00C40792"/>
    <w:rsid w:val="00C41BA0"/>
    <w:rsid w:val="00C430ED"/>
    <w:rsid w:val="00C43ADA"/>
    <w:rsid w:val="00C45B2A"/>
    <w:rsid w:val="00C47136"/>
    <w:rsid w:val="00C47519"/>
    <w:rsid w:val="00C47899"/>
    <w:rsid w:val="00C50287"/>
    <w:rsid w:val="00C5039C"/>
    <w:rsid w:val="00C51790"/>
    <w:rsid w:val="00C518BE"/>
    <w:rsid w:val="00C52209"/>
    <w:rsid w:val="00C52301"/>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386E"/>
    <w:rsid w:val="00C63B32"/>
    <w:rsid w:val="00C63C78"/>
    <w:rsid w:val="00C64A7D"/>
    <w:rsid w:val="00C6593E"/>
    <w:rsid w:val="00C66131"/>
    <w:rsid w:val="00C673A6"/>
    <w:rsid w:val="00C6740B"/>
    <w:rsid w:val="00C678F3"/>
    <w:rsid w:val="00C67977"/>
    <w:rsid w:val="00C701D7"/>
    <w:rsid w:val="00C715EF"/>
    <w:rsid w:val="00C71622"/>
    <w:rsid w:val="00C716D9"/>
    <w:rsid w:val="00C71E8A"/>
    <w:rsid w:val="00C7323E"/>
    <w:rsid w:val="00C73A63"/>
    <w:rsid w:val="00C74972"/>
    <w:rsid w:val="00C749B7"/>
    <w:rsid w:val="00C74AFF"/>
    <w:rsid w:val="00C75D04"/>
    <w:rsid w:val="00C7694D"/>
    <w:rsid w:val="00C76D6C"/>
    <w:rsid w:val="00C77124"/>
    <w:rsid w:val="00C77630"/>
    <w:rsid w:val="00C776CA"/>
    <w:rsid w:val="00C77EFA"/>
    <w:rsid w:val="00C77F21"/>
    <w:rsid w:val="00C80AA5"/>
    <w:rsid w:val="00C80FF6"/>
    <w:rsid w:val="00C81DFB"/>
    <w:rsid w:val="00C821EA"/>
    <w:rsid w:val="00C82459"/>
    <w:rsid w:val="00C82C3F"/>
    <w:rsid w:val="00C83157"/>
    <w:rsid w:val="00C83C71"/>
    <w:rsid w:val="00C84068"/>
    <w:rsid w:val="00C84F68"/>
    <w:rsid w:val="00C86F24"/>
    <w:rsid w:val="00C8736E"/>
    <w:rsid w:val="00C9088C"/>
    <w:rsid w:val="00C90A30"/>
    <w:rsid w:val="00C90EDE"/>
    <w:rsid w:val="00C91152"/>
    <w:rsid w:val="00C9121F"/>
    <w:rsid w:val="00C91A9D"/>
    <w:rsid w:val="00C91E76"/>
    <w:rsid w:val="00C9208D"/>
    <w:rsid w:val="00C9235A"/>
    <w:rsid w:val="00C928D8"/>
    <w:rsid w:val="00C929EA"/>
    <w:rsid w:val="00C92EA8"/>
    <w:rsid w:val="00C940FF"/>
    <w:rsid w:val="00C941A3"/>
    <w:rsid w:val="00C94577"/>
    <w:rsid w:val="00C95045"/>
    <w:rsid w:val="00C95738"/>
    <w:rsid w:val="00C95781"/>
    <w:rsid w:val="00C9661A"/>
    <w:rsid w:val="00C96661"/>
    <w:rsid w:val="00C96AD1"/>
    <w:rsid w:val="00C96C6D"/>
    <w:rsid w:val="00C96DA2"/>
    <w:rsid w:val="00C9730B"/>
    <w:rsid w:val="00C97BA1"/>
    <w:rsid w:val="00CA1E66"/>
    <w:rsid w:val="00CA21DE"/>
    <w:rsid w:val="00CA3AE6"/>
    <w:rsid w:val="00CA3E9F"/>
    <w:rsid w:val="00CA4234"/>
    <w:rsid w:val="00CA4D06"/>
    <w:rsid w:val="00CA5A82"/>
    <w:rsid w:val="00CA5B29"/>
    <w:rsid w:val="00CA627C"/>
    <w:rsid w:val="00CA6654"/>
    <w:rsid w:val="00CB0C30"/>
    <w:rsid w:val="00CB199C"/>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A8B"/>
    <w:rsid w:val="00CC4B4A"/>
    <w:rsid w:val="00CC4CB4"/>
    <w:rsid w:val="00CC582D"/>
    <w:rsid w:val="00CC5F47"/>
    <w:rsid w:val="00CC66CC"/>
    <w:rsid w:val="00CC7FE1"/>
    <w:rsid w:val="00CD0BB5"/>
    <w:rsid w:val="00CD1BCC"/>
    <w:rsid w:val="00CD2218"/>
    <w:rsid w:val="00CD25D8"/>
    <w:rsid w:val="00CD29FF"/>
    <w:rsid w:val="00CD2FC5"/>
    <w:rsid w:val="00CD386C"/>
    <w:rsid w:val="00CD3DBF"/>
    <w:rsid w:val="00CD4EE0"/>
    <w:rsid w:val="00CD561E"/>
    <w:rsid w:val="00CD57D7"/>
    <w:rsid w:val="00CD5CA2"/>
    <w:rsid w:val="00CD716A"/>
    <w:rsid w:val="00CD7707"/>
    <w:rsid w:val="00CD7BA9"/>
    <w:rsid w:val="00CE0D93"/>
    <w:rsid w:val="00CE1BB9"/>
    <w:rsid w:val="00CE2224"/>
    <w:rsid w:val="00CE2B3E"/>
    <w:rsid w:val="00CE35BE"/>
    <w:rsid w:val="00CE4986"/>
    <w:rsid w:val="00CE4DB3"/>
    <w:rsid w:val="00CE6995"/>
    <w:rsid w:val="00CE72DE"/>
    <w:rsid w:val="00CE77AA"/>
    <w:rsid w:val="00CE7E02"/>
    <w:rsid w:val="00CF0A76"/>
    <w:rsid w:val="00CF1936"/>
    <w:rsid w:val="00CF2659"/>
    <w:rsid w:val="00CF2966"/>
    <w:rsid w:val="00CF3401"/>
    <w:rsid w:val="00CF49C7"/>
    <w:rsid w:val="00CF5641"/>
    <w:rsid w:val="00CF62BA"/>
    <w:rsid w:val="00D01EF8"/>
    <w:rsid w:val="00D02F81"/>
    <w:rsid w:val="00D049B8"/>
    <w:rsid w:val="00D05975"/>
    <w:rsid w:val="00D05DE0"/>
    <w:rsid w:val="00D06CDB"/>
    <w:rsid w:val="00D101DD"/>
    <w:rsid w:val="00D10CF2"/>
    <w:rsid w:val="00D113E5"/>
    <w:rsid w:val="00D11A79"/>
    <w:rsid w:val="00D12D4C"/>
    <w:rsid w:val="00D12FDE"/>
    <w:rsid w:val="00D13D67"/>
    <w:rsid w:val="00D14692"/>
    <w:rsid w:val="00D1507D"/>
    <w:rsid w:val="00D169B3"/>
    <w:rsid w:val="00D16CC3"/>
    <w:rsid w:val="00D1771E"/>
    <w:rsid w:val="00D20B4B"/>
    <w:rsid w:val="00D20CCE"/>
    <w:rsid w:val="00D23B61"/>
    <w:rsid w:val="00D23B6D"/>
    <w:rsid w:val="00D25F34"/>
    <w:rsid w:val="00D26C30"/>
    <w:rsid w:val="00D27548"/>
    <w:rsid w:val="00D31279"/>
    <w:rsid w:val="00D3128F"/>
    <w:rsid w:val="00D31980"/>
    <w:rsid w:val="00D31C9A"/>
    <w:rsid w:val="00D333EF"/>
    <w:rsid w:val="00D33512"/>
    <w:rsid w:val="00D33ACB"/>
    <w:rsid w:val="00D34CEC"/>
    <w:rsid w:val="00D35720"/>
    <w:rsid w:val="00D357BD"/>
    <w:rsid w:val="00D36A0E"/>
    <w:rsid w:val="00D373E4"/>
    <w:rsid w:val="00D37E24"/>
    <w:rsid w:val="00D37FCA"/>
    <w:rsid w:val="00D400CA"/>
    <w:rsid w:val="00D41BAF"/>
    <w:rsid w:val="00D42C29"/>
    <w:rsid w:val="00D4308D"/>
    <w:rsid w:val="00D43DD5"/>
    <w:rsid w:val="00D43E64"/>
    <w:rsid w:val="00D43E98"/>
    <w:rsid w:val="00D43EDF"/>
    <w:rsid w:val="00D444B8"/>
    <w:rsid w:val="00D444E5"/>
    <w:rsid w:val="00D44813"/>
    <w:rsid w:val="00D47D2F"/>
    <w:rsid w:val="00D509FA"/>
    <w:rsid w:val="00D51644"/>
    <w:rsid w:val="00D51FFD"/>
    <w:rsid w:val="00D52347"/>
    <w:rsid w:val="00D52AF4"/>
    <w:rsid w:val="00D543BF"/>
    <w:rsid w:val="00D55868"/>
    <w:rsid w:val="00D55E60"/>
    <w:rsid w:val="00D56141"/>
    <w:rsid w:val="00D567EE"/>
    <w:rsid w:val="00D60732"/>
    <w:rsid w:val="00D60B3E"/>
    <w:rsid w:val="00D60D35"/>
    <w:rsid w:val="00D61E5E"/>
    <w:rsid w:val="00D621A2"/>
    <w:rsid w:val="00D628E9"/>
    <w:rsid w:val="00D62C03"/>
    <w:rsid w:val="00D63499"/>
    <w:rsid w:val="00D6362F"/>
    <w:rsid w:val="00D6470B"/>
    <w:rsid w:val="00D651C8"/>
    <w:rsid w:val="00D6578E"/>
    <w:rsid w:val="00D65DEB"/>
    <w:rsid w:val="00D6696C"/>
    <w:rsid w:val="00D66B05"/>
    <w:rsid w:val="00D67D54"/>
    <w:rsid w:val="00D705F5"/>
    <w:rsid w:val="00D7084D"/>
    <w:rsid w:val="00D71616"/>
    <w:rsid w:val="00D71720"/>
    <w:rsid w:val="00D77562"/>
    <w:rsid w:val="00D776E9"/>
    <w:rsid w:val="00D779A4"/>
    <w:rsid w:val="00D8111C"/>
    <w:rsid w:val="00D81FFF"/>
    <w:rsid w:val="00D82D32"/>
    <w:rsid w:val="00D82E45"/>
    <w:rsid w:val="00D83379"/>
    <w:rsid w:val="00D84257"/>
    <w:rsid w:val="00D84CA7"/>
    <w:rsid w:val="00D852CB"/>
    <w:rsid w:val="00D85CE5"/>
    <w:rsid w:val="00D85EF8"/>
    <w:rsid w:val="00D85F98"/>
    <w:rsid w:val="00D8636B"/>
    <w:rsid w:val="00D86B57"/>
    <w:rsid w:val="00D8726F"/>
    <w:rsid w:val="00D8754E"/>
    <w:rsid w:val="00D87976"/>
    <w:rsid w:val="00D87C44"/>
    <w:rsid w:val="00D92A73"/>
    <w:rsid w:val="00D92E7B"/>
    <w:rsid w:val="00D94156"/>
    <w:rsid w:val="00D94DE9"/>
    <w:rsid w:val="00D95EEE"/>
    <w:rsid w:val="00D95F7F"/>
    <w:rsid w:val="00D966D4"/>
    <w:rsid w:val="00DA00DA"/>
    <w:rsid w:val="00DA1588"/>
    <w:rsid w:val="00DA1665"/>
    <w:rsid w:val="00DA24FB"/>
    <w:rsid w:val="00DA2B39"/>
    <w:rsid w:val="00DA3147"/>
    <w:rsid w:val="00DA46CF"/>
    <w:rsid w:val="00DA46FC"/>
    <w:rsid w:val="00DA4B74"/>
    <w:rsid w:val="00DA6584"/>
    <w:rsid w:val="00DA73FE"/>
    <w:rsid w:val="00DA7933"/>
    <w:rsid w:val="00DB15AE"/>
    <w:rsid w:val="00DB2B66"/>
    <w:rsid w:val="00DB2F0E"/>
    <w:rsid w:val="00DB3226"/>
    <w:rsid w:val="00DB337C"/>
    <w:rsid w:val="00DB47C1"/>
    <w:rsid w:val="00DB48E8"/>
    <w:rsid w:val="00DB6402"/>
    <w:rsid w:val="00DB733C"/>
    <w:rsid w:val="00DC0748"/>
    <w:rsid w:val="00DC17EE"/>
    <w:rsid w:val="00DC3210"/>
    <w:rsid w:val="00DC461A"/>
    <w:rsid w:val="00DC47D2"/>
    <w:rsid w:val="00DC4E73"/>
    <w:rsid w:val="00DC52AC"/>
    <w:rsid w:val="00DC57C8"/>
    <w:rsid w:val="00DC65D7"/>
    <w:rsid w:val="00DC6D72"/>
    <w:rsid w:val="00DC7B33"/>
    <w:rsid w:val="00DD0366"/>
    <w:rsid w:val="00DD0727"/>
    <w:rsid w:val="00DD0D7C"/>
    <w:rsid w:val="00DD1132"/>
    <w:rsid w:val="00DD3E4D"/>
    <w:rsid w:val="00DD3FEF"/>
    <w:rsid w:val="00DD43B2"/>
    <w:rsid w:val="00DD6147"/>
    <w:rsid w:val="00DD6443"/>
    <w:rsid w:val="00DD718B"/>
    <w:rsid w:val="00DD7A4A"/>
    <w:rsid w:val="00DD7FEA"/>
    <w:rsid w:val="00DE1823"/>
    <w:rsid w:val="00DE1F79"/>
    <w:rsid w:val="00DE213F"/>
    <w:rsid w:val="00DE2758"/>
    <w:rsid w:val="00DE2DCD"/>
    <w:rsid w:val="00DE42FB"/>
    <w:rsid w:val="00DE49AA"/>
    <w:rsid w:val="00DE4B10"/>
    <w:rsid w:val="00DE60CF"/>
    <w:rsid w:val="00DF0D3C"/>
    <w:rsid w:val="00DF0DC7"/>
    <w:rsid w:val="00DF1AC8"/>
    <w:rsid w:val="00DF21FF"/>
    <w:rsid w:val="00DF389A"/>
    <w:rsid w:val="00DF3914"/>
    <w:rsid w:val="00DF3942"/>
    <w:rsid w:val="00DF5DCE"/>
    <w:rsid w:val="00DF712F"/>
    <w:rsid w:val="00DF7B96"/>
    <w:rsid w:val="00DF7C90"/>
    <w:rsid w:val="00E01828"/>
    <w:rsid w:val="00E02060"/>
    <w:rsid w:val="00E02609"/>
    <w:rsid w:val="00E02F68"/>
    <w:rsid w:val="00E037FB"/>
    <w:rsid w:val="00E03822"/>
    <w:rsid w:val="00E0429F"/>
    <w:rsid w:val="00E042DA"/>
    <w:rsid w:val="00E04710"/>
    <w:rsid w:val="00E0652D"/>
    <w:rsid w:val="00E066D1"/>
    <w:rsid w:val="00E06A97"/>
    <w:rsid w:val="00E114A3"/>
    <w:rsid w:val="00E12045"/>
    <w:rsid w:val="00E1214E"/>
    <w:rsid w:val="00E140F6"/>
    <w:rsid w:val="00E1542E"/>
    <w:rsid w:val="00E15B27"/>
    <w:rsid w:val="00E165F8"/>
    <w:rsid w:val="00E16E27"/>
    <w:rsid w:val="00E2111A"/>
    <w:rsid w:val="00E2185E"/>
    <w:rsid w:val="00E241E2"/>
    <w:rsid w:val="00E254D4"/>
    <w:rsid w:val="00E25CE4"/>
    <w:rsid w:val="00E25FF1"/>
    <w:rsid w:val="00E2644F"/>
    <w:rsid w:val="00E3063B"/>
    <w:rsid w:val="00E30C01"/>
    <w:rsid w:val="00E31674"/>
    <w:rsid w:val="00E32796"/>
    <w:rsid w:val="00E3299D"/>
    <w:rsid w:val="00E33AF9"/>
    <w:rsid w:val="00E347AB"/>
    <w:rsid w:val="00E3564E"/>
    <w:rsid w:val="00E3565D"/>
    <w:rsid w:val="00E35750"/>
    <w:rsid w:val="00E373A8"/>
    <w:rsid w:val="00E37E8C"/>
    <w:rsid w:val="00E37FA7"/>
    <w:rsid w:val="00E40DAE"/>
    <w:rsid w:val="00E413A2"/>
    <w:rsid w:val="00E4293A"/>
    <w:rsid w:val="00E42984"/>
    <w:rsid w:val="00E42989"/>
    <w:rsid w:val="00E44ED7"/>
    <w:rsid w:val="00E4510F"/>
    <w:rsid w:val="00E45789"/>
    <w:rsid w:val="00E46669"/>
    <w:rsid w:val="00E47295"/>
    <w:rsid w:val="00E47D70"/>
    <w:rsid w:val="00E50DD9"/>
    <w:rsid w:val="00E5147E"/>
    <w:rsid w:val="00E51E62"/>
    <w:rsid w:val="00E52C7C"/>
    <w:rsid w:val="00E52ED4"/>
    <w:rsid w:val="00E52FE4"/>
    <w:rsid w:val="00E53470"/>
    <w:rsid w:val="00E54539"/>
    <w:rsid w:val="00E55572"/>
    <w:rsid w:val="00E56263"/>
    <w:rsid w:val="00E57459"/>
    <w:rsid w:val="00E5761B"/>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012C"/>
    <w:rsid w:val="00E70486"/>
    <w:rsid w:val="00E71100"/>
    <w:rsid w:val="00E7182C"/>
    <w:rsid w:val="00E72D08"/>
    <w:rsid w:val="00E74867"/>
    <w:rsid w:val="00E766EC"/>
    <w:rsid w:val="00E76BA4"/>
    <w:rsid w:val="00E76EF6"/>
    <w:rsid w:val="00E77AE3"/>
    <w:rsid w:val="00E8082A"/>
    <w:rsid w:val="00E8165C"/>
    <w:rsid w:val="00E8213C"/>
    <w:rsid w:val="00E8303C"/>
    <w:rsid w:val="00E8516E"/>
    <w:rsid w:val="00E85276"/>
    <w:rsid w:val="00E857D4"/>
    <w:rsid w:val="00E85BE7"/>
    <w:rsid w:val="00E85E17"/>
    <w:rsid w:val="00E864B3"/>
    <w:rsid w:val="00E869FC"/>
    <w:rsid w:val="00E86A5E"/>
    <w:rsid w:val="00E919E2"/>
    <w:rsid w:val="00E919FC"/>
    <w:rsid w:val="00E91F6C"/>
    <w:rsid w:val="00E95269"/>
    <w:rsid w:val="00E952B9"/>
    <w:rsid w:val="00E954EE"/>
    <w:rsid w:val="00E95B7C"/>
    <w:rsid w:val="00E96983"/>
    <w:rsid w:val="00E973DD"/>
    <w:rsid w:val="00EA00FC"/>
    <w:rsid w:val="00EA055F"/>
    <w:rsid w:val="00EA0729"/>
    <w:rsid w:val="00EA3162"/>
    <w:rsid w:val="00EA33BB"/>
    <w:rsid w:val="00EA37E3"/>
    <w:rsid w:val="00EA4173"/>
    <w:rsid w:val="00EA51CE"/>
    <w:rsid w:val="00EA54B4"/>
    <w:rsid w:val="00EA55D2"/>
    <w:rsid w:val="00EA6EA3"/>
    <w:rsid w:val="00EA70B5"/>
    <w:rsid w:val="00EA7705"/>
    <w:rsid w:val="00EA7CBD"/>
    <w:rsid w:val="00EA7D9E"/>
    <w:rsid w:val="00EA7E24"/>
    <w:rsid w:val="00EB0BB2"/>
    <w:rsid w:val="00EB0E01"/>
    <w:rsid w:val="00EB13D7"/>
    <w:rsid w:val="00EB1D72"/>
    <w:rsid w:val="00EB26E9"/>
    <w:rsid w:val="00EB2F73"/>
    <w:rsid w:val="00EB3403"/>
    <w:rsid w:val="00EB3A24"/>
    <w:rsid w:val="00EB3EAA"/>
    <w:rsid w:val="00EB3FC8"/>
    <w:rsid w:val="00EB517F"/>
    <w:rsid w:val="00EB5871"/>
    <w:rsid w:val="00EB58EF"/>
    <w:rsid w:val="00EB76EC"/>
    <w:rsid w:val="00EC019A"/>
    <w:rsid w:val="00EC0FA0"/>
    <w:rsid w:val="00EC158B"/>
    <w:rsid w:val="00EC2B29"/>
    <w:rsid w:val="00EC488C"/>
    <w:rsid w:val="00EC4B82"/>
    <w:rsid w:val="00EC4E9F"/>
    <w:rsid w:val="00EC56CB"/>
    <w:rsid w:val="00EC5CDD"/>
    <w:rsid w:val="00EC673F"/>
    <w:rsid w:val="00ED032E"/>
    <w:rsid w:val="00ED09A9"/>
    <w:rsid w:val="00ED1018"/>
    <w:rsid w:val="00ED11A4"/>
    <w:rsid w:val="00ED19F5"/>
    <w:rsid w:val="00ED2209"/>
    <w:rsid w:val="00ED31B3"/>
    <w:rsid w:val="00ED48ED"/>
    <w:rsid w:val="00ED5C77"/>
    <w:rsid w:val="00ED71E4"/>
    <w:rsid w:val="00ED790F"/>
    <w:rsid w:val="00ED7B91"/>
    <w:rsid w:val="00ED7E15"/>
    <w:rsid w:val="00ED7E69"/>
    <w:rsid w:val="00EE0D79"/>
    <w:rsid w:val="00EE2509"/>
    <w:rsid w:val="00EE3782"/>
    <w:rsid w:val="00EE3F7C"/>
    <w:rsid w:val="00EE4480"/>
    <w:rsid w:val="00EE4542"/>
    <w:rsid w:val="00EE5BD2"/>
    <w:rsid w:val="00EE63A2"/>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10F89"/>
    <w:rsid w:val="00F1109E"/>
    <w:rsid w:val="00F11BD2"/>
    <w:rsid w:val="00F12147"/>
    <w:rsid w:val="00F13546"/>
    <w:rsid w:val="00F1496A"/>
    <w:rsid w:val="00F169E8"/>
    <w:rsid w:val="00F20573"/>
    <w:rsid w:val="00F20E3F"/>
    <w:rsid w:val="00F229AE"/>
    <w:rsid w:val="00F24AD9"/>
    <w:rsid w:val="00F24D72"/>
    <w:rsid w:val="00F25261"/>
    <w:rsid w:val="00F25598"/>
    <w:rsid w:val="00F258B6"/>
    <w:rsid w:val="00F25DB4"/>
    <w:rsid w:val="00F263DB"/>
    <w:rsid w:val="00F26A82"/>
    <w:rsid w:val="00F30C9E"/>
    <w:rsid w:val="00F31662"/>
    <w:rsid w:val="00F31B5B"/>
    <w:rsid w:val="00F33672"/>
    <w:rsid w:val="00F3384F"/>
    <w:rsid w:val="00F33B88"/>
    <w:rsid w:val="00F342B5"/>
    <w:rsid w:val="00F34920"/>
    <w:rsid w:val="00F3535A"/>
    <w:rsid w:val="00F35B8C"/>
    <w:rsid w:val="00F4029A"/>
    <w:rsid w:val="00F40B66"/>
    <w:rsid w:val="00F42EAF"/>
    <w:rsid w:val="00F43717"/>
    <w:rsid w:val="00F446DC"/>
    <w:rsid w:val="00F45544"/>
    <w:rsid w:val="00F45D21"/>
    <w:rsid w:val="00F463A8"/>
    <w:rsid w:val="00F46955"/>
    <w:rsid w:val="00F5060D"/>
    <w:rsid w:val="00F506E8"/>
    <w:rsid w:val="00F512A6"/>
    <w:rsid w:val="00F514E4"/>
    <w:rsid w:val="00F528C5"/>
    <w:rsid w:val="00F53CCA"/>
    <w:rsid w:val="00F541A5"/>
    <w:rsid w:val="00F558EA"/>
    <w:rsid w:val="00F55AD9"/>
    <w:rsid w:val="00F55B69"/>
    <w:rsid w:val="00F56EF5"/>
    <w:rsid w:val="00F57C4C"/>
    <w:rsid w:val="00F603B2"/>
    <w:rsid w:val="00F6084B"/>
    <w:rsid w:val="00F61C05"/>
    <w:rsid w:val="00F62A8F"/>
    <w:rsid w:val="00F62BED"/>
    <w:rsid w:val="00F62D82"/>
    <w:rsid w:val="00F6364F"/>
    <w:rsid w:val="00F645E5"/>
    <w:rsid w:val="00F64AE3"/>
    <w:rsid w:val="00F64F66"/>
    <w:rsid w:val="00F65550"/>
    <w:rsid w:val="00F6641A"/>
    <w:rsid w:val="00F667F6"/>
    <w:rsid w:val="00F6690F"/>
    <w:rsid w:val="00F70E8F"/>
    <w:rsid w:val="00F70EBF"/>
    <w:rsid w:val="00F70EC0"/>
    <w:rsid w:val="00F71358"/>
    <w:rsid w:val="00F72992"/>
    <w:rsid w:val="00F73525"/>
    <w:rsid w:val="00F74245"/>
    <w:rsid w:val="00F7560D"/>
    <w:rsid w:val="00F75822"/>
    <w:rsid w:val="00F75F7B"/>
    <w:rsid w:val="00F76DAF"/>
    <w:rsid w:val="00F77401"/>
    <w:rsid w:val="00F77A54"/>
    <w:rsid w:val="00F8079D"/>
    <w:rsid w:val="00F80878"/>
    <w:rsid w:val="00F809FE"/>
    <w:rsid w:val="00F81066"/>
    <w:rsid w:val="00F81CC3"/>
    <w:rsid w:val="00F8289C"/>
    <w:rsid w:val="00F83095"/>
    <w:rsid w:val="00F835A2"/>
    <w:rsid w:val="00F835D1"/>
    <w:rsid w:val="00F8520D"/>
    <w:rsid w:val="00F85A56"/>
    <w:rsid w:val="00F8667A"/>
    <w:rsid w:val="00F86761"/>
    <w:rsid w:val="00F877C5"/>
    <w:rsid w:val="00F90613"/>
    <w:rsid w:val="00F91846"/>
    <w:rsid w:val="00F92103"/>
    <w:rsid w:val="00F92205"/>
    <w:rsid w:val="00F925EA"/>
    <w:rsid w:val="00F92EBD"/>
    <w:rsid w:val="00F92FC9"/>
    <w:rsid w:val="00F93E88"/>
    <w:rsid w:val="00F94A07"/>
    <w:rsid w:val="00F94A92"/>
    <w:rsid w:val="00F9560B"/>
    <w:rsid w:val="00F97970"/>
    <w:rsid w:val="00FA02E8"/>
    <w:rsid w:val="00FA1389"/>
    <w:rsid w:val="00FA254D"/>
    <w:rsid w:val="00FA42A2"/>
    <w:rsid w:val="00FA4668"/>
    <w:rsid w:val="00FA75F6"/>
    <w:rsid w:val="00FA79C5"/>
    <w:rsid w:val="00FB0162"/>
    <w:rsid w:val="00FB07E6"/>
    <w:rsid w:val="00FB1A6F"/>
    <w:rsid w:val="00FB4B91"/>
    <w:rsid w:val="00FB4EE1"/>
    <w:rsid w:val="00FB51BC"/>
    <w:rsid w:val="00FB6049"/>
    <w:rsid w:val="00FB6D57"/>
    <w:rsid w:val="00FB707F"/>
    <w:rsid w:val="00FB7248"/>
    <w:rsid w:val="00FB7CC2"/>
    <w:rsid w:val="00FC177A"/>
    <w:rsid w:val="00FC1AEC"/>
    <w:rsid w:val="00FC1AF9"/>
    <w:rsid w:val="00FC1F9C"/>
    <w:rsid w:val="00FC2478"/>
    <w:rsid w:val="00FC2815"/>
    <w:rsid w:val="00FC3E34"/>
    <w:rsid w:val="00FC56B9"/>
    <w:rsid w:val="00FC6828"/>
    <w:rsid w:val="00FC7391"/>
    <w:rsid w:val="00FC73B2"/>
    <w:rsid w:val="00FC79B2"/>
    <w:rsid w:val="00FD0CDF"/>
    <w:rsid w:val="00FD14D3"/>
    <w:rsid w:val="00FD1FDD"/>
    <w:rsid w:val="00FD2468"/>
    <w:rsid w:val="00FD3182"/>
    <w:rsid w:val="00FD3570"/>
    <w:rsid w:val="00FD3C3C"/>
    <w:rsid w:val="00FD4622"/>
    <w:rsid w:val="00FD50BE"/>
    <w:rsid w:val="00FD60BD"/>
    <w:rsid w:val="00FD6E81"/>
    <w:rsid w:val="00FD6F3D"/>
    <w:rsid w:val="00FE07A5"/>
    <w:rsid w:val="00FE08AA"/>
    <w:rsid w:val="00FE08F8"/>
    <w:rsid w:val="00FE16BC"/>
    <w:rsid w:val="00FE194A"/>
    <w:rsid w:val="00FE2263"/>
    <w:rsid w:val="00FE27CB"/>
    <w:rsid w:val="00FE2897"/>
    <w:rsid w:val="00FE2A69"/>
    <w:rsid w:val="00FE40A9"/>
    <w:rsid w:val="00FE4D51"/>
    <w:rsid w:val="00FE599C"/>
    <w:rsid w:val="00FE59F4"/>
    <w:rsid w:val="00FF044F"/>
    <w:rsid w:val="00FF049F"/>
    <w:rsid w:val="00FF2E19"/>
    <w:rsid w:val="00FF476C"/>
    <w:rsid w:val="00FF4F8C"/>
    <w:rsid w:val="00FF55AD"/>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 w:type="paragraph" w:styleId="Footer">
    <w:name w:val="footer"/>
    <w:basedOn w:val="Normal"/>
    <w:link w:val="FooterChar"/>
    <w:uiPriority w:val="99"/>
    <w:unhideWhenUsed/>
    <w:rsid w:val="005C37FC"/>
    <w:pPr>
      <w:tabs>
        <w:tab w:val="center" w:pos="4680"/>
        <w:tab w:val="right" w:pos="9360"/>
      </w:tabs>
      <w:spacing w:before="0"/>
    </w:pPr>
  </w:style>
  <w:style w:type="character" w:customStyle="1" w:styleId="FooterChar">
    <w:name w:val="Footer Char"/>
    <w:basedOn w:val="DefaultParagraphFont"/>
    <w:link w:val="Footer"/>
    <w:uiPriority w:val="99"/>
    <w:rsid w:val="005C37FC"/>
    <w:rPr>
      <w:rFonts w:ascii="Times New Roman" w:hAnsi="Times New Roman"/>
    </w:rPr>
  </w:style>
  <w:style w:type="character" w:styleId="PageNumber">
    <w:name w:val="page number"/>
    <w:basedOn w:val="DefaultParagraphFont"/>
    <w:uiPriority w:val="99"/>
    <w:semiHidden/>
    <w:unhideWhenUsed/>
    <w:rsid w:val="005C37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798</Words>
  <Characters>4445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Jiaojiao</dc:creator>
  <cp:keywords/>
  <dc:description/>
  <cp:lastModifiedBy>Mei Jiaojiao</cp:lastModifiedBy>
  <cp:revision>3</cp:revision>
  <cp:lastPrinted>2022-12-01T00:18:00Z</cp:lastPrinted>
  <dcterms:created xsi:type="dcterms:W3CDTF">2022-12-01T00:17:00Z</dcterms:created>
  <dcterms:modified xsi:type="dcterms:W3CDTF">2022-12-01T00:18:00Z</dcterms:modified>
</cp:coreProperties>
</file>